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C6DBB" w14:textId="24C19FE0" w:rsidR="002E684D" w:rsidRDefault="00CF2E53" w:rsidP="00BA4AA4">
      <w:pPr>
        <w:pStyle w:val="1"/>
        <w:spacing w:before="326" w:after="326"/>
      </w:pPr>
      <w:bookmarkStart w:id="0" w:name="_Hlk134904376"/>
      <w:r w:rsidRPr="00FA57E2">
        <w:t>User’s Manual</w:t>
      </w:r>
      <w:r w:rsidR="00FA57E2" w:rsidRPr="00FA57E2">
        <w:t xml:space="preserve"> </w:t>
      </w:r>
      <w:r w:rsidR="00277970">
        <w:rPr>
          <w:rFonts w:hint="eastAsia"/>
        </w:rPr>
        <w:t>in</w:t>
      </w:r>
      <w:r w:rsidR="00277970">
        <w:t xml:space="preserve"> </w:t>
      </w:r>
      <w:r w:rsidR="00277970">
        <w:rPr>
          <w:rFonts w:hint="eastAsia"/>
        </w:rPr>
        <w:t>English</w:t>
      </w:r>
      <w:r w:rsidR="00277970">
        <w:t xml:space="preserve"> </w:t>
      </w:r>
      <w:r w:rsidR="00277970">
        <w:rPr>
          <w:rFonts w:hint="eastAsia"/>
        </w:rPr>
        <w:t>Version</w:t>
      </w:r>
    </w:p>
    <w:p w14:paraId="57D39AD4" w14:textId="774C61FE" w:rsidR="00B444FA" w:rsidRDefault="00B444FA" w:rsidP="00B444FA">
      <w:pPr>
        <w:jc w:val="center"/>
      </w:pPr>
      <w:r w:rsidRPr="00B444FA">
        <w:t>Yuxuan Bai</w:t>
      </w:r>
      <w:r>
        <w:t>(</w:t>
      </w:r>
      <w:r w:rsidRPr="00B444FA">
        <w:t>yuxuan_bai@shu.edu.cn</w:t>
      </w:r>
      <w:r>
        <w:t>)</w:t>
      </w:r>
      <w:r w:rsidRPr="00B444FA">
        <w:t>; Qiu-</w:t>
      </w:r>
      <w:proofErr w:type="gramStart"/>
      <w:r w:rsidRPr="00B444FA">
        <w:t>An</w:t>
      </w:r>
      <w:proofErr w:type="gramEnd"/>
      <w:r w:rsidRPr="00B444FA">
        <w:t xml:space="preserve"> Huang</w:t>
      </w:r>
      <w:r>
        <w:t>(</w:t>
      </w:r>
      <w:r w:rsidRPr="00B444FA">
        <w:t>hqahqahqa@163.com</w:t>
      </w:r>
      <w:r>
        <w:t>)</w:t>
      </w:r>
    </w:p>
    <w:p w14:paraId="7F47CB90" w14:textId="6CBF5A05" w:rsidR="00B444FA" w:rsidRPr="00B444FA" w:rsidRDefault="00B444FA" w:rsidP="00B444FA">
      <w:pPr>
        <w:jc w:val="center"/>
      </w:pPr>
      <w:r w:rsidRPr="00B444FA">
        <w:t>Institute for Sustainable Energy/College of Sciences, Shanghai University, Shanghai 200444, China</w:t>
      </w:r>
    </w:p>
    <w:bookmarkEnd w:id="0"/>
    <w:p w14:paraId="1F0FAD5B" w14:textId="4DA87C92" w:rsidR="00027789" w:rsidRPr="00FA57E2" w:rsidRDefault="007B5F47" w:rsidP="00143DCB">
      <w:pPr>
        <w:pStyle w:val="2"/>
        <w:rPr>
          <w:rFonts w:cs="Times New Roman"/>
        </w:rPr>
      </w:pPr>
      <w:r>
        <w:rPr>
          <w:rFonts w:cs="Times New Roman" w:hint="eastAsia"/>
        </w:rPr>
        <w:t>Outline</w:t>
      </w:r>
    </w:p>
    <w:p w14:paraId="51503B01" w14:textId="36134773" w:rsidR="00402A66" w:rsidRDefault="00CF2E53" w:rsidP="00CF2E53">
      <w:pPr>
        <w:ind w:firstLineChars="200" w:firstLine="480"/>
        <w:rPr>
          <w:rFonts w:cs="Times New Roman"/>
        </w:rPr>
      </w:pPr>
      <w:r w:rsidRPr="00FA57E2">
        <w:rPr>
          <w:rFonts w:eastAsia="宋体" w:cs="Times New Roman"/>
          <w:szCs w:val="24"/>
        </w:rPr>
        <w:t xml:space="preserve">This document describes the features and the use of the </w:t>
      </w:r>
      <w:proofErr w:type="spellStart"/>
      <w:r w:rsidRPr="00FA57E2">
        <w:rPr>
          <w:rFonts w:eastAsia="宋体" w:cs="Times New Roman"/>
          <w:szCs w:val="24"/>
        </w:rPr>
        <w:t>EIS-Toolbox@LIB</w:t>
      </w:r>
      <w:proofErr w:type="spellEnd"/>
      <w:r w:rsidR="00B12E96">
        <w:rPr>
          <w:rFonts w:eastAsia="宋体" w:cs="Times New Roman"/>
          <w:szCs w:val="24"/>
        </w:rPr>
        <w:t>, which</w:t>
      </w:r>
      <w:r w:rsidRPr="00FA57E2">
        <w:rPr>
          <w:rFonts w:cs="Times New Roman"/>
        </w:rPr>
        <w:t xml:space="preserve"> can be used to calculate </w:t>
      </w:r>
      <w:r w:rsidR="000851EC">
        <w:rPr>
          <w:rFonts w:cs="Times New Roman" w:hint="eastAsia"/>
        </w:rPr>
        <w:t>the</w:t>
      </w:r>
      <w:r w:rsidR="000851EC"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impedance spectra </w:t>
      </w:r>
      <w:r w:rsidR="000851EC">
        <w:rPr>
          <w:rFonts w:cs="Times New Roman" w:hint="eastAsia"/>
        </w:rPr>
        <w:t>of</w:t>
      </w:r>
      <w:r w:rsidR="000851EC">
        <w:rPr>
          <w:rFonts w:cs="Times New Roman"/>
        </w:rPr>
        <w:t xml:space="preserve"> </w:t>
      </w:r>
      <w:r w:rsidR="000851EC">
        <w:rPr>
          <w:rFonts w:eastAsia="宋体" w:cs="Times New Roman" w:hint="eastAsia"/>
          <w:szCs w:val="24"/>
        </w:rPr>
        <w:t>t</w:t>
      </w:r>
      <w:r w:rsidR="000851EC" w:rsidRPr="00F36AC4">
        <w:rPr>
          <w:rFonts w:eastAsia="宋体" w:cs="Times New Roman"/>
          <w:szCs w:val="24"/>
        </w:rPr>
        <w:t>he DFN</w:t>
      </w:r>
      <w:r w:rsidR="000851EC">
        <w:rPr>
          <w:rFonts w:eastAsia="宋体" w:cs="Times New Roman" w:hint="eastAsia"/>
          <w:szCs w:val="24"/>
        </w:rPr>
        <w:t>-like</w:t>
      </w:r>
      <w:r w:rsidR="000851EC" w:rsidRPr="00F36AC4">
        <w:rPr>
          <w:rFonts w:eastAsia="宋体" w:cs="Times New Roman"/>
          <w:szCs w:val="24"/>
        </w:rPr>
        <w:t xml:space="preserve"> impedance model</w:t>
      </w:r>
      <w:r w:rsidR="000851EC">
        <w:rPr>
          <w:rFonts w:eastAsia="宋体" w:cs="Times New Roman" w:hint="eastAsia"/>
          <w:szCs w:val="24"/>
        </w:rPr>
        <w:t>s</w:t>
      </w:r>
      <w:r w:rsidRPr="00FA57E2">
        <w:rPr>
          <w:rFonts w:cs="Times New Roman"/>
        </w:rPr>
        <w:t>.</w:t>
      </w:r>
      <w:r w:rsidR="0043434F" w:rsidRPr="0043434F">
        <w:t xml:space="preserve"> </w:t>
      </w:r>
      <w:r w:rsidR="0043434F" w:rsidRPr="0043434F">
        <w:rPr>
          <w:rFonts w:cs="Times New Roman"/>
        </w:rPr>
        <w:t xml:space="preserve">Numerical details of </w:t>
      </w:r>
      <w:proofErr w:type="spellStart"/>
      <w:r w:rsidR="0043434F" w:rsidRPr="000C0ABD">
        <w:t>EIS-Toolbox@LIB</w:t>
      </w:r>
      <w:proofErr w:type="spellEnd"/>
      <w:r w:rsidR="0043434F" w:rsidRPr="0043434F">
        <w:rPr>
          <w:rFonts w:cs="Times New Roman"/>
        </w:rPr>
        <w:t xml:space="preserve"> are available in </w:t>
      </w:r>
      <w:r w:rsidR="0043434F" w:rsidRPr="0043434F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1</w:t>
      </w:r>
      <w:r w:rsidR="0043434F" w:rsidRPr="0043434F">
        <w:rPr>
          <w:rFonts w:cs="Times New Roman"/>
          <w:color w:val="00B0F0"/>
        </w:rPr>
        <w:t>]</w:t>
      </w:r>
      <w:r w:rsidR="0043434F" w:rsidRPr="0043434F">
        <w:rPr>
          <w:rFonts w:cs="Times New Roman"/>
        </w:rPr>
        <w:t>.</w:t>
      </w:r>
    </w:p>
    <w:p w14:paraId="392FD0D2" w14:textId="604AA81D" w:rsidR="00EA6F93" w:rsidRDefault="00EA6F93" w:rsidP="00EA6F93">
      <w:pPr>
        <w:pStyle w:val="2"/>
      </w:pPr>
      <w:r w:rsidRPr="00EA6F93">
        <w:t xml:space="preserve">1 </w:t>
      </w:r>
      <w:r w:rsidR="007B5F47">
        <w:rPr>
          <w:rFonts w:hint="eastAsia"/>
        </w:rPr>
        <w:t>What</w:t>
      </w:r>
      <w:r w:rsidR="007B5F47">
        <w:t xml:space="preserve"> </w:t>
      </w:r>
      <w:r w:rsidR="007B5F47">
        <w:rPr>
          <w:rFonts w:hint="eastAsia"/>
        </w:rPr>
        <w:t>is</w:t>
      </w:r>
      <w:r w:rsidR="007B5F47">
        <w:t xml:space="preserve"> </w:t>
      </w:r>
      <w:proofErr w:type="spellStart"/>
      <w:r w:rsidR="007B5F47" w:rsidRPr="000C0ABD">
        <w:t>EIS-Toolbox@LIB</w:t>
      </w:r>
      <w:proofErr w:type="spellEnd"/>
      <w:r w:rsidR="007B5F47">
        <w:rPr>
          <w:rFonts w:hint="eastAsia"/>
        </w:rPr>
        <w:t>？</w:t>
      </w:r>
    </w:p>
    <w:p w14:paraId="7D6E4B07" w14:textId="57182DCE" w:rsidR="00EA6F93" w:rsidRPr="000C0ABD" w:rsidRDefault="00EA6F93" w:rsidP="00EA6F93">
      <w:pPr>
        <w:pStyle w:val="3"/>
        <w:rPr>
          <w:i/>
        </w:rPr>
      </w:pPr>
      <w:r>
        <w:t xml:space="preserve">1.1 </w:t>
      </w:r>
      <w:r w:rsidRPr="000C0ABD">
        <w:t xml:space="preserve">What can </w:t>
      </w:r>
      <w:proofErr w:type="spellStart"/>
      <w:r w:rsidRPr="000C0ABD">
        <w:t>EIS-Toolbox@LIB</w:t>
      </w:r>
      <w:proofErr w:type="spellEnd"/>
      <w:r w:rsidRPr="000C0ABD">
        <w:t xml:space="preserve"> do?</w:t>
      </w:r>
    </w:p>
    <w:p w14:paraId="41AD042F" w14:textId="00FC68E4" w:rsidR="002D5617" w:rsidRDefault="002347F9" w:rsidP="002D5617">
      <w:pPr>
        <w:ind w:firstLineChars="200" w:firstLine="480"/>
        <w:rPr>
          <w:rFonts w:eastAsia="宋体" w:cs="Times New Roman"/>
          <w:szCs w:val="24"/>
        </w:rPr>
      </w:pPr>
      <w:r>
        <w:rPr>
          <w:rFonts w:eastAsia="宋体" w:cs="Times New Roman"/>
          <w:szCs w:val="24"/>
        </w:rPr>
        <w:t>I</w:t>
      </w:r>
      <w:r w:rsidRPr="00812648">
        <w:rPr>
          <w:rFonts w:eastAsia="宋体" w:cs="Times New Roman"/>
          <w:szCs w:val="24"/>
        </w:rPr>
        <w:t>mpedance models for porous electrodes can</w:t>
      </w:r>
      <w:r>
        <w:rPr>
          <w:rFonts w:eastAsia="宋体" w:cs="Times New Roman"/>
          <w:szCs w:val="24"/>
        </w:rPr>
        <w:t xml:space="preserve"> </w:t>
      </w:r>
      <w:r w:rsidRPr="00812648">
        <w:rPr>
          <w:rFonts w:eastAsia="宋体" w:cs="Times New Roman"/>
          <w:szCs w:val="24"/>
        </w:rPr>
        <w:t xml:space="preserve">be classified into five cases: </w:t>
      </w:r>
      <w:r w:rsidRPr="00BE6240">
        <w:rPr>
          <w:rFonts w:eastAsia="宋体" w:cs="Times New Roman"/>
          <w:szCs w:val="24"/>
        </w:rPr>
        <w:t>(</w:t>
      </w:r>
      <w:proofErr w:type="spellStart"/>
      <w:r w:rsidRPr="00B27D83">
        <w:rPr>
          <w:rFonts w:eastAsia="宋体" w:cs="Times New Roman"/>
          <w:iCs/>
          <w:szCs w:val="24"/>
        </w:rPr>
        <w:t>i</w:t>
      </w:r>
      <w:proofErr w:type="spellEnd"/>
      <w:r w:rsidRPr="00812648">
        <w:rPr>
          <w:rFonts w:eastAsia="宋体" w:cs="Times New Roman"/>
          <w:szCs w:val="24"/>
        </w:rPr>
        <w:t>)</w:t>
      </w:r>
      <w:r w:rsidRPr="00812648">
        <w:rPr>
          <w:rFonts w:cs="Times New Roman"/>
        </w:rPr>
        <w:t xml:space="preserve"> Model Doyle-Fuller-Newman (DFN)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2</w:t>
      </w:r>
      <w:r w:rsidRPr="002347F9">
        <w:rPr>
          <w:rFonts w:cs="Times New Roman"/>
          <w:color w:val="00B0F0"/>
        </w:rPr>
        <w:t>]</w:t>
      </w:r>
      <w:r w:rsidRPr="00812648">
        <w:rPr>
          <w:rFonts w:cs="Times New Roman"/>
        </w:rPr>
        <w:t>. Model DFN comes from the physical model</w:t>
      </w:r>
      <w:r w:rsidRPr="00812648">
        <w:rPr>
          <w:rFonts w:cs="Times New Roman"/>
          <w:lang w:val="en-CA"/>
        </w:rPr>
        <w:t xml:space="preserve">, which considers the </w:t>
      </w:r>
      <w:r w:rsidRPr="00812648">
        <w:rPr>
          <w:rFonts w:cs="Times New Roman"/>
        </w:rPr>
        <w:t>solid/electrolyte diffusion impedance and the electronic resistance</w:t>
      </w:r>
      <w:r>
        <w:rPr>
          <w:rFonts w:cs="Times New Roman" w:hint="eastAsia"/>
        </w:rPr>
        <w:t xml:space="preserve"> of the </w:t>
      </w:r>
      <w:r w:rsidRPr="00812648">
        <w:rPr>
          <w:rFonts w:cs="Times New Roman"/>
        </w:rPr>
        <w:t>solid phase</w:t>
      </w:r>
      <w:r w:rsidRPr="00812648">
        <w:rPr>
          <w:rFonts w:eastAsia="宋体" w:cs="Times New Roman"/>
          <w:szCs w:val="24"/>
        </w:rPr>
        <w:t>.</w:t>
      </w:r>
      <w:r w:rsidRPr="00812648">
        <w:rPr>
          <w:rFonts w:cs="Times New Roman"/>
        </w:rPr>
        <w:t xml:space="preserve"> </w:t>
      </w:r>
      <w:r w:rsidRPr="00812648">
        <w:rPr>
          <w:rFonts w:eastAsia="宋体" w:cs="Times New Roman"/>
          <w:szCs w:val="24"/>
        </w:rPr>
        <w:t>(</w:t>
      </w:r>
      <w:r w:rsidRPr="00B27D83">
        <w:rPr>
          <w:rFonts w:eastAsia="宋体" w:cs="Times New Roman"/>
          <w:iCs/>
          <w:szCs w:val="24"/>
        </w:rPr>
        <w:t>ii</w:t>
      </w:r>
      <w:r w:rsidRPr="00812648">
        <w:rPr>
          <w:rFonts w:eastAsia="宋体" w:cs="Times New Roman"/>
          <w:szCs w:val="24"/>
        </w:rPr>
        <w:t>)</w:t>
      </w:r>
      <w:r w:rsidRPr="00812648">
        <w:rPr>
          <w:rFonts w:cs="Times New Roman"/>
        </w:rPr>
        <w:t xml:space="preserve"> Model A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3</w:t>
      </w:r>
      <w:r w:rsidRPr="002347F9">
        <w:rPr>
          <w:rFonts w:cs="Times New Roman"/>
          <w:color w:val="00B0F0"/>
        </w:rPr>
        <w:t>]</w:t>
      </w:r>
      <w:r w:rsidRPr="00812648">
        <w:rPr>
          <w:rFonts w:cs="Times New Roman"/>
        </w:rPr>
        <w:t>. Model DFN can be degenerated into Model A under the condition that Li</w:t>
      </w:r>
      <w:r w:rsidRPr="00812648">
        <w:rPr>
          <w:rFonts w:cs="Times New Roman"/>
          <w:vertAlign w:val="superscript"/>
        </w:rPr>
        <w:t>+</w:t>
      </w:r>
      <w:r w:rsidRPr="00812648">
        <w:rPr>
          <w:rFonts w:cs="Times New Roman"/>
        </w:rPr>
        <w:t xml:space="preserve"> concentration gradient of the electrolyte phase is ignored in the separator region</w:t>
      </w:r>
      <w:r w:rsidRPr="00812648">
        <w:rPr>
          <w:rFonts w:eastAsia="宋体" w:cs="Times New Roman"/>
          <w:szCs w:val="24"/>
        </w:rPr>
        <w:t>.</w:t>
      </w:r>
      <w:r w:rsidRPr="00812648">
        <w:rPr>
          <w:rFonts w:cs="Times New Roman"/>
        </w:rPr>
        <w:t xml:space="preserve"> </w:t>
      </w:r>
      <w:r w:rsidRPr="00812648">
        <w:rPr>
          <w:rFonts w:eastAsia="宋体" w:cs="Times New Roman"/>
          <w:szCs w:val="24"/>
        </w:rPr>
        <w:t>(</w:t>
      </w:r>
      <w:r w:rsidRPr="00B27D83">
        <w:rPr>
          <w:rFonts w:eastAsia="宋体" w:cs="Times New Roman"/>
          <w:iCs/>
          <w:szCs w:val="24"/>
        </w:rPr>
        <w:t>iii</w:t>
      </w:r>
      <w:r w:rsidRPr="00812648">
        <w:rPr>
          <w:rFonts w:eastAsia="宋体" w:cs="Times New Roman"/>
          <w:szCs w:val="24"/>
        </w:rPr>
        <w:t>)</w:t>
      </w:r>
      <w:r w:rsidRPr="00812648">
        <w:rPr>
          <w:rFonts w:cs="Times New Roman"/>
        </w:rPr>
        <w:t xml:space="preserve"> Model B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4</w:t>
      </w:r>
      <w:r w:rsidRPr="002347F9">
        <w:rPr>
          <w:rFonts w:cs="Times New Roman"/>
          <w:color w:val="00B0F0"/>
        </w:rPr>
        <w:t>]</w:t>
      </w:r>
      <w:r w:rsidRPr="00812648">
        <w:rPr>
          <w:rFonts w:cs="Times New Roman"/>
        </w:rPr>
        <w:t>. Model A can be degenerated into Model B under the condition that Li</w:t>
      </w:r>
      <w:r w:rsidRPr="00812648">
        <w:rPr>
          <w:rFonts w:cs="Times New Roman"/>
          <w:vertAlign w:val="superscript"/>
        </w:rPr>
        <w:t>+</w:t>
      </w:r>
      <w:r w:rsidRPr="00812648">
        <w:rPr>
          <w:rFonts w:cs="Times New Roman"/>
        </w:rPr>
        <w:t xml:space="preserve"> concentration gradient of the electrolyte phase is ignored in the whole electrode</w:t>
      </w:r>
      <w:r w:rsidRPr="00812648">
        <w:rPr>
          <w:rFonts w:eastAsia="宋体" w:cs="Times New Roman"/>
          <w:szCs w:val="24"/>
        </w:rPr>
        <w:t>.</w:t>
      </w:r>
      <w:r w:rsidRPr="00812648">
        <w:rPr>
          <w:rFonts w:cs="Times New Roman"/>
        </w:rPr>
        <w:t xml:space="preserve"> </w:t>
      </w:r>
      <w:r w:rsidRPr="00812648">
        <w:rPr>
          <w:rFonts w:eastAsia="宋体" w:cs="Times New Roman"/>
          <w:szCs w:val="24"/>
        </w:rPr>
        <w:t>(</w:t>
      </w:r>
      <w:r w:rsidRPr="00B27D83">
        <w:rPr>
          <w:rFonts w:eastAsia="宋体" w:cs="Times New Roman"/>
          <w:iCs/>
          <w:szCs w:val="24"/>
        </w:rPr>
        <w:t>iv</w:t>
      </w:r>
      <w:r w:rsidRPr="00812648">
        <w:rPr>
          <w:rFonts w:eastAsia="宋体" w:cs="Times New Roman"/>
          <w:szCs w:val="24"/>
        </w:rPr>
        <w:t>)</w:t>
      </w:r>
      <w:r w:rsidRPr="00812648">
        <w:rPr>
          <w:rFonts w:cs="Times New Roman"/>
        </w:rPr>
        <w:t xml:space="preserve"> Model C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5</w:t>
      </w:r>
      <w:r w:rsidRPr="002347F9">
        <w:rPr>
          <w:rFonts w:cs="Times New Roman"/>
          <w:color w:val="00B0F0"/>
        </w:rPr>
        <w:t>]</w:t>
      </w:r>
      <w:r w:rsidRPr="00812648">
        <w:rPr>
          <w:rFonts w:cs="Times New Roman"/>
        </w:rPr>
        <w:t>. Model B can be degenerated into Model C under the condition that the electrical resistance of the solid phase is ignored in the whole electrode</w:t>
      </w:r>
      <w:r w:rsidRPr="00812648">
        <w:rPr>
          <w:rFonts w:eastAsia="宋体" w:cs="Times New Roman"/>
          <w:szCs w:val="24"/>
        </w:rPr>
        <w:t>.</w:t>
      </w:r>
      <w:r w:rsidRPr="00812648">
        <w:rPr>
          <w:rFonts w:cs="Times New Roman"/>
        </w:rPr>
        <w:t xml:space="preserve"> </w:t>
      </w:r>
      <w:r w:rsidRPr="00812648">
        <w:rPr>
          <w:rFonts w:eastAsia="宋体" w:cs="Times New Roman"/>
          <w:szCs w:val="24"/>
        </w:rPr>
        <w:t>(</w:t>
      </w:r>
      <w:r w:rsidRPr="00B27D83">
        <w:rPr>
          <w:rFonts w:eastAsia="宋体" w:cs="Times New Roman"/>
          <w:iCs/>
          <w:szCs w:val="24"/>
        </w:rPr>
        <w:t>v</w:t>
      </w:r>
      <w:r w:rsidRPr="00812648">
        <w:rPr>
          <w:rFonts w:eastAsia="宋体" w:cs="Times New Roman"/>
          <w:szCs w:val="24"/>
        </w:rPr>
        <w:t>)</w:t>
      </w:r>
      <w:r w:rsidRPr="00812648">
        <w:rPr>
          <w:rFonts w:cs="Times New Roman"/>
        </w:rPr>
        <w:t xml:space="preserve"> Others</w:t>
      </w:r>
      <w:r w:rsidRPr="00812648">
        <w:rPr>
          <w:rFonts w:eastAsia="宋体" w:cs="Times New Roman"/>
          <w:szCs w:val="24"/>
        </w:rPr>
        <w:t xml:space="preserve"> (Models D</w:t>
      </w:r>
      <w:r>
        <w:rPr>
          <w:rFonts w:eastAsia="宋体" w:cs="Times New Roman"/>
          <w:szCs w:val="24"/>
        </w:rPr>
        <w:t>–</w:t>
      </w:r>
      <w:r w:rsidRPr="00812648">
        <w:rPr>
          <w:rFonts w:eastAsia="宋体" w:cs="Times New Roman"/>
          <w:szCs w:val="24"/>
        </w:rPr>
        <w:t>F)</w:t>
      </w:r>
      <w:r w:rsidRPr="00812648">
        <w:rPr>
          <w:rFonts w:cs="Times New Roman"/>
        </w:rPr>
        <w:t xml:space="preserve">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6</w:t>
      </w:r>
      <w:r w:rsidRPr="002347F9">
        <w:rPr>
          <w:rFonts w:eastAsia="宋体" w:cs="Times New Roman"/>
          <w:color w:val="00B0F0"/>
          <w:szCs w:val="24"/>
        </w:rPr>
        <w:t>–</w:t>
      </w:r>
      <w:r w:rsidR="00BD774E">
        <w:rPr>
          <w:rFonts w:eastAsia="宋体" w:cs="Times New Roman"/>
          <w:color w:val="00B0F0"/>
          <w:szCs w:val="24"/>
        </w:rPr>
        <w:t>8</w:t>
      </w:r>
      <w:r w:rsidRPr="002347F9">
        <w:rPr>
          <w:rFonts w:cs="Times New Roman"/>
          <w:color w:val="00B0F0"/>
        </w:rPr>
        <w:t>]</w:t>
      </w:r>
      <w:r w:rsidRPr="00812648">
        <w:rPr>
          <w:rFonts w:cs="Times New Roman"/>
        </w:rPr>
        <w:t>. If the solid diffusion impedance is ignored in Model</w:t>
      </w:r>
      <w:r w:rsidRPr="00812648">
        <w:rPr>
          <w:rFonts w:eastAsia="宋体" w:cs="Times New Roman"/>
          <w:szCs w:val="24"/>
        </w:rPr>
        <w:t>s A</w:t>
      </w:r>
      <w:r>
        <w:rPr>
          <w:rFonts w:eastAsia="宋体" w:cs="Times New Roman"/>
          <w:szCs w:val="24"/>
        </w:rPr>
        <w:t>–</w:t>
      </w:r>
      <w:r w:rsidRPr="00812648">
        <w:rPr>
          <w:rFonts w:eastAsia="宋体" w:cs="Times New Roman"/>
          <w:szCs w:val="24"/>
        </w:rPr>
        <w:t>C, Models D</w:t>
      </w:r>
      <w:r>
        <w:rPr>
          <w:rFonts w:eastAsia="宋体" w:cs="Times New Roman"/>
          <w:szCs w:val="24"/>
        </w:rPr>
        <w:t>–</w:t>
      </w:r>
      <w:r w:rsidRPr="00812648">
        <w:rPr>
          <w:rFonts w:cs="Times New Roman"/>
        </w:rPr>
        <w:t>F can be obtained, respectively.</w:t>
      </w:r>
      <w:r w:rsidR="002D5617">
        <w:rPr>
          <w:rFonts w:cs="Times New Roman"/>
        </w:rPr>
        <w:t xml:space="preserve"> </w:t>
      </w:r>
      <w:r w:rsidRPr="00812648">
        <w:rPr>
          <w:rFonts w:eastAsia="宋体" w:cs="Times New Roman"/>
          <w:szCs w:val="24"/>
        </w:rPr>
        <w:t>In the present work, Model DFN and Models A</w:t>
      </w:r>
      <w:r>
        <w:rPr>
          <w:rFonts w:eastAsia="宋体" w:cs="Times New Roman"/>
          <w:szCs w:val="24"/>
        </w:rPr>
        <w:t>–</w:t>
      </w:r>
      <w:r w:rsidRPr="00812648">
        <w:rPr>
          <w:rFonts w:eastAsia="宋体" w:cs="Times New Roman"/>
          <w:szCs w:val="24"/>
        </w:rPr>
        <w:t xml:space="preserve">F as the DFN-like impedance models </w:t>
      </w:r>
      <w:proofErr w:type="gramStart"/>
      <w:r w:rsidRPr="00812648">
        <w:rPr>
          <w:rFonts w:eastAsia="宋体" w:cs="Times New Roman"/>
          <w:szCs w:val="24"/>
        </w:rPr>
        <w:t>are</w:t>
      </w:r>
      <w:proofErr w:type="gramEnd"/>
      <w:r w:rsidRPr="00812648">
        <w:rPr>
          <w:rFonts w:eastAsia="宋体" w:cs="Times New Roman"/>
          <w:szCs w:val="24"/>
        </w:rPr>
        <w:t xml:space="preserve"> considered.</w:t>
      </w:r>
    </w:p>
    <w:p w14:paraId="149E3223" w14:textId="1DFC45B0" w:rsidR="00EA6F93" w:rsidRPr="00812648" w:rsidRDefault="00D836E7" w:rsidP="002D5617">
      <w:pPr>
        <w:ind w:firstLineChars="200" w:firstLine="480"/>
        <w:rPr>
          <w:rFonts w:cs="Times New Roman"/>
        </w:rPr>
      </w:pPr>
      <w:r w:rsidRPr="00D836E7">
        <w:rPr>
          <w:rFonts w:cs="Times New Roman"/>
        </w:rPr>
        <w:t xml:space="preserve">The main feature of </w:t>
      </w:r>
      <w:proofErr w:type="spellStart"/>
      <w:r w:rsidRPr="00FA57E2">
        <w:rPr>
          <w:rFonts w:eastAsia="宋体" w:cs="Times New Roman"/>
          <w:szCs w:val="24"/>
        </w:rPr>
        <w:t>EIS-Toolbox@LIB</w:t>
      </w:r>
      <w:proofErr w:type="spellEnd"/>
      <w:r w:rsidRPr="00D836E7">
        <w:rPr>
          <w:rFonts w:cs="Times New Roman"/>
        </w:rPr>
        <w:t xml:space="preserve"> is</w:t>
      </w:r>
      <w:r>
        <w:rPr>
          <w:rFonts w:cs="Times New Roman"/>
        </w:rPr>
        <w:t xml:space="preserve"> </w:t>
      </w:r>
      <w:r w:rsidRPr="00D836E7">
        <w:rPr>
          <w:rFonts w:cs="Times New Roman"/>
        </w:rPr>
        <w:t>an accurate and computationally efficient simulation of the DFN</w:t>
      </w:r>
      <w:r>
        <w:rPr>
          <w:rFonts w:eastAsia="宋体" w:cs="Times New Roman" w:hint="eastAsia"/>
          <w:szCs w:val="24"/>
        </w:rPr>
        <w:t>-like</w:t>
      </w:r>
      <w:r w:rsidRPr="00F36AC4">
        <w:rPr>
          <w:rFonts w:eastAsia="宋体" w:cs="Times New Roman"/>
          <w:szCs w:val="24"/>
        </w:rPr>
        <w:t xml:space="preserve"> impedance model</w:t>
      </w:r>
      <w:r>
        <w:rPr>
          <w:rFonts w:eastAsia="宋体" w:cs="Times New Roman" w:hint="eastAsia"/>
          <w:szCs w:val="24"/>
        </w:rPr>
        <w:t>s</w:t>
      </w:r>
      <w:r w:rsidRPr="00D836E7">
        <w:rPr>
          <w:rFonts w:cs="Times New Roman"/>
        </w:rPr>
        <w:t xml:space="preserve">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2</w:t>
      </w:r>
      <w:r w:rsidR="002347F9" w:rsidRPr="002347F9">
        <w:rPr>
          <w:rFonts w:eastAsia="宋体" w:cs="Times New Roman"/>
          <w:color w:val="00B0F0"/>
          <w:szCs w:val="24"/>
        </w:rPr>
        <w:t>–</w:t>
      </w:r>
      <w:r w:rsidR="00BD774E">
        <w:rPr>
          <w:rFonts w:eastAsia="宋体" w:cs="Times New Roman"/>
          <w:color w:val="00B0F0"/>
          <w:szCs w:val="24"/>
        </w:rPr>
        <w:t>8</w:t>
      </w:r>
      <w:r w:rsidRPr="002347F9">
        <w:rPr>
          <w:rFonts w:cs="Times New Roman"/>
          <w:color w:val="00B0F0"/>
        </w:rPr>
        <w:t>]</w:t>
      </w:r>
      <w:r w:rsidRPr="00D836E7">
        <w:rPr>
          <w:rFonts w:cs="Times New Roman"/>
        </w:rPr>
        <w:t xml:space="preserve"> based on the implementation and results presented in </w:t>
      </w:r>
      <w:r w:rsidRPr="002347F9">
        <w:rPr>
          <w:rFonts w:cs="Times New Roman"/>
          <w:color w:val="00B0F0"/>
        </w:rPr>
        <w:t>[</w:t>
      </w:r>
      <w:r w:rsidR="00BD774E">
        <w:rPr>
          <w:rFonts w:cs="Times New Roman"/>
          <w:color w:val="00B0F0"/>
        </w:rPr>
        <w:t>1</w:t>
      </w:r>
      <w:r w:rsidRPr="002347F9">
        <w:rPr>
          <w:rFonts w:cs="Times New Roman"/>
          <w:color w:val="00B0F0"/>
        </w:rPr>
        <w:t>]</w:t>
      </w:r>
      <w:r w:rsidRPr="00D836E7">
        <w:rPr>
          <w:rFonts w:cs="Times New Roman"/>
        </w:rPr>
        <w:t>.</w:t>
      </w:r>
      <w:r w:rsidR="002D5617">
        <w:rPr>
          <w:rFonts w:cs="Times New Roman"/>
        </w:rPr>
        <w:t xml:space="preserve"> </w:t>
      </w:r>
      <w:r w:rsidR="00EA6F93" w:rsidRPr="00812648">
        <w:rPr>
          <w:rFonts w:cs="Times New Roman"/>
        </w:rPr>
        <w:t xml:space="preserve">These results have been summarized in </w:t>
      </w:r>
      <w:r w:rsidR="00EA6F93" w:rsidRPr="00EA6F93">
        <w:rPr>
          <w:rFonts w:cs="Times New Roman"/>
          <w:color w:val="00B0F0"/>
        </w:rPr>
        <w:t>Table 1</w:t>
      </w:r>
      <w:r w:rsidR="00EA6F93" w:rsidRPr="00812648">
        <w:rPr>
          <w:rFonts w:cs="Times New Roman"/>
        </w:rPr>
        <w:t>.</w:t>
      </w:r>
    </w:p>
    <w:p w14:paraId="1EE9F369" w14:textId="77777777" w:rsidR="00264DD8" w:rsidRDefault="00264DD8" w:rsidP="00EA6F93">
      <w:pPr>
        <w:jc w:val="center"/>
        <w:rPr>
          <w:rFonts w:cs="Times New Roman"/>
          <w:b/>
          <w:bCs/>
          <w:sz w:val="21"/>
          <w:szCs w:val="18"/>
        </w:rPr>
      </w:pPr>
    </w:p>
    <w:p w14:paraId="79151767" w14:textId="77777777" w:rsidR="00264DD8" w:rsidRDefault="00264DD8" w:rsidP="00EA6F93">
      <w:pPr>
        <w:jc w:val="center"/>
        <w:rPr>
          <w:rFonts w:cs="Times New Roman"/>
          <w:b/>
          <w:bCs/>
          <w:sz w:val="21"/>
          <w:szCs w:val="18"/>
        </w:rPr>
      </w:pPr>
    </w:p>
    <w:p w14:paraId="797A27B6" w14:textId="77777777" w:rsidR="00264DD8" w:rsidRDefault="00264DD8" w:rsidP="00EA6F93">
      <w:pPr>
        <w:jc w:val="center"/>
        <w:rPr>
          <w:rFonts w:cs="Times New Roman"/>
          <w:b/>
          <w:bCs/>
          <w:sz w:val="21"/>
          <w:szCs w:val="18"/>
        </w:rPr>
      </w:pPr>
    </w:p>
    <w:p w14:paraId="18B5EC70" w14:textId="77777777" w:rsidR="00264DD8" w:rsidRDefault="00264DD8" w:rsidP="00EA6F93">
      <w:pPr>
        <w:jc w:val="center"/>
        <w:rPr>
          <w:rFonts w:cs="Times New Roman"/>
          <w:b/>
          <w:bCs/>
          <w:sz w:val="21"/>
          <w:szCs w:val="18"/>
        </w:rPr>
      </w:pPr>
    </w:p>
    <w:p w14:paraId="1FE18DD2" w14:textId="77777777" w:rsidR="00264DD8" w:rsidRDefault="00264DD8" w:rsidP="00EA6F93">
      <w:pPr>
        <w:jc w:val="center"/>
        <w:rPr>
          <w:rFonts w:cs="Times New Roman"/>
          <w:b/>
          <w:bCs/>
          <w:sz w:val="21"/>
          <w:szCs w:val="18"/>
        </w:rPr>
      </w:pPr>
    </w:p>
    <w:p w14:paraId="13F61633" w14:textId="163C3C4A" w:rsidR="00EA6F93" w:rsidRPr="00D72EB9" w:rsidRDefault="00EA6F93" w:rsidP="00EA6F93">
      <w:pPr>
        <w:jc w:val="center"/>
        <w:rPr>
          <w:rFonts w:cs="Times New Roman"/>
          <w:sz w:val="21"/>
          <w:szCs w:val="18"/>
        </w:rPr>
      </w:pPr>
      <w:r w:rsidRPr="00D72EB9">
        <w:rPr>
          <w:rFonts w:cs="Times New Roman"/>
          <w:b/>
          <w:bCs/>
          <w:sz w:val="21"/>
          <w:szCs w:val="18"/>
        </w:rPr>
        <w:lastRenderedPageBreak/>
        <w:t>Table 1</w:t>
      </w:r>
      <w:r w:rsidRPr="00D72EB9">
        <w:rPr>
          <w:rFonts w:cs="Times New Roman"/>
          <w:sz w:val="21"/>
          <w:szCs w:val="18"/>
        </w:rPr>
        <w:t xml:space="preserve">. </w:t>
      </w:r>
      <w:proofErr w:type="spellStart"/>
      <w:r w:rsidRPr="00D72EB9">
        <w:rPr>
          <w:rFonts w:cs="Times New Roman"/>
          <w:sz w:val="21"/>
          <w:szCs w:val="20"/>
        </w:rPr>
        <w:t>EIS-Toolbox@LIB</w:t>
      </w:r>
      <w:proofErr w:type="spellEnd"/>
      <w:r w:rsidRPr="00D72EB9">
        <w:rPr>
          <w:rFonts w:cs="Times New Roman"/>
          <w:sz w:val="21"/>
          <w:szCs w:val="20"/>
        </w:rPr>
        <w:t xml:space="preserve"> based on the unified impedance model</w:t>
      </w:r>
      <w:r w:rsidRPr="00D72EB9">
        <w:rPr>
          <w:rFonts w:cs="Times New Roman" w:hint="eastAsia"/>
          <w:sz w:val="21"/>
          <w:szCs w:val="20"/>
        </w:rPr>
        <w:t>.</w:t>
      </w:r>
    </w:p>
    <w:tbl>
      <w:tblPr>
        <w:tblW w:w="4706" w:type="pct"/>
        <w:jc w:val="center"/>
        <w:tblBorders>
          <w:top w:val="single" w:sz="8" w:space="0" w:color="000000" w:themeColor="text1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7652"/>
      </w:tblGrid>
      <w:tr w:rsidR="00EA6F93" w:rsidRPr="00812648" w14:paraId="008C0057" w14:textId="77777777" w:rsidTr="001E460F">
        <w:trPr>
          <w:cantSplit/>
          <w:trHeight w:val="257"/>
          <w:jc w:val="center"/>
        </w:trPr>
        <w:tc>
          <w:tcPr>
            <w:tcW w:w="782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62BE5FD1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b/>
                <w:sz w:val="21"/>
                <w:szCs w:val="21"/>
              </w:rPr>
            </w:pPr>
            <w:r w:rsidRPr="00812648">
              <w:rPr>
                <w:rFonts w:cs="Times New Roman"/>
                <w:b/>
                <w:sz w:val="21"/>
                <w:szCs w:val="21"/>
              </w:rPr>
              <w:t>Calculation</w:t>
            </w:r>
          </w:p>
        </w:tc>
        <w:tc>
          <w:tcPr>
            <w:tcW w:w="4218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3C6EC518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b/>
                <w:sz w:val="21"/>
                <w:szCs w:val="21"/>
              </w:rPr>
            </w:pPr>
            <w:r w:rsidRPr="00812648">
              <w:rPr>
                <w:rFonts w:cs="Times New Roman"/>
                <w:b/>
                <w:sz w:val="21"/>
                <w:szCs w:val="21"/>
              </w:rPr>
              <w:t>Description</w:t>
            </w:r>
          </w:p>
        </w:tc>
      </w:tr>
      <w:tr w:rsidR="00EA6F93" w:rsidRPr="00812648" w14:paraId="50BC982D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tcBorders>
              <w:top w:val="single" w:sz="8" w:space="0" w:color="76923C" w:themeColor="accent3" w:themeShade="BF"/>
            </w:tcBorders>
            <w:vAlign w:val="center"/>
          </w:tcPr>
          <w:p w14:paraId="15F5BC2F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1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812648">
              <w:rPr>
                <w:rFonts w:cs="Times New Roman"/>
                <w:sz w:val="18"/>
                <w:szCs w:val="18"/>
              </w:rPr>
              <w:t xml:space="preserve">, </w:t>
            </w:r>
            <w:r w:rsidRPr="00812648">
              <w:rPr>
                <w:rFonts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218" w:type="pct"/>
            <w:tcBorders>
              <w:top w:val="single" w:sz="8" w:space="0" w:color="76923C" w:themeColor="accent3" w:themeShade="BF"/>
            </w:tcBorders>
            <w:vAlign w:val="center"/>
          </w:tcPr>
          <w:p w14:paraId="0F4121DB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cs="Times New Roman"/>
                <w:sz w:val="18"/>
                <w:szCs w:val="18"/>
              </w:rPr>
              <w:t xml:space="preserve">Model DFN has no extra </w:t>
            </w:r>
            <w:r w:rsidRPr="001C5FC6">
              <w:rPr>
                <w:rFonts w:cs="Times New Roman"/>
                <w:sz w:val="18"/>
                <w:szCs w:val="18"/>
              </w:rPr>
              <w:t>simplification</w:t>
            </w:r>
            <w:r w:rsidRPr="00812648">
              <w:rPr>
                <w:rFonts w:cs="Times New Roman"/>
                <w:sz w:val="18"/>
                <w:szCs w:val="18"/>
              </w:rPr>
              <w:t>s</w:t>
            </w:r>
          </w:p>
        </w:tc>
      </w:tr>
      <w:tr w:rsidR="00EA6F93" w:rsidRPr="00812648" w14:paraId="5772F1C2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6E26CEB9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proofErr w:type="spellStart"/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</w:t>
            </w:r>
            <w:proofErr w:type="spellEnd"/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proofErr w:type="spellStart"/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F</w:t>
            </w:r>
            <w:proofErr w:type="spellEnd"/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proofErr w:type="spellStart"/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int</w:t>
            </w:r>
            <w:proofErr w:type="spellEnd"/>
          </w:p>
        </w:tc>
        <w:tc>
          <w:tcPr>
            <w:tcW w:w="4218" w:type="pct"/>
            <w:vAlign w:val="center"/>
          </w:tcPr>
          <w:p w14:paraId="61D58598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The single particle model has three scales</w:t>
            </w:r>
          </w:p>
        </w:tc>
      </w:tr>
      <w:tr w:rsidR="00EA6F93" w:rsidRPr="00812648" w14:paraId="01B36D29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6FB17BA3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A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A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A#3</w:t>
            </w:r>
          </w:p>
        </w:tc>
        <w:tc>
          <w:tcPr>
            <w:tcW w:w="4218" w:type="pct"/>
            <w:vAlign w:val="center"/>
          </w:tcPr>
          <w:p w14:paraId="06E10618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cs="Times New Roman"/>
                <w:sz w:val="18"/>
                <w:szCs w:val="18"/>
              </w:rPr>
              <w:t>Model A ignores the diffusion impedance of the pore electrolyte in the separator based on Model DFN</w:t>
            </w:r>
          </w:p>
        </w:tc>
      </w:tr>
      <w:tr w:rsidR="00EA6F93" w:rsidRPr="00812648" w14:paraId="677D424C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5B6F7856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B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B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B#3</w:t>
            </w:r>
          </w:p>
        </w:tc>
        <w:tc>
          <w:tcPr>
            <w:tcW w:w="4218" w:type="pct"/>
            <w:vAlign w:val="center"/>
          </w:tcPr>
          <w:p w14:paraId="5E686F28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Model B</w:t>
            </w:r>
            <w:r w:rsidRPr="00812648">
              <w:rPr>
                <w:rFonts w:cs="Times New Roman"/>
                <w:sz w:val="18"/>
                <w:szCs w:val="18"/>
              </w:rPr>
              <w:t xml:space="preserve"> ignores the diffusion impedance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 of the pore electrolyte in the electrode based on Model A</w:t>
            </w:r>
          </w:p>
        </w:tc>
      </w:tr>
      <w:tr w:rsidR="00EA6F93" w:rsidRPr="00812648" w14:paraId="4A062A80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4B65459C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C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C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C#3</w:t>
            </w:r>
          </w:p>
        </w:tc>
        <w:tc>
          <w:tcPr>
            <w:tcW w:w="4218" w:type="pct"/>
            <w:vAlign w:val="center"/>
          </w:tcPr>
          <w:p w14:paraId="072C5003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Model C</w:t>
            </w:r>
            <w:r w:rsidRPr="00812648">
              <w:rPr>
                <w:rFonts w:cs="Times New Roman"/>
                <w:sz w:val="18"/>
                <w:szCs w:val="18"/>
              </w:rPr>
              <w:t xml:space="preserve"> ignores the </w:t>
            </w:r>
            <w:r w:rsidRPr="00812648">
              <w:rPr>
                <w:rFonts w:eastAsia="宋体" w:cs="Times New Roman"/>
                <w:sz w:val="18"/>
                <w:szCs w:val="18"/>
              </w:rPr>
              <w:t>electronic resistance of the solid phase in the electrode based on Model B</w:t>
            </w:r>
          </w:p>
        </w:tc>
      </w:tr>
      <w:tr w:rsidR="00EA6F93" w:rsidRPr="00812648" w14:paraId="557223C9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69995F2B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#3</w:t>
            </w:r>
          </w:p>
        </w:tc>
        <w:tc>
          <w:tcPr>
            <w:tcW w:w="4218" w:type="pct"/>
            <w:vAlign w:val="center"/>
          </w:tcPr>
          <w:p w14:paraId="3BE4D953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Model D ignores the diffusion impedance of the solid phase in the electrode based on Model A</w:t>
            </w:r>
          </w:p>
        </w:tc>
      </w:tr>
      <w:tr w:rsidR="00EA6F93" w:rsidRPr="00812648" w14:paraId="700C5389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vAlign w:val="center"/>
          </w:tcPr>
          <w:p w14:paraId="16D3BFAC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E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E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E#3</w:t>
            </w:r>
          </w:p>
        </w:tc>
        <w:tc>
          <w:tcPr>
            <w:tcW w:w="4218" w:type="pct"/>
            <w:vAlign w:val="center"/>
          </w:tcPr>
          <w:p w14:paraId="546CE14E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Model E ignores the diffusion impedance of the solid phase in the electrode based on Model B</w:t>
            </w:r>
          </w:p>
        </w:tc>
      </w:tr>
      <w:tr w:rsidR="00EA6F93" w:rsidRPr="00812648" w14:paraId="044F58CF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tcBorders>
              <w:bottom w:val="nil"/>
            </w:tcBorders>
            <w:vAlign w:val="center"/>
          </w:tcPr>
          <w:p w14:paraId="23EDA5AF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F#1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F#2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F#3</w:t>
            </w:r>
          </w:p>
        </w:tc>
        <w:tc>
          <w:tcPr>
            <w:tcW w:w="4218" w:type="pct"/>
            <w:tcBorders>
              <w:bottom w:val="nil"/>
            </w:tcBorders>
            <w:vAlign w:val="center"/>
          </w:tcPr>
          <w:p w14:paraId="6EF9E83D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Model F ignores the diffusion impedance of the solid phase in the electrode based on Model C</w:t>
            </w:r>
          </w:p>
        </w:tc>
      </w:tr>
      <w:tr w:rsidR="00EA6F93" w:rsidRPr="00812648" w14:paraId="24C9106D" w14:textId="77777777" w:rsidTr="001E460F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782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730EBF5C" w14:textId="77777777" w:rsidR="00EA6F93" w:rsidRPr="00812648" w:rsidRDefault="00EA6F93" w:rsidP="001E460F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s</w:t>
            </w:r>
            <w:r w:rsidRPr="00812648">
              <w:rPr>
                <w:rFonts w:eastAsia="宋体" w:cs="Times New Roman"/>
                <w:sz w:val="18"/>
                <w:szCs w:val="18"/>
              </w:rPr>
              <w:t xml:space="preserve">, </w:t>
            </w:r>
            <w:r w:rsidRPr="00812648">
              <w:rPr>
                <w:rFonts w:eastAsia="宋体" w:cs="Times New Roman"/>
                <w:i/>
                <w:iCs/>
                <w:sz w:val="18"/>
                <w:szCs w:val="18"/>
              </w:rPr>
              <w:t>Z</w:t>
            </w:r>
            <w:r w:rsidRPr="00812648">
              <w:rPr>
                <w:rFonts w:eastAsia="宋体" w:cs="Times New Roman"/>
                <w:sz w:val="18"/>
                <w:szCs w:val="18"/>
                <w:vertAlign w:val="subscript"/>
              </w:rPr>
              <w:t>De</w:t>
            </w:r>
          </w:p>
        </w:tc>
        <w:tc>
          <w:tcPr>
            <w:tcW w:w="4218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17D0152D" w14:textId="77777777" w:rsidR="00EA6F93" w:rsidRPr="00812648" w:rsidRDefault="00EA6F93" w:rsidP="001E460F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812648">
              <w:rPr>
                <w:rFonts w:eastAsia="宋体" w:cs="Times New Roman"/>
                <w:sz w:val="18"/>
                <w:szCs w:val="18"/>
              </w:rPr>
              <w:t>The solid and electrolyte diffusion impedance</w:t>
            </w:r>
          </w:p>
        </w:tc>
      </w:tr>
    </w:tbl>
    <w:p w14:paraId="7F5B914B" w14:textId="6DE6DE28" w:rsidR="00277970" w:rsidRDefault="00277970" w:rsidP="00277970">
      <w:pPr>
        <w:pStyle w:val="3"/>
      </w:pPr>
      <w:r>
        <w:rPr>
          <w:rFonts w:hint="eastAsia"/>
        </w:rPr>
        <w:t>1</w:t>
      </w:r>
      <w:r>
        <w:t xml:space="preserve">.2 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many</w:t>
      </w:r>
      <w:r>
        <w:t xml:space="preserve"> </w:t>
      </w:r>
      <w:r>
        <w:rPr>
          <w:rFonts w:hint="eastAsia"/>
        </w:rPr>
        <w:t>s</w:t>
      </w:r>
      <w:r w:rsidRPr="00FA57E2">
        <w:t>ub-function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proofErr w:type="spellStart"/>
      <w:r w:rsidRPr="000C0ABD">
        <w:t>EIS-Toolbox@LIB</w:t>
      </w:r>
      <w:proofErr w:type="spellEnd"/>
      <w:r>
        <w:rPr>
          <w:rFonts w:hint="eastAsia"/>
        </w:rPr>
        <w:t>？</w:t>
      </w:r>
    </w:p>
    <w:p w14:paraId="6D46F2E7" w14:textId="77777777" w:rsidR="00CA3F38" w:rsidRPr="00FA57E2" w:rsidRDefault="00CA3F38" w:rsidP="00CA3F38">
      <w:pPr>
        <w:ind w:firstLineChars="200" w:firstLine="480"/>
        <w:rPr>
          <w:rFonts w:cs="Times New Roman"/>
        </w:rPr>
      </w:pPr>
      <w:r w:rsidRPr="00FA57E2">
        <w:rPr>
          <w:rFonts w:cs="Times New Roman"/>
        </w:rPr>
        <w:t xml:space="preserve">In detail, </w:t>
      </w:r>
      <w:proofErr w:type="spellStart"/>
      <w:r w:rsidRPr="00FA57E2">
        <w:rPr>
          <w:rFonts w:cs="Times New Roman"/>
        </w:rPr>
        <w:t>EIS-Toolbox@LIB</w:t>
      </w:r>
      <w:proofErr w:type="spellEnd"/>
      <w:r w:rsidRPr="00FA57E2">
        <w:rPr>
          <w:rFonts w:cs="Times New Roman"/>
        </w:rPr>
        <w:t xml:space="preserve"> mainly consists of 11 sub-functions, i.e., </w:t>
      </w:r>
      <w:proofErr w:type="spellStart"/>
      <w:r w:rsidRPr="00FA57E2">
        <w:rPr>
          <w:rFonts w:cs="Times New Roman"/>
        </w:rPr>
        <w:t>EIS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Extract_Re_Im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A_D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B_E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C_F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DFN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Diffusion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Model_Particle_calculat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Parameter_initialize.m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FA57E2">
        <w:rPr>
          <w:rFonts w:cs="Times New Roman"/>
        </w:rPr>
        <w:t>Parameter_update.m</w:t>
      </w:r>
      <w:proofErr w:type="spellEnd"/>
      <w:r w:rsidRPr="00FA57E2">
        <w:rPr>
          <w:rFonts w:cs="Times New Roman"/>
        </w:rPr>
        <w:t xml:space="preserve">, and </w:t>
      </w:r>
      <w:proofErr w:type="spellStart"/>
      <w:r w:rsidRPr="00FA57E2">
        <w:rPr>
          <w:rFonts w:cs="Times New Roman"/>
        </w:rPr>
        <w:t>Sensitivity_calculate.m</w:t>
      </w:r>
      <w:proofErr w:type="spellEnd"/>
      <w:r w:rsidRPr="00FA57E2">
        <w:rPr>
          <w:rFonts w:cs="Times New Roman"/>
        </w:rPr>
        <w:t>.</w:t>
      </w:r>
    </w:p>
    <w:p w14:paraId="55E1862C" w14:textId="77777777" w:rsidR="00CA3F38" w:rsidRPr="00FA57E2" w:rsidRDefault="00CA3F38" w:rsidP="00CA3F38">
      <w:pPr>
        <w:pStyle w:val="4"/>
      </w:pPr>
      <w:r>
        <w:t xml:space="preserve">(1) </w:t>
      </w:r>
      <w:proofErr w:type="spellStart"/>
      <w:r w:rsidRPr="00FA57E2">
        <w:t>EIS.m</w:t>
      </w:r>
      <w:proofErr w:type="spellEnd"/>
    </w:p>
    <w:p w14:paraId="47E5225F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EIS calculates the impedance of DFN-like impedance models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3C646EE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740060D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4D8F599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f is frequency, Hz.</w:t>
      </w:r>
    </w:p>
    <w:p w14:paraId="0F6DC9A9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01DE01E9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out is a MATLAB struct containing the simulation parameters (p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>frequency (</w:t>
      </w:r>
      <w:r w:rsidRPr="00522204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&amp; </w:t>
      </w:r>
      <w:proofErr w:type="spellStart"/>
      <w:r w:rsidRPr="00522204">
        <w:rPr>
          <w:rFonts w:cs="Times New Roman"/>
          <w:i/>
          <w:iCs/>
        </w:rPr>
        <w:t>f</w:t>
      </w:r>
      <w:r w:rsidRPr="00522204">
        <w:rPr>
          <w:rFonts w:cs="Times New Roman"/>
          <w:vertAlign w:val="subscript"/>
        </w:rPr>
        <w:t>ZD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>the particle impedance (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&amp; 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>the impedance of individual components in the full cell (</w:t>
      </w:r>
      <w:r w:rsidRPr="00522204">
        <w:rPr>
          <w:rFonts w:cs="Times New Roman"/>
          <w:i/>
          <w:iCs/>
        </w:rPr>
        <w:t>Z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A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B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C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E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F</w:t>
      </w:r>
      <w:r>
        <w:rPr>
          <w:rFonts w:cs="Times New Roman"/>
          <w:vertAlign w:val="subscript"/>
        </w:rPr>
        <w:t>#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>and the diffusion impedance (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s</w:t>
      </w:r>
      <w:r w:rsidRPr="00FA57E2">
        <w:rPr>
          <w:rFonts w:cs="Times New Roman"/>
        </w:rPr>
        <w:t xml:space="preserve">,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e</w:t>
      </w:r>
      <w:r w:rsidRPr="00FA57E2">
        <w:rPr>
          <w:rFonts w:cs="Times New Roman"/>
        </w:rPr>
        <w:t xml:space="preserve">, &amp; </w:t>
      </w:r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</w:t>
      </w:r>
      <w:r w:rsidRPr="00FA57E2">
        <w:rPr>
          <w:rFonts w:cs="Times New Roman"/>
        </w:rPr>
        <w:t>).</w:t>
      </w:r>
    </w:p>
    <w:p w14:paraId="3CFBECE2" w14:textId="77777777" w:rsidR="00CA3F38" w:rsidRPr="00FA57E2" w:rsidRDefault="00CA3F38" w:rsidP="00CA3F38">
      <w:pPr>
        <w:pStyle w:val="4"/>
      </w:pPr>
      <w:r>
        <w:t xml:space="preserve">(2) </w:t>
      </w:r>
      <w:proofErr w:type="spellStart"/>
      <w:r w:rsidRPr="00FA57E2">
        <w:t>Extract_Re_Im.m</w:t>
      </w:r>
      <w:proofErr w:type="spellEnd"/>
    </w:p>
    <w:p w14:paraId="27BB7E82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Extract_Re_Im</w:t>
      </w:r>
      <w:proofErr w:type="spellEnd"/>
      <w:r w:rsidRPr="00FA57E2">
        <w:rPr>
          <w:rFonts w:cs="Times New Roman"/>
        </w:rPr>
        <w:t xml:space="preserve"> extracts the real and imaginary parts of the complex impedance.</w:t>
      </w:r>
    </w:p>
    <w:p w14:paraId="5EF11AF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62A54CFA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particle complex impedance in the single particle model.</w:t>
      </w:r>
    </w:p>
    <w:p w14:paraId="7A86F054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complex impedance of individual components in the full cell.</w:t>
      </w:r>
    </w:p>
    <w:p w14:paraId="25BEBABB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D is a MATLAB struct containing the diffusion complex impedance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210E6749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409D1CB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particle complex impedance and its real &amp; imaginary parts.</w:t>
      </w:r>
    </w:p>
    <w:p w14:paraId="666326A4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lastRenderedPageBreak/>
        <w:t xml:space="preserve">   - Z is a MATLAB struct containing the complex impedance of individual components and its real &amp; imaginary parts.</w:t>
      </w:r>
    </w:p>
    <w:p w14:paraId="04CE481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D is a MATLAB struct containing the diffusion complex impedance and its real &amp; imaginary parts.</w:t>
      </w:r>
    </w:p>
    <w:p w14:paraId="78B013AF" w14:textId="77777777" w:rsidR="00CA3F38" w:rsidRPr="00FA57E2" w:rsidRDefault="00CA3F38" w:rsidP="00CA3F38">
      <w:pPr>
        <w:pStyle w:val="4"/>
      </w:pPr>
      <w:r>
        <w:t xml:space="preserve">(3) </w:t>
      </w:r>
      <w:proofErr w:type="spellStart"/>
      <w:r w:rsidRPr="00FA57E2">
        <w:t>Model_A_D_calculate.m</w:t>
      </w:r>
      <w:proofErr w:type="spellEnd"/>
    </w:p>
    <w:p w14:paraId="15F01A69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A_D_calculate</w:t>
      </w:r>
      <w:proofErr w:type="spellEnd"/>
      <w:r w:rsidRPr="00FA57E2">
        <w:rPr>
          <w:rFonts w:cs="Times New Roman"/>
        </w:rPr>
        <w:t xml:space="preserve"> calculates the impedance of Model A or D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3731EF1C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11AECB2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79B48A0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w is a MATLAB struct containing the frequency variable </w:t>
      </w:r>
      <w:r w:rsidRPr="00522204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 = j*2*π*</w:t>
      </w:r>
      <w:r w:rsidRPr="00522204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and the calculated related variables.</w:t>
      </w:r>
    </w:p>
    <w:p w14:paraId="1E20403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ree particle impedances in the single particle mode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solid-diffusion impedance 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the faradaic behavior impedance 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and the interfacial impedance </w:t>
      </w:r>
      <w:proofErr w:type="spellStart"/>
      <w:r w:rsidRPr="00522204">
        <w:rPr>
          <w:rFonts w:cs="Times New Roman"/>
          <w:i/>
          <w:iCs/>
        </w:rPr>
        <w:t>z</w:t>
      </w:r>
      <w:r w:rsidRPr="00522204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.</w:t>
      </w:r>
    </w:p>
    <w:p w14:paraId="564BE8E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3933A45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Var is a MATLAB struct containing all internal cell electrochemical variables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electrolyte concentration </w:t>
      </w:r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e</w:t>
      </w:r>
      <w:r w:rsidRPr="00FA57E2">
        <w:rPr>
          <w:rFonts w:cs="Times New Roman"/>
        </w:rPr>
        <w:t>(</w:t>
      </w:r>
      <w:proofErr w:type="spellStart"/>
      <w:proofErr w:type="gram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proofErr w:type="gramEnd"/>
      <w:r w:rsidRPr="00FA57E2">
        <w:rPr>
          <w:rFonts w:cs="Times New Roman"/>
        </w:rPr>
        <w:t xml:space="preserve">), solid-electrolyte potential difference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522204">
        <w:rPr>
          <w:rFonts w:cs="Times New Roman"/>
          <w:vertAlign w:val="subscript"/>
        </w:rPr>
        <w:t>-e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reaction flux </w:t>
      </w:r>
      <w:r w:rsidRPr="00242FD9">
        <w:rPr>
          <w:rFonts w:cs="Times New Roman"/>
          <w:i/>
          <w:iCs/>
        </w:rPr>
        <w:t>J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olid particle surface concentration </w:t>
      </w:r>
      <w:proofErr w:type="spellStart"/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s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solid potential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and electrolyte variables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e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.</w:t>
      </w:r>
    </w:p>
    <w:p w14:paraId="0D355C94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impedance of individual components in the full cel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A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A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A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A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532D569B" w14:textId="77777777" w:rsidR="00CA3F38" w:rsidRPr="00FA57E2" w:rsidRDefault="00CA3F38" w:rsidP="00CA3F38">
      <w:pPr>
        <w:pStyle w:val="4"/>
      </w:pPr>
      <w:r>
        <w:t xml:space="preserve">(4) </w:t>
      </w:r>
      <w:proofErr w:type="spellStart"/>
      <w:r w:rsidRPr="00FA57E2">
        <w:t>Model_B_E_calculate.m</w:t>
      </w:r>
      <w:proofErr w:type="spellEnd"/>
    </w:p>
    <w:p w14:paraId="0D606508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B_E_calculate</w:t>
      </w:r>
      <w:proofErr w:type="spellEnd"/>
      <w:r w:rsidRPr="00FA57E2">
        <w:rPr>
          <w:rFonts w:cs="Times New Roman"/>
        </w:rPr>
        <w:t xml:space="preserve"> calculates the impedance of Model B or E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4610ACE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08C55729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15AD7971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w is a MATLAB struct containing the frequency variable 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 = j*2*π*</w:t>
      </w:r>
      <w:r w:rsidRPr="00242FD9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and the calculated related variables.</w:t>
      </w:r>
    </w:p>
    <w:p w14:paraId="3B18AAB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ree particle impedances in the single particle mode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solid-diffusion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the faradaic behavior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and the interfacial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.</w:t>
      </w:r>
    </w:p>
    <w:p w14:paraId="3C59C69C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5B2514E1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Var is a MATLAB struct containing all internal cell electrochemical variables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electrolyte concentration </w:t>
      </w:r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e</w:t>
      </w:r>
      <w:r w:rsidRPr="00FA57E2">
        <w:rPr>
          <w:rFonts w:cs="Times New Roman"/>
        </w:rPr>
        <w:t>(</w:t>
      </w:r>
      <w:proofErr w:type="spellStart"/>
      <w:proofErr w:type="gram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proofErr w:type="gramEnd"/>
      <w:r w:rsidRPr="00FA57E2">
        <w:rPr>
          <w:rFonts w:cs="Times New Roman"/>
        </w:rPr>
        <w:t xml:space="preserve">), solid-electrolyte potential difference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522204">
        <w:rPr>
          <w:rFonts w:cs="Times New Roman"/>
          <w:vertAlign w:val="subscript"/>
        </w:rPr>
        <w:t>-e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reaction flux </w:t>
      </w:r>
      <w:r w:rsidRPr="00242FD9">
        <w:rPr>
          <w:rFonts w:cs="Times New Roman"/>
          <w:i/>
          <w:iCs/>
        </w:rPr>
        <w:t>J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olid particle </w:t>
      </w:r>
      <w:r w:rsidRPr="00FA57E2">
        <w:rPr>
          <w:rFonts w:cs="Times New Roman"/>
        </w:rPr>
        <w:lastRenderedPageBreak/>
        <w:t xml:space="preserve">surface concentration </w:t>
      </w:r>
      <w:proofErr w:type="spellStart"/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s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solid potential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and electrolyte variables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e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.</w:t>
      </w:r>
    </w:p>
    <w:p w14:paraId="389EDD2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impedance of individual components in the full cel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B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E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B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E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B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E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B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E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4196B360" w14:textId="77777777" w:rsidR="00CA3F38" w:rsidRPr="00FA57E2" w:rsidRDefault="00CA3F38" w:rsidP="00CA3F38">
      <w:pPr>
        <w:pStyle w:val="4"/>
      </w:pPr>
      <w:r>
        <w:t xml:space="preserve">(5) </w:t>
      </w:r>
      <w:proofErr w:type="spellStart"/>
      <w:r w:rsidRPr="00FA57E2">
        <w:t>Model_C_F_calculate.m</w:t>
      </w:r>
      <w:proofErr w:type="spellEnd"/>
    </w:p>
    <w:p w14:paraId="4D6C4909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C_F_calculate</w:t>
      </w:r>
      <w:proofErr w:type="spellEnd"/>
      <w:r w:rsidRPr="00FA57E2">
        <w:rPr>
          <w:rFonts w:cs="Times New Roman"/>
        </w:rPr>
        <w:t xml:space="preserve"> calculates the impedance of Model C or F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4E3AABF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3BE430CC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3C30C49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w is a MATLAB struct containing the frequency variable 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 = j*2*π*</w:t>
      </w:r>
      <w:r w:rsidRPr="00242FD9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and the calculated related variables.</w:t>
      </w:r>
    </w:p>
    <w:p w14:paraId="35F1F34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ree particle impedances in the single particle mode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solid-diffusion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the faradaic behavior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and the interfacial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.</w:t>
      </w:r>
    </w:p>
    <w:p w14:paraId="1E0F97C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573EA01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Var is a MATLAB struct containing all internal cell electrochemical variables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electrolyte concentration </w:t>
      </w:r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e</w:t>
      </w:r>
      <w:r w:rsidRPr="00FA57E2">
        <w:rPr>
          <w:rFonts w:cs="Times New Roman"/>
        </w:rPr>
        <w:t>(</w:t>
      </w:r>
      <w:proofErr w:type="spellStart"/>
      <w:proofErr w:type="gram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proofErr w:type="gramEnd"/>
      <w:r w:rsidRPr="00FA57E2">
        <w:rPr>
          <w:rFonts w:cs="Times New Roman"/>
        </w:rPr>
        <w:t xml:space="preserve">), solid-electrolyte potential difference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522204">
        <w:rPr>
          <w:rFonts w:cs="Times New Roman"/>
          <w:vertAlign w:val="subscript"/>
        </w:rPr>
        <w:t>-e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reaction flux </w:t>
      </w:r>
      <w:r w:rsidRPr="00242FD9">
        <w:rPr>
          <w:rFonts w:cs="Times New Roman"/>
          <w:i/>
          <w:iCs/>
        </w:rPr>
        <w:t>J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olid particle surface concentration </w:t>
      </w:r>
      <w:proofErr w:type="spellStart"/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s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solid potential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and electrolyte variables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e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.</w:t>
      </w:r>
    </w:p>
    <w:p w14:paraId="189029F6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impedance of individual components in the full cel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C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#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C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#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C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#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C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 or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#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6DA67E28" w14:textId="77777777" w:rsidR="00CA3F38" w:rsidRPr="00FA57E2" w:rsidRDefault="00CA3F38" w:rsidP="00CA3F38">
      <w:pPr>
        <w:pStyle w:val="4"/>
      </w:pPr>
      <w:r>
        <w:t xml:space="preserve">(6) </w:t>
      </w:r>
      <w:proofErr w:type="spellStart"/>
      <w:r w:rsidRPr="00FA57E2">
        <w:t>Model_DFN_calculate.m</w:t>
      </w:r>
      <w:proofErr w:type="spellEnd"/>
    </w:p>
    <w:p w14:paraId="2742C2CA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DFN_calculate</w:t>
      </w:r>
      <w:proofErr w:type="spellEnd"/>
      <w:r w:rsidRPr="00FA57E2">
        <w:rPr>
          <w:rFonts w:cs="Times New Roman"/>
        </w:rPr>
        <w:t xml:space="preserve"> calculates the impedance of Model DFN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4737756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359FEF3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53A837E4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w is a MATLAB struct containing the frequency variable 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 = j*2*π*</w:t>
      </w:r>
      <w:r w:rsidRPr="00242FD9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and the calculated related variables.</w:t>
      </w:r>
    </w:p>
    <w:p w14:paraId="777500CA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ree particle impedances in the single particle mode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solid-diffusion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the faradaic behavior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and the interfacial impedance </w:t>
      </w:r>
      <w:proofErr w:type="spellStart"/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.</w:t>
      </w:r>
    </w:p>
    <w:p w14:paraId="5EAC32DA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0F27BD9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Var is a MATLAB struct containing all internal cell electrochemical variables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electrolyte concentration </w:t>
      </w:r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e</w:t>
      </w:r>
      <w:r w:rsidRPr="00FA57E2">
        <w:rPr>
          <w:rFonts w:cs="Times New Roman"/>
        </w:rPr>
        <w:t>(</w:t>
      </w:r>
      <w:proofErr w:type="spellStart"/>
      <w:proofErr w:type="gram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proofErr w:type="gramEnd"/>
      <w:r w:rsidRPr="00FA57E2">
        <w:rPr>
          <w:rFonts w:cs="Times New Roman"/>
        </w:rPr>
        <w:t xml:space="preserve">), solid-electrolyte potential difference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522204">
        <w:rPr>
          <w:rFonts w:cs="Times New Roman"/>
          <w:vertAlign w:val="subscript"/>
        </w:rPr>
        <w:t>-e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reaction flux </w:t>
      </w:r>
      <w:r w:rsidRPr="00242FD9">
        <w:rPr>
          <w:rFonts w:cs="Times New Roman"/>
          <w:i/>
          <w:iCs/>
        </w:rPr>
        <w:t>J</w:t>
      </w:r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olid particle </w:t>
      </w:r>
      <w:r w:rsidRPr="00FA57E2">
        <w:rPr>
          <w:rFonts w:cs="Times New Roman"/>
        </w:rPr>
        <w:lastRenderedPageBreak/>
        <w:t xml:space="preserve">surface concentration </w:t>
      </w:r>
      <w:proofErr w:type="spellStart"/>
      <w:r w:rsidRPr="00242FD9">
        <w:rPr>
          <w:rFonts w:cs="Times New Roman"/>
          <w:i/>
          <w:iCs/>
        </w:rPr>
        <w:t>C</w:t>
      </w:r>
      <w:r w:rsidRPr="00522204">
        <w:rPr>
          <w:rFonts w:cs="Times New Roman"/>
          <w:vertAlign w:val="subscript"/>
        </w:rPr>
        <w:t>s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solid potential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s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 xml:space="preserve">), and electrolyte variables </w:t>
      </w:r>
      <w:proofErr w:type="spellStart"/>
      <w:r w:rsidRPr="00242FD9">
        <w:rPr>
          <w:rFonts w:cs="Times New Roman"/>
          <w:i/>
          <w:iCs/>
        </w:rPr>
        <w:t>Φ</w:t>
      </w:r>
      <w:r w:rsidRPr="00522204">
        <w:rPr>
          <w:rFonts w:cs="Times New Roman"/>
          <w:vertAlign w:val="subscript"/>
        </w:rPr>
        <w:t>e</w:t>
      </w:r>
      <w:proofErr w:type="spellEnd"/>
      <w:r w:rsidRPr="00FA57E2">
        <w:rPr>
          <w:rFonts w:cs="Times New Roman"/>
        </w:rPr>
        <w:t>(</w:t>
      </w:r>
      <w:proofErr w:type="spellStart"/>
      <w:r w:rsidRPr="00242FD9">
        <w:rPr>
          <w:rFonts w:cs="Times New Roman"/>
          <w:i/>
          <w:iCs/>
        </w:rPr>
        <w:t>x</w:t>
      </w:r>
      <w:r w:rsidRPr="00FA57E2">
        <w:rPr>
          <w:rFonts w:cs="Times New Roman"/>
        </w:rPr>
        <w:t>,</w:t>
      </w:r>
      <w:r w:rsidRPr="00242FD9">
        <w:rPr>
          <w:rFonts w:cs="Times New Roman"/>
          <w:i/>
          <w:iCs/>
        </w:rPr>
        <w:t>s</w:t>
      </w:r>
      <w:proofErr w:type="spellEnd"/>
      <w:r w:rsidRPr="00FA57E2">
        <w:rPr>
          <w:rFonts w:cs="Times New Roman"/>
        </w:rPr>
        <w:t>).</w:t>
      </w:r>
    </w:p>
    <w:p w14:paraId="02A064DB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 is a MATLAB struct containing the impedance of individual components in the full cell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1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2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3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242FD9">
        <w:rPr>
          <w:rFonts w:cs="Times New Roman"/>
          <w:i/>
          <w:iCs/>
        </w:rPr>
        <w:t>Z</w:t>
      </w:r>
      <w:r w:rsidRPr="00242FD9">
        <w:rPr>
          <w:rFonts w:cs="Times New Roman"/>
          <w:vertAlign w:val="subscript"/>
        </w:rPr>
        <w:t>4</w:t>
      </w:r>
      <w:r w:rsidRPr="00FA57E2">
        <w:rPr>
          <w:rFonts w:cs="Times New Roman"/>
        </w:rPr>
        <w:t>(</w:t>
      </w:r>
      <w:r w:rsidRPr="00242FD9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5E49DEBA" w14:textId="77777777" w:rsidR="00CA3F38" w:rsidRPr="00FA57E2" w:rsidRDefault="00CA3F38" w:rsidP="00CA3F38">
      <w:pPr>
        <w:pStyle w:val="4"/>
      </w:pPr>
      <w:r>
        <w:t xml:space="preserve">(7) </w:t>
      </w:r>
      <w:proofErr w:type="spellStart"/>
      <w:r w:rsidRPr="00FA57E2">
        <w:t>Model_Diffusion_calculate.m</w:t>
      </w:r>
      <w:proofErr w:type="spellEnd"/>
    </w:p>
    <w:p w14:paraId="52F2761D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diffusion_calculate</w:t>
      </w:r>
      <w:proofErr w:type="spellEnd"/>
      <w:r w:rsidRPr="00FA57E2">
        <w:rPr>
          <w:rFonts w:cs="Times New Roman"/>
        </w:rPr>
        <w:t xml:space="preserve"> calculates the diffusion impedance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.</w:t>
      </w:r>
    </w:p>
    <w:p w14:paraId="3AAA20A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2BB2C87C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</w:t>
      </w:r>
      <w:proofErr w:type="spellStart"/>
      <w:r w:rsidRPr="00FA57E2">
        <w:rPr>
          <w:rFonts w:cs="Times New Roman"/>
        </w:rPr>
        <w:t>Model_DFN</w:t>
      </w:r>
      <w:proofErr w:type="spellEnd"/>
      <w:r w:rsidRPr="00FA57E2">
        <w:rPr>
          <w:rFonts w:cs="Times New Roman"/>
        </w:rPr>
        <w:t xml:space="preserve"> is a MATLAB struct containing the impedance of individual components in the Model DFN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1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2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3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4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04C20A87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</w:t>
      </w:r>
      <w:proofErr w:type="spellStart"/>
      <w:r w:rsidRPr="00FA57E2">
        <w:rPr>
          <w:rFonts w:cs="Times New Roman"/>
        </w:rPr>
        <w:t>Model_B</w:t>
      </w:r>
      <w:proofErr w:type="spellEnd"/>
      <w:r w:rsidRPr="00FA57E2">
        <w:rPr>
          <w:rFonts w:cs="Times New Roman"/>
        </w:rPr>
        <w:t xml:space="preserve"> is a MATLAB struct containing the impedance of individual components in the Model B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B#1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B#2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B#3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B#4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231A897A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</w:t>
      </w:r>
      <w:proofErr w:type="spellStart"/>
      <w:r w:rsidRPr="00FA57E2">
        <w:rPr>
          <w:rFonts w:cs="Times New Roman"/>
        </w:rPr>
        <w:t>Model_E</w:t>
      </w:r>
      <w:proofErr w:type="spellEnd"/>
      <w:r w:rsidRPr="00FA57E2">
        <w:rPr>
          <w:rFonts w:cs="Times New Roman"/>
        </w:rPr>
        <w:t xml:space="preserve"> is a MATLAB struct containing the impedance of individual components in the Model E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nega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E#1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positive electrode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E#2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the separator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E#3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and the full cell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E#4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4C18DC25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f is frequency, Hz.</w:t>
      </w:r>
    </w:p>
    <w:p w14:paraId="70C2549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6A33832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</w:t>
      </w:r>
      <w:proofErr w:type="spellStart"/>
      <w:r w:rsidRPr="00FA57E2">
        <w:rPr>
          <w:rFonts w:cs="Times New Roman"/>
        </w:rPr>
        <w:t>f_ZD</w:t>
      </w:r>
      <w:proofErr w:type="spellEnd"/>
      <w:r w:rsidRPr="00FA57E2">
        <w:rPr>
          <w:rFonts w:cs="Times New Roman"/>
        </w:rPr>
        <w:t xml:space="preserve"> is frequency (</w:t>
      </w:r>
      <w:proofErr w:type="spellStart"/>
      <w:r w:rsidRPr="001807AD">
        <w:rPr>
          <w:rFonts w:cs="Times New Roman"/>
          <w:i/>
          <w:iCs/>
        </w:rPr>
        <w:t>f</w:t>
      </w:r>
      <w:r w:rsidRPr="001807AD">
        <w:rPr>
          <w:rFonts w:cs="Times New Roman"/>
          <w:vertAlign w:val="subscript"/>
        </w:rPr>
        <w:t>ZD</w:t>
      </w:r>
      <w:proofErr w:type="spellEnd"/>
      <w:r w:rsidRPr="00FA57E2">
        <w:rPr>
          <w:rFonts w:cs="Times New Roman"/>
        </w:rPr>
        <w:t xml:space="preserve"> &lt; 1), Hz.</w:t>
      </w:r>
    </w:p>
    <w:p w14:paraId="553AB9BE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ZD is a MATLAB struct containing the diffusion impedance for </w:t>
      </w:r>
      <w:r>
        <w:rPr>
          <w:rFonts w:cs="Times New Roman"/>
        </w:rPr>
        <w:t>Li-ion batteries</w:t>
      </w:r>
      <w:r w:rsidRPr="00FA57E2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the solid diffusion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Ds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), the electrolyte diffusion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De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and the full diffusion impedance </w:t>
      </w:r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D</w:t>
      </w:r>
      <w:r w:rsidRPr="00FA57E2">
        <w:rPr>
          <w:rFonts w:cs="Times New Roman"/>
        </w:rPr>
        <w:t>(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>).</w:t>
      </w:r>
    </w:p>
    <w:p w14:paraId="48F49AAB" w14:textId="77777777" w:rsidR="00CA3F38" w:rsidRPr="00FA57E2" w:rsidRDefault="00CA3F38" w:rsidP="00CA3F38">
      <w:pPr>
        <w:pStyle w:val="4"/>
      </w:pPr>
      <w:r>
        <w:t xml:space="preserve">(8) </w:t>
      </w:r>
      <w:proofErr w:type="spellStart"/>
      <w:r w:rsidRPr="00FA57E2">
        <w:t>Model_Particle_calculate.m</w:t>
      </w:r>
      <w:proofErr w:type="spellEnd"/>
    </w:p>
    <w:p w14:paraId="6ADE7A7E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Model_particle_calculate</w:t>
      </w:r>
      <w:proofErr w:type="spellEnd"/>
      <w:r w:rsidRPr="00FA57E2">
        <w:rPr>
          <w:rFonts w:cs="Times New Roman"/>
        </w:rPr>
        <w:t xml:space="preserve"> calculates three impedances at the particle scale.</w:t>
      </w:r>
    </w:p>
    <w:p w14:paraId="740E34F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60122DCF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34744ED1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f is frequency, Hz.</w:t>
      </w:r>
    </w:p>
    <w:p w14:paraId="6D0081F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4787AD7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w is a MATLAB struct containing the frequency variable </w:t>
      </w:r>
      <w:r w:rsidRPr="001807AD">
        <w:rPr>
          <w:rFonts w:cs="Times New Roman"/>
          <w:i/>
          <w:iCs/>
        </w:rPr>
        <w:t>s</w:t>
      </w:r>
      <w:r w:rsidRPr="00FA57E2">
        <w:rPr>
          <w:rFonts w:cs="Times New Roman"/>
        </w:rPr>
        <w:t xml:space="preserve"> = j*2*π*</w:t>
      </w:r>
      <w:r w:rsidRPr="001807AD">
        <w:rPr>
          <w:rFonts w:cs="Times New Roman"/>
          <w:i/>
          <w:iCs/>
        </w:rPr>
        <w:t>f</w:t>
      </w:r>
      <w:r w:rsidRPr="00FA57E2">
        <w:rPr>
          <w:rFonts w:cs="Times New Roman"/>
        </w:rPr>
        <w:t xml:space="preserve"> and the calculated related variables.</w:t>
      </w:r>
    </w:p>
    <w:p w14:paraId="3B17618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lastRenderedPageBreak/>
        <w:t xml:space="preserve">   - z is a MATLAB struct containing three particle impedances in the single particle model</w:t>
      </w:r>
      <w:r>
        <w:rPr>
          <w:rFonts w:cs="Times New Roman" w:hint="eastAsia"/>
        </w:rPr>
        <w:t>,</w:t>
      </w:r>
      <w:r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such as solid-diffusion impedance </w:t>
      </w:r>
      <w:proofErr w:type="spellStart"/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d</w:t>
      </w:r>
      <w:proofErr w:type="spellEnd"/>
      <w:r w:rsidRPr="00FA57E2">
        <w:rPr>
          <w:rFonts w:cs="Times New Roman"/>
        </w:rPr>
        <w:t xml:space="preserve">, the faradaic behavior impedance </w:t>
      </w:r>
      <w:proofErr w:type="spellStart"/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F</w:t>
      </w:r>
      <w:proofErr w:type="spellEnd"/>
      <w:r w:rsidRPr="00FA57E2">
        <w:rPr>
          <w:rFonts w:cs="Times New Roman"/>
        </w:rPr>
        <w:t xml:space="preserve">, and the interfacial impedance </w:t>
      </w:r>
      <w:proofErr w:type="spellStart"/>
      <w:r w:rsidRPr="001807AD">
        <w:rPr>
          <w:rFonts w:cs="Times New Roman"/>
          <w:i/>
          <w:iCs/>
        </w:rPr>
        <w:t>z</w:t>
      </w:r>
      <w:r w:rsidRPr="001807AD">
        <w:rPr>
          <w:rFonts w:cs="Times New Roman"/>
          <w:vertAlign w:val="subscript"/>
        </w:rPr>
        <w:t>int</w:t>
      </w:r>
      <w:proofErr w:type="spellEnd"/>
      <w:r w:rsidRPr="00FA57E2">
        <w:rPr>
          <w:rFonts w:cs="Times New Roman"/>
        </w:rPr>
        <w:t>.</w:t>
      </w:r>
    </w:p>
    <w:p w14:paraId="0B04B4E9" w14:textId="77777777" w:rsidR="00CA3F38" w:rsidRPr="00FA57E2" w:rsidRDefault="00CA3F38" w:rsidP="00CA3F38">
      <w:pPr>
        <w:pStyle w:val="4"/>
      </w:pPr>
      <w:r>
        <w:t xml:space="preserve">(9) </w:t>
      </w:r>
      <w:proofErr w:type="spellStart"/>
      <w:r w:rsidRPr="00FA57E2">
        <w:t>Parameter_initialize.m</w:t>
      </w:r>
      <w:proofErr w:type="spellEnd"/>
    </w:p>
    <w:p w14:paraId="4E9D0BB6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Parameters_initialize</w:t>
      </w:r>
      <w:proofErr w:type="spellEnd"/>
      <w:r w:rsidRPr="00FA57E2">
        <w:rPr>
          <w:rFonts w:cs="Times New Roman"/>
        </w:rPr>
        <w:t xml:space="preserve"> defines the parameters used in simulation.</w:t>
      </w:r>
    </w:p>
    <w:p w14:paraId="79D72060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4D020C38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no parameters need to be passed in.</w:t>
      </w:r>
    </w:p>
    <w:p w14:paraId="629B983C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062C121D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.</w:t>
      </w:r>
    </w:p>
    <w:p w14:paraId="63BF8D9E" w14:textId="77777777" w:rsidR="00CA3F38" w:rsidRPr="00FA57E2" w:rsidRDefault="00CA3F38" w:rsidP="00CA3F38">
      <w:pPr>
        <w:pStyle w:val="4"/>
      </w:pPr>
      <w:r>
        <w:t xml:space="preserve">(10) </w:t>
      </w:r>
      <w:proofErr w:type="spellStart"/>
      <w:r w:rsidRPr="00FA57E2">
        <w:t>Parameter_update.m</w:t>
      </w:r>
      <w:proofErr w:type="spellEnd"/>
    </w:p>
    <w:p w14:paraId="46A8D13F" w14:textId="77777777" w:rsidR="00CA3F38" w:rsidRPr="00FA57E2" w:rsidRDefault="00CA3F38" w:rsidP="00CA3F38">
      <w:pPr>
        <w:rPr>
          <w:rFonts w:cs="Times New Roman"/>
        </w:rPr>
      </w:pPr>
      <w:proofErr w:type="spellStart"/>
      <w:r w:rsidRPr="00FA57E2">
        <w:rPr>
          <w:rFonts w:cs="Times New Roman"/>
        </w:rPr>
        <w:t>Parameters_update</w:t>
      </w:r>
      <w:proofErr w:type="spellEnd"/>
      <w:r w:rsidRPr="00FA57E2">
        <w:rPr>
          <w:rFonts w:cs="Times New Roman"/>
        </w:rPr>
        <w:t xml:space="preserve"> calculates extra parameters.</w:t>
      </w:r>
    </w:p>
    <w:p w14:paraId="55703879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Inputs:</w:t>
      </w:r>
    </w:p>
    <w:p w14:paraId="4D336AF3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.</w:t>
      </w:r>
    </w:p>
    <w:p w14:paraId="489AC2D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T is the ambient temperature, K.</w:t>
      </w:r>
    </w:p>
    <w:p w14:paraId="7430C442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SOC is the state of charge (SOC) of the full cell in </w:t>
      </w:r>
      <w:r>
        <w:rPr>
          <w:rFonts w:cs="Times New Roman"/>
        </w:rPr>
        <w:t xml:space="preserve">the </w:t>
      </w:r>
      <w:r w:rsidRPr="00FA57E2">
        <w:rPr>
          <w:rFonts w:cs="Times New Roman"/>
        </w:rPr>
        <w:t>present work, dimensionless.</w:t>
      </w:r>
    </w:p>
    <w:p w14:paraId="0DE60D3E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>Outputs:</w:t>
      </w:r>
    </w:p>
    <w:p w14:paraId="4D96C157" w14:textId="77777777" w:rsidR="00CA3F38" w:rsidRPr="00FA57E2" w:rsidRDefault="00CA3F38" w:rsidP="00CA3F38">
      <w:pPr>
        <w:rPr>
          <w:rFonts w:cs="Times New Roman"/>
        </w:rPr>
      </w:pPr>
      <w:r w:rsidRPr="00FA57E2">
        <w:rPr>
          <w:rFonts w:cs="Times New Roman"/>
        </w:rPr>
        <w:t xml:space="preserve">   - p is a MATLAB struct containing the initial parameters and the calculated extra parameters.</w:t>
      </w:r>
    </w:p>
    <w:p w14:paraId="2B83FAD4" w14:textId="77777777" w:rsidR="00CA3F38" w:rsidRPr="00FA57E2" w:rsidRDefault="00CA3F38" w:rsidP="00CA3F38">
      <w:pPr>
        <w:pStyle w:val="4"/>
      </w:pPr>
      <w:r>
        <w:t xml:space="preserve">(11) </w:t>
      </w:r>
      <w:proofErr w:type="spellStart"/>
      <w:r w:rsidRPr="00FA57E2">
        <w:t>Sensitivity_calculate.m</w:t>
      </w:r>
      <w:proofErr w:type="spellEnd"/>
    </w:p>
    <w:p w14:paraId="013A50CA" w14:textId="77777777" w:rsidR="00CA3F38" w:rsidRPr="00FA57E2" w:rsidRDefault="00CA3F38" w:rsidP="00CA3F38">
      <w:pPr>
        <w:rPr>
          <w:rFonts w:eastAsia="宋体" w:cs="Times New Roman"/>
          <w:szCs w:val="24"/>
        </w:rPr>
      </w:pPr>
      <w:proofErr w:type="spellStart"/>
      <w:r w:rsidRPr="00FA57E2">
        <w:rPr>
          <w:rFonts w:eastAsia="宋体" w:cs="Times New Roman"/>
          <w:szCs w:val="24"/>
        </w:rPr>
        <w:t>Sensitivity_calculate</w:t>
      </w:r>
      <w:proofErr w:type="spellEnd"/>
      <w:r w:rsidRPr="00FA57E2">
        <w:rPr>
          <w:rFonts w:eastAsia="宋体" w:cs="Times New Roman"/>
          <w:szCs w:val="24"/>
        </w:rPr>
        <w:t xml:space="preserve"> calculates the relative sensitivity of the parameter X to the diffusion processes.</w:t>
      </w:r>
    </w:p>
    <w:p w14:paraId="353A0A95" w14:textId="77777777" w:rsidR="00CA3F38" w:rsidRPr="00FA57E2" w:rsidRDefault="00CA3F38" w:rsidP="00CA3F38">
      <w:pPr>
        <w:rPr>
          <w:rFonts w:eastAsia="宋体" w:cs="Times New Roman"/>
          <w:szCs w:val="24"/>
        </w:rPr>
      </w:pPr>
      <w:r w:rsidRPr="00FA57E2">
        <w:rPr>
          <w:rFonts w:eastAsia="宋体" w:cs="Times New Roman"/>
          <w:szCs w:val="24"/>
        </w:rPr>
        <w:t>Inputs:</w:t>
      </w:r>
    </w:p>
    <w:p w14:paraId="0EB4CEA0" w14:textId="77777777" w:rsidR="00CA3F38" w:rsidRPr="00FA57E2" w:rsidRDefault="00CA3F38" w:rsidP="00CA3F38">
      <w:pPr>
        <w:rPr>
          <w:rFonts w:eastAsia="宋体" w:cs="Times New Roman"/>
          <w:szCs w:val="24"/>
        </w:rPr>
      </w:pPr>
      <w:r w:rsidRPr="00FA57E2">
        <w:rPr>
          <w:rFonts w:eastAsia="宋体" w:cs="Times New Roman"/>
          <w:szCs w:val="24"/>
        </w:rPr>
        <w:t xml:space="preserve">   - ZD is a MATLAB struct containing the diffusion impedance for </w:t>
      </w:r>
      <w:r>
        <w:rPr>
          <w:rFonts w:eastAsia="宋体" w:cs="Times New Roman"/>
          <w:szCs w:val="24"/>
        </w:rPr>
        <w:t>Li-ion batteries</w:t>
      </w:r>
      <w:r w:rsidRPr="00FA57E2">
        <w:rPr>
          <w:rFonts w:eastAsia="宋体" w:cs="Times New Roman"/>
          <w:szCs w:val="24"/>
        </w:rPr>
        <w:t>,</w:t>
      </w:r>
      <w:r>
        <w:rPr>
          <w:rFonts w:eastAsia="宋体" w:cs="Times New Roman"/>
          <w:szCs w:val="24"/>
        </w:rPr>
        <w:t xml:space="preserve"> </w:t>
      </w:r>
      <w:r w:rsidRPr="00FA57E2">
        <w:rPr>
          <w:rFonts w:eastAsia="宋体" w:cs="Times New Roman"/>
          <w:szCs w:val="24"/>
        </w:rPr>
        <w:t xml:space="preserve">such as the solid diffusion impedance </w:t>
      </w:r>
      <w:r w:rsidRPr="001807AD">
        <w:rPr>
          <w:rFonts w:eastAsia="宋体" w:cs="Times New Roman"/>
          <w:i/>
          <w:iCs/>
          <w:szCs w:val="24"/>
        </w:rPr>
        <w:t>Z</w:t>
      </w:r>
      <w:r w:rsidRPr="001807AD">
        <w:rPr>
          <w:rFonts w:eastAsia="宋体" w:cs="Times New Roman"/>
          <w:szCs w:val="24"/>
          <w:vertAlign w:val="subscript"/>
        </w:rPr>
        <w:t>Ds</w:t>
      </w:r>
      <w:r w:rsidRPr="00FA57E2">
        <w:rPr>
          <w:rFonts w:eastAsia="宋体" w:cs="Times New Roman"/>
          <w:szCs w:val="24"/>
        </w:rPr>
        <w:t xml:space="preserve">(s) or the electrolyte diffusion impedance </w:t>
      </w:r>
      <w:r w:rsidRPr="001807AD">
        <w:rPr>
          <w:rFonts w:eastAsia="宋体" w:cs="Times New Roman"/>
          <w:i/>
          <w:iCs/>
          <w:szCs w:val="24"/>
        </w:rPr>
        <w:t>Z</w:t>
      </w:r>
      <w:r w:rsidRPr="001807AD">
        <w:rPr>
          <w:rFonts w:eastAsia="宋体" w:cs="Times New Roman"/>
          <w:szCs w:val="24"/>
          <w:vertAlign w:val="subscript"/>
        </w:rPr>
        <w:t>De</w:t>
      </w:r>
      <w:r w:rsidRPr="00FA57E2">
        <w:rPr>
          <w:rFonts w:eastAsia="宋体" w:cs="Times New Roman"/>
          <w:szCs w:val="24"/>
        </w:rPr>
        <w:t>(s).</w:t>
      </w:r>
    </w:p>
    <w:p w14:paraId="49677C98" w14:textId="77777777" w:rsidR="00CA3F38" w:rsidRPr="00FA57E2" w:rsidRDefault="00CA3F38" w:rsidP="00CA3F38">
      <w:pPr>
        <w:rPr>
          <w:rFonts w:eastAsia="宋体" w:cs="Times New Roman"/>
          <w:szCs w:val="24"/>
        </w:rPr>
      </w:pPr>
      <w:r w:rsidRPr="00FA57E2">
        <w:rPr>
          <w:rFonts w:eastAsia="宋体" w:cs="Times New Roman"/>
          <w:szCs w:val="24"/>
        </w:rPr>
        <w:t>Outputs:</w:t>
      </w:r>
    </w:p>
    <w:p w14:paraId="2223B8B6" w14:textId="77777777" w:rsidR="00CA3F38" w:rsidRDefault="00CA3F38" w:rsidP="00CA3F38">
      <w:pPr>
        <w:rPr>
          <w:rFonts w:eastAsia="宋体" w:cs="Times New Roman"/>
          <w:szCs w:val="24"/>
        </w:rPr>
      </w:pPr>
      <w:r w:rsidRPr="00FA57E2">
        <w:rPr>
          <w:rFonts w:eastAsia="宋体" w:cs="Times New Roman"/>
          <w:szCs w:val="24"/>
        </w:rPr>
        <w:t xml:space="preserve">   - SD is the relative sensitivity of </w:t>
      </w:r>
      <w:r w:rsidRPr="001807AD">
        <w:rPr>
          <w:rFonts w:eastAsia="宋体" w:cs="Times New Roman"/>
          <w:szCs w:val="24"/>
        </w:rPr>
        <w:t>the solid/electrolyte diffusion impedance to parameter set</w:t>
      </w:r>
      <w:r>
        <w:rPr>
          <w:rFonts w:eastAsia="宋体" w:cs="Times New Roman"/>
          <w:szCs w:val="24"/>
        </w:rPr>
        <w:t xml:space="preserve"> </w:t>
      </w:r>
      <w:r w:rsidRPr="001807AD">
        <w:rPr>
          <w:rFonts w:eastAsia="宋体" w:cs="Times New Roman"/>
          <w:i/>
          <w:iCs/>
          <w:szCs w:val="24"/>
        </w:rPr>
        <w:t>X</w:t>
      </w:r>
      <w:r w:rsidRPr="00FA57E2">
        <w:rPr>
          <w:rFonts w:eastAsia="宋体" w:cs="Times New Roman"/>
          <w:szCs w:val="24"/>
        </w:rPr>
        <w:t>.</w:t>
      </w:r>
    </w:p>
    <w:p w14:paraId="6FF38EDC" w14:textId="18A964D1" w:rsidR="00EA6F93" w:rsidRPr="00EA6F93" w:rsidRDefault="00575059" w:rsidP="00575059">
      <w:pPr>
        <w:pStyle w:val="3"/>
      </w:pPr>
      <w:r w:rsidRPr="00575059">
        <w:t>1.</w:t>
      </w:r>
      <w:r w:rsidR="00277970">
        <w:t>3</w:t>
      </w:r>
      <w:r w:rsidR="007B5F47" w:rsidRPr="00575059">
        <w:t xml:space="preserve"> </w:t>
      </w:r>
      <w:r w:rsidRPr="00575059">
        <w:t>Prerequisites</w:t>
      </w:r>
    </w:p>
    <w:p w14:paraId="1842610A" w14:textId="2B204CBC" w:rsidR="00EA6F93" w:rsidRDefault="00575059" w:rsidP="00575059">
      <w:pPr>
        <w:ind w:firstLineChars="200" w:firstLine="480"/>
        <w:rPr>
          <w:rFonts w:cs="Times New Roman"/>
        </w:rPr>
      </w:pPr>
      <w:r w:rsidRPr="00575059">
        <w:rPr>
          <w:rFonts w:cs="Times New Roman"/>
        </w:rPr>
        <w:t xml:space="preserve">This toolbox only requires a working version of </w:t>
      </w:r>
      <w:proofErr w:type="spellStart"/>
      <w:r>
        <w:rPr>
          <w:rFonts w:cs="Times New Roman"/>
        </w:rPr>
        <w:t>Matlab</w:t>
      </w:r>
      <w:proofErr w:type="spellEnd"/>
      <w:r w:rsidRPr="00575059">
        <w:rPr>
          <w:rFonts w:cs="Times New Roman"/>
        </w:rPr>
        <w:t xml:space="preserve">. The toolbox has been tested with </w:t>
      </w:r>
      <w:proofErr w:type="spellStart"/>
      <w:r>
        <w:rPr>
          <w:rFonts w:cs="Times New Roman"/>
        </w:rPr>
        <w:t>Matlab</w:t>
      </w:r>
      <w:proofErr w:type="spellEnd"/>
      <w:r w:rsidRPr="00575059">
        <w:rPr>
          <w:rFonts w:cs="Times New Roman"/>
        </w:rPr>
        <w:t xml:space="preserve"> R20</w:t>
      </w:r>
      <w:r>
        <w:rPr>
          <w:rFonts w:cs="Times New Roman"/>
        </w:rPr>
        <w:t>20</w:t>
      </w:r>
      <w:r>
        <w:rPr>
          <w:rFonts w:cs="Times New Roman" w:hint="eastAsia"/>
        </w:rPr>
        <w:t>a</w:t>
      </w:r>
      <w:r w:rsidRPr="00575059">
        <w:rPr>
          <w:rFonts w:cs="Times New Roman"/>
        </w:rPr>
        <w:t xml:space="preserve"> but should work with any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tlab</w:t>
      </w:r>
      <w:proofErr w:type="spellEnd"/>
      <w:r w:rsidRPr="00575059">
        <w:rPr>
          <w:rFonts w:cs="Times New Roman"/>
        </w:rPr>
        <w:t xml:space="preserve"> version.</w:t>
      </w:r>
    </w:p>
    <w:p w14:paraId="1B2C7BB2" w14:textId="2738E119" w:rsidR="007B5F47" w:rsidRDefault="00902C8A" w:rsidP="00902C8A">
      <w:pPr>
        <w:pStyle w:val="2"/>
      </w:pPr>
      <w:r w:rsidRPr="00CA3F38">
        <w:t xml:space="preserve">2 </w:t>
      </w:r>
      <w:r w:rsidR="007B5F47" w:rsidRPr="00CA3F38">
        <w:t xml:space="preserve">How to </w:t>
      </w:r>
      <w:r w:rsidR="000737A3" w:rsidRPr="00CA3F38">
        <w:t>plot</w:t>
      </w:r>
      <w:r w:rsidR="00DF665C" w:rsidRPr="00CA3F38">
        <w:t xml:space="preserve"> </w:t>
      </w:r>
      <w:r w:rsidR="00DF665C" w:rsidRPr="00CA3F38">
        <w:rPr>
          <w:rFonts w:hint="eastAsia"/>
        </w:rPr>
        <w:t>figures</w:t>
      </w:r>
      <w:r w:rsidR="00DF665C" w:rsidRPr="00CA3F38">
        <w:t xml:space="preserve"> </w:t>
      </w:r>
      <w:r w:rsidR="00DF665C" w:rsidRPr="00CA3F38">
        <w:rPr>
          <w:rFonts w:hint="eastAsia"/>
        </w:rPr>
        <w:t>with</w:t>
      </w:r>
      <w:r w:rsidR="007B5F47" w:rsidRPr="00CA3F38">
        <w:t xml:space="preserve"> </w:t>
      </w:r>
      <w:proofErr w:type="spellStart"/>
      <w:r w:rsidR="007B5F47" w:rsidRPr="00CA3F38">
        <w:t>EIS-Toolbox@LIB</w:t>
      </w:r>
      <w:proofErr w:type="spellEnd"/>
      <w:r w:rsidR="007B5F47" w:rsidRPr="00CA3F38">
        <w:rPr>
          <w:rFonts w:hint="eastAsia"/>
        </w:rPr>
        <w:t>？</w:t>
      </w:r>
    </w:p>
    <w:p w14:paraId="71D32FEA" w14:textId="202B2EC3" w:rsidR="007B5F47" w:rsidRPr="007B5F47" w:rsidRDefault="007B5F47">
      <w:pPr>
        <w:pStyle w:val="3"/>
      </w:pPr>
      <w:r>
        <w:rPr>
          <w:rFonts w:hint="eastAsia"/>
        </w:rPr>
        <w:t>2</w:t>
      </w:r>
      <w:r>
        <w:t>.</w:t>
      </w:r>
      <w:r w:rsidR="005B22CA">
        <w:t>1</w:t>
      </w:r>
      <w:r>
        <w:t xml:space="preserve"> </w:t>
      </w:r>
      <w:r>
        <w:rPr>
          <w:rFonts w:hint="eastAsia"/>
        </w:rPr>
        <w:t>Fig</w:t>
      </w:r>
      <w:r>
        <w:t>ures</w:t>
      </w:r>
      <w:r w:rsidR="000737A3">
        <w:t xml:space="preserve"> </w:t>
      </w:r>
      <w:r w:rsidR="000737A3">
        <w:rPr>
          <w:rFonts w:hint="eastAsia"/>
        </w:rPr>
        <w:t>t</w:t>
      </w:r>
      <w:r w:rsidR="000737A3">
        <w:t>o be plotted</w:t>
      </w:r>
    </w:p>
    <w:p w14:paraId="2C00393F" w14:textId="2364C8EF" w:rsidR="007155BB" w:rsidRDefault="00331136" w:rsidP="007155BB">
      <w:pPr>
        <w:ind w:firstLineChars="200" w:firstLine="480"/>
        <w:rPr>
          <w:rFonts w:cs="Times New Roman"/>
        </w:rPr>
      </w:pPr>
      <w:r w:rsidRPr="00FA57E2">
        <w:rPr>
          <w:rFonts w:cs="Times New Roman"/>
        </w:rPr>
        <w:t xml:space="preserve">In detail, </w:t>
      </w:r>
      <w:proofErr w:type="spellStart"/>
      <w:r w:rsidRPr="00FA57E2">
        <w:rPr>
          <w:rFonts w:cs="Times New Roman"/>
        </w:rPr>
        <w:t>EIS-Toolbox@LIB</w:t>
      </w:r>
      <w:proofErr w:type="spellEnd"/>
      <w:r w:rsidRPr="00FA57E2">
        <w:rPr>
          <w:rFonts w:cs="Times New Roman"/>
        </w:rPr>
        <w:t xml:space="preserve"> consists of 1</w:t>
      </w:r>
      <w:r>
        <w:rPr>
          <w:rFonts w:cs="Times New Roman"/>
        </w:rPr>
        <w:t>6</w:t>
      </w:r>
      <w:r w:rsidRPr="00FA57E2">
        <w:rPr>
          <w:rFonts w:cs="Times New Roman"/>
        </w:rPr>
        <w:t xml:space="preserve"> </w:t>
      </w:r>
      <w:r>
        <w:rPr>
          <w:rFonts w:cs="Times New Roman"/>
        </w:rPr>
        <w:t>m</w:t>
      </w:r>
      <w:r w:rsidRPr="00331136">
        <w:rPr>
          <w:rFonts w:cs="Times New Roman"/>
        </w:rPr>
        <w:t>ain</w:t>
      </w:r>
      <w:r w:rsidR="008C765C">
        <w:rPr>
          <w:rFonts w:cs="Times New Roman"/>
        </w:rPr>
        <w:t xml:space="preserve"> </w:t>
      </w:r>
      <w:r w:rsidRPr="00FA57E2">
        <w:rPr>
          <w:rFonts w:cs="Times New Roman"/>
        </w:rPr>
        <w:t xml:space="preserve">functions, i.e., </w:t>
      </w:r>
      <w:r w:rsidRPr="00331136">
        <w:rPr>
          <w:rFonts w:cs="Times New Roman"/>
        </w:rPr>
        <w:t>Figure7_simplify_Model_A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8_simplify_Model_B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9_simplify_Model_C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10_Ds_neg</w:t>
      </w:r>
      <w:r w:rsidRPr="00FA57E2">
        <w:rPr>
          <w:rFonts w:cs="Times New Roman"/>
        </w:rPr>
        <w:t xml:space="preserve">.m, </w:t>
      </w:r>
      <w:r w:rsidRPr="00331136">
        <w:rPr>
          <w:rFonts w:cs="Times New Roman"/>
        </w:rPr>
        <w:lastRenderedPageBreak/>
        <w:t>Figure11_rs_neg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12_k_neg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13_rou_sei_neg</w:t>
      </w:r>
      <w:r w:rsidRPr="00FA57E2">
        <w:rPr>
          <w:rFonts w:cs="Times New Roman"/>
        </w:rPr>
        <w:t>.m,</w:t>
      </w:r>
      <w:r w:rsidRPr="00331136">
        <w:rPr>
          <w:rFonts w:cs="Times New Roman"/>
        </w:rPr>
        <w:t xml:space="preserve"> Figure15_L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16_epse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17_sigma</w:t>
      </w:r>
      <w:r w:rsidRPr="00FA57E2">
        <w:rPr>
          <w:rFonts w:cs="Times New Roman"/>
        </w:rPr>
        <w:t>.m,</w:t>
      </w:r>
      <w:r w:rsidRPr="00331136">
        <w:rPr>
          <w:rFonts w:cs="Times New Roman"/>
        </w:rPr>
        <w:t xml:space="preserve"> Figure19_De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20_kappa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21_t_plus</w:t>
      </w:r>
      <w:r w:rsidRPr="00FA57E2">
        <w:rPr>
          <w:rFonts w:cs="Times New Roman"/>
        </w:rPr>
        <w:t>.m,</w:t>
      </w:r>
      <w:r w:rsidRPr="00331136">
        <w:rPr>
          <w:rFonts w:cs="Times New Roman"/>
        </w:rPr>
        <w:t xml:space="preserve"> Figure23_T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Pr="00331136">
        <w:rPr>
          <w:rFonts w:cs="Times New Roman"/>
        </w:rPr>
        <w:t>Figure24_T_separator</w:t>
      </w:r>
      <w:r w:rsidRPr="00FA57E2">
        <w:rPr>
          <w:rFonts w:cs="Times New Roman"/>
        </w:rPr>
        <w:t>.m,</w:t>
      </w:r>
      <w:r>
        <w:rPr>
          <w:rFonts w:cs="Times New Roman"/>
        </w:rPr>
        <w:t xml:space="preserve"> </w:t>
      </w:r>
      <w:r w:rsidR="00EB708E">
        <w:rPr>
          <w:rFonts w:cs="Times New Roman" w:hint="eastAsia"/>
        </w:rPr>
        <w:t>and</w:t>
      </w:r>
      <w:r w:rsidR="00EB708E">
        <w:rPr>
          <w:rFonts w:cs="Times New Roman"/>
        </w:rPr>
        <w:t xml:space="preserve"> </w:t>
      </w:r>
      <w:r w:rsidRPr="00331136">
        <w:rPr>
          <w:rFonts w:cs="Times New Roman"/>
        </w:rPr>
        <w:t>Main_Figure_2_5_6</w:t>
      </w:r>
      <w:r w:rsidRPr="00FA57E2">
        <w:rPr>
          <w:rFonts w:cs="Times New Roman"/>
        </w:rPr>
        <w:t>.m.</w:t>
      </w:r>
      <w:r w:rsidR="007155BB" w:rsidRPr="007155BB">
        <w:rPr>
          <w:rFonts w:cs="Times New Roman"/>
        </w:rPr>
        <w:t xml:space="preserve"> The functions of these main</w:t>
      </w:r>
      <w:r w:rsidR="008C765C">
        <w:rPr>
          <w:rFonts w:cs="Times New Roman"/>
        </w:rPr>
        <w:t xml:space="preserve"> </w:t>
      </w:r>
      <w:r w:rsidR="007155BB" w:rsidRPr="007155BB">
        <w:rPr>
          <w:rFonts w:cs="Times New Roman"/>
        </w:rPr>
        <w:t>functions</w:t>
      </w:r>
      <w:r w:rsidR="007155BB" w:rsidRPr="00812648">
        <w:rPr>
          <w:rFonts w:cs="Times New Roman"/>
        </w:rPr>
        <w:t xml:space="preserve"> have been summarized in </w:t>
      </w:r>
      <w:r w:rsidR="007155BB" w:rsidRPr="00460E78">
        <w:rPr>
          <w:rFonts w:cs="Times New Roman"/>
          <w:color w:val="00B0F0"/>
        </w:rPr>
        <w:t xml:space="preserve">Table </w:t>
      </w:r>
      <w:r w:rsidR="00EA6F93">
        <w:rPr>
          <w:rFonts w:cs="Times New Roman"/>
          <w:color w:val="00B0F0"/>
        </w:rPr>
        <w:t>2</w:t>
      </w:r>
      <w:r w:rsidR="007155BB" w:rsidRPr="00812648">
        <w:rPr>
          <w:rFonts w:cs="Times New Roman"/>
        </w:rPr>
        <w:t>.</w:t>
      </w:r>
      <w:r w:rsidR="00460E78" w:rsidRPr="00460E78">
        <w:rPr>
          <w:rFonts w:cs="Times New Roman"/>
        </w:rPr>
        <w:t xml:space="preserve"> </w:t>
      </w:r>
      <w:r w:rsidR="00460E78">
        <w:rPr>
          <w:rFonts w:cs="Times New Roman"/>
        </w:rPr>
        <w:t>C</w:t>
      </w:r>
      <w:r w:rsidR="00460E78" w:rsidRPr="00460E78">
        <w:rPr>
          <w:rFonts w:cs="Times New Roman"/>
        </w:rPr>
        <w:t>lick the</w:t>
      </w:r>
      <w:r w:rsidR="00902C8A">
        <w:rPr>
          <w:rFonts w:cs="Times New Roman"/>
        </w:rPr>
        <w:t>se</w:t>
      </w:r>
      <w:r w:rsidR="00460E78">
        <w:rPr>
          <w:rFonts w:cs="Times New Roman"/>
        </w:rPr>
        <w:t xml:space="preserve"> </w:t>
      </w:r>
      <w:r w:rsidR="00460E78" w:rsidRPr="00460E78">
        <w:rPr>
          <w:rFonts w:cs="Times New Roman"/>
        </w:rPr>
        <w:t>.m file</w:t>
      </w:r>
      <w:r w:rsidR="008C765C">
        <w:rPr>
          <w:rFonts w:cs="Times New Roman"/>
        </w:rPr>
        <w:t>s</w:t>
      </w:r>
      <w:r w:rsidR="00460E78" w:rsidRPr="00460E78">
        <w:rPr>
          <w:rFonts w:cs="Times New Roman"/>
        </w:rPr>
        <w:t xml:space="preserve"> and run immediately without any other toolbox.</w:t>
      </w:r>
    </w:p>
    <w:p w14:paraId="1FA0E248" w14:textId="6DBFB4C1" w:rsidR="007155BB" w:rsidRPr="00D72EB9" w:rsidRDefault="007155BB" w:rsidP="007155BB">
      <w:pPr>
        <w:jc w:val="center"/>
        <w:rPr>
          <w:rFonts w:cs="Times New Roman"/>
          <w:sz w:val="21"/>
          <w:szCs w:val="18"/>
        </w:rPr>
      </w:pPr>
      <w:r w:rsidRPr="00D72EB9">
        <w:rPr>
          <w:rFonts w:cs="Times New Roman"/>
          <w:b/>
          <w:bCs/>
          <w:sz w:val="21"/>
          <w:szCs w:val="18"/>
        </w:rPr>
        <w:t xml:space="preserve">Table </w:t>
      </w:r>
      <w:r w:rsidR="00EA6F93" w:rsidRPr="00D72EB9">
        <w:rPr>
          <w:rFonts w:cs="Times New Roman"/>
          <w:b/>
          <w:bCs/>
          <w:sz w:val="21"/>
          <w:szCs w:val="18"/>
        </w:rPr>
        <w:t>2</w:t>
      </w:r>
      <w:r w:rsidRPr="00D72EB9">
        <w:rPr>
          <w:rFonts w:cs="Times New Roman"/>
          <w:sz w:val="21"/>
          <w:szCs w:val="18"/>
        </w:rPr>
        <w:t>. The functions of main</w:t>
      </w:r>
      <w:r w:rsidR="008C765C" w:rsidRPr="00D72EB9">
        <w:rPr>
          <w:rFonts w:cs="Times New Roman"/>
          <w:sz w:val="21"/>
          <w:szCs w:val="18"/>
        </w:rPr>
        <w:t xml:space="preserve"> </w:t>
      </w:r>
      <w:r w:rsidRPr="00D72EB9">
        <w:rPr>
          <w:rFonts w:cs="Times New Roman"/>
          <w:sz w:val="21"/>
          <w:szCs w:val="18"/>
        </w:rPr>
        <w:t xml:space="preserve">functions </w:t>
      </w:r>
      <w:r w:rsidRPr="00D72EB9">
        <w:rPr>
          <w:rFonts w:cs="Times New Roman" w:hint="eastAsia"/>
          <w:sz w:val="21"/>
          <w:szCs w:val="18"/>
        </w:rPr>
        <w:t>for</w:t>
      </w:r>
      <w:r w:rsidRPr="00D72EB9">
        <w:rPr>
          <w:rFonts w:cs="Times New Roman"/>
          <w:sz w:val="21"/>
          <w:szCs w:val="18"/>
        </w:rPr>
        <w:t xml:space="preserve"> </w:t>
      </w:r>
      <w:proofErr w:type="spellStart"/>
      <w:r w:rsidRPr="00D72EB9">
        <w:rPr>
          <w:rFonts w:cs="Times New Roman"/>
          <w:sz w:val="21"/>
          <w:szCs w:val="20"/>
        </w:rPr>
        <w:t>EIS-Toolbox@LIB</w:t>
      </w:r>
      <w:proofErr w:type="spellEnd"/>
      <w:r w:rsidRPr="00D72EB9">
        <w:rPr>
          <w:rFonts w:cs="Times New Roman" w:hint="eastAsia"/>
          <w:sz w:val="21"/>
          <w:szCs w:val="20"/>
        </w:rPr>
        <w:t>.</w:t>
      </w:r>
    </w:p>
    <w:tbl>
      <w:tblPr>
        <w:tblW w:w="4706" w:type="pct"/>
        <w:jc w:val="center"/>
        <w:tblBorders>
          <w:top w:val="single" w:sz="8" w:space="0" w:color="000000" w:themeColor="text1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803"/>
      </w:tblGrid>
      <w:tr w:rsidR="007155BB" w:rsidRPr="00812648" w14:paraId="2A426A8C" w14:textId="77777777" w:rsidTr="00161599">
        <w:trPr>
          <w:cantSplit/>
          <w:trHeight w:val="257"/>
          <w:jc w:val="center"/>
        </w:trPr>
        <w:tc>
          <w:tcPr>
            <w:tcW w:w="1250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7A15A710" w14:textId="66ECC22E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b/>
                <w:sz w:val="21"/>
                <w:szCs w:val="21"/>
              </w:rPr>
            </w:pPr>
            <w:r>
              <w:rPr>
                <w:rFonts w:cs="Times New Roman"/>
                <w:b/>
                <w:sz w:val="21"/>
                <w:szCs w:val="21"/>
              </w:rPr>
              <w:t>M</w:t>
            </w:r>
            <w:r w:rsidRPr="00161599">
              <w:rPr>
                <w:rFonts w:cs="Times New Roman"/>
                <w:b/>
                <w:sz w:val="21"/>
                <w:szCs w:val="21"/>
              </w:rPr>
              <w:t>ain</w:t>
            </w:r>
            <w:r w:rsidR="008C765C">
              <w:rPr>
                <w:rFonts w:cs="Times New Roman"/>
                <w:b/>
                <w:sz w:val="21"/>
                <w:szCs w:val="21"/>
              </w:rPr>
              <w:t xml:space="preserve"> </w:t>
            </w:r>
            <w:r w:rsidRPr="00161599">
              <w:rPr>
                <w:rFonts w:cs="Times New Roman"/>
                <w:b/>
                <w:sz w:val="21"/>
                <w:szCs w:val="21"/>
              </w:rPr>
              <w:t>function</w:t>
            </w:r>
          </w:p>
        </w:tc>
        <w:tc>
          <w:tcPr>
            <w:tcW w:w="3750" w:type="pct"/>
            <w:tcBorders>
              <w:top w:val="single" w:sz="12" w:space="0" w:color="76923C" w:themeColor="accent3" w:themeShade="BF"/>
              <w:bottom w:val="single" w:sz="8" w:space="0" w:color="76923C" w:themeColor="accent3" w:themeShade="BF"/>
            </w:tcBorders>
            <w:vAlign w:val="center"/>
          </w:tcPr>
          <w:p w14:paraId="2BB718E2" w14:textId="52CBFB4E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b/>
                <w:sz w:val="21"/>
                <w:szCs w:val="21"/>
              </w:rPr>
            </w:pPr>
            <w:r>
              <w:rPr>
                <w:rFonts w:cs="Times New Roman"/>
                <w:b/>
                <w:sz w:val="21"/>
                <w:szCs w:val="21"/>
              </w:rPr>
              <w:t>F</w:t>
            </w:r>
            <w:r w:rsidRPr="00161599">
              <w:rPr>
                <w:rFonts w:cs="Times New Roman"/>
                <w:b/>
                <w:sz w:val="21"/>
                <w:szCs w:val="21"/>
              </w:rPr>
              <w:t>unction</w:t>
            </w:r>
          </w:p>
        </w:tc>
      </w:tr>
      <w:tr w:rsidR="007155BB" w:rsidRPr="00812648" w14:paraId="331A24B6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top w:val="single" w:sz="8" w:space="0" w:color="76923C" w:themeColor="accent3" w:themeShade="BF"/>
            </w:tcBorders>
            <w:vAlign w:val="center"/>
          </w:tcPr>
          <w:p w14:paraId="50FE4B89" w14:textId="1946A401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7_simplify_Model_A</w:t>
            </w:r>
          </w:p>
        </w:tc>
        <w:tc>
          <w:tcPr>
            <w:tcW w:w="3750" w:type="pct"/>
            <w:tcBorders>
              <w:top w:val="single" w:sz="8" w:space="0" w:color="76923C" w:themeColor="accent3" w:themeShade="BF"/>
            </w:tcBorders>
            <w:vAlign w:val="center"/>
          </w:tcPr>
          <w:p w14:paraId="46A495F8" w14:textId="69B1FB14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 7.</w:t>
            </w:r>
          </w:p>
        </w:tc>
      </w:tr>
      <w:tr w:rsidR="007155BB" w:rsidRPr="00812648" w14:paraId="5DA2BBA9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0CFF16E3" w14:textId="05B6D807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8_simplify_Model_B</w:t>
            </w:r>
          </w:p>
        </w:tc>
        <w:tc>
          <w:tcPr>
            <w:tcW w:w="3750" w:type="pct"/>
            <w:vAlign w:val="center"/>
          </w:tcPr>
          <w:p w14:paraId="311DC1DB" w14:textId="2D3AA83E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 8.</w:t>
            </w:r>
          </w:p>
        </w:tc>
      </w:tr>
      <w:tr w:rsidR="007155BB" w:rsidRPr="00812648" w14:paraId="1A4F9320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470618B6" w14:textId="1E23C23B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9_simplify_Model_C</w:t>
            </w:r>
          </w:p>
        </w:tc>
        <w:tc>
          <w:tcPr>
            <w:tcW w:w="3750" w:type="pct"/>
            <w:vAlign w:val="center"/>
          </w:tcPr>
          <w:p w14:paraId="4FEEE18C" w14:textId="7980E065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 9.</w:t>
            </w:r>
          </w:p>
        </w:tc>
      </w:tr>
      <w:tr w:rsidR="007155BB" w:rsidRPr="00812648" w14:paraId="3CC1DFF3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79CBEF3D" w14:textId="27A6EBDE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0_Ds_neg</w:t>
            </w:r>
          </w:p>
        </w:tc>
        <w:tc>
          <w:tcPr>
            <w:tcW w:w="3750" w:type="pct"/>
            <w:vAlign w:val="center"/>
          </w:tcPr>
          <w:p w14:paraId="1FA5F557" w14:textId="761DB522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s 10 and 14(a and b).</w:t>
            </w:r>
          </w:p>
        </w:tc>
      </w:tr>
      <w:tr w:rsidR="007155BB" w:rsidRPr="00812648" w14:paraId="5C82F5BC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74B942D8" w14:textId="10730D23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1_rs_neg</w:t>
            </w:r>
          </w:p>
        </w:tc>
        <w:tc>
          <w:tcPr>
            <w:tcW w:w="3750" w:type="pct"/>
            <w:vAlign w:val="center"/>
          </w:tcPr>
          <w:p w14:paraId="024642F2" w14:textId="4765AFD3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s 11 and 14(c and d).</w:t>
            </w:r>
          </w:p>
        </w:tc>
      </w:tr>
      <w:tr w:rsidR="007155BB" w:rsidRPr="00812648" w14:paraId="597AB69C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271A1381" w14:textId="620FAB66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2_k_neg</w:t>
            </w:r>
          </w:p>
        </w:tc>
        <w:tc>
          <w:tcPr>
            <w:tcW w:w="3750" w:type="pct"/>
            <w:vAlign w:val="center"/>
          </w:tcPr>
          <w:p w14:paraId="2E6AFD0D" w14:textId="4C7A00AC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s 12 and 14(e and f).</w:t>
            </w:r>
          </w:p>
        </w:tc>
      </w:tr>
      <w:tr w:rsidR="007155BB" w:rsidRPr="00812648" w14:paraId="0747AA41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vAlign w:val="center"/>
          </w:tcPr>
          <w:p w14:paraId="53BC652C" w14:textId="047EA0E6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3_rou_sei_neg</w:t>
            </w:r>
          </w:p>
        </w:tc>
        <w:tc>
          <w:tcPr>
            <w:tcW w:w="3750" w:type="pct"/>
            <w:vAlign w:val="center"/>
          </w:tcPr>
          <w:p w14:paraId="7D823567" w14:textId="27844535" w:rsidR="007155BB" w:rsidRPr="00812648" w:rsidRDefault="00161599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161599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161599">
              <w:rPr>
                <w:rFonts w:cs="Times New Roman"/>
                <w:sz w:val="18"/>
                <w:szCs w:val="18"/>
              </w:rPr>
              <w:t xml:space="preserve"> shown in Figures 13 and 14(g and h).</w:t>
            </w:r>
          </w:p>
        </w:tc>
      </w:tr>
      <w:tr w:rsidR="007155BB" w:rsidRPr="00812648" w14:paraId="47D31940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635B4093" w14:textId="1790C374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5_L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3EC933C0" w14:textId="3B0FDB7F" w:rsidR="007155BB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15 and 18(a and b).</w:t>
            </w:r>
          </w:p>
        </w:tc>
      </w:tr>
      <w:tr w:rsidR="00161599" w:rsidRPr="00812648" w14:paraId="0FD1B113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4C099723" w14:textId="6EAA56CC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6_epse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26F7E9D1" w14:textId="2C8D6E9F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16 and 18(c and d).</w:t>
            </w:r>
          </w:p>
        </w:tc>
      </w:tr>
      <w:tr w:rsidR="00161599" w:rsidRPr="00812648" w14:paraId="7CB670D0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5ED2E9CE" w14:textId="2A09518F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7_sigma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5C607D5E" w14:textId="7B0AF9DD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17 and 18(e and f).</w:t>
            </w:r>
          </w:p>
        </w:tc>
      </w:tr>
      <w:tr w:rsidR="00161599" w:rsidRPr="00812648" w14:paraId="51C9A95E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0895411A" w14:textId="1211FA56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19_De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60EF2775" w14:textId="40C78398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19 and 22(a and b).</w:t>
            </w:r>
          </w:p>
        </w:tc>
      </w:tr>
      <w:tr w:rsidR="00161599" w:rsidRPr="00812648" w14:paraId="47F62E7B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568EEA27" w14:textId="6CD90310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20_kappa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43B9BF8C" w14:textId="3755D97A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20 and 22(c and d).</w:t>
            </w:r>
          </w:p>
        </w:tc>
      </w:tr>
      <w:tr w:rsidR="00161599" w:rsidRPr="00812648" w14:paraId="52BCD43A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505EA128" w14:textId="18FF2ED4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21_t_plus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59595272" w14:textId="6000D570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21 and 22(e and f).</w:t>
            </w:r>
          </w:p>
        </w:tc>
      </w:tr>
      <w:tr w:rsidR="00161599" w:rsidRPr="00812648" w14:paraId="491B4880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447B6ADE" w14:textId="0B929FDD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23_T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4DBF909A" w14:textId="218749AA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23 and 25.</w:t>
            </w:r>
          </w:p>
        </w:tc>
      </w:tr>
      <w:tr w:rsidR="00161599" w:rsidRPr="00812648" w14:paraId="05B40395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bottom w:val="nil"/>
            </w:tcBorders>
            <w:vAlign w:val="center"/>
          </w:tcPr>
          <w:p w14:paraId="3C464586" w14:textId="7CF547C4" w:rsidR="00161599" w:rsidRPr="00161599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Figure24_T_separator</w:t>
            </w:r>
          </w:p>
        </w:tc>
        <w:tc>
          <w:tcPr>
            <w:tcW w:w="3750" w:type="pct"/>
            <w:tcBorders>
              <w:bottom w:val="nil"/>
            </w:tcBorders>
            <w:vAlign w:val="center"/>
          </w:tcPr>
          <w:p w14:paraId="6EE5ECA2" w14:textId="08BE6CED" w:rsidR="00161599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24 and 25.</w:t>
            </w:r>
          </w:p>
        </w:tc>
      </w:tr>
      <w:tr w:rsidR="007155BB" w:rsidRPr="00812648" w14:paraId="4AD83075" w14:textId="77777777" w:rsidTr="00161599">
        <w:tblPrEx>
          <w:tblBorders>
            <w:top w:val="single" w:sz="4" w:space="0" w:color="auto"/>
            <w:bottom w:val="single" w:sz="12" w:space="0" w:color="0070C0"/>
          </w:tblBorders>
        </w:tblPrEx>
        <w:trPr>
          <w:cantSplit/>
          <w:trHeight w:val="257"/>
          <w:jc w:val="center"/>
        </w:trPr>
        <w:tc>
          <w:tcPr>
            <w:tcW w:w="1250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087C978D" w14:textId="2EBFE12A" w:rsidR="007155BB" w:rsidRPr="00812648" w:rsidRDefault="00161599" w:rsidP="00513DA4">
            <w:pPr>
              <w:spacing w:beforeLines="10" w:before="32" w:afterLines="10" w:after="32" w:line="0" w:lineRule="atLeast"/>
              <w:jc w:val="left"/>
              <w:rPr>
                <w:rFonts w:cs="Times New Roman"/>
                <w:sz w:val="18"/>
                <w:szCs w:val="18"/>
              </w:rPr>
            </w:pPr>
            <w:r w:rsidRPr="00161599">
              <w:rPr>
                <w:rFonts w:cs="Times New Roman"/>
                <w:sz w:val="18"/>
                <w:szCs w:val="18"/>
              </w:rPr>
              <w:t>Main_Figure_2_5_6</w:t>
            </w:r>
          </w:p>
        </w:tc>
        <w:tc>
          <w:tcPr>
            <w:tcW w:w="3750" w:type="pct"/>
            <w:tcBorders>
              <w:top w:val="nil"/>
              <w:bottom w:val="single" w:sz="12" w:space="0" w:color="76923C" w:themeColor="accent3" w:themeShade="BF"/>
            </w:tcBorders>
            <w:vAlign w:val="center"/>
          </w:tcPr>
          <w:p w14:paraId="2ECEB3E5" w14:textId="27608273" w:rsidR="007155BB" w:rsidRPr="00812648" w:rsidRDefault="00AE761E" w:rsidP="00513DA4">
            <w:pPr>
              <w:spacing w:beforeLines="10" w:before="32" w:afterLines="10" w:after="32" w:line="0" w:lineRule="atLeast"/>
              <w:rPr>
                <w:rFonts w:cs="Times New Roman"/>
                <w:sz w:val="18"/>
                <w:szCs w:val="18"/>
              </w:rPr>
            </w:pPr>
            <w:r w:rsidRPr="00AE761E">
              <w:rPr>
                <w:rFonts w:cs="Times New Roman"/>
                <w:sz w:val="18"/>
                <w:szCs w:val="18"/>
              </w:rPr>
              <w:t xml:space="preserve">Script used to obtain impedance </w:t>
            </w:r>
            <w:proofErr w:type="spellStart"/>
            <w:r w:rsidRPr="00AE761E">
              <w:rPr>
                <w:rFonts w:cs="Times New Roman"/>
                <w:sz w:val="18"/>
                <w:szCs w:val="18"/>
              </w:rPr>
              <w:t>datas</w:t>
            </w:r>
            <w:proofErr w:type="spellEnd"/>
            <w:r w:rsidRPr="00AE761E">
              <w:rPr>
                <w:rFonts w:cs="Times New Roman"/>
                <w:sz w:val="18"/>
                <w:szCs w:val="18"/>
              </w:rPr>
              <w:t xml:space="preserve"> shown in Figures 2, 5</w:t>
            </w:r>
            <w:r w:rsidR="008C765C">
              <w:rPr>
                <w:rFonts w:cs="Times New Roman"/>
                <w:sz w:val="18"/>
                <w:szCs w:val="18"/>
              </w:rPr>
              <w:t>,</w:t>
            </w:r>
            <w:r w:rsidRPr="00AE761E">
              <w:rPr>
                <w:rFonts w:cs="Times New Roman"/>
                <w:sz w:val="18"/>
                <w:szCs w:val="18"/>
              </w:rPr>
              <w:t xml:space="preserve"> and 6</w:t>
            </w:r>
            <w:r>
              <w:rPr>
                <w:rFonts w:cs="Times New Roman"/>
                <w:sz w:val="18"/>
                <w:szCs w:val="18"/>
              </w:rPr>
              <w:t>.</w:t>
            </w:r>
          </w:p>
        </w:tc>
      </w:tr>
    </w:tbl>
    <w:p w14:paraId="124091A5" w14:textId="4203F82F" w:rsidR="005B22CA" w:rsidRDefault="005B22CA" w:rsidP="005B22CA">
      <w:pPr>
        <w:pStyle w:val="3"/>
      </w:pPr>
      <w:r>
        <w:t>2.</w:t>
      </w:r>
      <w:r w:rsidR="00CA3F38">
        <w:t>2</w:t>
      </w:r>
      <w:r>
        <w:t xml:space="preserve"> 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 w:rsidRPr="0082250C">
        <w:rPr>
          <w:rFonts w:cs="Times New Roman"/>
        </w:rPr>
        <w:t>initialize</w:t>
      </w:r>
      <w:r w:rsidRPr="00D87C19">
        <w:t xml:space="preserve"> </w:t>
      </w:r>
      <w:r>
        <w:rPr>
          <w:rFonts w:hint="eastAsia"/>
        </w:rPr>
        <w:t>parameters</w:t>
      </w:r>
      <w:r w:rsidR="000737A3">
        <w:t xml:space="preserve"> before plotting</w:t>
      </w:r>
      <w:r>
        <w:rPr>
          <w:rFonts w:hint="eastAsia"/>
        </w:rPr>
        <w:t>？</w:t>
      </w:r>
    </w:p>
    <w:p w14:paraId="52202AFA" w14:textId="77777777" w:rsidR="005B22CA" w:rsidRDefault="005B22CA" w:rsidP="005B22CA">
      <w:pPr>
        <w:ind w:firstLineChars="200" w:firstLine="480"/>
        <w:rPr>
          <w:rFonts w:cs="Times New Roman"/>
        </w:rPr>
      </w:pPr>
      <w:r w:rsidRPr="00812648">
        <w:rPr>
          <w:rFonts w:cs="Times New Roman"/>
        </w:rPr>
        <w:t xml:space="preserve">In the present work, </w:t>
      </w:r>
      <w:r w:rsidRPr="00812648">
        <w:rPr>
          <w:rFonts w:eastAsia="宋体" w:cs="Times New Roman"/>
          <w:szCs w:val="24"/>
        </w:rPr>
        <w:t>graphite is chosen as the negative electrode and LiCoO</w:t>
      </w:r>
      <w:r w:rsidRPr="00812648">
        <w:rPr>
          <w:rFonts w:eastAsia="宋体" w:cs="Times New Roman"/>
          <w:szCs w:val="24"/>
          <w:vertAlign w:val="subscript"/>
        </w:rPr>
        <w:t>2</w:t>
      </w:r>
      <w:r w:rsidRPr="00812648">
        <w:rPr>
          <w:rFonts w:eastAsia="宋体" w:cs="Times New Roman"/>
          <w:szCs w:val="24"/>
        </w:rPr>
        <w:t xml:space="preserve"> as the positive electrode, respectively.</w:t>
      </w:r>
      <w:r>
        <w:rPr>
          <w:rFonts w:eastAsia="宋体" w:cs="Times New Roman"/>
          <w:szCs w:val="24"/>
        </w:rPr>
        <w:t xml:space="preserve"> </w:t>
      </w:r>
      <w:r w:rsidRPr="00812648">
        <w:rPr>
          <w:rFonts w:cs="Times New Roman"/>
        </w:rPr>
        <w:t xml:space="preserve">All default parameter values required by </w:t>
      </w:r>
      <w:proofErr w:type="spellStart"/>
      <w:r w:rsidRPr="00812648">
        <w:rPr>
          <w:rFonts w:cs="Times New Roman"/>
        </w:rPr>
        <w:t>EIS-Toolbox@LIB</w:t>
      </w:r>
      <w:proofErr w:type="spellEnd"/>
      <w:r w:rsidRPr="00812648">
        <w:rPr>
          <w:rFonts w:cs="Times New Roman"/>
        </w:rPr>
        <w:t xml:space="preserve"> simulation </w:t>
      </w:r>
      <w:r w:rsidRPr="006644EC">
        <w:rPr>
          <w:rFonts w:cs="Times New Roman"/>
        </w:rPr>
        <w:t>and their physical meanings</w:t>
      </w:r>
      <w:r w:rsidRPr="0082250C">
        <w:rPr>
          <w:rFonts w:cs="Times New Roman"/>
        </w:rPr>
        <w:t xml:space="preserve"> can be found in </w:t>
      </w:r>
      <w:proofErr w:type="spellStart"/>
      <w:r w:rsidRPr="00654C68">
        <w:rPr>
          <w:rFonts w:cs="Times New Roman"/>
          <w:color w:val="00B0F0"/>
        </w:rPr>
        <w:t>Parameter_initialize.m</w:t>
      </w:r>
      <w:proofErr w:type="spellEnd"/>
      <w:r w:rsidRPr="0082250C">
        <w:rPr>
          <w:rFonts w:cs="Times New Roman"/>
        </w:rPr>
        <w:t>.</w:t>
      </w:r>
    </w:p>
    <w:p w14:paraId="1C07F842" w14:textId="7F8CF9A6" w:rsidR="000B491D" w:rsidRDefault="000B491D" w:rsidP="000B491D">
      <w:pPr>
        <w:pStyle w:val="3"/>
      </w:pPr>
      <w:r>
        <w:rPr>
          <w:rFonts w:hint="eastAsia"/>
        </w:rPr>
        <w:t>2</w:t>
      </w:r>
      <w:r>
        <w:t>.</w:t>
      </w:r>
      <w:r w:rsidR="00CA3F38">
        <w:t>3</w:t>
      </w:r>
      <w:r>
        <w:t xml:space="preserve"> </w:t>
      </w:r>
      <w:r w:rsidR="000737A3">
        <w:t>How to plot figures with</w:t>
      </w:r>
      <w:r>
        <w:t xml:space="preserve"> </w:t>
      </w:r>
      <w:proofErr w:type="spellStart"/>
      <w:r w:rsidRPr="000C0ABD">
        <w:t>EIS-Toolbox@LIB</w:t>
      </w:r>
      <w:proofErr w:type="spellEnd"/>
      <w:r w:rsidR="003D3253">
        <w:t>?</w:t>
      </w:r>
    </w:p>
    <w:p w14:paraId="215C670F" w14:textId="22D65B4B" w:rsidR="006B4A8B" w:rsidRDefault="005B22CA" w:rsidP="005B22CA">
      <w:pPr>
        <w:ind w:firstLineChars="200" w:firstLine="480"/>
      </w:pPr>
      <w:r w:rsidRPr="005B22CA">
        <w:rPr>
          <w:rFonts w:eastAsia="宋体" w:cs="Times New Roman"/>
          <w:szCs w:val="24"/>
        </w:rPr>
        <w:t xml:space="preserve">The core of </w:t>
      </w:r>
      <w:proofErr w:type="spellStart"/>
      <w:r w:rsidRPr="005B22CA">
        <w:rPr>
          <w:rFonts w:eastAsia="宋体" w:cs="Times New Roman"/>
          <w:szCs w:val="24"/>
        </w:rPr>
        <w:t>EIS-Toolbox@LIB</w:t>
      </w:r>
      <w:proofErr w:type="spellEnd"/>
      <w:r w:rsidRPr="005B22CA">
        <w:rPr>
          <w:rFonts w:eastAsia="宋体" w:cs="Times New Roman"/>
          <w:szCs w:val="24"/>
        </w:rPr>
        <w:t xml:space="preserve"> is </w:t>
      </w:r>
      <w:proofErr w:type="spellStart"/>
      <w:r w:rsidRPr="00654C68">
        <w:rPr>
          <w:rFonts w:eastAsia="宋体" w:cs="Times New Roman"/>
          <w:color w:val="00B0F0"/>
          <w:szCs w:val="24"/>
        </w:rPr>
        <w:t>EIS.m</w:t>
      </w:r>
      <w:proofErr w:type="spellEnd"/>
      <w:r>
        <w:rPr>
          <w:rFonts w:eastAsia="宋体" w:cs="Times New Roman"/>
          <w:szCs w:val="24"/>
        </w:rPr>
        <w:t>, t</w:t>
      </w:r>
      <w:r w:rsidR="006B4A8B" w:rsidRPr="006B4A8B">
        <w:t xml:space="preserve">he input of this sub-function is the internal parameters of the battery and simulation frequency, and the output is shown in </w:t>
      </w:r>
      <w:r w:rsidR="006B4A8B" w:rsidRPr="006B4A8B">
        <w:rPr>
          <w:color w:val="00B0F0"/>
        </w:rPr>
        <w:t>Table 1</w:t>
      </w:r>
      <w:r w:rsidR="006B4A8B" w:rsidRPr="006B4A8B">
        <w:t xml:space="preserve">. </w:t>
      </w:r>
      <w:r w:rsidR="006B4A8B" w:rsidRPr="006B4A8B">
        <w:rPr>
          <w:color w:val="00B0F0"/>
        </w:rPr>
        <w:t>Fig. 1</w:t>
      </w:r>
      <w:r w:rsidR="006B4A8B" w:rsidRPr="006B4A8B">
        <w:t xml:space="preserve"> shows the running process of </w:t>
      </w:r>
      <w:r w:rsidR="006B4A8B">
        <w:t>key</w:t>
      </w:r>
      <w:r w:rsidR="006B4A8B" w:rsidRPr="006B4A8B">
        <w:t xml:space="preserve"> sub-function</w:t>
      </w:r>
      <w:r w:rsidR="006B4A8B">
        <w:t>s</w:t>
      </w:r>
      <w:r w:rsidR="006B4A8B" w:rsidRPr="006B4A8B">
        <w:t xml:space="preserve"> in </w:t>
      </w:r>
      <w:proofErr w:type="spellStart"/>
      <w:r w:rsidR="006B4A8B" w:rsidRPr="006B4A8B">
        <w:t>EIS.m</w:t>
      </w:r>
      <w:proofErr w:type="spellEnd"/>
      <w:r w:rsidR="006B4A8B" w:rsidRPr="006B4A8B">
        <w:t xml:space="preserve">. The </w:t>
      </w:r>
      <w:r w:rsidR="00C72951">
        <w:rPr>
          <w:rFonts w:hint="eastAsia"/>
        </w:rPr>
        <w:t>function</w:t>
      </w:r>
      <w:r w:rsidR="00C72951">
        <w:t xml:space="preserve">, </w:t>
      </w:r>
      <w:r w:rsidR="006B4A8B" w:rsidRPr="006B4A8B">
        <w:t>input</w:t>
      </w:r>
      <w:r w:rsidR="00C72951">
        <w:t>,</w:t>
      </w:r>
      <w:r w:rsidR="006B4A8B" w:rsidRPr="006B4A8B">
        <w:t xml:space="preserve"> and output of each sub-function are shown in </w:t>
      </w:r>
      <w:r w:rsidR="0046585B">
        <w:rPr>
          <w:color w:val="00B0F0"/>
        </w:rPr>
        <w:t>s</w:t>
      </w:r>
      <w:r w:rsidR="006B4A8B" w:rsidRPr="0046585B">
        <w:rPr>
          <w:color w:val="00B0F0"/>
        </w:rPr>
        <w:t xml:space="preserve">ection </w:t>
      </w:r>
      <w:r w:rsidR="00654C68">
        <w:rPr>
          <w:color w:val="00B0F0"/>
        </w:rPr>
        <w:t>1</w:t>
      </w:r>
      <w:r w:rsidR="006B4A8B" w:rsidRPr="0046585B">
        <w:rPr>
          <w:color w:val="00B0F0"/>
        </w:rPr>
        <w:t>.2</w:t>
      </w:r>
      <w:r w:rsidR="006B4A8B" w:rsidRPr="006B4A8B">
        <w:t>.</w:t>
      </w:r>
    </w:p>
    <w:p w14:paraId="701C040E" w14:textId="0B17690B" w:rsidR="008C2817" w:rsidRDefault="00323FB5" w:rsidP="008C2817">
      <w:pPr>
        <w:jc w:val="center"/>
        <w:rPr>
          <w:rFonts w:eastAsia="宋体" w:cs="Times New Roman"/>
          <w:szCs w:val="24"/>
        </w:rPr>
      </w:pPr>
      <w:r>
        <w:rPr>
          <w:rFonts w:eastAsia="宋体" w:cs="Times New Roman"/>
          <w:noProof/>
          <w:szCs w:val="24"/>
        </w:rPr>
        <w:lastRenderedPageBreak/>
        <w:drawing>
          <wp:inline distT="0" distB="0" distL="0" distR="0" wp14:anchorId="3491F677" wp14:editId="31646A31">
            <wp:extent cx="1800000" cy="3052800"/>
            <wp:effectExtent l="0" t="0" r="0" b="0"/>
            <wp:docPr id="3648436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0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B53D0E" w14:textId="4B44D699" w:rsidR="008C2817" w:rsidRPr="00D72EB9" w:rsidRDefault="008C2817" w:rsidP="008C2817">
      <w:pPr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1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Pr="00D72EB9">
        <w:rPr>
          <w:rFonts w:hint="eastAsia"/>
          <w:sz w:val="21"/>
          <w:szCs w:val="20"/>
        </w:rPr>
        <w:t>Flow</w:t>
      </w:r>
      <w:r w:rsidRPr="00D72EB9">
        <w:rPr>
          <w:sz w:val="21"/>
          <w:szCs w:val="20"/>
        </w:rPr>
        <w:t xml:space="preserve"> </w:t>
      </w:r>
      <w:r w:rsidRPr="00D72EB9">
        <w:rPr>
          <w:rFonts w:hint="eastAsia"/>
          <w:sz w:val="21"/>
          <w:szCs w:val="20"/>
        </w:rPr>
        <w:t>chart</w:t>
      </w:r>
      <w:r w:rsidRPr="00D72EB9">
        <w:rPr>
          <w:sz w:val="21"/>
          <w:szCs w:val="20"/>
        </w:rPr>
        <w:t xml:space="preserve"> of </w:t>
      </w:r>
      <w:proofErr w:type="spellStart"/>
      <w:r w:rsidRPr="00654C68">
        <w:rPr>
          <w:color w:val="00B0F0"/>
          <w:sz w:val="21"/>
          <w:szCs w:val="20"/>
        </w:rPr>
        <w:t>EIS.m</w:t>
      </w:r>
      <w:proofErr w:type="spellEnd"/>
      <w:r w:rsidRPr="00D72EB9">
        <w:rPr>
          <w:sz w:val="21"/>
          <w:szCs w:val="20"/>
        </w:rPr>
        <w:t>.</w:t>
      </w:r>
    </w:p>
    <w:p w14:paraId="2AE98A38" w14:textId="58BB6AB9" w:rsidR="00386EA8" w:rsidRDefault="00F74402" w:rsidP="00F74402">
      <w:pPr>
        <w:pStyle w:val="3"/>
      </w:pPr>
      <w:r>
        <w:rPr>
          <w:rFonts w:hint="eastAsia"/>
        </w:rPr>
        <w:t>2</w:t>
      </w:r>
      <w:r>
        <w:t xml:space="preserve">.4 </w:t>
      </w:r>
      <w:r w:rsidRPr="00F74402">
        <w:t>Examples</w:t>
      </w:r>
    </w:p>
    <w:p w14:paraId="52E58A12" w14:textId="77777777" w:rsidR="00F0175B" w:rsidRDefault="00F0175B" w:rsidP="00F0175B">
      <w:pPr>
        <w:ind w:firstLineChars="200" w:firstLine="480"/>
      </w:pPr>
      <w:r>
        <w:t xml:space="preserve">The specific steps for using </w:t>
      </w:r>
      <w:proofErr w:type="spellStart"/>
      <w:r>
        <w:t>EIS-Toolbox@LIB</w:t>
      </w:r>
      <w:proofErr w:type="spellEnd"/>
      <w:r>
        <w:t xml:space="preserve"> are as follows:</w:t>
      </w:r>
    </w:p>
    <w:p w14:paraId="4AEEB2CC" w14:textId="2F139DE5" w:rsidR="00F0175B" w:rsidRDefault="00F0175B" w:rsidP="00F0175B">
      <w:pPr>
        <w:ind w:firstLineChars="200" w:firstLine="480"/>
      </w:pPr>
      <w:r>
        <w:t>(</w:t>
      </w:r>
      <w:proofErr w:type="spellStart"/>
      <w:r>
        <w:t>i</w:t>
      </w:r>
      <w:proofErr w:type="spellEnd"/>
      <w:r>
        <w:t xml:space="preserve">) Download the </w:t>
      </w:r>
      <w:r w:rsidRPr="00654C68">
        <w:rPr>
          <w:color w:val="00B0F0"/>
        </w:rPr>
        <w:t>EIS-Toolbox@LIB.</w:t>
      </w:r>
      <w:r w:rsidR="00A74BF4">
        <w:rPr>
          <w:color w:val="00B0F0"/>
        </w:rPr>
        <w:t>zip</w:t>
      </w:r>
      <w:r>
        <w:t xml:space="preserve"> file from the </w:t>
      </w:r>
      <w:r w:rsidRPr="00F0175B">
        <w:rPr>
          <w:color w:val="00B0F0"/>
        </w:rPr>
        <w:t>Supporting Information</w:t>
      </w:r>
      <w:r>
        <w:t xml:space="preserve"> in Ref. </w:t>
      </w:r>
      <w:r w:rsidRPr="00F0175B">
        <w:rPr>
          <w:color w:val="00B0F0"/>
        </w:rPr>
        <w:t>[1]</w:t>
      </w:r>
      <w:r>
        <w:t xml:space="preserve"> and </w:t>
      </w:r>
      <w:r w:rsidRPr="00F0175B">
        <w:t>unzip to disk D</w:t>
      </w:r>
      <w:r>
        <w:t xml:space="preserve"> (t</w:t>
      </w:r>
      <w:r w:rsidRPr="00F0175B">
        <w:t>his position can be selected by yourself</w:t>
      </w:r>
      <w:r>
        <w:t>);</w:t>
      </w:r>
    </w:p>
    <w:p w14:paraId="424E2948" w14:textId="77777777" w:rsidR="00F0175B" w:rsidRDefault="00F0175B" w:rsidP="00F0175B">
      <w:pPr>
        <w:ind w:firstLineChars="200" w:firstLine="480"/>
      </w:pPr>
      <w:r>
        <w:t xml:space="preserve">(ii) Install and start </w:t>
      </w:r>
      <w:proofErr w:type="spellStart"/>
      <w:r>
        <w:t>Matlab</w:t>
      </w:r>
      <w:proofErr w:type="spellEnd"/>
      <w:r>
        <w:t xml:space="preserve"> R2020a;</w:t>
      </w:r>
    </w:p>
    <w:p w14:paraId="078EC00B" w14:textId="5F60411C" w:rsidR="00F0175B" w:rsidRDefault="00F0175B" w:rsidP="00F0175B">
      <w:pPr>
        <w:ind w:firstLineChars="200" w:firstLine="480"/>
      </w:pPr>
      <w:r>
        <w:t xml:space="preserve">(iii) Enter the command </w:t>
      </w:r>
      <w:r w:rsidRPr="00091968">
        <w:rPr>
          <w:color w:val="00B0F0"/>
        </w:rPr>
        <w:t>cd('D:\</w:t>
      </w:r>
      <w:proofErr w:type="spellStart"/>
      <w:r w:rsidRPr="00091968">
        <w:rPr>
          <w:color w:val="00B0F0"/>
        </w:rPr>
        <w:t>EIS-Toolbox@LIB</w:t>
      </w:r>
      <w:proofErr w:type="spellEnd"/>
      <w:r w:rsidRPr="00091968">
        <w:rPr>
          <w:color w:val="00B0F0"/>
        </w:rPr>
        <w:t>')</w:t>
      </w:r>
      <w:r>
        <w:t xml:space="preserve"> in the </w:t>
      </w:r>
      <w:r w:rsidR="00F6630E" w:rsidRPr="00091968">
        <w:rPr>
          <w:color w:val="00B0F0"/>
        </w:rPr>
        <w:t>C</w:t>
      </w:r>
      <w:r w:rsidRPr="00091968">
        <w:rPr>
          <w:color w:val="00B0F0"/>
        </w:rPr>
        <w:t>ommand</w:t>
      </w:r>
      <w:r w:rsidR="00F6630E" w:rsidRPr="00091968">
        <w:rPr>
          <w:color w:val="00B0F0"/>
        </w:rPr>
        <w:t xml:space="preserve"> W</w:t>
      </w:r>
      <w:r w:rsidRPr="00091968">
        <w:rPr>
          <w:color w:val="00B0F0"/>
        </w:rPr>
        <w:t>indow</w:t>
      </w:r>
      <w:r>
        <w:t xml:space="preserve"> to modify the </w:t>
      </w:r>
      <w:r w:rsidR="00091968" w:rsidRPr="00091968">
        <w:rPr>
          <w:color w:val="00B0F0"/>
        </w:rPr>
        <w:t>C</w:t>
      </w:r>
      <w:r w:rsidRPr="00091968">
        <w:rPr>
          <w:color w:val="00B0F0"/>
        </w:rPr>
        <w:t xml:space="preserve">urrent </w:t>
      </w:r>
      <w:r w:rsidR="00091968" w:rsidRPr="00091968">
        <w:rPr>
          <w:color w:val="00B0F0"/>
        </w:rPr>
        <w:t>F</w:t>
      </w:r>
      <w:r w:rsidR="00091968" w:rsidRPr="00091968">
        <w:rPr>
          <w:rFonts w:hint="eastAsia"/>
          <w:color w:val="00B0F0"/>
        </w:rPr>
        <w:t>older</w:t>
      </w:r>
      <w:r>
        <w:t xml:space="preserve">, as shown in </w:t>
      </w:r>
      <w:r w:rsidRPr="00F0175B">
        <w:rPr>
          <w:color w:val="00B0F0"/>
        </w:rPr>
        <w:t>Fig. 2</w:t>
      </w:r>
      <w:r>
        <w:t>;</w:t>
      </w:r>
    </w:p>
    <w:p w14:paraId="01D7F7F2" w14:textId="2A9300D6" w:rsidR="00743375" w:rsidRDefault="00F04F67" w:rsidP="00743375">
      <w:pPr>
        <w:jc w:val="center"/>
      </w:pPr>
      <w:r>
        <w:rPr>
          <w:noProof/>
        </w:rPr>
        <w:drawing>
          <wp:inline distT="0" distB="0" distL="0" distR="0" wp14:anchorId="6493D420" wp14:editId="67AF700E">
            <wp:extent cx="3600000" cy="2674800"/>
            <wp:effectExtent l="0" t="0" r="635" b="0"/>
            <wp:docPr id="5816249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2492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4B721" w14:textId="381DD72E" w:rsidR="0027469A" w:rsidRPr="00D72EB9" w:rsidRDefault="0027469A" w:rsidP="0027469A">
      <w:pPr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2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Pr="0027469A">
        <w:rPr>
          <w:sz w:val="21"/>
          <w:szCs w:val="20"/>
        </w:rPr>
        <w:t xml:space="preserve">Modify the </w:t>
      </w:r>
      <w:r w:rsidR="00091968" w:rsidRPr="00091968">
        <w:rPr>
          <w:color w:val="00B0F0"/>
          <w:sz w:val="21"/>
          <w:szCs w:val="20"/>
        </w:rPr>
        <w:t>Current Folder</w:t>
      </w:r>
      <w:r w:rsidRPr="0027469A">
        <w:rPr>
          <w:sz w:val="21"/>
          <w:szCs w:val="20"/>
        </w:rPr>
        <w:t xml:space="preserve"> of </w:t>
      </w:r>
      <w:proofErr w:type="spellStart"/>
      <w:r w:rsidRPr="0027469A">
        <w:rPr>
          <w:sz w:val="21"/>
          <w:szCs w:val="20"/>
        </w:rPr>
        <w:t>Matlab</w:t>
      </w:r>
      <w:proofErr w:type="spellEnd"/>
      <w:r>
        <w:rPr>
          <w:sz w:val="21"/>
          <w:szCs w:val="20"/>
        </w:rPr>
        <w:t>.</w:t>
      </w:r>
    </w:p>
    <w:p w14:paraId="5AB4AE56" w14:textId="170F24A6" w:rsidR="00F0175B" w:rsidRDefault="00F0175B" w:rsidP="00F0175B">
      <w:pPr>
        <w:ind w:firstLineChars="200" w:firstLine="480"/>
      </w:pPr>
      <w:r>
        <w:t xml:space="preserve">(iv) Open any .m file and click the </w:t>
      </w:r>
      <w:r w:rsidRPr="00091968">
        <w:rPr>
          <w:color w:val="00B0F0"/>
        </w:rPr>
        <w:t>Run</w:t>
      </w:r>
      <w:r>
        <w:t xml:space="preserve"> button to execute th</w:t>
      </w:r>
      <w:r w:rsidR="00654C68">
        <w:rPr>
          <w:rFonts w:hint="eastAsia"/>
        </w:rPr>
        <w:t>is</w:t>
      </w:r>
      <w:r>
        <w:t xml:space="preserve"> file</w:t>
      </w:r>
      <w:r w:rsidR="00091968">
        <w:t xml:space="preserve">, as shown in </w:t>
      </w:r>
      <w:r w:rsidR="00091968" w:rsidRPr="00F0175B">
        <w:rPr>
          <w:color w:val="00B0F0"/>
        </w:rPr>
        <w:t xml:space="preserve">Fig. </w:t>
      </w:r>
      <w:r w:rsidR="00091968">
        <w:rPr>
          <w:color w:val="00B0F0"/>
        </w:rPr>
        <w:t>3</w:t>
      </w:r>
      <w:r w:rsidR="00091968">
        <w:t>.</w:t>
      </w:r>
    </w:p>
    <w:p w14:paraId="0851609E" w14:textId="0328B2F5" w:rsidR="00091968" w:rsidRDefault="00091968" w:rsidP="00091968">
      <w:pPr>
        <w:jc w:val="center"/>
      </w:pPr>
      <w:r>
        <w:rPr>
          <w:noProof/>
        </w:rPr>
        <w:lastRenderedPageBreak/>
        <w:drawing>
          <wp:inline distT="0" distB="0" distL="0" distR="0" wp14:anchorId="4B661827" wp14:editId="5D3228AF">
            <wp:extent cx="5400000" cy="3117600"/>
            <wp:effectExtent l="0" t="0" r="0" b="6985"/>
            <wp:docPr id="11116061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6061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D88B1" w14:textId="04FA95C4" w:rsidR="00091968" w:rsidRPr="00D72EB9" w:rsidRDefault="00091968" w:rsidP="00091968">
      <w:pPr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</w:t>
      </w:r>
      <w:r>
        <w:rPr>
          <w:rFonts w:eastAsia="宋体" w:cs="Times New Roman"/>
          <w:b/>
          <w:bCs/>
          <w:sz w:val="21"/>
          <w:szCs w:val="21"/>
        </w:rPr>
        <w:t>3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C01C33" w:rsidRPr="00C01C33">
        <w:rPr>
          <w:sz w:val="21"/>
          <w:szCs w:val="20"/>
        </w:rPr>
        <w:t>Run</w:t>
      </w:r>
      <w:r w:rsidR="00C01C33">
        <w:rPr>
          <w:sz w:val="21"/>
          <w:szCs w:val="20"/>
        </w:rPr>
        <w:t xml:space="preserve"> .</w:t>
      </w:r>
      <w:r w:rsidR="00C01C33" w:rsidRPr="00C01C33">
        <w:rPr>
          <w:sz w:val="21"/>
          <w:szCs w:val="20"/>
        </w:rPr>
        <w:t>m file</w:t>
      </w:r>
      <w:r w:rsidR="00C01C33">
        <w:rPr>
          <w:sz w:val="21"/>
          <w:szCs w:val="20"/>
        </w:rPr>
        <w:t xml:space="preserve"> </w:t>
      </w:r>
      <w:r w:rsidRPr="00C01C33">
        <w:rPr>
          <w:sz w:val="21"/>
          <w:szCs w:val="20"/>
        </w:rPr>
        <w:t xml:space="preserve">of </w:t>
      </w:r>
      <w:proofErr w:type="spellStart"/>
      <w:r w:rsidRPr="00C01C33">
        <w:rPr>
          <w:sz w:val="21"/>
          <w:szCs w:val="20"/>
        </w:rPr>
        <w:t>Matlab</w:t>
      </w:r>
      <w:proofErr w:type="spellEnd"/>
      <w:r w:rsidRPr="00C01C33">
        <w:rPr>
          <w:sz w:val="21"/>
          <w:szCs w:val="20"/>
        </w:rPr>
        <w:t>.</w:t>
      </w:r>
    </w:p>
    <w:p w14:paraId="2BBD766D" w14:textId="3722D7C3" w:rsidR="0027469A" w:rsidRPr="00CE57AD" w:rsidRDefault="00F0175B" w:rsidP="00F0175B">
      <w:pPr>
        <w:ind w:firstLineChars="200" w:firstLine="480"/>
      </w:pPr>
      <w:r>
        <w:t>Next, specific cases are used to demonstrate the results of the toolbox.</w:t>
      </w:r>
    </w:p>
    <w:p w14:paraId="0DE63CC5" w14:textId="1C5C4253" w:rsidR="0043434F" w:rsidRDefault="0043434F" w:rsidP="0043434F">
      <w:pPr>
        <w:pStyle w:val="4"/>
      </w:pPr>
      <w:r>
        <w:rPr>
          <w:rFonts w:hint="eastAsia"/>
        </w:rPr>
        <w:t>(</w:t>
      </w:r>
      <w:r>
        <w:t xml:space="preserve">1) </w:t>
      </w:r>
      <w:r w:rsidR="003C67BE" w:rsidRPr="003C67BE">
        <w:t>Simulation with default parameters</w:t>
      </w:r>
    </w:p>
    <w:p w14:paraId="52C48E03" w14:textId="00BC075E" w:rsidR="003C67BE" w:rsidRDefault="003C67BE" w:rsidP="00BD774E">
      <w:pPr>
        <w:ind w:firstLineChars="200" w:firstLine="480"/>
      </w:pPr>
      <w:r w:rsidRPr="003C67BE">
        <w:t xml:space="preserve">Based on the default parameters, click on the </w:t>
      </w:r>
      <w:r w:rsidRPr="00654C68">
        <w:rPr>
          <w:color w:val="00B0F0"/>
        </w:rPr>
        <w:t>Main_Figure_2_5_6.m</w:t>
      </w:r>
      <w:r w:rsidRPr="003C67BE">
        <w:t xml:space="preserve"> file, and the user can directly obtain </w:t>
      </w:r>
      <w:r w:rsidRPr="003C67BE">
        <w:rPr>
          <w:color w:val="00B0F0"/>
        </w:rPr>
        <w:t>Figs. 2, 5</w:t>
      </w:r>
      <w:r w:rsidR="00A70411">
        <w:rPr>
          <w:color w:val="00B0F0"/>
        </w:rPr>
        <w:t>,</w:t>
      </w:r>
      <w:r w:rsidRPr="003C67BE">
        <w:rPr>
          <w:color w:val="00B0F0"/>
        </w:rPr>
        <w:t xml:space="preserve"> and 6</w:t>
      </w:r>
      <w:r w:rsidRPr="003C67BE">
        <w:t xml:space="preserve"> in the </w:t>
      </w:r>
      <w:r>
        <w:t>R</w:t>
      </w:r>
      <w:r>
        <w:rPr>
          <w:rFonts w:hint="eastAsia"/>
        </w:rPr>
        <w:t>ef.</w:t>
      </w:r>
      <w:r w:rsidRPr="003C67BE">
        <w:t xml:space="preserve"> </w:t>
      </w:r>
      <w:r w:rsidRPr="003C67BE">
        <w:rPr>
          <w:color w:val="00B0F0"/>
        </w:rPr>
        <w:t>[1]</w:t>
      </w:r>
      <w:r w:rsidRPr="003C67BE">
        <w:t xml:space="preserve">. The location of the .m file is shown in </w:t>
      </w:r>
      <w:r w:rsidRPr="003C67BE">
        <w:rPr>
          <w:color w:val="00B0F0"/>
        </w:rPr>
        <w:t>Fig</w:t>
      </w:r>
      <w:r w:rsidR="00654C68">
        <w:rPr>
          <w:color w:val="00B0F0"/>
        </w:rPr>
        <w:t>s</w:t>
      </w:r>
      <w:r w:rsidRPr="003C67BE">
        <w:rPr>
          <w:color w:val="00B0F0"/>
        </w:rPr>
        <w:t xml:space="preserve">. </w:t>
      </w:r>
      <w:r w:rsidR="00654C68">
        <w:rPr>
          <w:color w:val="00B0F0"/>
        </w:rPr>
        <w:t>2</w:t>
      </w:r>
      <w:r w:rsidR="00654C68" w:rsidRPr="003C67BE">
        <w:rPr>
          <w:color w:val="00B0F0"/>
        </w:rPr>
        <w:t>–</w:t>
      </w:r>
      <w:r w:rsidR="00654C68">
        <w:rPr>
          <w:color w:val="00B0F0"/>
        </w:rPr>
        <w:t>3</w:t>
      </w:r>
      <w:r w:rsidRPr="003C67BE">
        <w:t xml:space="preserve"> and the corresponding simulation results are shown in </w:t>
      </w:r>
      <w:r w:rsidRPr="003C67BE">
        <w:rPr>
          <w:color w:val="00B0F0"/>
        </w:rPr>
        <w:t xml:space="preserve">Figs. </w:t>
      </w:r>
      <w:r w:rsidR="00091968">
        <w:rPr>
          <w:color w:val="00B0F0"/>
        </w:rPr>
        <w:t>4</w:t>
      </w:r>
      <w:r w:rsidRPr="003C67BE">
        <w:rPr>
          <w:color w:val="00B0F0"/>
        </w:rPr>
        <w:t>–</w:t>
      </w:r>
      <w:r w:rsidR="00091968">
        <w:rPr>
          <w:color w:val="00B0F0"/>
        </w:rPr>
        <w:t>6</w:t>
      </w:r>
      <w:r w:rsidRPr="003C67BE">
        <w:t>.</w:t>
      </w:r>
    </w:p>
    <w:p w14:paraId="76070D06" w14:textId="3C2C13B3" w:rsidR="007D7961" w:rsidRDefault="005D2D23" w:rsidP="007D7961">
      <w:pPr>
        <w:jc w:val="center"/>
      </w:pPr>
      <w:r>
        <w:rPr>
          <w:noProof/>
        </w:rPr>
        <w:drawing>
          <wp:inline distT="0" distB="0" distL="0" distR="0" wp14:anchorId="1E117421" wp14:editId="3ECEFA87">
            <wp:extent cx="3600000" cy="3042000"/>
            <wp:effectExtent l="0" t="0" r="635" b="6350"/>
            <wp:docPr id="14828433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85F1" w14:textId="39F6B76D" w:rsidR="005D2D23" w:rsidRPr="00D72EB9" w:rsidRDefault="005D2D23" w:rsidP="005D2D23">
      <w:pPr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</w:t>
      </w:r>
      <w:r w:rsidR="00091968">
        <w:rPr>
          <w:rFonts w:eastAsia="宋体" w:cs="Times New Roman"/>
          <w:b/>
          <w:bCs/>
          <w:sz w:val="21"/>
          <w:szCs w:val="21"/>
        </w:rPr>
        <w:t>4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Pr="00D72EB9">
        <w:rPr>
          <w:rFonts w:eastAsia="宋体" w:cs="Times New Roman"/>
          <w:sz w:val="21"/>
          <w:szCs w:val="18"/>
        </w:rPr>
        <w:t xml:space="preserve">The impedance spectra for (h) </w:t>
      </w:r>
      <w:r w:rsidRPr="00D72EB9">
        <w:rPr>
          <w:rFonts w:eastAsia="宋体" w:cs="Times New Roman"/>
          <w:i/>
          <w:iCs/>
          <w:sz w:val="21"/>
          <w:szCs w:val="18"/>
        </w:rPr>
        <w:t>z</w:t>
      </w:r>
      <w:r w:rsidRPr="00D72EB9">
        <w:rPr>
          <w:rFonts w:eastAsia="宋体" w:cs="Times New Roman"/>
          <w:sz w:val="21"/>
          <w:szCs w:val="18"/>
          <w:vertAlign w:val="subscript"/>
        </w:rPr>
        <w:t>d1</w:t>
      </w:r>
      <w:r w:rsidRPr="00D72EB9">
        <w:rPr>
          <w:rFonts w:eastAsia="宋体" w:cs="Times New Roman" w:hint="eastAsia"/>
          <w:sz w:val="21"/>
          <w:szCs w:val="18"/>
        </w:rPr>
        <w:t>,</w:t>
      </w:r>
      <w:r w:rsidRPr="00D72EB9">
        <w:rPr>
          <w:rFonts w:eastAsia="宋体" w:cs="Times New Roman"/>
          <w:sz w:val="21"/>
          <w:szCs w:val="18"/>
        </w:rPr>
        <w:t xml:space="preserve"> (</w:t>
      </w:r>
      <w:proofErr w:type="spellStart"/>
      <w:r w:rsidRPr="00D72EB9">
        <w:rPr>
          <w:rFonts w:eastAsia="宋体" w:cs="Times New Roman"/>
          <w:sz w:val="21"/>
          <w:szCs w:val="18"/>
        </w:rPr>
        <w:t>i</w:t>
      </w:r>
      <w:proofErr w:type="spellEnd"/>
      <w:r w:rsidRPr="00D72EB9">
        <w:rPr>
          <w:rFonts w:eastAsia="宋体" w:cs="Times New Roman"/>
          <w:sz w:val="21"/>
          <w:szCs w:val="18"/>
        </w:rPr>
        <w:t xml:space="preserve">) </w:t>
      </w:r>
      <w:r w:rsidRPr="00D72EB9">
        <w:rPr>
          <w:rFonts w:eastAsia="宋体" w:cs="Times New Roman"/>
          <w:i/>
          <w:iCs/>
          <w:sz w:val="21"/>
          <w:szCs w:val="18"/>
        </w:rPr>
        <w:t>z</w:t>
      </w:r>
      <w:r w:rsidRPr="00D72EB9">
        <w:rPr>
          <w:rFonts w:eastAsia="宋体" w:cs="Times New Roman"/>
          <w:sz w:val="21"/>
          <w:szCs w:val="18"/>
          <w:vertAlign w:val="subscript"/>
        </w:rPr>
        <w:t>F1</w:t>
      </w:r>
      <w:r w:rsidRPr="00D72EB9">
        <w:rPr>
          <w:rFonts w:eastAsia="宋体" w:cs="Times New Roman" w:hint="eastAsia"/>
          <w:sz w:val="21"/>
          <w:szCs w:val="18"/>
        </w:rPr>
        <w:t>,</w:t>
      </w:r>
      <w:r w:rsidRPr="00D72EB9">
        <w:rPr>
          <w:rFonts w:eastAsia="宋体" w:cs="Times New Roman"/>
          <w:sz w:val="21"/>
          <w:szCs w:val="18"/>
        </w:rPr>
        <w:t xml:space="preserve"> (j) </w:t>
      </w:r>
      <w:r w:rsidRPr="00D72EB9">
        <w:rPr>
          <w:rFonts w:eastAsia="宋体" w:cs="Times New Roman"/>
          <w:i/>
          <w:iCs/>
          <w:sz w:val="21"/>
          <w:szCs w:val="18"/>
        </w:rPr>
        <w:t>z</w:t>
      </w:r>
      <w:r w:rsidRPr="00D72EB9">
        <w:rPr>
          <w:rFonts w:eastAsia="宋体" w:cs="Times New Roman"/>
          <w:sz w:val="21"/>
          <w:szCs w:val="18"/>
          <w:vertAlign w:val="subscript"/>
        </w:rPr>
        <w:t>int1</w:t>
      </w:r>
      <w:r w:rsidRPr="00D72EB9">
        <w:rPr>
          <w:rFonts w:eastAsia="宋体" w:cs="Times New Roman" w:hint="eastAsia"/>
          <w:sz w:val="21"/>
          <w:szCs w:val="18"/>
        </w:rPr>
        <w:t>, and</w:t>
      </w:r>
      <w:r w:rsidRPr="00D72EB9">
        <w:rPr>
          <w:rFonts w:eastAsia="宋体" w:cs="Times New Roman"/>
          <w:sz w:val="21"/>
          <w:szCs w:val="18"/>
        </w:rPr>
        <w:t xml:space="preserve"> (k) </w:t>
      </w:r>
      <w:r w:rsidRPr="00D72EB9">
        <w:rPr>
          <w:rFonts w:eastAsia="宋体" w:cs="Times New Roman"/>
          <w:i/>
          <w:iCs/>
          <w:sz w:val="21"/>
          <w:szCs w:val="18"/>
        </w:rPr>
        <w:t>Z</w:t>
      </w:r>
      <w:r w:rsidRPr="00D72EB9">
        <w:rPr>
          <w:rFonts w:eastAsia="宋体" w:cs="Times New Roman"/>
          <w:sz w:val="21"/>
          <w:szCs w:val="18"/>
          <w:vertAlign w:val="subscript"/>
        </w:rPr>
        <w:t>1</w:t>
      </w:r>
      <w:r w:rsidRPr="00D72EB9">
        <w:rPr>
          <w:rFonts w:eastAsia="宋体" w:cs="Times New Roman"/>
          <w:sz w:val="21"/>
          <w:szCs w:val="18"/>
        </w:rPr>
        <w:t>.</w:t>
      </w:r>
    </w:p>
    <w:p w14:paraId="6250BDC3" w14:textId="7A0D87C2" w:rsidR="00793554" w:rsidRDefault="005D2D23" w:rsidP="007D7961">
      <w:pPr>
        <w:jc w:val="center"/>
      </w:pPr>
      <w:r>
        <w:rPr>
          <w:noProof/>
        </w:rPr>
        <w:lastRenderedPageBreak/>
        <w:drawing>
          <wp:inline distT="0" distB="0" distL="0" distR="0" wp14:anchorId="08EB74F4" wp14:editId="1F735539">
            <wp:extent cx="3600000" cy="1483200"/>
            <wp:effectExtent l="0" t="0" r="635" b="3175"/>
            <wp:docPr id="109645101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A3878" w14:textId="40597061" w:rsidR="00793554" w:rsidRPr="00D72EB9" w:rsidRDefault="005D2D23" w:rsidP="005D2D23">
      <w:pPr>
        <w:jc w:val="center"/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</w:t>
      </w:r>
      <w:r w:rsidR="00091968">
        <w:rPr>
          <w:rFonts w:eastAsia="宋体" w:cs="Times New Roman"/>
          <w:b/>
          <w:bCs/>
          <w:sz w:val="21"/>
          <w:szCs w:val="21"/>
        </w:rPr>
        <w:t>5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Pr="00D72EB9">
        <w:rPr>
          <w:sz w:val="21"/>
          <w:szCs w:val="20"/>
        </w:rPr>
        <w:t xml:space="preserve">Nyquist plots </w:t>
      </w:r>
      <w:r w:rsidRPr="00D72EB9">
        <w:rPr>
          <w:sz w:val="21"/>
          <w:szCs w:val="20"/>
          <w:lang w:val="en-CA"/>
        </w:rPr>
        <w:t>of the DFN-like impedance models for the negative electrode</w:t>
      </w:r>
      <w:r w:rsidRPr="00D72EB9">
        <w:rPr>
          <w:rFonts w:hint="eastAsia"/>
          <w:sz w:val="21"/>
          <w:szCs w:val="20"/>
        </w:rPr>
        <w:t>.</w:t>
      </w:r>
      <w:r w:rsidRPr="00D72EB9">
        <w:rPr>
          <w:sz w:val="21"/>
          <w:szCs w:val="20"/>
        </w:rPr>
        <w:t xml:space="preserve"> (a) Nyquist plots of Model DFN and Models A–F</w:t>
      </w:r>
      <w:r w:rsidRPr="00D72EB9">
        <w:rPr>
          <w:rFonts w:hint="eastAsia"/>
          <w:sz w:val="21"/>
          <w:szCs w:val="20"/>
        </w:rPr>
        <w:t>.</w:t>
      </w:r>
      <w:r w:rsidRPr="00D72EB9">
        <w:rPr>
          <w:sz w:val="21"/>
          <w:szCs w:val="20"/>
        </w:rPr>
        <w:t xml:space="preserve"> (b) Nyquist plots of the solid/electrolyte/full diffusion impedance</w:t>
      </w:r>
      <w:r w:rsidRPr="00D72EB9">
        <w:rPr>
          <w:rFonts w:hint="eastAsia"/>
          <w:sz w:val="21"/>
          <w:szCs w:val="20"/>
        </w:rPr>
        <w:t>.</w:t>
      </w:r>
    </w:p>
    <w:p w14:paraId="00E378C9" w14:textId="459AA8A6" w:rsidR="00793554" w:rsidRDefault="005D2D23" w:rsidP="007D7961">
      <w:pPr>
        <w:jc w:val="center"/>
      </w:pPr>
      <w:r>
        <w:rPr>
          <w:noProof/>
        </w:rPr>
        <w:drawing>
          <wp:inline distT="0" distB="0" distL="0" distR="0" wp14:anchorId="4C00B945" wp14:editId="719F9AE9">
            <wp:extent cx="3600000" cy="3009600"/>
            <wp:effectExtent l="0" t="0" r="635" b="635"/>
            <wp:docPr id="213437398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9ADE4" w14:textId="2978DD52" w:rsidR="005D2D23" w:rsidRDefault="005D2D23" w:rsidP="007D7961">
      <w:pPr>
        <w:jc w:val="center"/>
      </w:pPr>
      <w:r>
        <w:rPr>
          <w:noProof/>
        </w:rPr>
        <w:drawing>
          <wp:inline distT="0" distB="0" distL="0" distR="0" wp14:anchorId="7359B063" wp14:editId="104B3099">
            <wp:extent cx="3600000" cy="2962800"/>
            <wp:effectExtent l="0" t="0" r="635" b="9525"/>
            <wp:docPr id="10709735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9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3B155" w14:textId="22D1759D" w:rsidR="005D2D23" w:rsidRPr="00D72EB9" w:rsidRDefault="005D2D23" w:rsidP="005D2D23">
      <w:pPr>
        <w:jc w:val="center"/>
        <w:rPr>
          <w:sz w:val="21"/>
          <w:szCs w:val="20"/>
        </w:rPr>
      </w:pPr>
      <w:r w:rsidRPr="00D72EB9">
        <w:rPr>
          <w:rFonts w:eastAsia="宋体" w:cs="Times New Roman" w:hint="eastAsia"/>
          <w:b/>
          <w:bCs/>
          <w:sz w:val="21"/>
          <w:szCs w:val="21"/>
        </w:rPr>
        <w:t>Fig</w:t>
      </w:r>
      <w:r w:rsidRPr="00D72EB9">
        <w:rPr>
          <w:rFonts w:eastAsia="宋体" w:cs="Times New Roman"/>
          <w:b/>
          <w:bCs/>
          <w:sz w:val="21"/>
          <w:szCs w:val="21"/>
        </w:rPr>
        <w:t xml:space="preserve"> .</w:t>
      </w:r>
      <w:r w:rsidR="00091968">
        <w:rPr>
          <w:rFonts w:eastAsia="宋体" w:cs="Times New Roman"/>
          <w:b/>
          <w:bCs/>
          <w:sz w:val="21"/>
          <w:szCs w:val="21"/>
        </w:rPr>
        <w:t>6</w:t>
      </w:r>
      <w:r w:rsidRPr="00D72EB9">
        <w:rPr>
          <w:rFonts w:eastAsia="宋体" w:cs="Times New Roman"/>
          <w:b/>
          <w:bCs/>
          <w:sz w:val="21"/>
          <w:szCs w:val="21"/>
        </w:rPr>
        <w:t>.</w:t>
      </w:r>
      <w:r w:rsidRPr="00D72EB9">
        <w:rPr>
          <w:rFonts w:eastAsia="宋体" w:cs="Times New Roman"/>
          <w:sz w:val="21"/>
          <w:szCs w:val="21"/>
        </w:rPr>
        <w:t xml:space="preserve"> </w:t>
      </w:r>
      <w:r w:rsidR="002261D5" w:rsidRPr="00D72EB9">
        <w:rPr>
          <w:sz w:val="21"/>
          <w:szCs w:val="20"/>
        </w:rPr>
        <w:t>Typical characteristics of the unified impedance model for LIBs.</w:t>
      </w:r>
      <w:r w:rsidR="002261D5" w:rsidRPr="00D72EB9">
        <w:rPr>
          <w:rFonts w:eastAsia="宋体"/>
          <w:sz w:val="21"/>
          <w:szCs w:val="20"/>
        </w:rPr>
        <w:t xml:space="preserve"> Nyquist plots for </w:t>
      </w:r>
      <w:r w:rsidR="002261D5" w:rsidRPr="00D72EB9">
        <w:rPr>
          <w:sz w:val="21"/>
          <w:szCs w:val="20"/>
        </w:rPr>
        <w:t xml:space="preserve">Model DFN and Models A–C in </w:t>
      </w:r>
      <w:r w:rsidR="002261D5" w:rsidRPr="00D72EB9">
        <w:rPr>
          <w:rFonts w:eastAsia="宋体"/>
          <w:sz w:val="21"/>
          <w:szCs w:val="20"/>
        </w:rPr>
        <w:t>(a, c, e, and g)</w:t>
      </w:r>
      <w:r w:rsidR="002261D5" w:rsidRPr="00D72EB9">
        <w:rPr>
          <w:rFonts w:eastAsia="宋体" w:hint="eastAsia"/>
          <w:sz w:val="21"/>
          <w:szCs w:val="20"/>
        </w:rPr>
        <w:t>.</w:t>
      </w:r>
      <w:r w:rsidR="002261D5" w:rsidRPr="00D72EB9">
        <w:rPr>
          <w:rFonts w:eastAsia="宋体"/>
          <w:sz w:val="21"/>
          <w:szCs w:val="20"/>
        </w:rPr>
        <w:t xml:space="preserve"> </w:t>
      </w:r>
      <w:r w:rsidR="002261D5" w:rsidRPr="00D72EB9">
        <w:rPr>
          <w:sz w:val="21"/>
          <w:szCs w:val="20"/>
        </w:rPr>
        <w:t xml:space="preserve">Bode plots for the solid/electrolyte diffusion impedance in </w:t>
      </w:r>
      <w:r w:rsidR="002261D5" w:rsidRPr="00D72EB9">
        <w:rPr>
          <w:rFonts w:eastAsia="宋体"/>
          <w:sz w:val="21"/>
          <w:szCs w:val="20"/>
        </w:rPr>
        <w:t>(b, d, f, and h)</w:t>
      </w:r>
      <w:r w:rsidR="002261D5" w:rsidRPr="00D72EB9">
        <w:rPr>
          <w:sz w:val="21"/>
          <w:szCs w:val="20"/>
        </w:rPr>
        <w:t>.</w:t>
      </w:r>
    </w:p>
    <w:p w14:paraId="16007725" w14:textId="4DF315B3" w:rsidR="0043434F" w:rsidRDefault="0043434F" w:rsidP="0043434F">
      <w:pPr>
        <w:pStyle w:val="4"/>
      </w:pPr>
      <w:r>
        <w:rPr>
          <w:rFonts w:hint="eastAsia"/>
        </w:rPr>
        <w:lastRenderedPageBreak/>
        <w:t>(</w:t>
      </w:r>
      <w:r>
        <w:t xml:space="preserve">2) </w:t>
      </w:r>
      <w:r w:rsidR="00EC71EB" w:rsidRPr="00EC71EB">
        <w:t xml:space="preserve">Simulation </w:t>
      </w:r>
      <w:r w:rsidR="003D3253">
        <w:t>with</w:t>
      </w:r>
      <w:r w:rsidR="00EC71EB" w:rsidRPr="00EC71EB">
        <w:t xml:space="preserve"> modif</w:t>
      </w:r>
      <w:r w:rsidR="003D3253">
        <w:t>ied</w:t>
      </w:r>
      <w:r w:rsidR="00EC71EB" w:rsidRPr="00EC71EB">
        <w:t xml:space="preserve"> parameters</w:t>
      </w:r>
    </w:p>
    <w:p w14:paraId="4692827C" w14:textId="011EAD20" w:rsidR="0043434F" w:rsidRDefault="00EC71EB" w:rsidP="00EC71EB">
      <w:pPr>
        <w:ind w:firstLineChars="200" w:firstLine="480"/>
      </w:pPr>
      <w:r w:rsidRPr="00EC71EB">
        <w:t xml:space="preserve">By modifying the parameters, the user can obtain </w:t>
      </w:r>
      <w:r w:rsidRPr="00EC71EB">
        <w:rPr>
          <w:color w:val="00B0F0"/>
        </w:rPr>
        <w:t>Fig</w:t>
      </w:r>
      <w:r w:rsidRPr="00EC71EB">
        <w:rPr>
          <w:rFonts w:hint="eastAsia"/>
          <w:color w:val="00B0F0"/>
        </w:rPr>
        <w:t>s</w:t>
      </w:r>
      <w:r w:rsidRPr="00EC71EB">
        <w:rPr>
          <w:color w:val="00B0F0"/>
        </w:rPr>
        <w:t>. 7–25</w:t>
      </w:r>
      <w:r w:rsidRPr="00EC71EB">
        <w:t xml:space="preserve"> in the </w:t>
      </w:r>
      <w:r>
        <w:t>R</w:t>
      </w:r>
      <w:r>
        <w:rPr>
          <w:rFonts w:hint="eastAsia"/>
        </w:rPr>
        <w:t>ef.</w:t>
      </w:r>
      <w:r w:rsidRPr="00EC71EB">
        <w:t xml:space="preserve"> </w:t>
      </w:r>
      <w:r w:rsidRPr="00EC71EB">
        <w:rPr>
          <w:color w:val="00B0F0"/>
        </w:rPr>
        <w:t>[1]</w:t>
      </w:r>
      <w:r w:rsidRPr="00EC71EB">
        <w:t>. T</w:t>
      </w:r>
      <w:r w:rsidR="00B07E00">
        <w:t>he</w:t>
      </w:r>
      <w:r w:rsidRPr="00EC71EB">
        <w:t xml:space="preserve"> user can directly obtain </w:t>
      </w:r>
      <w:r w:rsidRPr="00EC71EB">
        <w:rPr>
          <w:color w:val="00B0F0"/>
        </w:rPr>
        <w:t>Fig</w:t>
      </w:r>
      <w:r w:rsidRPr="00EC71EB">
        <w:rPr>
          <w:rFonts w:hint="eastAsia"/>
          <w:color w:val="00B0F0"/>
        </w:rPr>
        <w:t>.</w:t>
      </w:r>
      <w:r w:rsidRPr="00EC71EB">
        <w:rPr>
          <w:color w:val="00B0F0"/>
        </w:rPr>
        <w:t xml:space="preserve"> 7</w:t>
      </w:r>
      <w:r>
        <w:t xml:space="preserve"> </w:t>
      </w:r>
      <w:r w:rsidRPr="00EC71EB">
        <w:t xml:space="preserve">by clicking on the </w:t>
      </w:r>
      <w:r w:rsidRPr="00654C68">
        <w:rPr>
          <w:color w:val="00B0F0"/>
        </w:rPr>
        <w:t>Figure7_simplify_Model_A.m</w:t>
      </w:r>
      <w:r w:rsidRPr="00EC71EB">
        <w:t xml:space="preserve"> file, and the corresponding simulation results are shown in </w:t>
      </w:r>
      <w:r w:rsidRPr="00EC71EB">
        <w:rPr>
          <w:color w:val="00B0F0"/>
        </w:rPr>
        <w:t xml:space="preserve">Fig. </w:t>
      </w:r>
      <w:r w:rsidR="00522461">
        <w:rPr>
          <w:color w:val="00B0F0"/>
        </w:rPr>
        <w:t>7</w:t>
      </w:r>
      <w:r w:rsidRPr="00EC71EB">
        <w:t>.</w:t>
      </w:r>
      <w:r w:rsidR="00B07E00" w:rsidRPr="00B07E00">
        <w:t xml:space="preserve"> The remaining figures and their corresponding code names are shown in </w:t>
      </w:r>
      <w:r w:rsidR="00B07E00" w:rsidRPr="00B07E00">
        <w:rPr>
          <w:color w:val="00B0F0"/>
        </w:rPr>
        <w:t>Table 2</w:t>
      </w:r>
      <w:r w:rsidR="00B07E00" w:rsidRPr="00B07E00">
        <w:t>.</w:t>
      </w:r>
    </w:p>
    <w:p w14:paraId="46AE6060" w14:textId="0B7A39C8" w:rsidR="00EC71EB" w:rsidRDefault="00A205B0" w:rsidP="00EC71EB">
      <w:pPr>
        <w:jc w:val="center"/>
      </w:pPr>
      <w:r>
        <w:rPr>
          <w:noProof/>
        </w:rPr>
        <w:drawing>
          <wp:inline distT="0" distB="0" distL="0" distR="0" wp14:anchorId="18B2C531" wp14:editId="6B0757D7">
            <wp:extent cx="3600000" cy="3085200"/>
            <wp:effectExtent l="0" t="0" r="635" b="1270"/>
            <wp:docPr id="13507027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8A048" w14:textId="1C55C027" w:rsidR="00183DBA" w:rsidRDefault="00183DBA" w:rsidP="00EC71EB">
      <w:pPr>
        <w:jc w:val="center"/>
      </w:pPr>
      <w:r>
        <w:rPr>
          <w:noProof/>
        </w:rPr>
        <w:drawing>
          <wp:inline distT="0" distB="0" distL="0" distR="0" wp14:anchorId="20B9669F" wp14:editId="03A29C0F">
            <wp:extent cx="3600000" cy="3031200"/>
            <wp:effectExtent l="0" t="0" r="635" b="0"/>
            <wp:docPr id="18354813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F69CB" w14:textId="2287D575" w:rsidR="00A205B0" w:rsidRPr="00A205B0" w:rsidRDefault="00A205B0" w:rsidP="00BA5A70">
      <w:pPr>
        <w:spacing w:line="240" w:lineRule="auto"/>
        <w:jc w:val="center"/>
        <w:rPr>
          <w:sz w:val="21"/>
          <w:szCs w:val="20"/>
        </w:rPr>
      </w:pPr>
      <w:r w:rsidRPr="00A205B0">
        <w:rPr>
          <w:rFonts w:eastAsia="宋体" w:cs="Times New Roman"/>
          <w:b/>
          <w:bCs/>
          <w:sz w:val="21"/>
          <w:szCs w:val="18"/>
        </w:rPr>
        <w:t xml:space="preserve">Fig. </w:t>
      </w:r>
      <w:r w:rsidR="00522461">
        <w:rPr>
          <w:rFonts w:eastAsia="宋体" w:cs="Times New Roman"/>
          <w:b/>
          <w:bCs/>
          <w:sz w:val="21"/>
          <w:szCs w:val="18"/>
        </w:rPr>
        <w:t>7</w:t>
      </w:r>
      <w:r w:rsidRPr="00A205B0">
        <w:rPr>
          <w:rFonts w:eastAsia="宋体" w:cs="Times New Roman"/>
          <w:b/>
          <w:bCs/>
          <w:sz w:val="21"/>
          <w:szCs w:val="18"/>
        </w:rPr>
        <w:t>.</w:t>
      </w:r>
      <w:r w:rsidRPr="00A205B0">
        <w:rPr>
          <w:rFonts w:eastAsia="宋体" w:cs="Times New Roman"/>
          <w:sz w:val="21"/>
          <w:szCs w:val="18"/>
        </w:rPr>
        <w:t xml:space="preserve"> Degeneration </w:t>
      </w:r>
      <w:r w:rsidRPr="00A205B0">
        <w:rPr>
          <w:rFonts w:eastAsia="宋体" w:cs="Times New Roman"/>
          <w:sz w:val="21"/>
          <w:szCs w:val="21"/>
        </w:rPr>
        <w:t>and relative differences</w:t>
      </w:r>
      <w:r w:rsidRPr="00A205B0">
        <w:rPr>
          <w:rFonts w:eastAsia="宋体" w:cs="Times New Roman"/>
          <w:sz w:val="21"/>
          <w:szCs w:val="18"/>
        </w:rPr>
        <w:t xml:space="preserve"> for Model DFN toward Model A with increasing </w:t>
      </w:r>
      <w:proofErr w:type="gramStart"/>
      <w:r w:rsidRPr="00A205B0">
        <w:rPr>
          <w:rFonts w:eastAsia="宋体" w:cs="Times New Roman"/>
          <w:i/>
          <w:iCs/>
          <w:sz w:val="21"/>
          <w:szCs w:val="20"/>
        </w:rPr>
        <w:t>D</w:t>
      </w:r>
      <w:r w:rsidRPr="00A205B0">
        <w:rPr>
          <w:rFonts w:eastAsia="宋体" w:cs="Times New Roman"/>
          <w:sz w:val="21"/>
          <w:szCs w:val="20"/>
          <w:vertAlign w:val="subscript"/>
        </w:rPr>
        <w:t>e,eff</w:t>
      </w:r>
      <w:proofErr w:type="gramEnd"/>
      <w:r w:rsidRPr="00A205B0">
        <w:rPr>
          <w:rFonts w:eastAsia="宋体" w:cs="Times New Roman"/>
          <w:sz w:val="21"/>
          <w:szCs w:val="20"/>
          <w:vertAlign w:val="subscript"/>
        </w:rPr>
        <w:t>3</w:t>
      </w:r>
      <w:r w:rsidRPr="00A205B0">
        <w:rPr>
          <w:rFonts w:eastAsia="宋体" w:cs="Times New Roman"/>
          <w:sz w:val="18"/>
          <w:szCs w:val="18"/>
        </w:rPr>
        <w:t xml:space="preserve"> </w:t>
      </w:r>
      <w:r w:rsidRPr="00A205B0">
        <w:rPr>
          <w:rFonts w:eastAsia="宋体" w:cs="Times New Roman"/>
          <w:sz w:val="21"/>
          <w:szCs w:val="18"/>
        </w:rPr>
        <w:t xml:space="preserve">in </w:t>
      </w:r>
      <w:r w:rsidRPr="00A205B0">
        <w:rPr>
          <w:rFonts w:eastAsia="宋体" w:cs="Times New Roman"/>
          <w:sz w:val="21"/>
          <w:szCs w:val="21"/>
        </w:rPr>
        <w:t>the</w:t>
      </w:r>
      <w:r w:rsidRPr="00A205B0">
        <w:rPr>
          <w:rFonts w:eastAsia="宋体" w:cs="Times New Roman"/>
          <w:sz w:val="21"/>
          <w:szCs w:val="18"/>
        </w:rPr>
        <w:t xml:space="preserve"> separator.</w:t>
      </w:r>
    </w:p>
    <w:p w14:paraId="0827E51C" w14:textId="556683B9" w:rsidR="00D87C19" w:rsidRDefault="007B5F47" w:rsidP="009E7A82">
      <w:pPr>
        <w:pStyle w:val="2"/>
      </w:pPr>
      <w:r>
        <w:t xml:space="preserve">3. </w:t>
      </w:r>
      <w:r w:rsidR="009E7A82" w:rsidRPr="009E7A82">
        <w:t>References</w:t>
      </w:r>
    </w:p>
    <w:p w14:paraId="34317D1A" w14:textId="07AF0BA4" w:rsidR="00BD774E" w:rsidRDefault="00BD774E" w:rsidP="00BD774E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[</w:t>
      </w:r>
      <w:r>
        <w:rPr>
          <w:rFonts w:eastAsia="宋体" w:cs="Times New Roman"/>
          <w:szCs w:val="24"/>
        </w:rPr>
        <w:t xml:space="preserve">1] </w:t>
      </w:r>
      <w:r w:rsidRPr="00821AD5">
        <w:rPr>
          <w:rFonts w:eastAsia="宋体" w:cs="Times New Roman"/>
          <w:szCs w:val="24"/>
        </w:rPr>
        <w:t>Y</w:t>
      </w:r>
      <w:r>
        <w:rPr>
          <w:rFonts w:eastAsia="宋体" w:cs="Times New Roman"/>
          <w:szCs w:val="24"/>
        </w:rPr>
        <w:t>.</w:t>
      </w:r>
      <w:r w:rsidRPr="00821AD5">
        <w:rPr>
          <w:rFonts w:eastAsia="宋体" w:cs="Times New Roman"/>
          <w:szCs w:val="24"/>
        </w:rPr>
        <w:t xml:space="preserve"> Bai, Q</w:t>
      </w:r>
      <w:r>
        <w:rPr>
          <w:rFonts w:eastAsia="宋体" w:cs="Times New Roman"/>
          <w:szCs w:val="24"/>
        </w:rPr>
        <w:t>.</w:t>
      </w:r>
      <w:r w:rsidRPr="00821AD5">
        <w:rPr>
          <w:rFonts w:eastAsia="宋体" w:cs="Times New Roman"/>
          <w:szCs w:val="24"/>
        </w:rPr>
        <w:t>-A</w:t>
      </w:r>
      <w:r>
        <w:rPr>
          <w:rFonts w:eastAsia="宋体" w:cs="Times New Roman"/>
          <w:szCs w:val="24"/>
        </w:rPr>
        <w:t>.</w:t>
      </w:r>
      <w:r w:rsidRPr="00821AD5">
        <w:rPr>
          <w:rFonts w:eastAsia="宋体" w:cs="Times New Roman"/>
          <w:szCs w:val="24"/>
        </w:rPr>
        <w:t xml:space="preserve"> Huang, K</w:t>
      </w:r>
      <w:r>
        <w:rPr>
          <w:rFonts w:eastAsia="宋体" w:cs="Times New Roman"/>
          <w:szCs w:val="24"/>
        </w:rPr>
        <w:t>.</w:t>
      </w:r>
      <w:r w:rsidRPr="00821AD5">
        <w:rPr>
          <w:rFonts w:eastAsia="宋体" w:cs="Times New Roman"/>
          <w:szCs w:val="24"/>
        </w:rPr>
        <w:t xml:space="preserve"> Wu, J</w:t>
      </w:r>
      <w:r>
        <w:rPr>
          <w:rFonts w:eastAsia="宋体" w:cs="Times New Roman"/>
          <w:szCs w:val="24"/>
        </w:rPr>
        <w:t>.</w:t>
      </w:r>
      <w:r w:rsidRPr="00821AD5">
        <w:rPr>
          <w:rFonts w:eastAsia="宋体" w:cs="Times New Roman"/>
          <w:szCs w:val="24"/>
        </w:rPr>
        <w:t xml:space="preserve"> Zhang</w:t>
      </w:r>
      <w:r w:rsidRPr="009E7A82">
        <w:rPr>
          <w:rFonts w:eastAsia="宋体" w:cs="Times New Roman"/>
          <w:szCs w:val="24"/>
        </w:rPr>
        <w:t>, Decouple charge transfer reactions in the Li-ion battery, Journal of Energy Chemistry, 2024</w:t>
      </w:r>
      <w:r>
        <w:rPr>
          <w:rFonts w:eastAsia="宋体" w:cs="Times New Roman"/>
          <w:szCs w:val="24"/>
        </w:rPr>
        <w:t>.</w:t>
      </w:r>
    </w:p>
    <w:p w14:paraId="39EC1548" w14:textId="78447C3A" w:rsidR="007C33AE" w:rsidRDefault="007C33AE" w:rsidP="009E7A82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lastRenderedPageBreak/>
        <w:t>[</w:t>
      </w:r>
      <w:r w:rsidR="00BD774E">
        <w:rPr>
          <w:rFonts w:eastAsia="宋体" w:cs="Times New Roman"/>
          <w:szCs w:val="24"/>
        </w:rPr>
        <w:t>2</w:t>
      </w:r>
      <w:r>
        <w:rPr>
          <w:rFonts w:eastAsia="宋体" w:cs="Times New Roman"/>
          <w:szCs w:val="24"/>
        </w:rPr>
        <w:t xml:space="preserve">] </w:t>
      </w:r>
      <w:r w:rsidRPr="007C33AE">
        <w:rPr>
          <w:rFonts w:eastAsia="宋体" w:cs="Times New Roman"/>
          <w:szCs w:val="24"/>
        </w:rPr>
        <w:t xml:space="preserve">G. Sikha, R.E. White, </w:t>
      </w:r>
      <w:r w:rsidRPr="009E7A82">
        <w:rPr>
          <w:rFonts w:eastAsia="宋体" w:cs="Times New Roman"/>
          <w:szCs w:val="24"/>
        </w:rPr>
        <w:t>Analytical expression</w:t>
      </w:r>
      <w:r>
        <w:rPr>
          <w:rFonts w:eastAsia="宋体" w:cs="Times New Roman"/>
          <w:szCs w:val="24"/>
        </w:rPr>
        <w:t xml:space="preserve"> </w:t>
      </w:r>
      <w:r w:rsidRPr="009E7A82">
        <w:rPr>
          <w:rFonts w:eastAsia="宋体" w:cs="Times New Roman"/>
          <w:szCs w:val="24"/>
        </w:rPr>
        <w:t>for the impedance response for a lithium-ion cell,</w:t>
      </w:r>
      <w:r>
        <w:rPr>
          <w:rFonts w:eastAsia="宋体" w:cs="Times New Roman"/>
          <w:szCs w:val="24"/>
        </w:rPr>
        <w:t xml:space="preserve"> </w:t>
      </w:r>
      <w:r w:rsidRPr="007C33AE">
        <w:rPr>
          <w:rFonts w:eastAsia="宋体" w:cs="Times New Roman"/>
          <w:szCs w:val="24"/>
        </w:rPr>
        <w:t xml:space="preserve">J. </w:t>
      </w:r>
      <w:proofErr w:type="spellStart"/>
      <w:r w:rsidRPr="007C33AE">
        <w:rPr>
          <w:rFonts w:eastAsia="宋体" w:cs="Times New Roman"/>
          <w:szCs w:val="24"/>
        </w:rPr>
        <w:t>Electrochem</w:t>
      </w:r>
      <w:proofErr w:type="spellEnd"/>
      <w:r w:rsidRPr="007C33AE">
        <w:rPr>
          <w:rFonts w:eastAsia="宋体" w:cs="Times New Roman"/>
          <w:szCs w:val="24"/>
        </w:rPr>
        <w:t>. Soc. 155 (2008) A893–A902.</w:t>
      </w:r>
    </w:p>
    <w:p w14:paraId="6676D532" w14:textId="2BEBF40A" w:rsidR="007C33AE" w:rsidRDefault="007C33AE" w:rsidP="009E7A82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[</w:t>
      </w:r>
      <w:r w:rsidR="00BD774E">
        <w:rPr>
          <w:rFonts w:eastAsia="宋体" w:cs="Times New Roman"/>
          <w:szCs w:val="24"/>
        </w:rPr>
        <w:t>3</w:t>
      </w:r>
      <w:r>
        <w:rPr>
          <w:rFonts w:eastAsia="宋体" w:cs="Times New Roman"/>
          <w:szCs w:val="24"/>
        </w:rPr>
        <w:t xml:space="preserve">] </w:t>
      </w:r>
      <w:r w:rsidRPr="007C33AE">
        <w:rPr>
          <w:rFonts w:eastAsia="宋体" w:cs="Times New Roman"/>
          <w:szCs w:val="24"/>
        </w:rPr>
        <w:t xml:space="preserve">J. Huang, J. Zhang, </w:t>
      </w:r>
      <w:r w:rsidRPr="009E7A82">
        <w:rPr>
          <w:rFonts w:eastAsia="宋体" w:cs="Times New Roman"/>
          <w:szCs w:val="24"/>
        </w:rPr>
        <w:t xml:space="preserve">Theory </w:t>
      </w:r>
      <w:r w:rsidR="00BA35E9" w:rsidRPr="009E7A82">
        <w:rPr>
          <w:rFonts w:eastAsia="宋体" w:cs="Times New Roman"/>
          <w:szCs w:val="24"/>
        </w:rPr>
        <w:t>of impedance response of porous electrodes:</w:t>
      </w:r>
      <w:r w:rsidR="00BA35E9">
        <w:rPr>
          <w:rFonts w:eastAsia="宋体" w:cs="Times New Roman"/>
          <w:szCs w:val="24"/>
        </w:rPr>
        <w:t xml:space="preserve"> </w:t>
      </w:r>
      <w:r w:rsidR="00BA35E9" w:rsidRPr="009E7A82">
        <w:rPr>
          <w:rFonts w:eastAsia="宋体" w:cs="Times New Roman"/>
          <w:szCs w:val="24"/>
        </w:rPr>
        <w:t>simplifications, inhomogeneities, non-stationarities and ap</w:t>
      </w:r>
      <w:r w:rsidRPr="009E7A82">
        <w:rPr>
          <w:rFonts w:eastAsia="宋体" w:cs="Times New Roman"/>
          <w:szCs w:val="24"/>
        </w:rPr>
        <w:t>plications,</w:t>
      </w:r>
      <w:r>
        <w:rPr>
          <w:rFonts w:eastAsia="宋体" w:cs="Times New Roman"/>
          <w:szCs w:val="24"/>
        </w:rPr>
        <w:t xml:space="preserve"> </w:t>
      </w:r>
      <w:r w:rsidRPr="007C33AE">
        <w:rPr>
          <w:rFonts w:eastAsia="宋体" w:cs="Times New Roman"/>
          <w:szCs w:val="24"/>
        </w:rPr>
        <w:t xml:space="preserve">J. </w:t>
      </w:r>
      <w:proofErr w:type="spellStart"/>
      <w:r w:rsidRPr="007C33AE">
        <w:rPr>
          <w:rFonts w:eastAsia="宋体" w:cs="Times New Roman"/>
          <w:szCs w:val="24"/>
        </w:rPr>
        <w:t>Electrochem</w:t>
      </w:r>
      <w:proofErr w:type="spellEnd"/>
      <w:r w:rsidRPr="007C33AE">
        <w:rPr>
          <w:rFonts w:eastAsia="宋体" w:cs="Times New Roman"/>
          <w:szCs w:val="24"/>
        </w:rPr>
        <w:t>. Soc. 163 (2016) A1983–A2000.</w:t>
      </w:r>
    </w:p>
    <w:p w14:paraId="6AFBF9AD" w14:textId="4A6AEE38" w:rsidR="007C33AE" w:rsidRDefault="00BA35E9" w:rsidP="009E7A82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[</w:t>
      </w:r>
      <w:r w:rsidR="00BD774E">
        <w:rPr>
          <w:rFonts w:eastAsia="宋体" w:cs="Times New Roman"/>
          <w:szCs w:val="24"/>
        </w:rPr>
        <w:t>4</w:t>
      </w:r>
      <w:r>
        <w:rPr>
          <w:rFonts w:eastAsia="宋体" w:cs="Times New Roman"/>
          <w:szCs w:val="24"/>
        </w:rPr>
        <w:t xml:space="preserve">] </w:t>
      </w:r>
      <w:r w:rsidRPr="00BA35E9">
        <w:rPr>
          <w:rFonts w:eastAsia="宋体" w:cs="Times New Roman"/>
          <w:szCs w:val="24"/>
        </w:rPr>
        <w:t xml:space="preserve">J.P. Meyers, M. Doyle, R.M. Darling, J. Newman, </w:t>
      </w:r>
      <w:proofErr w:type="gramStart"/>
      <w:r w:rsidRPr="009E7A82">
        <w:rPr>
          <w:rFonts w:eastAsia="宋体" w:cs="Times New Roman"/>
          <w:szCs w:val="24"/>
        </w:rPr>
        <w:t>The</w:t>
      </w:r>
      <w:proofErr w:type="gramEnd"/>
      <w:r w:rsidRPr="009E7A82">
        <w:rPr>
          <w:rFonts w:eastAsia="宋体" w:cs="Times New Roman"/>
          <w:szCs w:val="24"/>
        </w:rPr>
        <w:t xml:space="preserve"> impedance response of</w:t>
      </w:r>
      <w:r>
        <w:rPr>
          <w:rFonts w:eastAsia="宋体" w:cs="Times New Roman"/>
          <w:szCs w:val="24"/>
        </w:rPr>
        <w:t xml:space="preserve"> </w:t>
      </w:r>
      <w:r w:rsidRPr="009E7A82">
        <w:rPr>
          <w:rFonts w:eastAsia="宋体" w:cs="Times New Roman"/>
          <w:szCs w:val="24"/>
        </w:rPr>
        <w:t>a porous electrode composed of intercalation particles,</w:t>
      </w:r>
      <w:r>
        <w:rPr>
          <w:rFonts w:eastAsia="宋体" w:cs="Times New Roman"/>
          <w:szCs w:val="24"/>
        </w:rPr>
        <w:t xml:space="preserve"> </w:t>
      </w:r>
      <w:r w:rsidRPr="00BA35E9">
        <w:rPr>
          <w:rFonts w:eastAsia="宋体" w:cs="Times New Roman"/>
          <w:szCs w:val="24"/>
        </w:rPr>
        <w:t xml:space="preserve">J. </w:t>
      </w:r>
      <w:proofErr w:type="spellStart"/>
      <w:r w:rsidRPr="00BA35E9">
        <w:rPr>
          <w:rFonts w:eastAsia="宋体" w:cs="Times New Roman"/>
          <w:szCs w:val="24"/>
        </w:rPr>
        <w:t>Electrochem</w:t>
      </w:r>
      <w:proofErr w:type="spellEnd"/>
      <w:r w:rsidRPr="00BA35E9">
        <w:rPr>
          <w:rFonts w:eastAsia="宋体" w:cs="Times New Roman"/>
          <w:szCs w:val="24"/>
        </w:rPr>
        <w:t>. Soc. 147 (2000) 2930–2940.</w:t>
      </w:r>
    </w:p>
    <w:p w14:paraId="08665404" w14:textId="085A1B64" w:rsidR="007C33AE" w:rsidRDefault="00BA35E9" w:rsidP="009E7A82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[</w:t>
      </w:r>
      <w:r w:rsidR="00BD774E">
        <w:rPr>
          <w:rFonts w:eastAsia="宋体" w:cs="Times New Roman"/>
          <w:szCs w:val="24"/>
        </w:rPr>
        <w:t>5</w:t>
      </w:r>
      <w:r>
        <w:rPr>
          <w:rFonts w:eastAsia="宋体" w:cs="Times New Roman"/>
          <w:szCs w:val="24"/>
        </w:rPr>
        <w:t xml:space="preserve">] </w:t>
      </w:r>
      <w:r w:rsidRPr="00BA35E9">
        <w:rPr>
          <w:rFonts w:eastAsia="宋体" w:cs="Times New Roman"/>
          <w:szCs w:val="24"/>
        </w:rPr>
        <w:t xml:space="preserve">M. </w:t>
      </w:r>
      <w:proofErr w:type="spellStart"/>
      <w:r w:rsidRPr="00BA35E9">
        <w:rPr>
          <w:rFonts w:eastAsia="宋体" w:cs="Times New Roman"/>
          <w:szCs w:val="24"/>
        </w:rPr>
        <w:t>Cronau</w:t>
      </w:r>
      <w:proofErr w:type="spellEnd"/>
      <w:r w:rsidRPr="00BA35E9">
        <w:rPr>
          <w:rFonts w:eastAsia="宋体" w:cs="Times New Roman"/>
          <w:szCs w:val="24"/>
        </w:rPr>
        <w:t xml:space="preserve">, M. Kroll, M. Szabo, F. </w:t>
      </w:r>
      <w:proofErr w:type="spellStart"/>
      <w:r w:rsidRPr="00BA35E9">
        <w:rPr>
          <w:rFonts w:eastAsia="宋体" w:cs="Times New Roman"/>
          <w:szCs w:val="24"/>
        </w:rPr>
        <w:t>Sälzer</w:t>
      </w:r>
      <w:proofErr w:type="spellEnd"/>
      <w:r w:rsidRPr="00BA35E9">
        <w:rPr>
          <w:rFonts w:eastAsia="宋体" w:cs="Times New Roman"/>
          <w:szCs w:val="24"/>
        </w:rPr>
        <w:t xml:space="preserve">, B. Roling, </w:t>
      </w:r>
      <w:r w:rsidRPr="009E7A82">
        <w:rPr>
          <w:rFonts w:eastAsia="宋体" w:cs="Times New Roman"/>
          <w:szCs w:val="24"/>
        </w:rPr>
        <w:t>Thickness-dependent impedance of composite</w:t>
      </w:r>
      <w:r>
        <w:rPr>
          <w:rFonts w:eastAsia="宋体" w:cs="Times New Roman"/>
          <w:szCs w:val="24"/>
        </w:rPr>
        <w:t xml:space="preserve"> </w:t>
      </w:r>
      <w:r w:rsidRPr="009E7A82">
        <w:rPr>
          <w:rFonts w:eastAsia="宋体" w:cs="Times New Roman"/>
          <w:szCs w:val="24"/>
        </w:rPr>
        <w:t>battery electrodes containing ionic liquid-based electrolytes,</w:t>
      </w:r>
      <w:r>
        <w:rPr>
          <w:rFonts w:eastAsia="宋体" w:cs="Times New Roman"/>
          <w:szCs w:val="24"/>
        </w:rPr>
        <w:t xml:space="preserve"> </w:t>
      </w:r>
      <w:r w:rsidRPr="00BA35E9">
        <w:rPr>
          <w:rFonts w:eastAsia="宋体" w:cs="Times New Roman"/>
          <w:szCs w:val="24"/>
        </w:rPr>
        <w:t xml:space="preserve">Batteries </w:t>
      </w:r>
      <w:proofErr w:type="spellStart"/>
      <w:r w:rsidRPr="00BA35E9">
        <w:rPr>
          <w:rFonts w:eastAsia="宋体" w:cs="Times New Roman"/>
          <w:szCs w:val="24"/>
        </w:rPr>
        <w:t>Supercaps</w:t>
      </w:r>
      <w:proofErr w:type="spellEnd"/>
      <w:r w:rsidRPr="00BA35E9">
        <w:rPr>
          <w:rFonts w:eastAsia="宋体" w:cs="Times New Roman"/>
          <w:szCs w:val="24"/>
        </w:rPr>
        <w:t>. 3 (2020) 611–618.</w:t>
      </w:r>
    </w:p>
    <w:p w14:paraId="38F534C3" w14:textId="4A8F05BE" w:rsidR="00BA35E9" w:rsidRDefault="00821AD5" w:rsidP="009E7A82">
      <w:pPr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[</w:t>
      </w:r>
      <w:r w:rsidR="00BD774E">
        <w:rPr>
          <w:rFonts w:eastAsia="宋体" w:cs="Times New Roman"/>
          <w:szCs w:val="24"/>
        </w:rPr>
        <w:t>6</w:t>
      </w:r>
      <w:r>
        <w:rPr>
          <w:rFonts w:eastAsia="宋体" w:cs="Times New Roman"/>
          <w:szCs w:val="24"/>
        </w:rPr>
        <w:t>]</w:t>
      </w:r>
      <w:r w:rsidRPr="00821AD5">
        <w:t xml:space="preserve"> </w:t>
      </w:r>
      <w:r w:rsidRPr="00821AD5">
        <w:rPr>
          <w:rFonts w:eastAsia="宋体" w:cs="Times New Roman"/>
          <w:szCs w:val="24"/>
        </w:rPr>
        <w:t xml:space="preserve">S. Devan, V.R. Subramanian, R.E. White, </w:t>
      </w:r>
      <w:r w:rsidRPr="009E7A82">
        <w:rPr>
          <w:rFonts w:eastAsia="宋体" w:cs="Times New Roman"/>
          <w:szCs w:val="24"/>
        </w:rPr>
        <w:t>Analytical solution for the impedance of a porous electrode,</w:t>
      </w:r>
      <w:r w:rsidR="00FD1BE2">
        <w:rPr>
          <w:rFonts w:eastAsia="宋体" w:cs="Times New Roman"/>
          <w:szCs w:val="24"/>
        </w:rPr>
        <w:t xml:space="preserve"> </w:t>
      </w:r>
      <w:r w:rsidRPr="00821AD5">
        <w:rPr>
          <w:rFonts w:eastAsia="宋体" w:cs="Times New Roman"/>
          <w:szCs w:val="24"/>
        </w:rPr>
        <w:t xml:space="preserve">J. </w:t>
      </w:r>
      <w:proofErr w:type="spellStart"/>
      <w:r w:rsidRPr="00821AD5">
        <w:rPr>
          <w:rFonts w:eastAsia="宋体" w:cs="Times New Roman"/>
          <w:szCs w:val="24"/>
        </w:rPr>
        <w:t>Electrochem</w:t>
      </w:r>
      <w:proofErr w:type="spellEnd"/>
      <w:r w:rsidRPr="00821AD5">
        <w:rPr>
          <w:rFonts w:eastAsia="宋体" w:cs="Times New Roman"/>
          <w:szCs w:val="24"/>
        </w:rPr>
        <w:t>. Soc. 151 (2004) A905–A913.</w:t>
      </w:r>
    </w:p>
    <w:p w14:paraId="0C939286" w14:textId="76D2A0FE" w:rsidR="00821AD5" w:rsidRDefault="00821AD5" w:rsidP="009E7A82">
      <w:pPr>
        <w:rPr>
          <w:rFonts w:eastAsia="宋体" w:cs="Times New Roman"/>
          <w:szCs w:val="24"/>
        </w:rPr>
      </w:pPr>
      <w:r w:rsidRPr="00821AD5">
        <w:rPr>
          <w:rFonts w:eastAsia="宋体" w:cs="Times New Roman"/>
          <w:szCs w:val="24"/>
        </w:rPr>
        <w:t>[</w:t>
      </w:r>
      <w:r w:rsidR="00BD774E">
        <w:rPr>
          <w:rFonts w:eastAsia="宋体" w:cs="Times New Roman"/>
          <w:szCs w:val="24"/>
        </w:rPr>
        <w:t>7</w:t>
      </w:r>
      <w:r w:rsidRPr="00821AD5">
        <w:rPr>
          <w:rFonts w:eastAsia="宋体" w:cs="Times New Roman"/>
          <w:szCs w:val="24"/>
        </w:rPr>
        <w:t xml:space="preserve">] G. Paasch, K. Micka, P. Gersdorf, </w:t>
      </w:r>
      <w:r>
        <w:rPr>
          <w:rFonts w:eastAsia="宋体" w:cs="Times New Roman"/>
          <w:szCs w:val="24"/>
        </w:rPr>
        <w:t>T</w:t>
      </w:r>
      <w:r w:rsidRPr="009E7A82">
        <w:rPr>
          <w:rFonts w:eastAsia="宋体" w:cs="Times New Roman"/>
          <w:szCs w:val="24"/>
        </w:rPr>
        <w:t>heory of the electrochemical impedance</w:t>
      </w:r>
      <w:r>
        <w:rPr>
          <w:rFonts w:eastAsia="宋体" w:cs="Times New Roman"/>
          <w:szCs w:val="24"/>
        </w:rPr>
        <w:t xml:space="preserve"> </w:t>
      </w:r>
      <w:r w:rsidRPr="009E7A82">
        <w:rPr>
          <w:rFonts w:eastAsia="宋体" w:cs="Times New Roman"/>
          <w:szCs w:val="24"/>
        </w:rPr>
        <w:t xml:space="preserve">of </w:t>
      </w:r>
      <w:proofErr w:type="spellStart"/>
      <w:r w:rsidRPr="009E7A82">
        <w:rPr>
          <w:rFonts w:eastAsia="宋体" w:cs="Times New Roman"/>
          <w:szCs w:val="24"/>
        </w:rPr>
        <w:t>macrohomogeneous</w:t>
      </w:r>
      <w:proofErr w:type="spellEnd"/>
      <w:r w:rsidRPr="009E7A82">
        <w:rPr>
          <w:rFonts w:eastAsia="宋体" w:cs="Times New Roman"/>
          <w:szCs w:val="24"/>
        </w:rPr>
        <w:t xml:space="preserve"> porous electrodes,</w:t>
      </w:r>
      <w:r>
        <w:rPr>
          <w:rFonts w:eastAsia="宋体" w:cs="Times New Roman"/>
          <w:szCs w:val="24"/>
        </w:rPr>
        <w:t xml:space="preserve"> </w:t>
      </w:r>
      <w:proofErr w:type="spellStart"/>
      <w:r w:rsidRPr="00821AD5">
        <w:rPr>
          <w:rFonts w:eastAsia="宋体" w:cs="Times New Roman"/>
          <w:szCs w:val="24"/>
        </w:rPr>
        <w:t>Electrochim</w:t>
      </w:r>
      <w:proofErr w:type="spellEnd"/>
      <w:r w:rsidRPr="00821AD5">
        <w:rPr>
          <w:rFonts w:eastAsia="宋体" w:cs="Times New Roman"/>
          <w:szCs w:val="24"/>
        </w:rPr>
        <w:t>. Acta. 38 (1993) 2653–2662.</w:t>
      </w:r>
    </w:p>
    <w:p w14:paraId="72D9F58D" w14:textId="3F3A3030" w:rsidR="009E7A82" w:rsidRDefault="00821AD5" w:rsidP="009E7A82">
      <w:pPr>
        <w:rPr>
          <w:rFonts w:eastAsia="宋体" w:cs="Times New Roman"/>
          <w:szCs w:val="24"/>
        </w:rPr>
      </w:pPr>
      <w:r w:rsidRPr="00821AD5">
        <w:rPr>
          <w:rFonts w:eastAsia="宋体" w:cs="Times New Roman"/>
          <w:szCs w:val="24"/>
        </w:rPr>
        <w:t>[</w:t>
      </w:r>
      <w:r w:rsidR="00BD774E">
        <w:rPr>
          <w:rFonts w:eastAsia="宋体" w:cs="Times New Roman"/>
          <w:szCs w:val="24"/>
        </w:rPr>
        <w:t>8</w:t>
      </w:r>
      <w:r w:rsidRPr="00821AD5">
        <w:rPr>
          <w:rFonts w:eastAsia="宋体" w:cs="Times New Roman"/>
          <w:szCs w:val="24"/>
        </w:rPr>
        <w:t xml:space="preserve">] R. De Levie, </w:t>
      </w:r>
      <w:r w:rsidRPr="009E7A82">
        <w:rPr>
          <w:rFonts w:eastAsia="宋体" w:cs="Times New Roman"/>
          <w:szCs w:val="24"/>
        </w:rPr>
        <w:t>On porous electrodes in electrolyte solutions—IV,</w:t>
      </w:r>
      <w:r>
        <w:rPr>
          <w:rFonts w:eastAsia="宋体" w:cs="Times New Roman"/>
          <w:szCs w:val="24"/>
        </w:rPr>
        <w:t xml:space="preserve"> </w:t>
      </w:r>
      <w:proofErr w:type="spellStart"/>
      <w:r w:rsidRPr="00821AD5">
        <w:rPr>
          <w:rFonts w:eastAsia="宋体" w:cs="Times New Roman"/>
          <w:szCs w:val="24"/>
        </w:rPr>
        <w:t>Electrochim</w:t>
      </w:r>
      <w:proofErr w:type="spellEnd"/>
      <w:r w:rsidRPr="00821AD5">
        <w:rPr>
          <w:rFonts w:eastAsia="宋体" w:cs="Times New Roman"/>
          <w:szCs w:val="24"/>
        </w:rPr>
        <w:t>. Acta. 9 (1964) 1231–1245.</w:t>
      </w:r>
    </w:p>
    <w:p w14:paraId="5474AC39" w14:textId="77777777" w:rsidR="00BA5A70" w:rsidRPr="00D87C19" w:rsidRDefault="00BA5A70" w:rsidP="009E7A82">
      <w:pPr>
        <w:rPr>
          <w:rFonts w:eastAsia="宋体" w:cs="Times New Roman"/>
          <w:szCs w:val="24"/>
        </w:rPr>
      </w:pPr>
    </w:p>
    <w:sectPr w:rsidR="00BA5A70" w:rsidRPr="00D87C19" w:rsidSect="00597A58">
      <w:footerReference w:type="default" r:id="rId17"/>
      <w:pgSz w:w="11906" w:h="16838"/>
      <w:pgMar w:top="1134" w:right="1134" w:bottom="1134" w:left="1134" w:header="0" w:footer="34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5221C" w14:textId="77777777" w:rsidR="00597A58" w:rsidRDefault="00597A58" w:rsidP="00C7753E">
      <w:r>
        <w:separator/>
      </w:r>
    </w:p>
  </w:endnote>
  <w:endnote w:type="continuationSeparator" w:id="0">
    <w:p w14:paraId="17FA970C" w14:textId="77777777" w:rsidR="00597A58" w:rsidRDefault="00597A58" w:rsidP="00C7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know-icons!important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4C4E74">
    <w:altName w:val="Cambria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AdvOT1ef757c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ec1d2308.I+03">
    <w:altName w:val="Cambria"/>
    <w:panose1 w:val="00000000000000000000"/>
    <w:charset w:val="00"/>
    <w:family w:val="roman"/>
    <w:notTrueType/>
    <w:pitch w:val="default"/>
  </w:font>
  <w:font w:name="AdvOT7d6df7ab.I+03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OT1ef757c0+03">
    <w:altName w:val="Cambria"/>
    <w:panose1 w:val="00000000000000000000"/>
    <w:charset w:val="00"/>
    <w:family w:val="roman"/>
    <w:notTrueType/>
    <w:pitch w:val="default"/>
  </w:font>
  <w:font w:name="AdvP4C4E46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8468997"/>
      <w:docPartObj>
        <w:docPartGallery w:val="Page Numbers (Bottom of Page)"/>
        <w:docPartUnique/>
      </w:docPartObj>
    </w:sdtPr>
    <w:sdtContent>
      <w:p w14:paraId="7F182148" w14:textId="63478BC0" w:rsidR="00CC1850" w:rsidRDefault="00CC1850" w:rsidP="00950BA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3253" w:rsidRPr="003D3253">
          <w:rPr>
            <w:noProof/>
            <w:lang w:val="zh-CN"/>
          </w:rPr>
          <w:t>12</w:t>
        </w:r>
        <w:r>
          <w:fldChar w:fldCharType="end"/>
        </w:r>
      </w:p>
    </w:sdtContent>
  </w:sdt>
  <w:p w14:paraId="6753A452" w14:textId="77777777" w:rsidR="00CC1850" w:rsidRDefault="00CC185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9F734" w14:textId="77777777" w:rsidR="00597A58" w:rsidRDefault="00597A58" w:rsidP="00C7753E">
      <w:r>
        <w:separator/>
      </w:r>
    </w:p>
  </w:footnote>
  <w:footnote w:type="continuationSeparator" w:id="0">
    <w:p w14:paraId="0B54BC17" w14:textId="77777777" w:rsidR="00597A58" w:rsidRDefault="00597A58" w:rsidP="00C77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33FB0"/>
    <w:multiLevelType w:val="hybridMultilevel"/>
    <w:tmpl w:val="8D50B566"/>
    <w:lvl w:ilvl="0" w:tplc="49D27002">
      <w:start w:val="1"/>
      <w:numFmt w:val="decimalEnclosedCircle"/>
      <w:lvlText w:val="%1"/>
      <w:lvlJc w:val="left"/>
      <w:pPr>
        <w:ind w:left="927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13573720"/>
    <w:multiLevelType w:val="hybridMultilevel"/>
    <w:tmpl w:val="0EC2880C"/>
    <w:lvl w:ilvl="0" w:tplc="51DCDA9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361641"/>
    <w:multiLevelType w:val="hybridMultilevel"/>
    <w:tmpl w:val="8AF8D1CA"/>
    <w:lvl w:ilvl="0" w:tplc="6B2C0DA4">
      <w:start w:val="2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3D66F08"/>
    <w:multiLevelType w:val="hybridMultilevel"/>
    <w:tmpl w:val="098207DA"/>
    <w:lvl w:ilvl="0" w:tplc="84821326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298810DF"/>
    <w:multiLevelType w:val="hybridMultilevel"/>
    <w:tmpl w:val="516040D6"/>
    <w:lvl w:ilvl="0" w:tplc="5C627E78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5B81937"/>
    <w:multiLevelType w:val="hybridMultilevel"/>
    <w:tmpl w:val="6EBA4790"/>
    <w:lvl w:ilvl="0" w:tplc="0E8EE032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399307D4"/>
    <w:multiLevelType w:val="hybridMultilevel"/>
    <w:tmpl w:val="86CEF06C"/>
    <w:lvl w:ilvl="0" w:tplc="6246A0F0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3ED250ED"/>
    <w:multiLevelType w:val="hybridMultilevel"/>
    <w:tmpl w:val="CCF8F5C4"/>
    <w:lvl w:ilvl="0" w:tplc="0409001B">
      <w:start w:val="1"/>
      <w:numFmt w:val="lowerRoman"/>
      <w:lvlText w:val="%1."/>
      <w:lvlJc w:val="righ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52C21310"/>
    <w:multiLevelType w:val="hybridMultilevel"/>
    <w:tmpl w:val="0CAA4B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0046CD"/>
    <w:multiLevelType w:val="hybridMultilevel"/>
    <w:tmpl w:val="672C6F84"/>
    <w:lvl w:ilvl="0" w:tplc="FBACAD8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A0B070B"/>
    <w:multiLevelType w:val="hybridMultilevel"/>
    <w:tmpl w:val="0A1AEA62"/>
    <w:lvl w:ilvl="0" w:tplc="76CCF20A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735742439">
    <w:abstractNumId w:val="9"/>
  </w:num>
  <w:num w:numId="2" w16cid:durableId="662051169">
    <w:abstractNumId w:val="2"/>
  </w:num>
  <w:num w:numId="3" w16cid:durableId="1218667459">
    <w:abstractNumId w:val="8"/>
  </w:num>
  <w:num w:numId="4" w16cid:durableId="2099211188">
    <w:abstractNumId w:val="1"/>
  </w:num>
  <w:num w:numId="5" w16cid:durableId="557786648">
    <w:abstractNumId w:val="5"/>
  </w:num>
  <w:num w:numId="6" w16cid:durableId="1429959490">
    <w:abstractNumId w:val="10"/>
  </w:num>
  <w:num w:numId="7" w16cid:durableId="1461461557">
    <w:abstractNumId w:val="7"/>
  </w:num>
  <w:num w:numId="8" w16cid:durableId="1659648180">
    <w:abstractNumId w:val="3"/>
  </w:num>
  <w:num w:numId="9" w16cid:durableId="362901544">
    <w:abstractNumId w:val="6"/>
  </w:num>
  <w:num w:numId="10" w16cid:durableId="32122763">
    <w:abstractNumId w:val="0"/>
  </w:num>
  <w:num w:numId="11" w16cid:durableId="153361535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rE0NDawMADS5ko6SsGpxcWZ+XkgBRbmtQDDsTmz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Energy Chemistry - E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wfztxsiavdw9eapzevsaaca2wedvsr0dp9&quot;&gt;2024-01-06 @ safe fast charging&lt;record-ids&gt;&lt;item&gt;7&lt;/item&gt;&lt;/record-ids&gt;&lt;/item&gt;&lt;/Libraries&gt;"/>
  </w:docVars>
  <w:rsids>
    <w:rsidRoot w:val="00AD1D87"/>
    <w:rsid w:val="000002EA"/>
    <w:rsid w:val="00000AC3"/>
    <w:rsid w:val="00000EB3"/>
    <w:rsid w:val="0000115E"/>
    <w:rsid w:val="00001479"/>
    <w:rsid w:val="000014BE"/>
    <w:rsid w:val="0000159F"/>
    <w:rsid w:val="00001716"/>
    <w:rsid w:val="00001FAA"/>
    <w:rsid w:val="000021E0"/>
    <w:rsid w:val="000022FC"/>
    <w:rsid w:val="00002305"/>
    <w:rsid w:val="0000235E"/>
    <w:rsid w:val="0000240B"/>
    <w:rsid w:val="0000283D"/>
    <w:rsid w:val="00002844"/>
    <w:rsid w:val="00002AEA"/>
    <w:rsid w:val="00003186"/>
    <w:rsid w:val="0000327A"/>
    <w:rsid w:val="00003340"/>
    <w:rsid w:val="000039EC"/>
    <w:rsid w:val="00003ADE"/>
    <w:rsid w:val="00003B4E"/>
    <w:rsid w:val="00003EB7"/>
    <w:rsid w:val="000042F7"/>
    <w:rsid w:val="00004398"/>
    <w:rsid w:val="0000452D"/>
    <w:rsid w:val="00004784"/>
    <w:rsid w:val="00004815"/>
    <w:rsid w:val="00004AEC"/>
    <w:rsid w:val="00004AF9"/>
    <w:rsid w:val="0000553D"/>
    <w:rsid w:val="00005C45"/>
    <w:rsid w:val="000067FD"/>
    <w:rsid w:val="000069AE"/>
    <w:rsid w:val="00006A77"/>
    <w:rsid w:val="00006B99"/>
    <w:rsid w:val="000073E6"/>
    <w:rsid w:val="0000752E"/>
    <w:rsid w:val="00007817"/>
    <w:rsid w:val="00007B21"/>
    <w:rsid w:val="00007DA4"/>
    <w:rsid w:val="00007DFB"/>
    <w:rsid w:val="00007E92"/>
    <w:rsid w:val="00010461"/>
    <w:rsid w:val="00010493"/>
    <w:rsid w:val="000106AF"/>
    <w:rsid w:val="0001078E"/>
    <w:rsid w:val="00010B05"/>
    <w:rsid w:val="00010C8D"/>
    <w:rsid w:val="00010E41"/>
    <w:rsid w:val="00010E94"/>
    <w:rsid w:val="000110B5"/>
    <w:rsid w:val="0001170F"/>
    <w:rsid w:val="000117DD"/>
    <w:rsid w:val="00011AC3"/>
    <w:rsid w:val="00011C04"/>
    <w:rsid w:val="0001232E"/>
    <w:rsid w:val="000129EC"/>
    <w:rsid w:val="00012B17"/>
    <w:rsid w:val="00012BDD"/>
    <w:rsid w:val="00013553"/>
    <w:rsid w:val="0001369F"/>
    <w:rsid w:val="00014654"/>
    <w:rsid w:val="00014BDF"/>
    <w:rsid w:val="00015284"/>
    <w:rsid w:val="00015B67"/>
    <w:rsid w:val="00015CEF"/>
    <w:rsid w:val="00015D58"/>
    <w:rsid w:val="00015F94"/>
    <w:rsid w:val="00016395"/>
    <w:rsid w:val="000164A2"/>
    <w:rsid w:val="00016724"/>
    <w:rsid w:val="000168FF"/>
    <w:rsid w:val="0001690E"/>
    <w:rsid w:val="00016BC7"/>
    <w:rsid w:val="00016C48"/>
    <w:rsid w:val="0001735E"/>
    <w:rsid w:val="000177C5"/>
    <w:rsid w:val="00017856"/>
    <w:rsid w:val="000178C5"/>
    <w:rsid w:val="00017DBE"/>
    <w:rsid w:val="0002004C"/>
    <w:rsid w:val="0002023E"/>
    <w:rsid w:val="000204F3"/>
    <w:rsid w:val="0002066F"/>
    <w:rsid w:val="00020D35"/>
    <w:rsid w:val="00021470"/>
    <w:rsid w:val="000218F2"/>
    <w:rsid w:val="00021FA9"/>
    <w:rsid w:val="00022152"/>
    <w:rsid w:val="00022155"/>
    <w:rsid w:val="000226D7"/>
    <w:rsid w:val="000227DC"/>
    <w:rsid w:val="000228A5"/>
    <w:rsid w:val="000229D0"/>
    <w:rsid w:val="00022AD2"/>
    <w:rsid w:val="00022E3A"/>
    <w:rsid w:val="00022F35"/>
    <w:rsid w:val="00023224"/>
    <w:rsid w:val="00023291"/>
    <w:rsid w:val="000232F0"/>
    <w:rsid w:val="00023481"/>
    <w:rsid w:val="00023616"/>
    <w:rsid w:val="0002364A"/>
    <w:rsid w:val="0002374B"/>
    <w:rsid w:val="00023883"/>
    <w:rsid w:val="000239ED"/>
    <w:rsid w:val="00023A93"/>
    <w:rsid w:val="00023C81"/>
    <w:rsid w:val="00023CF9"/>
    <w:rsid w:val="000242BF"/>
    <w:rsid w:val="0002436C"/>
    <w:rsid w:val="000244A0"/>
    <w:rsid w:val="00024771"/>
    <w:rsid w:val="000247EF"/>
    <w:rsid w:val="00024952"/>
    <w:rsid w:val="00024F2C"/>
    <w:rsid w:val="00024F67"/>
    <w:rsid w:val="00025405"/>
    <w:rsid w:val="000256E3"/>
    <w:rsid w:val="00025A24"/>
    <w:rsid w:val="00025CC4"/>
    <w:rsid w:val="00025D4D"/>
    <w:rsid w:val="00026679"/>
    <w:rsid w:val="00026DEE"/>
    <w:rsid w:val="00026F08"/>
    <w:rsid w:val="00027048"/>
    <w:rsid w:val="00027076"/>
    <w:rsid w:val="000271B8"/>
    <w:rsid w:val="0002768F"/>
    <w:rsid w:val="00027789"/>
    <w:rsid w:val="00027993"/>
    <w:rsid w:val="00027C19"/>
    <w:rsid w:val="00027C26"/>
    <w:rsid w:val="00027C7E"/>
    <w:rsid w:val="00027E3F"/>
    <w:rsid w:val="0003029D"/>
    <w:rsid w:val="0003039D"/>
    <w:rsid w:val="000303B5"/>
    <w:rsid w:val="00030447"/>
    <w:rsid w:val="00030662"/>
    <w:rsid w:val="000307F6"/>
    <w:rsid w:val="000309C0"/>
    <w:rsid w:val="000312A2"/>
    <w:rsid w:val="000314E1"/>
    <w:rsid w:val="00031601"/>
    <w:rsid w:val="00031B10"/>
    <w:rsid w:val="00031CA6"/>
    <w:rsid w:val="00031E00"/>
    <w:rsid w:val="00031E63"/>
    <w:rsid w:val="00032223"/>
    <w:rsid w:val="0003232F"/>
    <w:rsid w:val="00032C70"/>
    <w:rsid w:val="00032E3C"/>
    <w:rsid w:val="00032EF7"/>
    <w:rsid w:val="000334B1"/>
    <w:rsid w:val="0003382D"/>
    <w:rsid w:val="000339B1"/>
    <w:rsid w:val="000339CE"/>
    <w:rsid w:val="0003417F"/>
    <w:rsid w:val="000343F2"/>
    <w:rsid w:val="00034858"/>
    <w:rsid w:val="00034A57"/>
    <w:rsid w:val="00034BD3"/>
    <w:rsid w:val="00034EEA"/>
    <w:rsid w:val="000351A6"/>
    <w:rsid w:val="0003569B"/>
    <w:rsid w:val="000360B6"/>
    <w:rsid w:val="00036264"/>
    <w:rsid w:val="00036A54"/>
    <w:rsid w:val="00036CE4"/>
    <w:rsid w:val="000370A0"/>
    <w:rsid w:val="000370E4"/>
    <w:rsid w:val="00037378"/>
    <w:rsid w:val="000373FA"/>
    <w:rsid w:val="00037527"/>
    <w:rsid w:val="0003775A"/>
    <w:rsid w:val="000400BB"/>
    <w:rsid w:val="0004016E"/>
    <w:rsid w:val="00040335"/>
    <w:rsid w:val="000403C0"/>
    <w:rsid w:val="0004063E"/>
    <w:rsid w:val="00040EE7"/>
    <w:rsid w:val="00040F77"/>
    <w:rsid w:val="000414D4"/>
    <w:rsid w:val="000417EC"/>
    <w:rsid w:val="0004186A"/>
    <w:rsid w:val="00041981"/>
    <w:rsid w:val="000420D2"/>
    <w:rsid w:val="000425FB"/>
    <w:rsid w:val="000426B0"/>
    <w:rsid w:val="000429AB"/>
    <w:rsid w:val="00042A19"/>
    <w:rsid w:val="00043139"/>
    <w:rsid w:val="000432F2"/>
    <w:rsid w:val="000433F8"/>
    <w:rsid w:val="0004350A"/>
    <w:rsid w:val="00043BF2"/>
    <w:rsid w:val="00043DA7"/>
    <w:rsid w:val="00043E8B"/>
    <w:rsid w:val="00044583"/>
    <w:rsid w:val="000445C2"/>
    <w:rsid w:val="00044716"/>
    <w:rsid w:val="00044735"/>
    <w:rsid w:val="00044792"/>
    <w:rsid w:val="00044DFB"/>
    <w:rsid w:val="00044F28"/>
    <w:rsid w:val="00044F34"/>
    <w:rsid w:val="00044F7C"/>
    <w:rsid w:val="0004503E"/>
    <w:rsid w:val="000450FB"/>
    <w:rsid w:val="0004570F"/>
    <w:rsid w:val="0004586A"/>
    <w:rsid w:val="00045B1E"/>
    <w:rsid w:val="00045D11"/>
    <w:rsid w:val="000460DA"/>
    <w:rsid w:val="0004683D"/>
    <w:rsid w:val="00046E85"/>
    <w:rsid w:val="000473BC"/>
    <w:rsid w:val="00047457"/>
    <w:rsid w:val="00047637"/>
    <w:rsid w:val="00050216"/>
    <w:rsid w:val="00050309"/>
    <w:rsid w:val="000506DC"/>
    <w:rsid w:val="00050B3C"/>
    <w:rsid w:val="00050BE5"/>
    <w:rsid w:val="00050C41"/>
    <w:rsid w:val="000512B7"/>
    <w:rsid w:val="000518B6"/>
    <w:rsid w:val="00051D20"/>
    <w:rsid w:val="000524BA"/>
    <w:rsid w:val="00052584"/>
    <w:rsid w:val="00052AF2"/>
    <w:rsid w:val="00052C70"/>
    <w:rsid w:val="00052D5F"/>
    <w:rsid w:val="000538ED"/>
    <w:rsid w:val="00053929"/>
    <w:rsid w:val="0005407D"/>
    <w:rsid w:val="000542C7"/>
    <w:rsid w:val="0005431A"/>
    <w:rsid w:val="000546AC"/>
    <w:rsid w:val="00054CC6"/>
    <w:rsid w:val="000554D6"/>
    <w:rsid w:val="00055509"/>
    <w:rsid w:val="000555FD"/>
    <w:rsid w:val="0005575D"/>
    <w:rsid w:val="00056048"/>
    <w:rsid w:val="00056551"/>
    <w:rsid w:val="000567BA"/>
    <w:rsid w:val="000568EE"/>
    <w:rsid w:val="00056E9A"/>
    <w:rsid w:val="00057848"/>
    <w:rsid w:val="00057A38"/>
    <w:rsid w:val="00057AFC"/>
    <w:rsid w:val="00057D97"/>
    <w:rsid w:val="00057F24"/>
    <w:rsid w:val="000601A1"/>
    <w:rsid w:val="00060CE5"/>
    <w:rsid w:val="00060D7D"/>
    <w:rsid w:val="000615CE"/>
    <w:rsid w:val="00061747"/>
    <w:rsid w:val="000618B7"/>
    <w:rsid w:val="00061A8C"/>
    <w:rsid w:val="00061DE2"/>
    <w:rsid w:val="00061E16"/>
    <w:rsid w:val="00062005"/>
    <w:rsid w:val="0006209C"/>
    <w:rsid w:val="000626E5"/>
    <w:rsid w:val="00062740"/>
    <w:rsid w:val="00062AD6"/>
    <w:rsid w:val="00062E29"/>
    <w:rsid w:val="00062E7C"/>
    <w:rsid w:val="00062EFD"/>
    <w:rsid w:val="000630A2"/>
    <w:rsid w:val="00063378"/>
    <w:rsid w:val="0006341C"/>
    <w:rsid w:val="00063C18"/>
    <w:rsid w:val="00063C7A"/>
    <w:rsid w:val="00064C29"/>
    <w:rsid w:val="00064E52"/>
    <w:rsid w:val="000650E3"/>
    <w:rsid w:val="000656F9"/>
    <w:rsid w:val="00065DDB"/>
    <w:rsid w:val="00065E88"/>
    <w:rsid w:val="00065FA0"/>
    <w:rsid w:val="000661FF"/>
    <w:rsid w:val="000665FF"/>
    <w:rsid w:val="00066F2D"/>
    <w:rsid w:val="00067555"/>
    <w:rsid w:val="00067773"/>
    <w:rsid w:val="000678E0"/>
    <w:rsid w:val="00067C87"/>
    <w:rsid w:val="00067D4B"/>
    <w:rsid w:val="00067D9A"/>
    <w:rsid w:val="00067ED9"/>
    <w:rsid w:val="000700D8"/>
    <w:rsid w:val="00070644"/>
    <w:rsid w:val="0007087C"/>
    <w:rsid w:val="00070901"/>
    <w:rsid w:val="00070932"/>
    <w:rsid w:val="00070A65"/>
    <w:rsid w:val="00070AFC"/>
    <w:rsid w:val="00070C3D"/>
    <w:rsid w:val="00070CAD"/>
    <w:rsid w:val="00070D3F"/>
    <w:rsid w:val="0007127B"/>
    <w:rsid w:val="00071621"/>
    <w:rsid w:val="000717FA"/>
    <w:rsid w:val="0007215F"/>
    <w:rsid w:val="00072462"/>
    <w:rsid w:val="00072807"/>
    <w:rsid w:val="00072977"/>
    <w:rsid w:val="00072C81"/>
    <w:rsid w:val="00072ED8"/>
    <w:rsid w:val="00072F94"/>
    <w:rsid w:val="000737A3"/>
    <w:rsid w:val="00073A43"/>
    <w:rsid w:val="00074161"/>
    <w:rsid w:val="00074688"/>
    <w:rsid w:val="00074DAB"/>
    <w:rsid w:val="000750D6"/>
    <w:rsid w:val="00075391"/>
    <w:rsid w:val="00075587"/>
    <w:rsid w:val="0007562D"/>
    <w:rsid w:val="00075694"/>
    <w:rsid w:val="0007595D"/>
    <w:rsid w:val="00075B7D"/>
    <w:rsid w:val="00075C44"/>
    <w:rsid w:val="000761B8"/>
    <w:rsid w:val="00076244"/>
    <w:rsid w:val="00076E5A"/>
    <w:rsid w:val="00076F28"/>
    <w:rsid w:val="0007716F"/>
    <w:rsid w:val="00077221"/>
    <w:rsid w:val="0007726D"/>
    <w:rsid w:val="00077CE7"/>
    <w:rsid w:val="00077E14"/>
    <w:rsid w:val="00077F76"/>
    <w:rsid w:val="00080199"/>
    <w:rsid w:val="0008032C"/>
    <w:rsid w:val="000804CA"/>
    <w:rsid w:val="00080552"/>
    <w:rsid w:val="0008056B"/>
    <w:rsid w:val="000807B1"/>
    <w:rsid w:val="00080A4D"/>
    <w:rsid w:val="00080EC2"/>
    <w:rsid w:val="000810B8"/>
    <w:rsid w:val="00081476"/>
    <w:rsid w:val="0008160A"/>
    <w:rsid w:val="00081611"/>
    <w:rsid w:val="000816D6"/>
    <w:rsid w:val="000816EE"/>
    <w:rsid w:val="00081862"/>
    <w:rsid w:val="000818B9"/>
    <w:rsid w:val="00081D17"/>
    <w:rsid w:val="00081DD3"/>
    <w:rsid w:val="00081DE4"/>
    <w:rsid w:val="00082122"/>
    <w:rsid w:val="000824D3"/>
    <w:rsid w:val="00082680"/>
    <w:rsid w:val="00082D35"/>
    <w:rsid w:val="000835FD"/>
    <w:rsid w:val="000841CC"/>
    <w:rsid w:val="00084206"/>
    <w:rsid w:val="00084239"/>
    <w:rsid w:val="00084C54"/>
    <w:rsid w:val="000851EC"/>
    <w:rsid w:val="00085204"/>
    <w:rsid w:val="0008585D"/>
    <w:rsid w:val="00085A91"/>
    <w:rsid w:val="00085D20"/>
    <w:rsid w:val="00086113"/>
    <w:rsid w:val="000863B9"/>
    <w:rsid w:val="00086657"/>
    <w:rsid w:val="0008687A"/>
    <w:rsid w:val="000869E7"/>
    <w:rsid w:val="00086A38"/>
    <w:rsid w:val="00086E9C"/>
    <w:rsid w:val="00086FB8"/>
    <w:rsid w:val="000875C3"/>
    <w:rsid w:val="000877B7"/>
    <w:rsid w:val="00087829"/>
    <w:rsid w:val="00087E8C"/>
    <w:rsid w:val="000900B7"/>
    <w:rsid w:val="00090A3C"/>
    <w:rsid w:val="00090EEE"/>
    <w:rsid w:val="00090F9A"/>
    <w:rsid w:val="00091942"/>
    <w:rsid w:val="00091968"/>
    <w:rsid w:val="00091BE0"/>
    <w:rsid w:val="00092214"/>
    <w:rsid w:val="0009233A"/>
    <w:rsid w:val="00092653"/>
    <w:rsid w:val="0009272B"/>
    <w:rsid w:val="00092872"/>
    <w:rsid w:val="00092B29"/>
    <w:rsid w:val="000930B4"/>
    <w:rsid w:val="0009371D"/>
    <w:rsid w:val="000937E7"/>
    <w:rsid w:val="0009398D"/>
    <w:rsid w:val="00093B1D"/>
    <w:rsid w:val="00094210"/>
    <w:rsid w:val="000945D0"/>
    <w:rsid w:val="000946C6"/>
    <w:rsid w:val="00094CB5"/>
    <w:rsid w:val="00094E1E"/>
    <w:rsid w:val="00095169"/>
    <w:rsid w:val="00095272"/>
    <w:rsid w:val="00095792"/>
    <w:rsid w:val="00095981"/>
    <w:rsid w:val="00095D7B"/>
    <w:rsid w:val="00095E21"/>
    <w:rsid w:val="00096468"/>
    <w:rsid w:val="000964EB"/>
    <w:rsid w:val="0009661C"/>
    <w:rsid w:val="00096629"/>
    <w:rsid w:val="000969D8"/>
    <w:rsid w:val="00096EF8"/>
    <w:rsid w:val="0009725C"/>
    <w:rsid w:val="000972E8"/>
    <w:rsid w:val="0009785C"/>
    <w:rsid w:val="00097B35"/>
    <w:rsid w:val="00097BAC"/>
    <w:rsid w:val="00097D5D"/>
    <w:rsid w:val="000A0013"/>
    <w:rsid w:val="000A010B"/>
    <w:rsid w:val="000A0158"/>
    <w:rsid w:val="000A1414"/>
    <w:rsid w:val="000A1687"/>
    <w:rsid w:val="000A1880"/>
    <w:rsid w:val="000A1BC4"/>
    <w:rsid w:val="000A1BF1"/>
    <w:rsid w:val="000A1F81"/>
    <w:rsid w:val="000A2046"/>
    <w:rsid w:val="000A2400"/>
    <w:rsid w:val="000A2714"/>
    <w:rsid w:val="000A27AB"/>
    <w:rsid w:val="000A2C04"/>
    <w:rsid w:val="000A3138"/>
    <w:rsid w:val="000A31C2"/>
    <w:rsid w:val="000A3419"/>
    <w:rsid w:val="000A38D6"/>
    <w:rsid w:val="000A397F"/>
    <w:rsid w:val="000A41D2"/>
    <w:rsid w:val="000A4215"/>
    <w:rsid w:val="000A46FB"/>
    <w:rsid w:val="000A472A"/>
    <w:rsid w:val="000A474C"/>
    <w:rsid w:val="000A4F43"/>
    <w:rsid w:val="000A5747"/>
    <w:rsid w:val="000A5B4A"/>
    <w:rsid w:val="000A5C8C"/>
    <w:rsid w:val="000A5DAC"/>
    <w:rsid w:val="000A6358"/>
    <w:rsid w:val="000A6361"/>
    <w:rsid w:val="000A67D5"/>
    <w:rsid w:val="000A6894"/>
    <w:rsid w:val="000A689A"/>
    <w:rsid w:val="000A6A51"/>
    <w:rsid w:val="000A6DF2"/>
    <w:rsid w:val="000A6EBF"/>
    <w:rsid w:val="000A71AE"/>
    <w:rsid w:val="000A73D7"/>
    <w:rsid w:val="000A7453"/>
    <w:rsid w:val="000A74BC"/>
    <w:rsid w:val="000A75F0"/>
    <w:rsid w:val="000A77AF"/>
    <w:rsid w:val="000A78D3"/>
    <w:rsid w:val="000A7CE2"/>
    <w:rsid w:val="000B0208"/>
    <w:rsid w:val="000B06CB"/>
    <w:rsid w:val="000B07B5"/>
    <w:rsid w:val="000B082E"/>
    <w:rsid w:val="000B090C"/>
    <w:rsid w:val="000B0B39"/>
    <w:rsid w:val="000B0FB7"/>
    <w:rsid w:val="000B1AAC"/>
    <w:rsid w:val="000B1BD4"/>
    <w:rsid w:val="000B230D"/>
    <w:rsid w:val="000B276F"/>
    <w:rsid w:val="000B2EFB"/>
    <w:rsid w:val="000B31F7"/>
    <w:rsid w:val="000B345D"/>
    <w:rsid w:val="000B3734"/>
    <w:rsid w:val="000B3A1F"/>
    <w:rsid w:val="000B3BF6"/>
    <w:rsid w:val="000B4518"/>
    <w:rsid w:val="000B477F"/>
    <w:rsid w:val="000B4890"/>
    <w:rsid w:val="000B491D"/>
    <w:rsid w:val="000B4BB4"/>
    <w:rsid w:val="000B507D"/>
    <w:rsid w:val="000B5146"/>
    <w:rsid w:val="000B518F"/>
    <w:rsid w:val="000B529E"/>
    <w:rsid w:val="000B549E"/>
    <w:rsid w:val="000B5599"/>
    <w:rsid w:val="000B571F"/>
    <w:rsid w:val="000B5741"/>
    <w:rsid w:val="000B59A4"/>
    <w:rsid w:val="000B5BC4"/>
    <w:rsid w:val="000B5D3A"/>
    <w:rsid w:val="000B632A"/>
    <w:rsid w:val="000B64D5"/>
    <w:rsid w:val="000B77E3"/>
    <w:rsid w:val="000B7AE0"/>
    <w:rsid w:val="000B7D0C"/>
    <w:rsid w:val="000B7D50"/>
    <w:rsid w:val="000B7F50"/>
    <w:rsid w:val="000C010B"/>
    <w:rsid w:val="000C0251"/>
    <w:rsid w:val="000C0654"/>
    <w:rsid w:val="000C075E"/>
    <w:rsid w:val="000C0BCC"/>
    <w:rsid w:val="000C0D42"/>
    <w:rsid w:val="000C0F93"/>
    <w:rsid w:val="000C129C"/>
    <w:rsid w:val="000C147E"/>
    <w:rsid w:val="000C1497"/>
    <w:rsid w:val="000C18FB"/>
    <w:rsid w:val="000C1BE9"/>
    <w:rsid w:val="000C1D4D"/>
    <w:rsid w:val="000C200A"/>
    <w:rsid w:val="000C2258"/>
    <w:rsid w:val="000C23C7"/>
    <w:rsid w:val="000C27EF"/>
    <w:rsid w:val="000C2A00"/>
    <w:rsid w:val="000C2FCF"/>
    <w:rsid w:val="000C32EA"/>
    <w:rsid w:val="000C32EE"/>
    <w:rsid w:val="000C35DF"/>
    <w:rsid w:val="000C3865"/>
    <w:rsid w:val="000C39D4"/>
    <w:rsid w:val="000C3D66"/>
    <w:rsid w:val="000C4021"/>
    <w:rsid w:val="000C402F"/>
    <w:rsid w:val="000C417D"/>
    <w:rsid w:val="000C4247"/>
    <w:rsid w:val="000C43C5"/>
    <w:rsid w:val="000C44D8"/>
    <w:rsid w:val="000C4E3C"/>
    <w:rsid w:val="000C50A9"/>
    <w:rsid w:val="000C511D"/>
    <w:rsid w:val="000C5160"/>
    <w:rsid w:val="000C52C5"/>
    <w:rsid w:val="000C52D2"/>
    <w:rsid w:val="000C567D"/>
    <w:rsid w:val="000C5B9B"/>
    <w:rsid w:val="000C5C00"/>
    <w:rsid w:val="000C617E"/>
    <w:rsid w:val="000C695D"/>
    <w:rsid w:val="000C72A3"/>
    <w:rsid w:val="000C7488"/>
    <w:rsid w:val="000C75C7"/>
    <w:rsid w:val="000C7A5B"/>
    <w:rsid w:val="000C7D34"/>
    <w:rsid w:val="000C7FEA"/>
    <w:rsid w:val="000D0027"/>
    <w:rsid w:val="000D01C0"/>
    <w:rsid w:val="000D01D3"/>
    <w:rsid w:val="000D09A4"/>
    <w:rsid w:val="000D122D"/>
    <w:rsid w:val="000D14B2"/>
    <w:rsid w:val="000D15F3"/>
    <w:rsid w:val="000D174E"/>
    <w:rsid w:val="000D1761"/>
    <w:rsid w:val="000D1B7E"/>
    <w:rsid w:val="000D1BBF"/>
    <w:rsid w:val="000D207F"/>
    <w:rsid w:val="000D2162"/>
    <w:rsid w:val="000D2192"/>
    <w:rsid w:val="000D240C"/>
    <w:rsid w:val="000D25F5"/>
    <w:rsid w:val="000D25FD"/>
    <w:rsid w:val="000D2C7A"/>
    <w:rsid w:val="000D3564"/>
    <w:rsid w:val="000D35EC"/>
    <w:rsid w:val="000D36C8"/>
    <w:rsid w:val="000D38CE"/>
    <w:rsid w:val="000D3BB9"/>
    <w:rsid w:val="000D3DD8"/>
    <w:rsid w:val="000D400E"/>
    <w:rsid w:val="000D41F4"/>
    <w:rsid w:val="000D431F"/>
    <w:rsid w:val="000D44E4"/>
    <w:rsid w:val="000D4584"/>
    <w:rsid w:val="000D46A8"/>
    <w:rsid w:val="000D4818"/>
    <w:rsid w:val="000D481D"/>
    <w:rsid w:val="000D48D7"/>
    <w:rsid w:val="000D4C6A"/>
    <w:rsid w:val="000D4CFD"/>
    <w:rsid w:val="000D4F46"/>
    <w:rsid w:val="000D5240"/>
    <w:rsid w:val="000D5352"/>
    <w:rsid w:val="000D56E2"/>
    <w:rsid w:val="000D5C8F"/>
    <w:rsid w:val="000D5DB5"/>
    <w:rsid w:val="000D5E33"/>
    <w:rsid w:val="000D5F58"/>
    <w:rsid w:val="000D5F7B"/>
    <w:rsid w:val="000D6275"/>
    <w:rsid w:val="000D62F3"/>
    <w:rsid w:val="000D6360"/>
    <w:rsid w:val="000D6E55"/>
    <w:rsid w:val="000D7413"/>
    <w:rsid w:val="000D76A8"/>
    <w:rsid w:val="000D7A4C"/>
    <w:rsid w:val="000D7AEE"/>
    <w:rsid w:val="000E02EA"/>
    <w:rsid w:val="000E044B"/>
    <w:rsid w:val="000E07AB"/>
    <w:rsid w:val="000E08E4"/>
    <w:rsid w:val="000E0912"/>
    <w:rsid w:val="000E0B3D"/>
    <w:rsid w:val="000E0BF9"/>
    <w:rsid w:val="000E0EE3"/>
    <w:rsid w:val="000E1245"/>
    <w:rsid w:val="000E141E"/>
    <w:rsid w:val="000E146B"/>
    <w:rsid w:val="000E16F6"/>
    <w:rsid w:val="000E1AB2"/>
    <w:rsid w:val="000E1B27"/>
    <w:rsid w:val="000E1BBF"/>
    <w:rsid w:val="000E1E2A"/>
    <w:rsid w:val="000E1EE0"/>
    <w:rsid w:val="000E21F2"/>
    <w:rsid w:val="000E24FB"/>
    <w:rsid w:val="000E25ED"/>
    <w:rsid w:val="000E27E8"/>
    <w:rsid w:val="000E2E45"/>
    <w:rsid w:val="000E3658"/>
    <w:rsid w:val="000E36E3"/>
    <w:rsid w:val="000E3A28"/>
    <w:rsid w:val="000E3E4B"/>
    <w:rsid w:val="000E3EDC"/>
    <w:rsid w:val="000E4337"/>
    <w:rsid w:val="000E46BE"/>
    <w:rsid w:val="000E4ADC"/>
    <w:rsid w:val="000E4BA7"/>
    <w:rsid w:val="000E4CF6"/>
    <w:rsid w:val="000E553D"/>
    <w:rsid w:val="000E584B"/>
    <w:rsid w:val="000E590E"/>
    <w:rsid w:val="000E5BB7"/>
    <w:rsid w:val="000E5D22"/>
    <w:rsid w:val="000E5DE5"/>
    <w:rsid w:val="000E5FC5"/>
    <w:rsid w:val="000E6104"/>
    <w:rsid w:val="000E6334"/>
    <w:rsid w:val="000E6472"/>
    <w:rsid w:val="000E6535"/>
    <w:rsid w:val="000E6724"/>
    <w:rsid w:val="000E695E"/>
    <w:rsid w:val="000E6FB8"/>
    <w:rsid w:val="000E712C"/>
    <w:rsid w:val="000E71E7"/>
    <w:rsid w:val="000E761D"/>
    <w:rsid w:val="000E76F9"/>
    <w:rsid w:val="000E7A27"/>
    <w:rsid w:val="000E7A65"/>
    <w:rsid w:val="000F0164"/>
    <w:rsid w:val="000F0179"/>
    <w:rsid w:val="000F0AB9"/>
    <w:rsid w:val="000F109E"/>
    <w:rsid w:val="000F1282"/>
    <w:rsid w:val="000F16D1"/>
    <w:rsid w:val="000F1C60"/>
    <w:rsid w:val="000F1E29"/>
    <w:rsid w:val="000F220B"/>
    <w:rsid w:val="000F2502"/>
    <w:rsid w:val="000F2F10"/>
    <w:rsid w:val="000F2F89"/>
    <w:rsid w:val="000F2FEC"/>
    <w:rsid w:val="000F368E"/>
    <w:rsid w:val="000F37CF"/>
    <w:rsid w:val="000F3A0C"/>
    <w:rsid w:val="000F3B2F"/>
    <w:rsid w:val="000F3C07"/>
    <w:rsid w:val="000F3DD0"/>
    <w:rsid w:val="000F3F2D"/>
    <w:rsid w:val="000F4157"/>
    <w:rsid w:val="000F4349"/>
    <w:rsid w:val="000F46DA"/>
    <w:rsid w:val="000F4C0E"/>
    <w:rsid w:val="000F5498"/>
    <w:rsid w:val="000F5501"/>
    <w:rsid w:val="000F5540"/>
    <w:rsid w:val="000F5A95"/>
    <w:rsid w:val="000F5D30"/>
    <w:rsid w:val="000F5D96"/>
    <w:rsid w:val="000F5F46"/>
    <w:rsid w:val="000F6338"/>
    <w:rsid w:val="000F64F1"/>
    <w:rsid w:val="000F6B01"/>
    <w:rsid w:val="000F6C6A"/>
    <w:rsid w:val="000F6DE2"/>
    <w:rsid w:val="000F724C"/>
    <w:rsid w:val="000F75BA"/>
    <w:rsid w:val="000F7D38"/>
    <w:rsid w:val="001004AC"/>
    <w:rsid w:val="0010055B"/>
    <w:rsid w:val="001008F3"/>
    <w:rsid w:val="00101146"/>
    <w:rsid w:val="001012F4"/>
    <w:rsid w:val="001013EF"/>
    <w:rsid w:val="00101CA4"/>
    <w:rsid w:val="00102388"/>
    <w:rsid w:val="001026C2"/>
    <w:rsid w:val="00102805"/>
    <w:rsid w:val="00102942"/>
    <w:rsid w:val="00102A8B"/>
    <w:rsid w:val="00102B86"/>
    <w:rsid w:val="00102D11"/>
    <w:rsid w:val="00102EC1"/>
    <w:rsid w:val="0010334B"/>
    <w:rsid w:val="0010344D"/>
    <w:rsid w:val="001034F1"/>
    <w:rsid w:val="001039EF"/>
    <w:rsid w:val="00103FFF"/>
    <w:rsid w:val="00104315"/>
    <w:rsid w:val="00104D05"/>
    <w:rsid w:val="00104F9A"/>
    <w:rsid w:val="0010533D"/>
    <w:rsid w:val="00105484"/>
    <w:rsid w:val="00105486"/>
    <w:rsid w:val="00105665"/>
    <w:rsid w:val="00105F3F"/>
    <w:rsid w:val="00106153"/>
    <w:rsid w:val="001063DA"/>
    <w:rsid w:val="001064C6"/>
    <w:rsid w:val="00106806"/>
    <w:rsid w:val="00106CD8"/>
    <w:rsid w:val="00106E7B"/>
    <w:rsid w:val="001070F9"/>
    <w:rsid w:val="001071BA"/>
    <w:rsid w:val="00107260"/>
    <w:rsid w:val="001072F3"/>
    <w:rsid w:val="001074FA"/>
    <w:rsid w:val="001077CE"/>
    <w:rsid w:val="00107CD9"/>
    <w:rsid w:val="00107E25"/>
    <w:rsid w:val="001101CE"/>
    <w:rsid w:val="00110387"/>
    <w:rsid w:val="00110788"/>
    <w:rsid w:val="00110AD1"/>
    <w:rsid w:val="00110AF7"/>
    <w:rsid w:val="0011117D"/>
    <w:rsid w:val="001118B7"/>
    <w:rsid w:val="00111B80"/>
    <w:rsid w:val="0011239A"/>
    <w:rsid w:val="001123EC"/>
    <w:rsid w:val="00112526"/>
    <w:rsid w:val="001128DF"/>
    <w:rsid w:val="00112C7B"/>
    <w:rsid w:val="00112F6D"/>
    <w:rsid w:val="001133B0"/>
    <w:rsid w:val="001135B3"/>
    <w:rsid w:val="001138B2"/>
    <w:rsid w:val="001139BD"/>
    <w:rsid w:val="0011409C"/>
    <w:rsid w:val="001140D7"/>
    <w:rsid w:val="00114439"/>
    <w:rsid w:val="001147AE"/>
    <w:rsid w:val="00114A52"/>
    <w:rsid w:val="00114BC8"/>
    <w:rsid w:val="00114BE6"/>
    <w:rsid w:val="00114C3B"/>
    <w:rsid w:val="00115207"/>
    <w:rsid w:val="0011527B"/>
    <w:rsid w:val="0011565A"/>
    <w:rsid w:val="00115662"/>
    <w:rsid w:val="001158FB"/>
    <w:rsid w:val="00115E06"/>
    <w:rsid w:val="0011630F"/>
    <w:rsid w:val="00116B9D"/>
    <w:rsid w:val="001171C5"/>
    <w:rsid w:val="0011735F"/>
    <w:rsid w:val="0011737C"/>
    <w:rsid w:val="0011752C"/>
    <w:rsid w:val="0011761B"/>
    <w:rsid w:val="0011793D"/>
    <w:rsid w:val="00117F46"/>
    <w:rsid w:val="0012030E"/>
    <w:rsid w:val="0012033D"/>
    <w:rsid w:val="00120846"/>
    <w:rsid w:val="00120D1E"/>
    <w:rsid w:val="001216F6"/>
    <w:rsid w:val="0012185A"/>
    <w:rsid w:val="001219FD"/>
    <w:rsid w:val="00121B8F"/>
    <w:rsid w:val="00121F9A"/>
    <w:rsid w:val="001223B6"/>
    <w:rsid w:val="00122BE3"/>
    <w:rsid w:val="00122DE2"/>
    <w:rsid w:val="001230F4"/>
    <w:rsid w:val="001233BD"/>
    <w:rsid w:val="00123487"/>
    <w:rsid w:val="00123A8A"/>
    <w:rsid w:val="00123B4D"/>
    <w:rsid w:val="00123C99"/>
    <w:rsid w:val="00123D27"/>
    <w:rsid w:val="00123D4E"/>
    <w:rsid w:val="00123E57"/>
    <w:rsid w:val="00123E6D"/>
    <w:rsid w:val="001245F7"/>
    <w:rsid w:val="00124747"/>
    <w:rsid w:val="00124CE8"/>
    <w:rsid w:val="00124E37"/>
    <w:rsid w:val="0012518F"/>
    <w:rsid w:val="001253AF"/>
    <w:rsid w:val="0012554F"/>
    <w:rsid w:val="001256C8"/>
    <w:rsid w:val="0012578D"/>
    <w:rsid w:val="001257C1"/>
    <w:rsid w:val="00125800"/>
    <w:rsid w:val="001258EE"/>
    <w:rsid w:val="00125D4B"/>
    <w:rsid w:val="0012612E"/>
    <w:rsid w:val="0012694E"/>
    <w:rsid w:val="00126C22"/>
    <w:rsid w:val="00127262"/>
    <w:rsid w:val="00127451"/>
    <w:rsid w:val="00127AC1"/>
    <w:rsid w:val="00127BD1"/>
    <w:rsid w:val="00127CFC"/>
    <w:rsid w:val="00127DAD"/>
    <w:rsid w:val="001308EC"/>
    <w:rsid w:val="00130970"/>
    <w:rsid w:val="00130A19"/>
    <w:rsid w:val="00130C17"/>
    <w:rsid w:val="00130C71"/>
    <w:rsid w:val="00130FF8"/>
    <w:rsid w:val="001311DC"/>
    <w:rsid w:val="0013148E"/>
    <w:rsid w:val="001319A5"/>
    <w:rsid w:val="00131B7E"/>
    <w:rsid w:val="00131DAB"/>
    <w:rsid w:val="00131DB8"/>
    <w:rsid w:val="00132066"/>
    <w:rsid w:val="00132357"/>
    <w:rsid w:val="001324C2"/>
    <w:rsid w:val="00132A4C"/>
    <w:rsid w:val="00132D9F"/>
    <w:rsid w:val="00133151"/>
    <w:rsid w:val="0013331F"/>
    <w:rsid w:val="00133E8F"/>
    <w:rsid w:val="00133F0A"/>
    <w:rsid w:val="00134077"/>
    <w:rsid w:val="00134261"/>
    <w:rsid w:val="00134438"/>
    <w:rsid w:val="001344B3"/>
    <w:rsid w:val="00134802"/>
    <w:rsid w:val="00134999"/>
    <w:rsid w:val="00134C95"/>
    <w:rsid w:val="00134F0E"/>
    <w:rsid w:val="0013503E"/>
    <w:rsid w:val="00135138"/>
    <w:rsid w:val="00135513"/>
    <w:rsid w:val="001356AD"/>
    <w:rsid w:val="001356CE"/>
    <w:rsid w:val="00136140"/>
    <w:rsid w:val="001363EB"/>
    <w:rsid w:val="001369E4"/>
    <w:rsid w:val="001371D4"/>
    <w:rsid w:val="001374CC"/>
    <w:rsid w:val="00137A2C"/>
    <w:rsid w:val="00137D77"/>
    <w:rsid w:val="00137DA5"/>
    <w:rsid w:val="00140300"/>
    <w:rsid w:val="0014049E"/>
    <w:rsid w:val="00140562"/>
    <w:rsid w:val="00140DD1"/>
    <w:rsid w:val="00140E5F"/>
    <w:rsid w:val="00140EFC"/>
    <w:rsid w:val="00141675"/>
    <w:rsid w:val="001429C4"/>
    <w:rsid w:val="001429F5"/>
    <w:rsid w:val="0014306E"/>
    <w:rsid w:val="0014344D"/>
    <w:rsid w:val="001434F0"/>
    <w:rsid w:val="00143666"/>
    <w:rsid w:val="00143750"/>
    <w:rsid w:val="0014384F"/>
    <w:rsid w:val="0014388D"/>
    <w:rsid w:val="00143D1D"/>
    <w:rsid w:val="00143DCB"/>
    <w:rsid w:val="00143DF9"/>
    <w:rsid w:val="00143FE6"/>
    <w:rsid w:val="001440AA"/>
    <w:rsid w:val="00144302"/>
    <w:rsid w:val="0014498C"/>
    <w:rsid w:val="00144ABF"/>
    <w:rsid w:val="00144D4B"/>
    <w:rsid w:val="00144F50"/>
    <w:rsid w:val="00145606"/>
    <w:rsid w:val="00145C8D"/>
    <w:rsid w:val="00145DC6"/>
    <w:rsid w:val="001461C0"/>
    <w:rsid w:val="00146301"/>
    <w:rsid w:val="0014723A"/>
    <w:rsid w:val="001477A7"/>
    <w:rsid w:val="00147810"/>
    <w:rsid w:val="0014783D"/>
    <w:rsid w:val="0014785B"/>
    <w:rsid w:val="00147A51"/>
    <w:rsid w:val="00147E11"/>
    <w:rsid w:val="00147F6C"/>
    <w:rsid w:val="00150CB1"/>
    <w:rsid w:val="00150CB6"/>
    <w:rsid w:val="00150E07"/>
    <w:rsid w:val="001511C3"/>
    <w:rsid w:val="00151225"/>
    <w:rsid w:val="0015147A"/>
    <w:rsid w:val="0015154C"/>
    <w:rsid w:val="001517D0"/>
    <w:rsid w:val="001519C4"/>
    <w:rsid w:val="001519D6"/>
    <w:rsid w:val="00151A11"/>
    <w:rsid w:val="00151BA9"/>
    <w:rsid w:val="00151C04"/>
    <w:rsid w:val="00151D0E"/>
    <w:rsid w:val="00151F82"/>
    <w:rsid w:val="00152219"/>
    <w:rsid w:val="00152404"/>
    <w:rsid w:val="00152469"/>
    <w:rsid w:val="00152719"/>
    <w:rsid w:val="00152826"/>
    <w:rsid w:val="001528AD"/>
    <w:rsid w:val="00152C12"/>
    <w:rsid w:val="00152C88"/>
    <w:rsid w:val="00152EB6"/>
    <w:rsid w:val="00152F36"/>
    <w:rsid w:val="0015334B"/>
    <w:rsid w:val="0015352C"/>
    <w:rsid w:val="001536A6"/>
    <w:rsid w:val="0015371B"/>
    <w:rsid w:val="00153BF0"/>
    <w:rsid w:val="00154187"/>
    <w:rsid w:val="001547D6"/>
    <w:rsid w:val="00154BCA"/>
    <w:rsid w:val="00154D6E"/>
    <w:rsid w:val="001550E7"/>
    <w:rsid w:val="00155294"/>
    <w:rsid w:val="001553FD"/>
    <w:rsid w:val="0015568A"/>
    <w:rsid w:val="001556EE"/>
    <w:rsid w:val="0015583C"/>
    <w:rsid w:val="00155A76"/>
    <w:rsid w:val="00155B1B"/>
    <w:rsid w:val="001566BB"/>
    <w:rsid w:val="001568AE"/>
    <w:rsid w:val="001568DC"/>
    <w:rsid w:val="00156A1B"/>
    <w:rsid w:val="00156BF6"/>
    <w:rsid w:val="00157146"/>
    <w:rsid w:val="00157376"/>
    <w:rsid w:val="00157555"/>
    <w:rsid w:val="0015760A"/>
    <w:rsid w:val="00157D0E"/>
    <w:rsid w:val="00157D2A"/>
    <w:rsid w:val="00157E66"/>
    <w:rsid w:val="00157FC7"/>
    <w:rsid w:val="00160622"/>
    <w:rsid w:val="001606F4"/>
    <w:rsid w:val="0016079A"/>
    <w:rsid w:val="001608A6"/>
    <w:rsid w:val="001614A5"/>
    <w:rsid w:val="00161599"/>
    <w:rsid w:val="0016182F"/>
    <w:rsid w:val="00161F28"/>
    <w:rsid w:val="00162259"/>
    <w:rsid w:val="0016268B"/>
    <w:rsid w:val="001627FD"/>
    <w:rsid w:val="00162F3F"/>
    <w:rsid w:val="00162FA1"/>
    <w:rsid w:val="00163210"/>
    <w:rsid w:val="001633BD"/>
    <w:rsid w:val="00163471"/>
    <w:rsid w:val="00163535"/>
    <w:rsid w:val="0016358A"/>
    <w:rsid w:val="001637EA"/>
    <w:rsid w:val="00163AA0"/>
    <w:rsid w:val="00163DAF"/>
    <w:rsid w:val="00163EFA"/>
    <w:rsid w:val="00164276"/>
    <w:rsid w:val="0016433D"/>
    <w:rsid w:val="001644A1"/>
    <w:rsid w:val="0016461A"/>
    <w:rsid w:val="00164641"/>
    <w:rsid w:val="001647C6"/>
    <w:rsid w:val="00164B05"/>
    <w:rsid w:val="00164CAD"/>
    <w:rsid w:val="00164D42"/>
    <w:rsid w:val="00165054"/>
    <w:rsid w:val="001651DC"/>
    <w:rsid w:val="001657BD"/>
    <w:rsid w:val="00165960"/>
    <w:rsid w:val="00165BC4"/>
    <w:rsid w:val="00165DAC"/>
    <w:rsid w:val="00165E73"/>
    <w:rsid w:val="00166215"/>
    <w:rsid w:val="001663F0"/>
    <w:rsid w:val="00166491"/>
    <w:rsid w:val="00166671"/>
    <w:rsid w:val="001666BA"/>
    <w:rsid w:val="00166A8A"/>
    <w:rsid w:val="00166AA6"/>
    <w:rsid w:val="00166B18"/>
    <w:rsid w:val="00166B50"/>
    <w:rsid w:val="00166E93"/>
    <w:rsid w:val="00166FA0"/>
    <w:rsid w:val="001671A5"/>
    <w:rsid w:val="001672BC"/>
    <w:rsid w:val="0016770B"/>
    <w:rsid w:val="001678A6"/>
    <w:rsid w:val="00167A69"/>
    <w:rsid w:val="00167A97"/>
    <w:rsid w:val="00167D03"/>
    <w:rsid w:val="00167DB0"/>
    <w:rsid w:val="00167DC7"/>
    <w:rsid w:val="00167DD8"/>
    <w:rsid w:val="00170A00"/>
    <w:rsid w:val="001710EB"/>
    <w:rsid w:val="00171129"/>
    <w:rsid w:val="001714A0"/>
    <w:rsid w:val="001715F1"/>
    <w:rsid w:val="00171832"/>
    <w:rsid w:val="0017184A"/>
    <w:rsid w:val="00171AC3"/>
    <w:rsid w:val="00171E50"/>
    <w:rsid w:val="00172040"/>
    <w:rsid w:val="00172084"/>
    <w:rsid w:val="001721AC"/>
    <w:rsid w:val="0017229F"/>
    <w:rsid w:val="00173A05"/>
    <w:rsid w:val="00173C71"/>
    <w:rsid w:val="00173D20"/>
    <w:rsid w:val="00173D22"/>
    <w:rsid w:val="00173E80"/>
    <w:rsid w:val="00174328"/>
    <w:rsid w:val="001748F1"/>
    <w:rsid w:val="00174D49"/>
    <w:rsid w:val="00174D60"/>
    <w:rsid w:val="001752CC"/>
    <w:rsid w:val="00175571"/>
    <w:rsid w:val="0017583F"/>
    <w:rsid w:val="00175908"/>
    <w:rsid w:val="00175AF0"/>
    <w:rsid w:val="00175B18"/>
    <w:rsid w:val="00175C28"/>
    <w:rsid w:val="00175CE7"/>
    <w:rsid w:val="00176017"/>
    <w:rsid w:val="00176249"/>
    <w:rsid w:val="001766F2"/>
    <w:rsid w:val="00176759"/>
    <w:rsid w:val="0017678B"/>
    <w:rsid w:val="00176A75"/>
    <w:rsid w:val="00176D57"/>
    <w:rsid w:val="00176F26"/>
    <w:rsid w:val="0017719E"/>
    <w:rsid w:val="001772F6"/>
    <w:rsid w:val="001775BB"/>
    <w:rsid w:val="00177860"/>
    <w:rsid w:val="001778D9"/>
    <w:rsid w:val="001778E8"/>
    <w:rsid w:val="00177AC5"/>
    <w:rsid w:val="00177E86"/>
    <w:rsid w:val="0018051A"/>
    <w:rsid w:val="001805BA"/>
    <w:rsid w:val="001806D7"/>
    <w:rsid w:val="001807AD"/>
    <w:rsid w:val="00180852"/>
    <w:rsid w:val="00180B36"/>
    <w:rsid w:val="00180C1E"/>
    <w:rsid w:val="00180CCB"/>
    <w:rsid w:val="00180EA7"/>
    <w:rsid w:val="001813CE"/>
    <w:rsid w:val="00181612"/>
    <w:rsid w:val="001816E5"/>
    <w:rsid w:val="0018190E"/>
    <w:rsid w:val="00181A29"/>
    <w:rsid w:val="00182524"/>
    <w:rsid w:val="00182A55"/>
    <w:rsid w:val="00182DD9"/>
    <w:rsid w:val="00182E53"/>
    <w:rsid w:val="00182EFC"/>
    <w:rsid w:val="00183724"/>
    <w:rsid w:val="0018381C"/>
    <w:rsid w:val="0018395A"/>
    <w:rsid w:val="00183CF3"/>
    <w:rsid w:val="00183CF9"/>
    <w:rsid w:val="00183DBA"/>
    <w:rsid w:val="001840AE"/>
    <w:rsid w:val="001840EF"/>
    <w:rsid w:val="001841A0"/>
    <w:rsid w:val="001841C3"/>
    <w:rsid w:val="00184202"/>
    <w:rsid w:val="001846C3"/>
    <w:rsid w:val="00184EB5"/>
    <w:rsid w:val="00184F78"/>
    <w:rsid w:val="0018530F"/>
    <w:rsid w:val="00185976"/>
    <w:rsid w:val="00185CDE"/>
    <w:rsid w:val="00185D9D"/>
    <w:rsid w:val="0018671C"/>
    <w:rsid w:val="0018680A"/>
    <w:rsid w:val="00186CAC"/>
    <w:rsid w:val="00186F9D"/>
    <w:rsid w:val="001871CE"/>
    <w:rsid w:val="00187782"/>
    <w:rsid w:val="00187835"/>
    <w:rsid w:val="00187BDA"/>
    <w:rsid w:val="00187CE2"/>
    <w:rsid w:val="00187EB3"/>
    <w:rsid w:val="001900BC"/>
    <w:rsid w:val="00190450"/>
    <w:rsid w:val="001904E8"/>
    <w:rsid w:val="001904E9"/>
    <w:rsid w:val="00190A46"/>
    <w:rsid w:val="00190B42"/>
    <w:rsid w:val="001926B0"/>
    <w:rsid w:val="00192826"/>
    <w:rsid w:val="001929C2"/>
    <w:rsid w:val="001929CE"/>
    <w:rsid w:val="001934F7"/>
    <w:rsid w:val="0019357A"/>
    <w:rsid w:val="001936CC"/>
    <w:rsid w:val="001936E2"/>
    <w:rsid w:val="00193AA1"/>
    <w:rsid w:val="00193DF3"/>
    <w:rsid w:val="00193E7C"/>
    <w:rsid w:val="00194371"/>
    <w:rsid w:val="0019458C"/>
    <w:rsid w:val="001946AA"/>
    <w:rsid w:val="00194883"/>
    <w:rsid w:val="00194A43"/>
    <w:rsid w:val="00194C66"/>
    <w:rsid w:val="00194EE1"/>
    <w:rsid w:val="00194FCE"/>
    <w:rsid w:val="00195115"/>
    <w:rsid w:val="0019523A"/>
    <w:rsid w:val="001954AF"/>
    <w:rsid w:val="00195767"/>
    <w:rsid w:val="0019588E"/>
    <w:rsid w:val="00195A18"/>
    <w:rsid w:val="00195D0E"/>
    <w:rsid w:val="00195F7A"/>
    <w:rsid w:val="00196738"/>
    <w:rsid w:val="001968B8"/>
    <w:rsid w:val="00196A44"/>
    <w:rsid w:val="00196C3F"/>
    <w:rsid w:val="0019758D"/>
    <w:rsid w:val="00197906"/>
    <w:rsid w:val="00197A38"/>
    <w:rsid w:val="00197D46"/>
    <w:rsid w:val="001A0202"/>
    <w:rsid w:val="001A05F0"/>
    <w:rsid w:val="001A07AB"/>
    <w:rsid w:val="001A087D"/>
    <w:rsid w:val="001A0893"/>
    <w:rsid w:val="001A0991"/>
    <w:rsid w:val="001A0F30"/>
    <w:rsid w:val="001A148C"/>
    <w:rsid w:val="001A165B"/>
    <w:rsid w:val="001A1868"/>
    <w:rsid w:val="001A197C"/>
    <w:rsid w:val="001A1FF2"/>
    <w:rsid w:val="001A2072"/>
    <w:rsid w:val="001A211A"/>
    <w:rsid w:val="001A21AA"/>
    <w:rsid w:val="001A2534"/>
    <w:rsid w:val="001A2732"/>
    <w:rsid w:val="001A2A3D"/>
    <w:rsid w:val="001A2CE0"/>
    <w:rsid w:val="001A2D0F"/>
    <w:rsid w:val="001A350E"/>
    <w:rsid w:val="001A37B6"/>
    <w:rsid w:val="001A382F"/>
    <w:rsid w:val="001A3832"/>
    <w:rsid w:val="001A39D2"/>
    <w:rsid w:val="001A3AC8"/>
    <w:rsid w:val="001A3D6E"/>
    <w:rsid w:val="001A3E9B"/>
    <w:rsid w:val="001A405F"/>
    <w:rsid w:val="001A410F"/>
    <w:rsid w:val="001A41AB"/>
    <w:rsid w:val="001A4598"/>
    <w:rsid w:val="001A460E"/>
    <w:rsid w:val="001A4618"/>
    <w:rsid w:val="001A46D7"/>
    <w:rsid w:val="001A473A"/>
    <w:rsid w:val="001A4C90"/>
    <w:rsid w:val="001A4D2F"/>
    <w:rsid w:val="001A4E32"/>
    <w:rsid w:val="001A4FE7"/>
    <w:rsid w:val="001A5108"/>
    <w:rsid w:val="001A51FF"/>
    <w:rsid w:val="001A532C"/>
    <w:rsid w:val="001A546C"/>
    <w:rsid w:val="001A5F26"/>
    <w:rsid w:val="001A6042"/>
    <w:rsid w:val="001A61D9"/>
    <w:rsid w:val="001A69E7"/>
    <w:rsid w:val="001A6B95"/>
    <w:rsid w:val="001A6C6D"/>
    <w:rsid w:val="001A6E65"/>
    <w:rsid w:val="001A7976"/>
    <w:rsid w:val="001A79A5"/>
    <w:rsid w:val="001A7D97"/>
    <w:rsid w:val="001A7F1F"/>
    <w:rsid w:val="001B00CB"/>
    <w:rsid w:val="001B0668"/>
    <w:rsid w:val="001B0749"/>
    <w:rsid w:val="001B08C2"/>
    <w:rsid w:val="001B09DC"/>
    <w:rsid w:val="001B0D38"/>
    <w:rsid w:val="001B0D76"/>
    <w:rsid w:val="001B0DBD"/>
    <w:rsid w:val="001B15BD"/>
    <w:rsid w:val="001B1CEC"/>
    <w:rsid w:val="001B1EAF"/>
    <w:rsid w:val="001B2029"/>
    <w:rsid w:val="001B25E7"/>
    <w:rsid w:val="001B2777"/>
    <w:rsid w:val="001B2935"/>
    <w:rsid w:val="001B2D63"/>
    <w:rsid w:val="001B3042"/>
    <w:rsid w:val="001B32FC"/>
    <w:rsid w:val="001B347C"/>
    <w:rsid w:val="001B350A"/>
    <w:rsid w:val="001B3582"/>
    <w:rsid w:val="001B36E8"/>
    <w:rsid w:val="001B39AA"/>
    <w:rsid w:val="001B3BE8"/>
    <w:rsid w:val="001B3EEE"/>
    <w:rsid w:val="001B3F40"/>
    <w:rsid w:val="001B40B2"/>
    <w:rsid w:val="001B43DA"/>
    <w:rsid w:val="001B4468"/>
    <w:rsid w:val="001B4473"/>
    <w:rsid w:val="001B4736"/>
    <w:rsid w:val="001B47EF"/>
    <w:rsid w:val="001B4E00"/>
    <w:rsid w:val="001B4E59"/>
    <w:rsid w:val="001B4F7D"/>
    <w:rsid w:val="001B5178"/>
    <w:rsid w:val="001B5234"/>
    <w:rsid w:val="001B527B"/>
    <w:rsid w:val="001B5EAA"/>
    <w:rsid w:val="001B61A6"/>
    <w:rsid w:val="001B69D7"/>
    <w:rsid w:val="001B6A9C"/>
    <w:rsid w:val="001B723F"/>
    <w:rsid w:val="001B750C"/>
    <w:rsid w:val="001B7643"/>
    <w:rsid w:val="001B76E6"/>
    <w:rsid w:val="001B7A41"/>
    <w:rsid w:val="001B7C29"/>
    <w:rsid w:val="001B7F2D"/>
    <w:rsid w:val="001C0144"/>
    <w:rsid w:val="001C05B7"/>
    <w:rsid w:val="001C06B3"/>
    <w:rsid w:val="001C06F8"/>
    <w:rsid w:val="001C073A"/>
    <w:rsid w:val="001C0945"/>
    <w:rsid w:val="001C0BAD"/>
    <w:rsid w:val="001C0C9F"/>
    <w:rsid w:val="001C0CDD"/>
    <w:rsid w:val="001C0F21"/>
    <w:rsid w:val="001C1078"/>
    <w:rsid w:val="001C1623"/>
    <w:rsid w:val="001C1D09"/>
    <w:rsid w:val="001C1E46"/>
    <w:rsid w:val="001C22CF"/>
    <w:rsid w:val="001C23CD"/>
    <w:rsid w:val="001C2B53"/>
    <w:rsid w:val="001C3485"/>
    <w:rsid w:val="001C3489"/>
    <w:rsid w:val="001C35BE"/>
    <w:rsid w:val="001C3CBD"/>
    <w:rsid w:val="001C3EBC"/>
    <w:rsid w:val="001C3F16"/>
    <w:rsid w:val="001C4374"/>
    <w:rsid w:val="001C490E"/>
    <w:rsid w:val="001C4F87"/>
    <w:rsid w:val="001C58D9"/>
    <w:rsid w:val="001C595D"/>
    <w:rsid w:val="001C59F5"/>
    <w:rsid w:val="001C5CED"/>
    <w:rsid w:val="001C6660"/>
    <w:rsid w:val="001C6762"/>
    <w:rsid w:val="001C6995"/>
    <w:rsid w:val="001C6B76"/>
    <w:rsid w:val="001C7135"/>
    <w:rsid w:val="001C737A"/>
    <w:rsid w:val="001C7890"/>
    <w:rsid w:val="001C7CB6"/>
    <w:rsid w:val="001C7D99"/>
    <w:rsid w:val="001D0239"/>
    <w:rsid w:val="001D02FD"/>
    <w:rsid w:val="001D0627"/>
    <w:rsid w:val="001D0AEB"/>
    <w:rsid w:val="001D0EDE"/>
    <w:rsid w:val="001D10AE"/>
    <w:rsid w:val="001D1459"/>
    <w:rsid w:val="001D17E1"/>
    <w:rsid w:val="001D17F5"/>
    <w:rsid w:val="001D18A7"/>
    <w:rsid w:val="001D226B"/>
    <w:rsid w:val="001D25A3"/>
    <w:rsid w:val="001D264F"/>
    <w:rsid w:val="001D2683"/>
    <w:rsid w:val="001D2AC2"/>
    <w:rsid w:val="001D2BA8"/>
    <w:rsid w:val="001D2D6D"/>
    <w:rsid w:val="001D2ED2"/>
    <w:rsid w:val="001D3196"/>
    <w:rsid w:val="001D3601"/>
    <w:rsid w:val="001D3B42"/>
    <w:rsid w:val="001D3C0F"/>
    <w:rsid w:val="001D3F9C"/>
    <w:rsid w:val="001D3FE4"/>
    <w:rsid w:val="001D46C6"/>
    <w:rsid w:val="001D4786"/>
    <w:rsid w:val="001D47BD"/>
    <w:rsid w:val="001D47DE"/>
    <w:rsid w:val="001D480A"/>
    <w:rsid w:val="001D4AA3"/>
    <w:rsid w:val="001D4AE1"/>
    <w:rsid w:val="001D4B1F"/>
    <w:rsid w:val="001D4E9A"/>
    <w:rsid w:val="001D50C5"/>
    <w:rsid w:val="001D52A4"/>
    <w:rsid w:val="001D6732"/>
    <w:rsid w:val="001D679B"/>
    <w:rsid w:val="001D696C"/>
    <w:rsid w:val="001D6BAF"/>
    <w:rsid w:val="001D6D8E"/>
    <w:rsid w:val="001D6FB8"/>
    <w:rsid w:val="001D75B5"/>
    <w:rsid w:val="001D76E3"/>
    <w:rsid w:val="001D789E"/>
    <w:rsid w:val="001D7AEF"/>
    <w:rsid w:val="001D7DD1"/>
    <w:rsid w:val="001D7F0C"/>
    <w:rsid w:val="001E008E"/>
    <w:rsid w:val="001E03AA"/>
    <w:rsid w:val="001E05CE"/>
    <w:rsid w:val="001E05CF"/>
    <w:rsid w:val="001E0BF3"/>
    <w:rsid w:val="001E160C"/>
    <w:rsid w:val="001E1693"/>
    <w:rsid w:val="001E19A7"/>
    <w:rsid w:val="001E1A59"/>
    <w:rsid w:val="001E1C4C"/>
    <w:rsid w:val="001E1D48"/>
    <w:rsid w:val="001E1EEE"/>
    <w:rsid w:val="001E1F1D"/>
    <w:rsid w:val="001E23A3"/>
    <w:rsid w:val="001E24FF"/>
    <w:rsid w:val="001E2677"/>
    <w:rsid w:val="001E28CC"/>
    <w:rsid w:val="001E2CAE"/>
    <w:rsid w:val="001E318D"/>
    <w:rsid w:val="001E3460"/>
    <w:rsid w:val="001E3571"/>
    <w:rsid w:val="001E35AC"/>
    <w:rsid w:val="001E35D4"/>
    <w:rsid w:val="001E35E5"/>
    <w:rsid w:val="001E39E6"/>
    <w:rsid w:val="001E3FF3"/>
    <w:rsid w:val="001E4002"/>
    <w:rsid w:val="001E4336"/>
    <w:rsid w:val="001E4385"/>
    <w:rsid w:val="001E4B94"/>
    <w:rsid w:val="001E4C2D"/>
    <w:rsid w:val="001E52DE"/>
    <w:rsid w:val="001E5480"/>
    <w:rsid w:val="001E54BA"/>
    <w:rsid w:val="001E5B0E"/>
    <w:rsid w:val="001E6085"/>
    <w:rsid w:val="001E64FA"/>
    <w:rsid w:val="001E65E7"/>
    <w:rsid w:val="001E6661"/>
    <w:rsid w:val="001E6C3A"/>
    <w:rsid w:val="001E70CA"/>
    <w:rsid w:val="001E7171"/>
    <w:rsid w:val="001E758A"/>
    <w:rsid w:val="001F02E1"/>
    <w:rsid w:val="001F038B"/>
    <w:rsid w:val="001F0A01"/>
    <w:rsid w:val="001F0AA2"/>
    <w:rsid w:val="001F0AA6"/>
    <w:rsid w:val="001F0B1F"/>
    <w:rsid w:val="001F0F1A"/>
    <w:rsid w:val="001F11BF"/>
    <w:rsid w:val="001F1498"/>
    <w:rsid w:val="001F1764"/>
    <w:rsid w:val="001F18B0"/>
    <w:rsid w:val="001F1AEE"/>
    <w:rsid w:val="001F1C16"/>
    <w:rsid w:val="001F1D62"/>
    <w:rsid w:val="001F1EBF"/>
    <w:rsid w:val="001F2037"/>
    <w:rsid w:val="001F2694"/>
    <w:rsid w:val="001F26E3"/>
    <w:rsid w:val="001F27CA"/>
    <w:rsid w:val="001F28A0"/>
    <w:rsid w:val="001F2964"/>
    <w:rsid w:val="001F2FEF"/>
    <w:rsid w:val="001F3288"/>
    <w:rsid w:val="001F36AF"/>
    <w:rsid w:val="001F36D2"/>
    <w:rsid w:val="001F3B57"/>
    <w:rsid w:val="001F3C09"/>
    <w:rsid w:val="001F3E9B"/>
    <w:rsid w:val="001F3F9A"/>
    <w:rsid w:val="001F429A"/>
    <w:rsid w:val="001F4CB0"/>
    <w:rsid w:val="001F50D9"/>
    <w:rsid w:val="001F5190"/>
    <w:rsid w:val="001F5647"/>
    <w:rsid w:val="001F5813"/>
    <w:rsid w:val="001F5AE2"/>
    <w:rsid w:val="001F5AE7"/>
    <w:rsid w:val="001F686F"/>
    <w:rsid w:val="001F6B9A"/>
    <w:rsid w:val="001F6FB5"/>
    <w:rsid w:val="001F7259"/>
    <w:rsid w:val="001F7264"/>
    <w:rsid w:val="001F7507"/>
    <w:rsid w:val="001F751F"/>
    <w:rsid w:val="001F75BF"/>
    <w:rsid w:val="001F7AE1"/>
    <w:rsid w:val="001F7B2F"/>
    <w:rsid w:val="00200251"/>
    <w:rsid w:val="00200281"/>
    <w:rsid w:val="002005C7"/>
    <w:rsid w:val="00200749"/>
    <w:rsid w:val="00200952"/>
    <w:rsid w:val="00200E79"/>
    <w:rsid w:val="00201012"/>
    <w:rsid w:val="002012CB"/>
    <w:rsid w:val="00201352"/>
    <w:rsid w:val="002018D5"/>
    <w:rsid w:val="00201AFF"/>
    <w:rsid w:val="00201CBA"/>
    <w:rsid w:val="00201D7F"/>
    <w:rsid w:val="00201F34"/>
    <w:rsid w:val="00201F91"/>
    <w:rsid w:val="0020244A"/>
    <w:rsid w:val="0020271E"/>
    <w:rsid w:val="0020288C"/>
    <w:rsid w:val="00202AD2"/>
    <w:rsid w:val="00202AF9"/>
    <w:rsid w:val="00202C09"/>
    <w:rsid w:val="00203494"/>
    <w:rsid w:val="0020356D"/>
    <w:rsid w:val="002038CB"/>
    <w:rsid w:val="00203D56"/>
    <w:rsid w:val="00203E13"/>
    <w:rsid w:val="00203E7B"/>
    <w:rsid w:val="00204556"/>
    <w:rsid w:val="002047FB"/>
    <w:rsid w:val="00204A43"/>
    <w:rsid w:val="00204A91"/>
    <w:rsid w:val="00204D3A"/>
    <w:rsid w:val="00204ED1"/>
    <w:rsid w:val="00205087"/>
    <w:rsid w:val="002051AF"/>
    <w:rsid w:val="002053FE"/>
    <w:rsid w:val="002054EC"/>
    <w:rsid w:val="00205710"/>
    <w:rsid w:val="00205759"/>
    <w:rsid w:val="00205C2C"/>
    <w:rsid w:val="00206607"/>
    <w:rsid w:val="0020689F"/>
    <w:rsid w:val="0020699A"/>
    <w:rsid w:val="00206F51"/>
    <w:rsid w:val="00207070"/>
    <w:rsid w:val="0020707E"/>
    <w:rsid w:val="0020713D"/>
    <w:rsid w:val="00207825"/>
    <w:rsid w:val="002078E1"/>
    <w:rsid w:val="00207917"/>
    <w:rsid w:val="00207A65"/>
    <w:rsid w:val="00207C3D"/>
    <w:rsid w:val="00207EBB"/>
    <w:rsid w:val="002101D1"/>
    <w:rsid w:val="00210324"/>
    <w:rsid w:val="002107BF"/>
    <w:rsid w:val="002107EF"/>
    <w:rsid w:val="00210879"/>
    <w:rsid w:val="00210AC2"/>
    <w:rsid w:val="002110D6"/>
    <w:rsid w:val="00211629"/>
    <w:rsid w:val="00211762"/>
    <w:rsid w:val="0021179E"/>
    <w:rsid w:val="00211904"/>
    <w:rsid w:val="00211EB0"/>
    <w:rsid w:val="00211F63"/>
    <w:rsid w:val="00211FDD"/>
    <w:rsid w:val="00212459"/>
    <w:rsid w:val="00212727"/>
    <w:rsid w:val="0021276E"/>
    <w:rsid w:val="00212CDD"/>
    <w:rsid w:val="00212E75"/>
    <w:rsid w:val="0021304D"/>
    <w:rsid w:val="002131FB"/>
    <w:rsid w:val="002133DF"/>
    <w:rsid w:val="0021358C"/>
    <w:rsid w:val="002138C3"/>
    <w:rsid w:val="00213E70"/>
    <w:rsid w:val="00213EA4"/>
    <w:rsid w:val="00214054"/>
    <w:rsid w:val="00214346"/>
    <w:rsid w:val="00214493"/>
    <w:rsid w:val="00214567"/>
    <w:rsid w:val="00214680"/>
    <w:rsid w:val="00214856"/>
    <w:rsid w:val="00214C1D"/>
    <w:rsid w:val="00214EC4"/>
    <w:rsid w:val="002150B6"/>
    <w:rsid w:val="002151A4"/>
    <w:rsid w:val="00215DCF"/>
    <w:rsid w:val="002160A7"/>
    <w:rsid w:val="002163C0"/>
    <w:rsid w:val="00216583"/>
    <w:rsid w:val="00216928"/>
    <w:rsid w:val="00216995"/>
    <w:rsid w:val="00216BC9"/>
    <w:rsid w:val="00216DC5"/>
    <w:rsid w:val="00216E13"/>
    <w:rsid w:val="00217302"/>
    <w:rsid w:val="00217A89"/>
    <w:rsid w:val="0022072D"/>
    <w:rsid w:val="0022083D"/>
    <w:rsid w:val="00220965"/>
    <w:rsid w:val="00220A16"/>
    <w:rsid w:val="00220D3C"/>
    <w:rsid w:val="00221167"/>
    <w:rsid w:val="00221411"/>
    <w:rsid w:val="002216CD"/>
    <w:rsid w:val="002217AD"/>
    <w:rsid w:val="00221B5E"/>
    <w:rsid w:val="00222015"/>
    <w:rsid w:val="00222022"/>
    <w:rsid w:val="002221DC"/>
    <w:rsid w:val="00222575"/>
    <w:rsid w:val="0022267E"/>
    <w:rsid w:val="00222770"/>
    <w:rsid w:val="00222873"/>
    <w:rsid w:val="00222B91"/>
    <w:rsid w:val="00222BA7"/>
    <w:rsid w:val="00222D69"/>
    <w:rsid w:val="00222F98"/>
    <w:rsid w:val="0022324B"/>
    <w:rsid w:val="0022349D"/>
    <w:rsid w:val="0022359F"/>
    <w:rsid w:val="002239E7"/>
    <w:rsid w:val="00223C7D"/>
    <w:rsid w:val="00223FCA"/>
    <w:rsid w:val="0022450C"/>
    <w:rsid w:val="00224E53"/>
    <w:rsid w:val="00225C21"/>
    <w:rsid w:val="00225C67"/>
    <w:rsid w:val="00225F2B"/>
    <w:rsid w:val="00225F7B"/>
    <w:rsid w:val="00226064"/>
    <w:rsid w:val="002260AF"/>
    <w:rsid w:val="00226118"/>
    <w:rsid w:val="002261D5"/>
    <w:rsid w:val="002263A4"/>
    <w:rsid w:val="00226A5C"/>
    <w:rsid w:val="00226E40"/>
    <w:rsid w:val="0022739E"/>
    <w:rsid w:val="00227D29"/>
    <w:rsid w:val="00227DAC"/>
    <w:rsid w:val="0023072C"/>
    <w:rsid w:val="002308BA"/>
    <w:rsid w:val="00230A0C"/>
    <w:rsid w:val="00230A34"/>
    <w:rsid w:val="00230B0D"/>
    <w:rsid w:val="00230FF1"/>
    <w:rsid w:val="002312F4"/>
    <w:rsid w:val="0023177A"/>
    <w:rsid w:val="00231D6A"/>
    <w:rsid w:val="00231DE0"/>
    <w:rsid w:val="00231F92"/>
    <w:rsid w:val="0023216A"/>
    <w:rsid w:val="002321CC"/>
    <w:rsid w:val="00232234"/>
    <w:rsid w:val="00232278"/>
    <w:rsid w:val="002323D7"/>
    <w:rsid w:val="002325FD"/>
    <w:rsid w:val="00232A47"/>
    <w:rsid w:val="00232DA3"/>
    <w:rsid w:val="00232DD6"/>
    <w:rsid w:val="00233091"/>
    <w:rsid w:val="002330AD"/>
    <w:rsid w:val="002333AE"/>
    <w:rsid w:val="002334D1"/>
    <w:rsid w:val="00233804"/>
    <w:rsid w:val="0023385D"/>
    <w:rsid w:val="0023395E"/>
    <w:rsid w:val="00233F52"/>
    <w:rsid w:val="0023438E"/>
    <w:rsid w:val="0023446B"/>
    <w:rsid w:val="00234483"/>
    <w:rsid w:val="002345E2"/>
    <w:rsid w:val="0023476F"/>
    <w:rsid w:val="002347F9"/>
    <w:rsid w:val="00234A9D"/>
    <w:rsid w:val="00234B26"/>
    <w:rsid w:val="002359D1"/>
    <w:rsid w:val="00235E29"/>
    <w:rsid w:val="002360AC"/>
    <w:rsid w:val="0023617D"/>
    <w:rsid w:val="00236339"/>
    <w:rsid w:val="002365C9"/>
    <w:rsid w:val="00236607"/>
    <w:rsid w:val="00236AF7"/>
    <w:rsid w:val="00236E40"/>
    <w:rsid w:val="00236F33"/>
    <w:rsid w:val="002372FB"/>
    <w:rsid w:val="00237739"/>
    <w:rsid w:val="00237940"/>
    <w:rsid w:val="00237966"/>
    <w:rsid w:val="00237982"/>
    <w:rsid w:val="00240237"/>
    <w:rsid w:val="002403A9"/>
    <w:rsid w:val="0024040E"/>
    <w:rsid w:val="00240597"/>
    <w:rsid w:val="00240D02"/>
    <w:rsid w:val="00241114"/>
    <w:rsid w:val="002411A3"/>
    <w:rsid w:val="002412AD"/>
    <w:rsid w:val="00241331"/>
    <w:rsid w:val="00241504"/>
    <w:rsid w:val="00241B72"/>
    <w:rsid w:val="0024212A"/>
    <w:rsid w:val="00242645"/>
    <w:rsid w:val="00242ED0"/>
    <w:rsid w:val="00242ED7"/>
    <w:rsid w:val="00242FD9"/>
    <w:rsid w:val="00243049"/>
    <w:rsid w:val="0024328F"/>
    <w:rsid w:val="002432B6"/>
    <w:rsid w:val="00243633"/>
    <w:rsid w:val="00243DA2"/>
    <w:rsid w:val="00244095"/>
    <w:rsid w:val="002441CF"/>
    <w:rsid w:val="00244255"/>
    <w:rsid w:val="00244753"/>
    <w:rsid w:val="00244977"/>
    <w:rsid w:val="00244B0F"/>
    <w:rsid w:val="00244BD6"/>
    <w:rsid w:val="00244F83"/>
    <w:rsid w:val="00245634"/>
    <w:rsid w:val="00245D4B"/>
    <w:rsid w:val="00246279"/>
    <w:rsid w:val="002462BF"/>
    <w:rsid w:val="002462F2"/>
    <w:rsid w:val="002463EB"/>
    <w:rsid w:val="00246579"/>
    <w:rsid w:val="002465F2"/>
    <w:rsid w:val="0024668A"/>
    <w:rsid w:val="00246912"/>
    <w:rsid w:val="00246926"/>
    <w:rsid w:val="00246A55"/>
    <w:rsid w:val="00247148"/>
    <w:rsid w:val="00247218"/>
    <w:rsid w:val="00247E81"/>
    <w:rsid w:val="00247EDE"/>
    <w:rsid w:val="00250185"/>
    <w:rsid w:val="00250396"/>
    <w:rsid w:val="002504D0"/>
    <w:rsid w:val="002504EB"/>
    <w:rsid w:val="0025076C"/>
    <w:rsid w:val="002508E4"/>
    <w:rsid w:val="00250A7D"/>
    <w:rsid w:val="00250E42"/>
    <w:rsid w:val="00250E63"/>
    <w:rsid w:val="00251162"/>
    <w:rsid w:val="002513E3"/>
    <w:rsid w:val="00251A56"/>
    <w:rsid w:val="00251B5F"/>
    <w:rsid w:val="00252176"/>
    <w:rsid w:val="0025228C"/>
    <w:rsid w:val="002524FD"/>
    <w:rsid w:val="00252948"/>
    <w:rsid w:val="00252E8D"/>
    <w:rsid w:val="00252EFE"/>
    <w:rsid w:val="00253281"/>
    <w:rsid w:val="002532FF"/>
    <w:rsid w:val="002533AD"/>
    <w:rsid w:val="00253446"/>
    <w:rsid w:val="002534C9"/>
    <w:rsid w:val="002535B4"/>
    <w:rsid w:val="00253D2F"/>
    <w:rsid w:val="00253FD7"/>
    <w:rsid w:val="00254170"/>
    <w:rsid w:val="002543A1"/>
    <w:rsid w:val="002544EA"/>
    <w:rsid w:val="002545FD"/>
    <w:rsid w:val="00254714"/>
    <w:rsid w:val="00254F4E"/>
    <w:rsid w:val="00255609"/>
    <w:rsid w:val="0025572E"/>
    <w:rsid w:val="00256166"/>
    <w:rsid w:val="002562BE"/>
    <w:rsid w:val="00256799"/>
    <w:rsid w:val="00256800"/>
    <w:rsid w:val="00256829"/>
    <w:rsid w:val="00256851"/>
    <w:rsid w:val="00256D80"/>
    <w:rsid w:val="00256E7E"/>
    <w:rsid w:val="00256EE0"/>
    <w:rsid w:val="0025766F"/>
    <w:rsid w:val="002576D7"/>
    <w:rsid w:val="00257B71"/>
    <w:rsid w:val="002602B0"/>
    <w:rsid w:val="002606A8"/>
    <w:rsid w:val="0026093F"/>
    <w:rsid w:val="0026096D"/>
    <w:rsid w:val="00260E66"/>
    <w:rsid w:val="00261527"/>
    <w:rsid w:val="00261547"/>
    <w:rsid w:val="002615A7"/>
    <w:rsid w:val="00261B11"/>
    <w:rsid w:val="00261B7A"/>
    <w:rsid w:val="00261EB7"/>
    <w:rsid w:val="002626DF"/>
    <w:rsid w:val="002628B6"/>
    <w:rsid w:val="0026292B"/>
    <w:rsid w:val="00262A3C"/>
    <w:rsid w:val="00262A5E"/>
    <w:rsid w:val="00262A67"/>
    <w:rsid w:val="0026306C"/>
    <w:rsid w:val="002631CA"/>
    <w:rsid w:val="0026362C"/>
    <w:rsid w:val="002636F1"/>
    <w:rsid w:val="00263D3B"/>
    <w:rsid w:val="00263EB9"/>
    <w:rsid w:val="00264217"/>
    <w:rsid w:val="0026448B"/>
    <w:rsid w:val="0026457C"/>
    <w:rsid w:val="00264AE5"/>
    <w:rsid w:val="00264DD8"/>
    <w:rsid w:val="00265014"/>
    <w:rsid w:val="002655E0"/>
    <w:rsid w:val="00265CB7"/>
    <w:rsid w:val="002660D7"/>
    <w:rsid w:val="00266541"/>
    <w:rsid w:val="002668F3"/>
    <w:rsid w:val="002669BD"/>
    <w:rsid w:val="00266BD4"/>
    <w:rsid w:val="00266CB9"/>
    <w:rsid w:val="00266E49"/>
    <w:rsid w:val="00266EA3"/>
    <w:rsid w:val="0026700A"/>
    <w:rsid w:val="00267273"/>
    <w:rsid w:val="00267A56"/>
    <w:rsid w:val="00270813"/>
    <w:rsid w:val="00270D2F"/>
    <w:rsid w:val="00270D74"/>
    <w:rsid w:val="0027180E"/>
    <w:rsid w:val="00271828"/>
    <w:rsid w:val="00271A4E"/>
    <w:rsid w:val="00271E04"/>
    <w:rsid w:val="0027281A"/>
    <w:rsid w:val="00272887"/>
    <w:rsid w:val="002729FD"/>
    <w:rsid w:val="00272B2C"/>
    <w:rsid w:val="00272D73"/>
    <w:rsid w:val="00272DF4"/>
    <w:rsid w:val="00272FED"/>
    <w:rsid w:val="00273558"/>
    <w:rsid w:val="00273A47"/>
    <w:rsid w:val="00273F99"/>
    <w:rsid w:val="00273FF2"/>
    <w:rsid w:val="00274407"/>
    <w:rsid w:val="002744B4"/>
    <w:rsid w:val="0027469A"/>
    <w:rsid w:val="00274A3A"/>
    <w:rsid w:val="00274C7B"/>
    <w:rsid w:val="00274FD5"/>
    <w:rsid w:val="002753D8"/>
    <w:rsid w:val="0027595C"/>
    <w:rsid w:val="00275A97"/>
    <w:rsid w:val="00275CD2"/>
    <w:rsid w:val="00275D0F"/>
    <w:rsid w:val="00276043"/>
    <w:rsid w:val="0027655F"/>
    <w:rsid w:val="002765D9"/>
    <w:rsid w:val="00276903"/>
    <w:rsid w:val="00276952"/>
    <w:rsid w:val="00276CC0"/>
    <w:rsid w:val="00276E04"/>
    <w:rsid w:val="00276ED0"/>
    <w:rsid w:val="00277045"/>
    <w:rsid w:val="0027713A"/>
    <w:rsid w:val="002772AA"/>
    <w:rsid w:val="002773CA"/>
    <w:rsid w:val="002776CC"/>
    <w:rsid w:val="00277970"/>
    <w:rsid w:val="00277A63"/>
    <w:rsid w:val="00277C80"/>
    <w:rsid w:val="0028007B"/>
    <w:rsid w:val="00280950"/>
    <w:rsid w:val="00280C79"/>
    <w:rsid w:val="00280E78"/>
    <w:rsid w:val="002810AE"/>
    <w:rsid w:val="00281169"/>
    <w:rsid w:val="002818D3"/>
    <w:rsid w:val="00281974"/>
    <w:rsid w:val="00282277"/>
    <w:rsid w:val="00282951"/>
    <w:rsid w:val="00282DD7"/>
    <w:rsid w:val="0028318A"/>
    <w:rsid w:val="00283242"/>
    <w:rsid w:val="002833D8"/>
    <w:rsid w:val="002836C9"/>
    <w:rsid w:val="0028379F"/>
    <w:rsid w:val="00283DB5"/>
    <w:rsid w:val="00283EA1"/>
    <w:rsid w:val="00283EE2"/>
    <w:rsid w:val="002843C5"/>
    <w:rsid w:val="002844D1"/>
    <w:rsid w:val="0028474C"/>
    <w:rsid w:val="00284B43"/>
    <w:rsid w:val="00284D8A"/>
    <w:rsid w:val="00284DA3"/>
    <w:rsid w:val="00284E6D"/>
    <w:rsid w:val="00285032"/>
    <w:rsid w:val="002850A6"/>
    <w:rsid w:val="002851FA"/>
    <w:rsid w:val="00285650"/>
    <w:rsid w:val="00285768"/>
    <w:rsid w:val="00285866"/>
    <w:rsid w:val="00285A81"/>
    <w:rsid w:val="00285D14"/>
    <w:rsid w:val="00285DCA"/>
    <w:rsid w:val="00285EBE"/>
    <w:rsid w:val="00286294"/>
    <w:rsid w:val="00286854"/>
    <w:rsid w:val="00286A29"/>
    <w:rsid w:val="00286A92"/>
    <w:rsid w:val="00286C3E"/>
    <w:rsid w:val="00286E6A"/>
    <w:rsid w:val="002871F9"/>
    <w:rsid w:val="002876FE"/>
    <w:rsid w:val="0028797E"/>
    <w:rsid w:val="00287B65"/>
    <w:rsid w:val="00287BEE"/>
    <w:rsid w:val="00287DE7"/>
    <w:rsid w:val="00287EDD"/>
    <w:rsid w:val="0029000B"/>
    <w:rsid w:val="002901E7"/>
    <w:rsid w:val="00290200"/>
    <w:rsid w:val="00290283"/>
    <w:rsid w:val="0029045F"/>
    <w:rsid w:val="0029085A"/>
    <w:rsid w:val="00290AD2"/>
    <w:rsid w:val="00290CB0"/>
    <w:rsid w:val="00290EC0"/>
    <w:rsid w:val="00291312"/>
    <w:rsid w:val="00291599"/>
    <w:rsid w:val="002917BC"/>
    <w:rsid w:val="00291ACA"/>
    <w:rsid w:val="00291B06"/>
    <w:rsid w:val="00291CF5"/>
    <w:rsid w:val="00291DF3"/>
    <w:rsid w:val="0029212C"/>
    <w:rsid w:val="0029217C"/>
    <w:rsid w:val="002922AD"/>
    <w:rsid w:val="002926A9"/>
    <w:rsid w:val="002926DE"/>
    <w:rsid w:val="00292907"/>
    <w:rsid w:val="00292E4F"/>
    <w:rsid w:val="00293023"/>
    <w:rsid w:val="002937A6"/>
    <w:rsid w:val="002937E4"/>
    <w:rsid w:val="00293907"/>
    <w:rsid w:val="00293B6C"/>
    <w:rsid w:val="00293F45"/>
    <w:rsid w:val="00294241"/>
    <w:rsid w:val="002944BF"/>
    <w:rsid w:val="002948C3"/>
    <w:rsid w:val="002949A3"/>
    <w:rsid w:val="002949AF"/>
    <w:rsid w:val="00294A80"/>
    <w:rsid w:val="00294BAB"/>
    <w:rsid w:val="00294CA5"/>
    <w:rsid w:val="00294E03"/>
    <w:rsid w:val="00294F3D"/>
    <w:rsid w:val="002952F3"/>
    <w:rsid w:val="002954CA"/>
    <w:rsid w:val="002954FC"/>
    <w:rsid w:val="00295643"/>
    <w:rsid w:val="00295E6A"/>
    <w:rsid w:val="00295E9A"/>
    <w:rsid w:val="00295FB6"/>
    <w:rsid w:val="00296609"/>
    <w:rsid w:val="0029661B"/>
    <w:rsid w:val="00296954"/>
    <w:rsid w:val="00296959"/>
    <w:rsid w:val="002971B8"/>
    <w:rsid w:val="002976C8"/>
    <w:rsid w:val="00297ACA"/>
    <w:rsid w:val="00297C8C"/>
    <w:rsid w:val="00297CCC"/>
    <w:rsid w:val="00297CF2"/>
    <w:rsid w:val="00297E02"/>
    <w:rsid w:val="002A025E"/>
    <w:rsid w:val="002A0B58"/>
    <w:rsid w:val="002A0D72"/>
    <w:rsid w:val="002A0D76"/>
    <w:rsid w:val="002A0DE4"/>
    <w:rsid w:val="002A10EF"/>
    <w:rsid w:val="002A14BB"/>
    <w:rsid w:val="002A15FE"/>
    <w:rsid w:val="002A1F18"/>
    <w:rsid w:val="002A2169"/>
    <w:rsid w:val="002A21E6"/>
    <w:rsid w:val="002A23CF"/>
    <w:rsid w:val="002A24B1"/>
    <w:rsid w:val="002A2A39"/>
    <w:rsid w:val="002A2C2C"/>
    <w:rsid w:val="002A2D27"/>
    <w:rsid w:val="002A2D97"/>
    <w:rsid w:val="002A2EBE"/>
    <w:rsid w:val="002A2F93"/>
    <w:rsid w:val="002A37B0"/>
    <w:rsid w:val="002A3804"/>
    <w:rsid w:val="002A3CEA"/>
    <w:rsid w:val="002A3D16"/>
    <w:rsid w:val="002A47BA"/>
    <w:rsid w:val="002A4A25"/>
    <w:rsid w:val="002A4C98"/>
    <w:rsid w:val="002A514E"/>
    <w:rsid w:val="002A5578"/>
    <w:rsid w:val="002A58DE"/>
    <w:rsid w:val="002A5975"/>
    <w:rsid w:val="002A59DC"/>
    <w:rsid w:val="002A5A7B"/>
    <w:rsid w:val="002A5AEF"/>
    <w:rsid w:val="002A5BC7"/>
    <w:rsid w:val="002A5DC6"/>
    <w:rsid w:val="002A5DEB"/>
    <w:rsid w:val="002A5E6D"/>
    <w:rsid w:val="002A5F0C"/>
    <w:rsid w:val="002A67AE"/>
    <w:rsid w:val="002A6A39"/>
    <w:rsid w:val="002A6A47"/>
    <w:rsid w:val="002A6CC7"/>
    <w:rsid w:val="002A6F93"/>
    <w:rsid w:val="002A7091"/>
    <w:rsid w:val="002A7146"/>
    <w:rsid w:val="002A73B3"/>
    <w:rsid w:val="002A73C3"/>
    <w:rsid w:val="002A73F7"/>
    <w:rsid w:val="002A77C3"/>
    <w:rsid w:val="002A79F5"/>
    <w:rsid w:val="002A7A46"/>
    <w:rsid w:val="002A7C48"/>
    <w:rsid w:val="002A7CA3"/>
    <w:rsid w:val="002A7E52"/>
    <w:rsid w:val="002A7F3D"/>
    <w:rsid w:val="002B0164"/>
    <w:rsid w:val="002B039F"/>
    <w:rsid w:val="002B0645"/>
    <w:rsid w:val="002B0A73"/>
    <w:rsid w:val="002B0BFE"/>
    <w:rsid w:val="002B0C75"/>
    <w:rsid w:val="002B1112"/>
    <w:rsid w:val="002B117C"/>
    <w:rsid w:val="002B12C5"/>
    <w:rsid w:val="002B1525"/>
    <w:rsid w:val="002B1712"/>
    <w:rsid w:val="002B174A"/>
    <w:rsid w:val="002B1A4F"/>
    <w:rsid w:val="002B1CC9"/>
    <w:rsid w:val="002B241C"/>
    <w:rsid w:val="002B26D7"/>
    <w:rsid w:val="002B2B1B"/>
    <w:rsid w:val="002B3361"/>
    <w:rsid w:val="002B35D2"/>
    <w:rsid w:val="002B3A6D"/>
    <w:rsid w:val="002B3CC8"/>
    <w:rsid w:val="002B42D5"/>
    <w:rsid w:val="002B43C8"/>
    <w:rsid w:val="002B46A4"/>
    <w:rsid w:val="002B4724"/>
    <w:rsid w:val="002B4953"/>
    <w:rsid w:val="002B4CEF"/>
    <w:rsid w:val="002B52CB"/>
    <w:rsid w:val="002B537B"/>
    <w:rsid w:val="002B54C6"/>
    <w:rsid w:val="002B5871"/>
    <w:rsid w:val="002B5BD4"/>
    <w:rsid w:val="002B5EB2"/>
    <w:rsid w:val="002B60CB"/>
    <w:rsid w:val="002B6281"/>
    <w:rsid w:val="002B6291"/>
    <w:rsid w:val="002B6755"/>
    <w:rsid w:val="002B6AFA"/>
    <w:rsid w:val="002B6B10"/>
    <w:rsid w:val="002B6F15"/>
    <w:rsid w:val="002B7234"/>
    <w:rsid w:val="002B7247"/>
    <w:rsid w:val="002B7AAE"/>
    <w:rsid w:val="002B7B87"/>
    <w:rsid w:val="002B7F55"/>
    <w:rsid w:val="002C0344"/>
    <w:rsid w:val="002C0562"/>
    <w:rsid w:val="002C0A8B"/>
    <w:rsid w:val="002C0D20"/>
    <w:rsid w:val="002C1053"/>
    <w:rsid w:val="002C10BA"/>
    <w:rsid w:val="002C1663"/>
    <w:rsid w:val="002C1EF0"/>
    <w:rsid w:val="002C201F"/>
    <w:rsid w:val="002C2094"/>
    <w:rsid w:val="002C2198"/>
    <w:rsid w:val="002C2634"/>
    <w:rsid w:val="002C2813"/>
    <w:rsid w:val="002C2908"/>
    <w:rsid w:val="002C2C1B"/>
    <w:rsid w:val="002C2F68"/>
    <w:rsid w:val="002C2FC7"/>
    <w:rsid w:val="002C33C1"/>
    <w:rsid w:val="002C3806"/>
    <w:rsid w:val="002C3D85"/>
    <w:rsid w:val="002C3F94"/>
    <w:rsid w:val="002C3FDE"/>
    <w:rsid w:val="002C4302"/>
    <w:rsid w:val="002C43D9"/>
    <w:rsid w:val="002C4845"/>
    <w:rsid w:val="002C489F"/>
    <w:rsid w:val="002C48F1"/>
    <w:rsid w:val="002C4994"/>
    <w:rsid w:val="002C4ED8"/>
    <w:rsid w:val="002C4F26"/>
    <w:rsid w:val="002C5082"/>
    <w:rsid w:val="002C5341"/>
    <w:rsid w:val="002C5387"/>
    <w:rsid w:val="002C56EE"/>
    <w:rsid w:val="002C5856"/>
    <w:rsid w:val="002C5EC6"/>
    <w:rsid w:val="002C61F4"/>
    <w:rsid w:val="002C6CDC"/>
    <w:rsid w:val="002C6CFF"/>
    <w:rsid w:val="002C6D2B"/>
    <w:rsid w:val="002C6D2F"/>
    <w:rsid w:val="002C720E"/>
    <w:rsid w:val="002C7217"/>
    <w:rsid w:val="002C7946"/>
    <w:rsid w:val="002D00B7"/>
    <w:rsid w:val="002D00C9"/>
    <w:rsid w:val="002D06CE"/>
    <w:rsid w:val="002D0905"/>
    <w:rsid w:val="002D0AD8"/>
    <w:rsid w:val="002D0D22"/>
    <w:rsid w:val="002D0D81"/>
    <w:rsid w:val="002D11D4"/>
    <w:rsid w:val="002D147A"/>
    <w:rsid w:val="002D1AED"/>
    <w:rsid w:val="002D1CD2"/>
    <w:rsid w:val="002D1F27"/>
    <w:rsid w:val="002D2110"/>
    <w:rsid w:val="002D2238"/>
    <w:rsid w:val="002D2240"/>
    <w:rsid w:val="002D2350"/>
    <w:rsid w:val="002D26A9"/>
    <w:rsid w:val="002D284B"/>
    <w:rsid w:val="002D28CD"/>
    <w:rsid w:val="002D2EF3"/>
    <w:rsid w:val="002D2F16"/>
    <w:rsid w:val="002D2F84"/>
    <w:rsid w:val="002D3047"/>
    <w:rsid w:val="002D337A"/>
    <w:rsid w:val="002D3736"/>
    <w:rsid w:val="002D3EF5"/>
    <w:rsid w:val="002D426F"/>
    <w:rsid w:val="002D4593"/>
    <w:rsid w:val="002D5299"/>
    <w:rsid w:val="002D53A3"/>
    <w:rsid w:val="002D53E8"/>
    <w:rsid w:val="002D5454"/>
    <w:rsid w:val="002D5486"/>
    <w:rsid w:val="002D5503"/>
    <w:rsid w:val="002D5617"/>
    <w:rsid w:val="002D5C5B"/>
    <w:rsid w:val="002D5DBB"/>
    <w:rsid w:val="002D6368"/>
    <w:rsid w:val="002D6601"/>
    <w:rsid w:val="002D6810"/>
    <w:rsid w:val="002D683F"/>
    <w:rsid w:val="002D6A69"/>
    <w:rsid w:val="002D6DC9"/>
    <w:rsid w:val="002D70D2"/>
    <w:rsid w:val="002D7B2D"/>
    <w:rsid w:val="002D7D0F"/>
    <w:rsid w:val="002D7D89"/>
    <w:rsid w:val="002E00CC"/>
    <w:rsid w:val="002E0DDB"/>
    <w:rsid w:val="002E0FCE"/>
    <w:rsid w:val="002E11F2"/>
    <w:rsid w:val="002E1344"/>
    <w:rsid w:val="002E1631"/>
    <w:rsid w:val="002E1696"/>
    <w:rsid w:val="002E1720"/>
    <w:rsid w:val="002E2697"/>
    <w:rsid w:val="002E26E3"/>
    <w:rsid w:val="002E27F7"/>
    <w:rsid w:val="002E2890"/>
    <w:rsid w:val="002E290B"/>
    <w:rsid w:val="002E2AA8"/>
    <w:rsid w:val="002E3552"/>
    <w:rsid w:val="002E35CC"/>
    <w:rsid w:val="002E37EA"/>
    <w:rsid w:val="002E38B4"/>
    <w:rsid w:val="002E3D07"/>
    <w:rsid w:val="002E4001"/>
    <w:rsid w:val="002E477D"/>
    <w:rsid w:val="002E47ED"/>
    <w:rsid w:val="002E4929"/>
    <w:rsid w:val="002E4A35"/>
    <w:rsid w:val="002E4C3D"/>
    <w:rsid w:val="002E4CD3"/>
    <w:rsid w:val="002E4D0D"/>
    <w:rsid w:val="002E4D68"/>
    <w:rsid w:val="002E4F83"/>
    <w:rsid w:val="002E529A"/>
    <w:rsid w:val="002E52E8"/>
    <w:rsid w:val="002E5624"/>
    <w:rsid w:val="002E5736"/>
    <w:rsid w:val="002E5822"/>
    <w:rsid w:val="002E5A73"/>
    <w:rsid w:val="002E5E71"/>
    <w:rsid w:val="002E5E8A"/>
    <w:rsid w:val="002E6008"/>
    <w:rsid w:val="002E6172"/>
    <w:rsid w:val="002E684D"/>
    <w:rsid w:val="002E6B9F"/>
    <w:rsid w:val="002E6BD4"/>
    <w:rsid w:val="002E76B2"/>
    <w:rsid w:val="002E7745"/>
    <w:rsid w:val="002E7925"/>
    <w:rsid w:val="002E7A0F"/>
    <w:rsid w:val="002E7B65"/>
    <w:rsid w:val="002E7F25"/>
    <w:rsid w:val="002F01A5"/>
    <w:rsid w:val="002F0535"/>
    <w:rsid w:val="002F08D9"/>
    <w:rsid w:val="002F0B66"/>
    <w:rsid w:val="002F0D51"/>
    <w:rsid w:val="002F0D7D"/>
    <w:rsid w:val="002F0DE2"/>
    <w:rsid w:val="002F0E2C"/>
    <w:rsid w:val="002F0ED6"/>
    <w:rsid w:val="002F1779"/>
    <w:rsid w:val="002F17A6"/>
    <w:rsid w:val="002F17E2"/>
    <w:rsid w:val="002F18F1"/>
    <w:rsid w:val="002F1A8E"/>
    <w:rsid w:val="002F1B1A"/>
    <w:rsid w:val="002F1F4E"/>
    <w:rsid w:val="002F206E"/>
    <w:rsid w:val="002F2128"/>
    <w:rsid w:val="002F21D1"/>
    <w:rsid w:val="002F229F"/>
    <w:rsid w:val="002F2608"/>
    <w:rsid w:val="002F263D"/>
    <w:rsid w:val="002F28AD"/>
    <w:rsid w:val="002F28ED"/>
    <w:rsid w:val="002F2B51"/>
    <w:rsid w:val="002F2BB5"/>
    <w:rsid w:val="002F3133"/>
    <w:rsid w:val="002F381B"/>
    <w:rsid w:val="002F38F3"/>
    <w:rsid w:val="002F3978"/>
    <w:rsid w:val="002F3AFF"/>
    <w:rsid w:val="002F3C59"/>
    <w:rsid w:val="002F3CFE"/>
    <w:rsid w:val="002F40CE"/>
    <w:rsid w:val="002F42D3"/>
    <w:rsid w:val="002F4CC1"/>
    <w:rsid w:val="002F52D5"/>
    <w:rsid w:val="002F5310"/>
    <w:rsid w:val="002F5737"/>
    <w:rsid w:val="002F575E"/>
    <w:rsid w:val="002F5B71"/>
    <w:rsid w:val="002F5CB4"/>
    <w:rsid w:val="002F5E76"/>
    <w:rsid w:val="002F6417"/>
    <w:rsid w:val="002F6551"/>
    <w:rsid w:val="002F6A4E"/>
    <w:rsid w:val="002F6CB8"/>
    <w:rsid w:val="002F7068"/>
    <w:rsid w:val="002F7578"/>
    <w:rsid w:val="002F75C6"/>
    <w:rsid w:val="002F79FD"/>
    <w:rsid w:val="002F7DB4"/>
    <w:rsid w:val="003002D7"/>
    <w:rsid w:val="00300694"/>
    <w:rsid w:val="003006CF"/>
    <w:rsid w:val="00300F19"/>
    <w:rsid w:val="00301174"/>
    <w:rsid w:val="00301430"/>
    <w:rsid w:val="00301815"/>
    <w:rsid w:val="00301D23"/>
    <w:rsid w:val="0030207D"/>
    <w:rsid w:val="0030214D"/>
    <w:rsid w:val="00302163"/>
    <w:rsid w:val="00302465"/>
    <w:rsid w:val="003025EF"/>
    <w:rsid w:val="00302B37"/>
    <w:rsid w:val="00302BB8"/>
    <w:rsid w:val="00302F03"/>
    <w:rsid w:val="00302F2D"/>
    <w:rsid w:val="00302F63"/>
    <w:rsid w:val="00303133"/>
    <w:rsid w:val="00303732"/>
    <w:rsid w:val="00303BA6"/>
    <w:rsid w:val="00303D8F"/>
    <w:rsid w:val="00303E7C"/>
    <w:rsid w:val="00304093"/>
    <w:rsid w:val="0030431F"/>
    <w:rsid w:val="003045B6"/>
    <w:rsid w:val="0030481C"/>
    <w:rsid w:val="00304977"/>
    <w:rsid w:val="00304A89"/>
    <w:rsid w:val="00304C63"/>
    <w:rsid w:val="00304DDB"/>
    <w:rsid w:val="00305DF6"/>
    <w:rsid w:val="00306053"/>
    <w:rsid w:val="0030605C"/>
    <w:rsid w:val="00306079"/>
    <w:rsid w:val="003061FC"/>
    <w:rsid w:val="003066BE"/>
    <w:rsid w:val="003067E8"/>
    <w:rsid w:val="003068B4"/>
    <w:rsid w:val="003068D4"/>
    <w:rsid w:val="00306C71"/>
    <w:rsid w:val="00307024"/>
    <w:rsid w:val="003074C6"/>
    <w:rsid w:val="0030771B"/>
    <w:rsid w:val="00307C2B"/>
    <w:rsid w:val="00307C5F"/>
    <w:rsid w:val="003104D7"/>
    <w:rsid w:val="003106AD"/>
    <w:rsid w:val="0031072B"/>
    <w:rsid w:val="0031077D"/>
    <w:rsid w:val="00311093"/>
    <w:rsid w:val="00311589"/>
    <w:rsid w:val="003117AB"/>
    <w:rsid w:val="00311881"/>
    <w:rsid w:val="003118CF"/>
    <w:rsid w:val="00311D46"/>
    <w:rsid w:val="00311F37"/>
    <w:rsid w:val="00312233"/>
    <w:rsid w:val="003125A7"/>
    <w:rsid w:val="00313242"/>
    <w:rsid w:val="003133A7"/>
    <w:rsid w:val="00313818"/>
    <w:rsid w:val="00313B34"/>
    <w:rsid w:val="00314186"/>
    <w:rsid w:val="003142A1"/>
    <w:rsid w:val="0031472D"/>
    <w:rsid w:val="003147CF"/>
    <w:rsid w:val="00314CD9"/>
    <w:rsid w:val="00315108"/>
    <w:rsid w:val="00315110"/>
    <w:rsid w:val="00315178"/>
    <w:rsid w:val="0031593E"/>
    <w:rsid w:val="00316288"/>
    <w:rsid w:val="00316441"/>
    <w:rsid w:val="00316568"/>
    <w:rsid w:val="00316719"/>
    <w:rsid w:val="003168DF"/>
    <w:rsid w:val="0031690F"/>
    <w:rsid w:val="00316C2D"/>
    <w:rsid w:val="00317029"/>
    <w:rsid w:val="003171FB"/>
    <w:rsid w:val="00317681"/>
    <w:rsid w:val="00317739"/>
    <w:rsid w:val="003177D4"/>
    <w:rsid w:val="00317C2E"/>
    <w:rsid w:val="0032016A"/>
    <w:rsid w:val="0032042E"/>
    <w:rsid w:val="0032096E"/>
    <w:rsid w:val="00320C56"/>
    <w:rsid w:val="0032105C"/>
    <w:rsid w:val="0032117B"/>
    <w:rsid w:val="003212A6"/>
    <w:rsid w:val="003217D7"/>
    <w:rsid w:val="00321F28"/>
    <w:rsid w:val="003221E5"/>
    <w:rsid w:val="003222F0"/>
    <w:rsid w:val="00322570"/>
    <w:rsid w:val="00322988"/>
    <w:rsid w:val="003229A5"/>
    <w:rsid w:val="00322A2C"/>
    <w:rsid w:val="00322A46"/>
    <w:rsid w:val="00322B3C"/>
    <w:rsid w:val="00322BC0"/>
    <w:rsid w:val="00322E8E"/>
    <w:rsid w:val="003230E2"/>
    <w:rsid w:val="003235DC"/>
    <w:rsid w:val="0032361D"/>
    <w:rsid w:val="003238B8"/>
    <w:rsid w:val="00323A32"/>
    <w:rsid w:val="00323CDF"/>
    <w:rsid w:val="00323FB5"/>
    <w:rsid w:val="003248C3"/>
    <w:rsid w:val="00324C53"/>
    <w:rsid w:val="00324F98"/>
    <w:rsid w:val="003253DB"/>
    <w:rsid w:val="003254BB"/>
    <w:rsid w:val="003254C4"/>
    <w:rsid w:val="003255D0"/>
    <w:rsid w:val="00325BB6"/>
    <w:rsid w:val="00325CF9"/>
    <w:rsid w:val="00325FF1"/>
    <w:rsid w:val="00326028"/>
    <w:rsid w:val="00326579"/>
    <w:rsid w:val="00326A60"/>
    <w:rsid w:val="00326C54"/>
    <w:rsid w:val="00327372"/>
    <w:rsid w:val="00327385"/>
    <w:rsid w:val="00327BF4"/>
    <w:rsid w:val="00327D9A"/>
    <w:rsid w:val="00327E3C"/>
    <w:rsid w:val="00327EDC"/>
    <w:rsid w:val="00330263"/>
    <w:rsid w:val="0033032D"/>
    <w:rsid w:val="003308E3"/>
    <w:rsid w:val="00330A6E"/>
    <w:rsid w:val="00330CEB"/>
    <w:rsid w:val="00331136"/>
    <w:rsid w:val="003313E5"/>
    <w:rsid w:val="00331637"/>
    <w:rsid w:val="003319FD"/>
    <w:rsid w:val="00331A78"/>
    <w:rsid w:val="00331D62"/>
    <w:rsid w:val="00332041"/>
    <w:rsid w:val="003323E1"/>
    <w:rsid w:val="00332710"/>
    <w:rsid w:val="003328D3"/>
    <w:rsid w:val="003329E3"/>
    <w:rsid w:val="00332B7A"/>
    <w:rsid w:val="00332EA8"/>
    <w:rsid w:val="003330DB"/>
    <w:rsid w:val="003334F7"/>
    <w:rsid w:val="003336D1"/>
    <w:rsid w:val="003339E3"/>
    <w:rsid w:val="00334204"/>
    <w:rsid w:val="00334A06"/>
    <w:rsid w:val="00334C78"/>
    <w:rsid w:val="00335042"/>
    <w:rsid w:val="0033505A"/>
    <w:rsid w:val="0033565B"/>
    <w:rsid w:val="0033568B"/>
    <w:rsid w:val="00335C44"/>
    <w:rsid w:val="00335D79"/>
    <w:rsid w:val="00335E20"/>
    <w:rsid w:val="00336160"/>
    <w:rsid w:val="003363B2"/>
    <w:rsid w:val="0033645C"/>
    <w:rsid w:val="0033652A"/>
    <w:rsid w:val="003368A1"/>
    <w:rsid w:val="00336906"/>
    <w:rsid w:val="00336C30"/>
    <w:rsid w:val="00336DDC"/>
    <w:rsid w:val="00336F4E"/>
    <w:rsid w:val="00337548"/>
    <w:rsid w:val="003378E1"/>
    <w:rsid w:val="003400F0"/>
    <w:rsid w:val="00340409"/>
    <w:rsid w:val="00340532"/>
    <w:rsid w:val="0034089D"/>
    <w:rsid w:val="00340D32"/>
    <w:rsid w:val="003410B8"/>
    <w:rsid w:val="003411A0"/>
    <w:rsid w:val="00341506"/>
    <w:rsid w:val="0034169B"/>
    <w:rsid w:val="003419D8"/>
    <w:rsid w:val="00341BCA"/>
    <w:rsid w:val="00341C18"/>
    <w:rsid w:val="00342A4B"/>
    <w:rsid w:val="00342DE1"/>
    <w:rsid w:val="00342DEC"/>
    <w:rsid w:val="00343154"/>
    <w:rsid w:val="003433D5"/>
    <w:rsid w:val="0034384F"/>
    <w:rsid w:val="00343A52"/>
    <w:rsid w:val="00343AAA"/>
    <w:rsid w:val="00343D17"/>
    <w:rsid w:val="00343DEE"/>
    <w:rsid w:val="00343EA0"/>
    <w:rsid w:val="003442B1"/>
    <w:rsid w:val="003443B2"/>
    <w:rsid w:val="00344A14"/>
    <w:rsid w:val="00344A77"/>
    <w:rsid w:val="00344AB7"/>
    <w:rsid w:val="003450C8"/>
    <w:rsid w:val="00345203"/>
    <w:rsid w:val="00345411"/>
    <w:rsid w:val="003454A2"/>
    <w:rsid w:val="00345F6B"/>
    <w:rsid w:val="00346284"/>
    <w:rsid w:val="003465C8"/>
    <w:rsid w:val="00346AD0"/>
    <w:rsid w:val="00346C01"/>
    <w:rsid w:val="00346CF9"/>
    <w:rsid w:val="00346F82"/>
    <w:rsid w:val="003470F5"/>
    <w:rsid w:val="00347718"/>
    <w:rsid w:val="00347DDB"/>
    <w:rsid w:val="00347F78"/>
    <w:rsid w:val="003507AC"/>
    <w:rsid w:val="00350E92"/>
    <w:rsid w:val="00350FAB"/>
    <w:rsid w:val="00351075"/>
    <w:rsid w:val="00351642"/>
    <w:rsid w:val="003516EF"/>
    <w:rsid w:val="00351C72"/>
    <w:rsid w:val="00351D6F"/>
    <w:rsid w:val="00352025"/>
    <w:rsid w:val="003521D5"/>
    <w:rsid w:val="00352411"/>
    <w:rsid w:val="00352477"/>
    <w:rsid w:val="00352E2A"/>
    <w:rsid w:val="00352E69"/>
    <w:rsid w:val="00352EA0"/>
    <w:rsid w:val="003531A8"/>
    <w:rsid w:val="00353348"/>
    <w:rsid w:val="00353493"/>
    <w:rsid w:val="0035357A"/>
    <w:rsid w:val="00353AA3"/>
    <w:rsid w:val="00353AD3"/>
    <w:rsid w:val="00353B81"/>
    <w:rsid w:val="003543CD"/>
    <w:rsid w:val="00354475"/>
    <w:rsid w:val="0035456E"/>
    <w:rsid w:val="0035482B"/>
    <w:rsid w:val="00354A22"/>
    <w:rsid w:val="00354BA4"/>
    <w:rsid w:val="00355178"/>
    <w:rsid w:val="00355487"/>
    <w:rsid w:val="003554EB"/>
    <w:rsid w:val="0035553C"/>
    <w:rsid w:val="003556E8"/>
    <w:rsid w:val="0035574E"/>
    <w:rsid w:val="003557FE"/>
    <w:rsid w:val="003559CA"/>
    <w:rsid w:val="0035600F"/>
    <w:rsid w:val="00356C69"/>
    <w:rsid w:val="00356D34"/>
    <w:rsid w:val="00356F66"/>
    <w:rsid w:val="003570E4"/>
    <w:rsid w:val="00357355"/>
    <w:rsid w:val="00357391"/>
    <w:rsid w:val="00357544"/>
    <w:rsid w:val="0035755B"/>
    <w:rsid w:val="003575E6"/>
    <w:rsid w:val="00357915"/>
    <w:rsid w:val="00357F87"/>
    <w:rsid w:val="0036004D"/>
    <w:rsid w:val="003603A4"/>
    <w:rsid w:val="003604FE"/>
    <w:rsid w:val="0036054A"/>
    <w:rsid w:val="003605FD"/>
    <w:rsid w:val="00360732"/>
    <w:rsid w:val="0036077A"/>
    <w:rsid w:val="00360F0B"/>
    <w:rsid w:val="003611E5"/>
    <w:rsid w:val="0036136C"/>
    <w:rsid w:val="00361621"/>
    <w:rsid w:val="00362118"/>
    <w:rsid w:val="0036219C"/>
    <w:rsid w:val="00362D9C"/>
    <w:rsid w:val="00362E7E"/>
    <w:rsid w:val="00362FCC"/>
    <w:rsid w:val="003631F3"/>
    <w:rsid w:val="003632E7"/>
    <w:rsid w:val="0036335D"/>
    <w:rsid w:val="003635D3"/>
    <w:rsid w:val="00363B74"/>
    <w:rsid w:val="00363B8C"/>
    <w:rsid w:val="00363BA4"/>
    <w:rsid w:val="00363C08"/>
    <w:rsid w:val="00363D33"/>
    <w:rsid w:val="00363E13"/>
    <w:rsid w:val="00363E7F"/>
    <w:rsid w:val="00363F97"/>
    <w:rsid w:val="00364369"/>
    <w:rsid w:val="003645D3"/>
    <w:rsid w:val="00364887"/>
    <w:rsid w:val="00364B6B"/>
    <w:rsid w:val="00364F40"/>
    <w:rsid w:val="00365190"/>
    <w:rsid w:val="003656B8"/>
    <w:rsid w:val="00365701"/>
    <w:rsid w:val="003657D8"/>
    <w:rsid w:val="0036586F"/>
    <w:rsid w:val="00365F88"/>
    <w:rsid w:val="003660C2"/>
    <w:rsid w:val="00366473"/>
    <w:rsid w:val="0036650C"/>
    <w:rsid w:val="003665C8"/>
    <w:rsid w:val="00366800"/>
    <w:rsid w:val="00366E94"/>
    <w:rsid w:val="00367139"/>
    <w:rsid w:val="003672F2"/>
    <w:rsid w:val="00367831"/>
    <w:rsid w:val="00367A76"/>
    <w:rsid w:val="00367F56"/>
    <w:rsid w:val="0037017C"/>
    <w:rsid w:val="00370324"/>
    <w:rsid w:val="00370579"/>
    <w:rsid w:val="00370593"/>
    <w:rsid w:val="0037076F"/>
    <w:rsid w:val="00370B65"/>
    <w:rsid w:val="00370FCB"/>
    <w:rsid w:val="00371415"/>
    <w:rsid w:val="0037154F"/>
    <w:rsid w:val="0037182C"/>
    <w:rsid w:val="00371A4C"/>
    <w:rsid w:val="00371AF9"/>
    <w:rsid w:val="00371D9E"/>
    <w:rsid w:val="00371FC3"/>
    <w:rsid w:val="003720F9"/>
    <w:rsid w:val="0037241A"/>
    <w:rsid w:val="0037284C"/>
    <w:rsid w:val="00372C24"/>
    <w:rsid w:val="00372DA2"/>
    <w:rsid w:val="00372EBE"/>
    <w:rsid w:val="00372EEA"/>
    <w:rsid w:val="00372F70"/>
    <w:rsid w:val="0037306C"/>
    <w:rsid w:val="003739F5"/>
    <w:rsid w:val="00373B99"/>
    <w:rsid w:val="00373E93"/>
    <w:rsid w:val="0037411B"/>
    <w:rsid w:val="0037463A"/>
    <w:rsid w:val="00374AB7"/>
    <w:rsid w:val="00374CEA"/>
    <w:rsid w:val="00374D39"/>
    <w:rsid w:val="003750A8"/>
    <w:rsid w:val="00375366"/>
    <w:rsid w:val="003754CF"/>
    <w:rsid w:val="0037574D"/>
    <w:rsid w:val="003759C3"/>
    <w:rsid w:val="00376552"/>
    <w:rsid w:val="003765F4"/>
    <w:rsid w:val="00376682"/>
    <w:rsid w:val="003768FF"/>
    <w:rsid w:val="00376BC7"/>
    <w:rsid w:val="0037700D"/>
    <w:rsid w:val="00377262"/>
    <w:rsid w:val="00377280"/>
    <w:rsid w:val="003772A5"/>
    <w:rsid w:val="0037739C"/>
    <w:rsid w:val="0037741E"/>
    <w:rsid w:val="003774DF"/>
    <w:rsid w:val="0037751F"/>
    <w:rsid w:val="0037765D"/>
    <w:rsid w:val="00377886"/>
    <w:rsid w:val="0037795B"/>
    <w:rsid w:val="003779C2"/>
    <w:rsid w:val="00377B64"/>
    <w:rsid w:val="00377D01"/>
    <w:rsid w:val="003800ED"/>
    <w:rsid w:val="00380487"/>
    <w:rsid w:val="00380538"/>
    <w:rsid w:val="003809CE"/>
    <w:rsid w:val="00380B1D"/>
    <w:rsid w:val="00380C37"/>
    <w:rsid w:val="00380C6E"/>
    <w:rsid w:val="0038112A"/>
    <w:rsid w:val="003811F8"/>
    <w:rsid w:val="0038121D"/>
    <w:rsid w:val="003812FC"/>
    <w:rsid w:val="003815C0"/>
    <w:rsid w:val="003816FF"/>
    <w:rsid w:val="003817CB"/>
    <w:rsid w:val="00381A6D"/>
    <w:rsid w:val="00381A95"/>
    <w:rsid w:val="00381C3F"/>
    <w:rsid w:val="0038254F"/>
    <w:rsid w:val="003825A4"/>
    <w:rsid w:val="0038313E"/>
    <w:rsid w:val="00383A83"/>
    <w:rsid w:val="00383C15"/>
    <w:rsid w:val="00383DE7"/>
    <w:rsid w:val="00383E9A"/>
    <w:rsid w:val="00384216"/>
    <w:rsid w:val="0038428B"/>
    <w:rsid w:val="003842BE"/>
    <w:rsid w:val="003842FB"/>
    <w:rsid w:val="003843EB"/>
    <w:rsid w:val="00384500"/>
    <w:rsid w:val="003847C2"/>
    <w:rsid w:val="003849E3"/>
    <w:rsid w:val="00384D55"/>
    <w:rsid w:val="00385368"/>
    <w:rsid w:val="0038547C"/>
    <w:rsid w:val="00385499"/>
    <w:rsid w:val="00385540"/>
    <w:rsid w:val="003858CB"/>
    <w:rsid w:val="00385D62"/>
    <w:rsid w:val="00385ED2"/>
    <w:rsid w:val="00385EEA"/>
    <w:rsid w:val="0038637C"/>
    <w:rsid w:val="003863FB"/>
    <w:rsid w:val="00386C46"/>
    <w:rsid w:val="00386EA8"/>
    <w:rsid w:val="00386F23"/>
    <w:rsid w:val="00386F2D"/>
    <w:rsid w:val="003876F4"/>
    <w:rsid w:val="0038787A"/>
    <w:rsid w:val="003878F3"/>
    <w:rsid w:val="00387A34"/>
    <w:rsid w:val="00387E92"/>
    <w:rsid w:val="003903FD"/>
    <w:rsid w:val="003907E4"/>
    <w:rsid w:val="00390B30"/>
    <w:rsid w:val="00390BBC"/>
    <w:rsid w:val="00391370"/>
    <w:rsid w:val="003913A9"/>
    <w:rsid w:val="0039141F"/>
    <w:rsid w:val="00391A07"/>
    <w:rsid w:val="00391CD9"/>
    <w:rsid w:val="00391F52"/>
    <w:rsid w:val="0039205A"/>
    <w:rsid w:val="003921AC"/>
    <w:rsid w:val="00392311"/>
    <w:rsid w:val="003923E8"/>
    <w:rsid w:val="00392462"/>
    <w:rsid w:val="0039262C"/>
    <w:rsid w:val="00392E05"/>
    <w:rsid w:val="003930E1"/>
    <w:rsid w:val="00393150"/>
    <w:rsid w:val="0039385B"/>
    <w:rsid w:val="003938AA"/>
    <w:rsid w:val="003939AF"/>
    <w:rsid w:val="00393B41"/>
    <w:rsid w:val="00393CB3"/>
    <w:rsid w:val="003941DA"/>
    <w:rsid w:val="003944FC"/>
    <w:rsid w:val="003945C2"/>
    <w:rsid w:val="00394692"/>
    <w:rsid w:val="003946DB"/>
    <w:rsid w:val="0039499A"/>
    <w:rsid w:val="00394A35"/>
    <w:rsid w:val="00394C8D"/>
    <w:rsid w:val="00394FC5"/>
    <w:rsid w:val="003951DB"/>
    <w:rsid w:val="003951E1"/>
    <w:rsid w:val="003953FC"/>
    <w:rsid w:val="0039555F"/>
    <w:rsid w:val="003958AF"/>
    <w:rsid w:val="00395ACF"/>
    <w:rsid w:val="00395C30"/>
    <w:rsid w:val="00395E67"/>
    <w:rsid w:val="0039602B"/>
    <w:rsid w:val="003961E2"/>
    <w:rsid w:val="0039620C"/>
    <w:rsid w:val="0039639F"/>
    <w:rsid w:val="003963FE"/>
    <w:rsid w:val="00396EBA"/>
    <w:rsid w:val="0039702F"/>
    <w:rsid w:val="00397735"/>
    <w:rsid w:val="00397A25"/>
    <w:rsid w:val="00397CC7"/>
    <w:rsid w:val="00397E5E"/>
    <w:rsid w:val="003A046C"/>
    <w:rsid w:val="003A099F"/>
    <w:rsid w:val="003A0A72"/>
    <w:rsid w:val="003A0A92"/>
    <w:rsid w:val="003A0B4A"/>
    <w:rsid w:val="003A0DC2"/>
    <w:rsid w:val="003A0FCA"/>
    <w:rsid w:val="003A1808"/>
    <w:rsid w:val="003A1C30"/>
    <w:rsid w:val="003A1CD4"/>
    <w:rsid w:val="003A2085"/>
    <w:rsid w:val="003A20C7"/>
    <w:rsid w:val="003A22AD"/>
    <w:rsid w:val="003A2583"/>
    <w:rsid w:val="003A26CE"/>
    <w:rsid w:val="003A2B8A"/>
    <w:rsid w:val="003A2C63"/>
    <w:rsid w:val="003A2E2F"/>
    <w:rsid w:val="003A31FB"/>
    <w:rsid w:val="003A3638"/>
    <w:rsid w:val="003A41FF"/>
    <w:rsid w:val="003A429D"/>
    <w:rsid w:val="003A42DE"/>
    <w:rsid w:val="003A4323"/>
    <w:rsid w:val="003A496D"/>
    <w:rsid w:val="003A4B3F"/>
    <w:rsid w:val="003A4E97"/>
    <w:rsid w:val="003A5B8E"/>
    <w:rsid w:val="003A5FAC"/>
    <w:rsid w:val="003A63DC"/>
    <w:rsid w:val="003A65BA"/>
    <w:rsid w:val="003A6623"/>
    <w:rsid w:val="003A6663"/>
    <w:rsid w:val="003A680F"/>
    <w:rsid w:val="003A6B55"/>
    <w:rsid w:val="003A6C0A"/>
    <w:rsid w:val="003A6CC2"/>
    <w:rsid w:val="003A6E27"/>
    <w:rsid w:val="003A6E5C"/>
    <w:rsid w:val="003A6F2E"/>
    <w:rsid w:val="003A6F84"/>
    <w:rsid w:val="003A7029"/>
    <w:rsid w:val="003A728E"/>
    <w:rsid w:val="003A782C"/>
    <w:rsid w:val="003A7ADC"/>
    <w:rsid w:val="003A7E50"/>
    <w:rsid w:val="003B01D7"/>
    <w:rsid w:val="003B02EF"/>
    <w:rsid w:val="003B0373"/>
    <w:rsid w:val="003B04BB"/>
    <w:rsid w:val="003B0585"/>
    <w:rsid w:val="003B06C2"/>
    <w:rsid w:val="003B0948"/>
    <w:rsid w:val="003B0A6C"/>
    <w:rsid w:val="003B0FD4"/>
    <w:rsid w:val="003B1226"/>
    <w:rsid w:val="003B1285"/>
    <w:rsid w:val="003B12CD"/>
    <w:rsid w:val="003B1B5D"/>
    <w:rsid w:val="003B1E71"/>
    <w:rsid w:val="003B2181"/>
    <w:rsid w:val="003B26C9"/>
    <w:rsid w:val="003B28E7"/>
    <w:rsid w:val="003B2F7F"/>
    <w:rsid w:val="003B33BD"/>
    <w:rsid w:val="003B3420"/>
    <w:rsid w:val="003B39DB"/>
    <w:rsid w:val="003B3B05"/>
    <w:rsid w:val="003B3F39"/>
    <w:rsid w:val="003B3FB7"/>
    <w:rsid w:val="003B40F2"/>
    <w:rsid w:val="003B4990"/>
    <w:rsid w:val="003B49E4"/>
    <w:rsid w:val="003B5106"/>
    <w:rsid w:val="003B5181"/>
    <w:rsid w:val="003B5199"/>
    <w:rsid w:val="003B5AF7"/>
    <w:rsid w:val="003B5C82"/>
    <w:rsid w:val="003B5CF7"/>
    <w:rsid w:val="003B5DB3"/>
    <w:rsid w:val="003B5EBD"/>
    <w:rsid w:val="003B6258"/>
    <w:rsid w:val="003B6D62"/>
    <w:rsid w:val="003B741F"/>
    <w:rsid w:val="003B751F"/>
    <w:rsid w:val="003B772B"/>
    <w:rsid w:val="003B7985"/>
    <w:rsid w:val="003B7EB8"/>
    <w:rsid w:val="003B7F11"/>
    <w:rsid w:val="003C0084"/>
    <w:rsid w:val="003C042F"/>
    <w:rsid w:val="003C06AB"/>
    <w:rsid w:val="003C086D"/>
    <w:rsid w:val="003C08D0"/>
    <w:rsid w:val="003C0F6B"/>
    <w:rsid w:val="003C132F"/>
    <w:rsid w:val="003C18D3"/>
    <w:rsid w:val="003C1A23"/>
    <w:rsid w:val="003C1AC9"/>
    <w:rsid w:val="003C1C40"/>
    <w:rsid w:val="003C1E00"/>
    <w:rsid w:val="003C231F"/>
    <w:rsid w:val="003C24A8"/>
    <w:rsid w:val="003C2601"/>
    <w:rsid w:val="003C2738"/>
    <w:rsid w:val="003C2AF4"/>
    <w:rsid w:val="003C2B06"/>
    <w:rsid w:val="003C2FC6"/>
    <w:rsid w:val="003C30FB"/>
    <w:rsid w:val="003C3415"/>
    <w:rsid w:val="003C385D"/>
    <w:rsid w:val="003C3A3F"/>
    <w:rsid w:val="003C3C62"/>
    <w:rsid w:val="003C40D7"/>
    <w:rsid w:val="003C411D"/>
    <w:rsid w:val="003C4669"/>
    <w:rsid w:val="003C476B"/>
    <w:rsid w:val="003C4A5A"/>
    <w:rsid w:val="003C4B92"/>
    <w:rsid w:val="003C4E1F"/>
    <w:rsid w:val="003C54DD"/>
    <w:rsid w:val="003C6008"/>
    <w:rsid w:val="003C6560"/>
    <w:rsid w:val="003C65CD"/>
    <w:rsid w:val="003C6682"/>
    <w:rsid w:val="003C67BE"/>
    <w:rsid w:val="003C6D9D"/>
    <w:rsid w:val="003C742B"/>
    <w:rsid w:val="003C7449"/>
    <w:rsid w:val="003C7460"/>
    <w:rsid w:val="003C7736"/>
    <w:rsid w:val="003C7808"/>
    <w:rsid w:val="003C7864"/>
    <w:rsid w:val="003C7AB6"/>
    <w:rsid w:val="003C7B94"/>
    <w:rsid w:val="003C7C07"/>
    <w:rsid w:val="003C7D7C"/>
    <w:rsid w:val="003D014D"/>
    <w:rsid w:val="003D0729"/>
    <w:rsid w:val="003D0A22"/>
    <w:rsid w:val="003D0A57"/>
    <w:rsid w:val="003D0BA3"/>
    <w:rsid w:val="003D1320"/>
    <w:rsid w:val="003D16C6"/>
    <w:rsid w:val="003D1711"/>
    <w:rsid w:val="003D1916"/>
    <w:rsid w:val="003D1A12"/>
    <w:rsid w:val="003D1E1F"/>
    <w:rsid w:val="003D1F2E"/>
    <w:rsid w:val="003D21B0"/>
    <w:rsid w:val="003D21D4"/>
    <w:rsid w:val="003D263E"/>
    <w:rsid w:val="003D28F6"/>
    <w:rsid w:val="003D2966"/>
    <w:rsid w:val="003D2C7F"/>
    <w:rsid w:val="003D3253"/>
    <w:rsid w:val="003D33E1"/>
    <w:rsid w:val="003D3604"/>
    <w:rsid w:val="003D374D"/>
    <w:rsid w:val="003D39DE"/>
    <w:rsid w:val="003D3F35"/>
    <w:rsid w:val="003D3FBA"/>
    <w:rsid w:val="003D4071"/>
    <w:rsid w:val="003D460C"/>
    <w:rsid w:val="003D5256"/>
    <w:rsid w:val="003D5299"/>
    <w:rsid w:val="003D53DE"/>
    <w:rsid w:val="003D5851"/>
    <w:rsid w:val="003D59BC"/>
    <w:rsid w:val="003D5AD1"/>
    <w:rsid w:val="003D5CE9"/>
    <w:rsid w:val="003D5EC0"/>
    <w:rsid w:val="003D6466"/>
    <w:rsid w:val="003D6A01"/>
    <w:rsid w:val="003D6AE0"/>
    <w:rsid w:val="003D6B1E"/>
    <w:rsid w:val="003D6D59"/>
    <w:rsid w:val="003D6F70"/>
    <w:rsid w:val="003D72EC"/>
    <w:rsid w:val="003D73F1"/>
    <w:rsid w:val="003D77E1"/>
    <w:rsid w:val="003D798B"/>
    <w:rsid w:val="003D7B5E"/>
    <w:rsid w:val="003E0054"/>
    <w:rsid w:val="003E027B"/>
    <w:rsid w:val="003E03C7"/>
    <w:rsid w:val="003E055E"/>
    <w:rsid w:val="003E05EB"/>
    <w:rsid w:val="003E0A9D"/>
    <w:rsid w:val="003E0FB4"/>
    <w:rsid w:val="003E116F"/>
    <w:rsid w:val="003E15CE"/>
    <w:rsid w:val="003E162E"/>
    <w:rsid w:val="003E1645"/>
    <w:rsid w:val="003E193F"/>
    <w:rsid w:val="003E1A5E"/>
    <w:rsid w:val="003E1B7D"/>
    <w:rsid w:val="003E1DCB"/>
    <w:rsid w:val="003E260C"/>
    <w:rsid w:val="003E2632"/>
    <w:rsid w:val="003E2A76"/>
    <w:rsid w:val="003E2AD1"/>
    <w:rsid w:val="003E2C6D"/>
    <w:rsid w:val="003E2D93"/>
    <w:rsid w:val="003E32DE"/>
    <w:rsid w:val="003E36F0"/>
    <w:rsid w:val="003E3B15"/>
    <w:rsid w:val="003E402A"/>
    <w:rsid w:val="003E417B"/>
    <w:rsid w:val="003E45D3"/>
    <w:rsid w:val="003E47DA"/>
    <w:rsid w:val="003E48EC"/>
    <w:rsid w:val="003E4E11"/>
    <w:rsid w:val="003E4E82"/>
    <w:rsid w:val="003E4FCF"/>
    <w:rsid w:val="003E578E"/>
    <w:rsid w:val="003E5790"/>
    <w:rsid w:val="003E57D1"/>
    <w:rsid w:val="003E5CE0"/>
    <w:rsid w:val="003E65CA"/>
    <w:rsid w:val="003E6664"/>
    <w:rsid w:val="003E69EC"/>
    <w:rsid w:val="003E69FA"/>
    <w:rsid w:val="003E6FC6"/>
    <w:rsid w:val="003E7042"/>
    <w:rsid w:val="003E72F8"/>
    <w:rsid w:val="003E7884"/>
    <w:rsid w:val="003E797C"/>
    <w:rsid w:val="003E7BA8"/>
    <w:rsid w:val="003E7C6E"/>
    <w:rsid w:val="003E7D43"/>
    <w:rsid w:val="003F02A1"/>
    <w:rsid w:val="003F0449"/>
    <w:rsid w:val="003F0B4A"/>
    <w:rsid w:val="003F0FBE"/>
    <w:rsid w:val="003F114B"/>
    <w:rsid w:val="003F14DE"/>
    <w:rsid w:val="003F187D"/>
    <w:rsid w:val="003F1EF8"/>
    <w:rsid w:val="003F22F8"/>
    <w:rsid w:val="003F240D"/>
    <w:rsid w:val="003F2411"/>
    <w:rsid w:val="003F26AD"/>
    <w:rsid w:val="003F2974"/>
    <w:rsid w:val="003F2F28"/>
    <w:rsid w:val="003F34AB"/>
    <w:rsid w:val="003F37C6"/>
    <w:rsid w:val="003F3B35"/>
    <w:rsid w:val="003F3E69"/>
    <w:rsid w:val="003F3EA1"/>
    <w:rsid w:val="003F3F82"/>
    <w:rsid w:val="003F4760"/>
    <w:rsid w:val="003F4860"/>
    <w:rsid w:val="003F49F2"/>
    <w:rsid w:val="003F4A2B"/>
    <w:rsid w:val="003F4C0D"/>
    <w:rsid w:val="003F4D6D"/>
    <w:rsid w:val="003F4E87"/>
    <w:rsid w:val="003F5E7B"/>
    <w:rsid w:val="003F6428"/>
    <w:rsid w:val="003F6470"/>
    <w:rsid w:val="003F68E7"/>
    <w:rsid w:val="003F69A9"/>
    <w:rsid w:val="003F6C38"/>
    <w:rsid w:val="003F6CF0"/>
    <w:rsid w:val="003F6D7A"/>
    <w:rsid w:val="003F72AF"/>
    <w:rsid w:val="003F7395"/>
    <w:rsid w:val="003F76B3"/>
    <w:rsid w:val="003F76D9"/>
    <w:rsid w:val="003F7A38"/>
    <w:rsid w:val="003F7DDE"/>
    <w:rsid w:val="0040009A"/>
    <w:rsid w:val="0040032A"/>
    <w:rsid w:val="00401021"/>
    <w:rsid w:val="0040197C"/>
    <w:rsid w:val="00401C89"/>
    <w:rsid w:val="00401F2F"/>
    <w:rsid w:val="0040204B"/>
    <w:rsid w:val="0040265D"/>
    <w:rsid w:val="00402712"/>
    <w:rsid w:val="00402A66"/>
    <w:rsid w:val="00402BF4"/>
    <w:rsid w:val="0040314D"/>
    <w:rsid w:val="00403DE3"/>
    <w:rsid w:val="00404207"/>
    <w:rsid w:val="004042E3"/>
    <w:rsid w:val="004046C4"/>
    <w:rsid w:val="00405046"/>
    <w:rsid w:val="004050F9"/>
    <w:rsid w:val="00405E04"/>
    <w:rsid w:val="0040626E"/>
    <w:rsid w:val="00406374"/>
    <w:rsid w:val="00406531"/>
    <w:rsid w:val="0040687C"/>
    <w:rsid w:val="0040694B"/>
    <w:rsid w:val="0040733E"/>
    <w:rsid w:val="00407BB5"/>
    <w:rsid w:val="00407CAE"/>
    <w:rsid w:val="00407D9E"/>
    <w:rsid w:val="0041055F"/>
    <w:rsid w:val="0041066C"/>
    <w:rsid w:val="00410929"/>
    <w:rsid w:val="00410F96"/>
    <w:rsid w:val="00411158"/>
    <w:rsid w:val="004112A6"/>
    <w:rsid w:val="00411506"/>
    <w:rsid w:val="00411727"/>
    <w:rsid w:val="00411D43"/>
    <w:rsid w:val="00411F76"/>
    <w:rsid w:val="00412069"/>
    <w:rsid w:val="0041207A"/>
    <w:rsid w:val="00412371"/>
    <w:rsid w:val="00412874"/>
    <w:rsid w:val="00412A34"/>
    <w:rsid w:val="00412B92"/>
    <w:rsid w:val="0041358B"/>
    <w:rsid w:val="0041389D"/>
    <w:rsid w:val="00413D48"/>
    <w:rsid w:val="004143DE"/>
    <w:rsid w:val="004148FD"/>
    <w:rsid w:val="004149DA"/>
    <w:rsid w:val="00415974"/>
    <w:rsid w:val="00415DD0"/>
    <w:rsid w:val="00415DD1"/>
    <w:rsid w:val="00416108"/>
    <w:rsid w:val="00416277"/>
    <w:rsid w:val="00416660"/>
    <w:rsid w:val="00416BD9"/>
    <w:rsid w:val="004171FC"/>
    <w:rsid w:val="004172F1"/>
    <w:rsid w:val="0041743F"/>
    <w:rsid w:val="0041757F"/>
    <w:rsid w:val="00417C67"/>
    <w:rsid w:val="00417C82"/>
    <w:rsid w:val="00417DD2"/>
    <w:rsid w:val="004200E3"/>
    <w:rsid w:val="00420ACC"/>
    <w:rsid w:val="00420CC1"/>
    <w:rsid w:val="00420CFD"/>
    <w:rsid w:val="00420F28"/>
    <w:rsid w:val="00421245"/>
    <w:rsid w:val="004212BF"/>
    <w:rsid w:val="004213F3"/>
    <w:rsid w:val="004217E6"/>
    <w:rsid w:val="00421A44"/>
    <w:rsid w:val="00422277"/>
    <w:rsid w:val="00422683"/>
    <w:rsid w:val="004226C1"/>
    <w:rsid w:val="00422916"/>
    <w:rsid w:val="00422C4A"/>
    <w:rsid w:val="00422C6B"/>
    <w:rsid w:val="00422FB0"/>
    <w:rsid w:val="0042309F"/>
    <w:rsid w:val="0042342C"/>
    <w:rsid w:val="004236F1"/>
    <w:rsid w:val="00423DFB"/>
    <w:rsid w:val="00424014"/>
    <w:rsid w:val="00424143"/>
    <w:rsid w:val="004241BC"/>
    <w:rsid w:val="004241DD"/>
    <w:rsid w:val="00424554"/>
    <w:rsid w:val="00424689"/>
    <w:rsid w:val="00424AD0"/>
    <w:rsid w:val="00424BFF"/>
    <w:rsid w:val="00424E9F"/>
    <w:rsid w:val="00425069"/>
    <w:rsid w:val="00425081"/>
    <w:rsid w:val="00425300"/>
    <w:rsid w:val="00425586"/>
    <w:rsid w:val="00425593"/>
    <w:rsid w:val="0042561F"/>
    <w:rsid w:val="004257B9"/>
    <w:rsid w:val="0042596B"/>
    <w:rsid w:val="00425B9F"/>
    <w:rsid w:val="0042622B"/>
    <w:rsid w:val="004267DB"/>
    <w:rsid w:val="00426913"/>
    <w:rsid w:val="00426A84"/>
    <w:rsid w:val="00426C93"/>
    <w:rsid w:val="00426D84"/>
    <w:rsid w:val="004275E8"/>
    <w:rsid w:val="004277EB"/>
    <w:rsid w:val="00427825"/>
    <w:rsid w:val="004279C0"/>
    <w:rsid w:val="00430165"/>
    <w:rsid w:val="00430520"/>
    <w:rsid w:val="00430DF2"/>
    <w:rsid w:val="004310A3"/>
    <w:rsid w:val="0043120B"/>
    <w:rsid w:val="0043137C"/>
    <w:rsid w:val="0043138D"/>
    <w:rsid w:val="00431824"/>
    <w:rsid w:val="00431ADE"/>
    <w:rsid w:val="00431C12"/>
    <w:rsid w:val="00431DE8"/>
    <w:rsid w:val="0043279B"/>
    <w:rsid w:val="0043311B"/>
    <w:rsid w:val="0043329B"/>
    <w:rsid w:val="004332C8"/>
    <w:rsid w:val="004333B0"/>
    <w:rsid w:val="004334D0"/>
    <w:rsid w:val="004335C3"/>
    <w:rsid w:val="004336E3"/>
    <w:rsid w:val="00433906"/>
    <w:rsid w:val="0043419E"/>
    <w:rsid w:val="004341B4"/>
    <w:rsid w:val="0043434F"/>
    <w:rsid w:val="004345A5"/>
    <w:rsid w:val="00434956"/>
    <w:rsid w:val="00434CAB"/>
    <w:rsid w:val="00434F1D"/>
    <w:rsid w:val="00435034"/>
    <w:rsid w:val="00435071"/>
    <w:rsid w:val="00435B7A"/>
    <w:rsid w:val="00435F92"/>
    <w:rsid w:val="00436183"/>
    <w:rsid w:val="00436BD1"/>
    <w:rsid w:val="00436D6F"/>
    <w:rsid w:val="00436ECE"/>
    <w:rsid w:val="00437562"/>
    <w:rsid w:val="004376A4"/>
    <w:rsid w:val="00437BAF"/>
    <w:rsid w:val="00437BD3"/>
    <w:rsid w:val="00437C4E"/>
    <w:rsid w:val="00437E90"/>
    <w:rsid w:val="00437FB2"/>
    <w:rsid w:val="004401DE"/>
    <w:rsid w:val="0044022E"/>
    <w:rsid w:val="004402FB"/>
    <w:rsid w:val="00440643"/>
    <w:rsid w:val="004407CB"/>
    <w:rsid w:val="00440994"/>
    <w:rsid w:val="00440A8E"/>
    <w:rsid w:val="00441410"/>
    <w:rsid w:val="004415D6"/>
    <w:rsid w:val="00441BB2"/>
    <w:rsid w:val="00441F5E"/>
    <w:rsid w:val="0044234D"/>
    <w:rsid w:val="0044269C"/>
    <w:rsid w:val="004429C5"/>
    <w:rsid w:val="0044304D"/>
    <w:rsid w:val="004433BB"/>
    <w:rsid w:val="004434BB"/>
    <w:rsid w:val="004435A8"/>
    <w:rsid w:val="00443DEE"/>
    <w:rsid w:val="00443F7A"/>
    <w:rsid w:val="00444006"/>
    <w:rsid w:val="004447B8"/>
    <w:rsid w:val="00444F2E"/>
    <w:rsid w:val="004450BF"/>
    <w:rsid w:val="0044534A"/>
    <w:rsid w:val="0044541D"/>
    <w:rsid w:val="004454F1"/>
    <w:rsid w:val="00445861"/>
    <w:rsid w:val="00446565"/>
    <w:rsid w:val="00446691"/>
    <w:rsid w:val="0044681A"/>
    <w:rsid w:val="00446857"/>
    <w:rsid w:val="004469B8"/>
    <w:rsid w:val="004469DC"/>
    <w:rsid w:val="00446D3A"/>
    <w:rsid w:val="00446F52"/>
    <w:rsid w:val="004472D6"/>
    <w:rsid w:val="0044743D"/>
    <w:rsid w:val="004474ED"/>
    <w:rsid w:val="004475D7"/>
    <w:rsid w:val="00447980"/>
    <w:rsid w:val="004501DC"/>
    <w:rsid w:val="00450223"/>
    <w:rsid w:val="0045026E"/>
    <w:rsid w:val="00450879"/>
    <w:rsid w:val="00450AC6"/>
    <w:rsid w:val="00450F33"/>
    <w:rsid w:val="00451209"/>
    <w:rsid w:val="004515E8"/>
    <w:rsid w:val="0045170D"/>
    <w:rsid w:val="00451F60"/>
    <w:rsid w:val="004523BD"/>
    <w:rsid w:val="004526DA"/>
    <w:rsid w:val="0045278D"/>
    <w:rsid w:val="00452A56"/>
    <w:rsid w:val="00452AB7"/>
    <w:rsid w:val="00452BF8"/>
    <w:rsid w:val="00452C17"/>
    <w:rsid w:val="00452C95"/>
    <w:rsid w:val="00453174"/>
    <w:rsid w:val="00453735"/>
    <w:rsid w:val="00453C7A"/>
    <w:rsid w:val="00454206"/>
    <w:rsid w:val="004545CA"/>
    <w:rsid w:val="00454668"/>
    <w:rsid w:val="0045469B"/>
    <w:rsid w:val="00454BA9"/>
    <w:rsid w:val="00454FCE"/>
    <w:rsid w:val="00455383"/>
    <w:rsid w:val="004555BD"/>
    <w:rsid w:val="004556C2"/>
    <w:rsid w:val="004559A0"/>
    <w:rsid w:val="004559CB"/>
    <w:rsid w:val="00455BEB"/>
    <w:rsid w:val="00455FB6"/>
    <w:rsid w:val="00456133"/>
    <w:rsid w:val="004561AC"/>
    <w:rsid w:val="004561CC"/>
    <w:rsid w:val="0045684C"/>
    <w:rsid w:val="004568F8"/>
    <w:rsid w:val="0045693B"/>
    <w:rsid w:val="00456B04"/>
    <w:rsid w:val="00456CE5"/>
    <w:rsid w:val="00456FA9"/>
    <w:rsid w:val="00457035"/>
    <w:rsid w:val="0045708C"/>
    <w:rsid w:val="00457C7B"/>
    <w:rsid w:val="00457CBE"/>
    <w:rsid w:val="0046014A"/>
    <w:rsid w:val="0046029A"/>
    <w:rsid w:val="004604A6"/>
    <w:rsid w:val="00460D14"/>
    <w:rsid w:val="00460DE2"/>
    <w:rsid w:val="00460E78"/>
    <w:rsid w:val="00460F02"/>
    <w:rsid w:val="00461387"/>
    <w:rsid w:val="00461389"/>
    <w:rsid w:val="00461860"/>
    <w:rsid w:val="004618F7"/>
    <w:rsid w:val="00461C7F"/>
    <w:rsid w:val="00461ED5"/>
    <w:rsid w:val="00462634"/>
    <w:rsid w:val="0046265F"/>
    <w:rsid w:val="0046318E"/>
    <w:rsid w:val="004632C6"/>
    <w:rsid w:val="00463669"/>
    <w:rsid w:val="004637C3"/>
    <w:rsid w:val="0046382E"/>
    <w:rsid w:val="00463909"/>
    <w:rsid w:val="00463FAF"/>
    <w:rsid w:val="004642E3"/>
    <w:rsid w:val="00464852"/>
    <w:rsid w:val="004649AC"/>
    <w:rsid w:val="00464AA4"/>
    <w:rsid w:val="00464ABF"/>
    <w:rsid w:val="00464D48"/>
    <w:rsid w:val="00464F82"/>
    <w:rsid w:val="00465393"/>
    <w:rsid w:val="004653AB"/>
    <w:rsid w:val="00465424"/>
    <w:rsid w:val="0046585B"/>
    <w:rsid w:val="00465A70"/>
    <w:rsid w:val="00465CAA"/>
    <w:rsid w:val="00465DAF"/>
    <w:rsid w:val="00465E61"/>
    <w:rsid w:val="00465ECE"/>
    <w:rsid w:val="004669FC"/>
    <w:rsid w:val="00466C65"/>
    <w:rsid w:val="00466EBC"/>
    <w:rsid w:val="004678A8"/>
    <w:rsid w:val="00467967"/>
    <w:rsid w:val="00467B2B"/>
    <w:rsid w:val="00467DC4"/>
    <w:rsid w:val="00470021"/>
    <w:rsid w:val="004701F4"/>
    <w:rsid w:val="00470292"/>
    <w:rsid w:val="00470324"/>
    <w:rsid w:val="00470387"/>
    <w:rsid w:val="0047040A"/>
    <w:rsid w:val="0047063A"/>
    <w:rsid w:val="00470913"/>
    <w:rsid w:val="00470C5B"/>
    <w:rsid w:val="00470CB3"/>
    <w:rsid w:val="00470FAA"/>
    <w:rsid w:val="00471407"/>
    <w:rsid w:val="004714C8"/>
    <w:rsid w:val="00471582"/>
    <w:rsid w:val="00471F48"/>
    <w:rsid w:val="00471FAD"/>
    <w:rsid w:val="00472409"/>
    <w:rsid w:val="00472595"/>
    <w:rsid w:val="004726F6"/>
    <w:rsid w:val="00472ACC"/>
    <w:rsid w:val="00472C33"/>
    <w:rsid w:val="00472CD4"/>
    <w:rsid w:val="00472E8F"/>
    <w:rsid w:val="00472ECC"/>
    <w:rsid w:val="00473379"/>
    <w:rsid w:val="0047363A"/>
    <w:rsid w:val="00473671"/>
    <w:rsid w:val="00473798"/>
    <w:rsid w:val="0047398A"/>
    <w:rsid w:val="004741E1"/>
    <w:rsid w:val="00474231"/>
    <w:rsid w:val="0047425C"/>
    <w:rsid w:val="00474563"/>
    <w:rsid w:val="004745B8"/>
    <w:rsid w:val="004745BF"/>
    <w:rsid w:val="00474927"/>
    <w:rsid w:val="00474A1B"/>
    <w:rsid w:val="00474B78"/>
    <w:rsid w:val="00474CB3"/>
    <w:rsid w:val="00474D1D"/>
    <w:rsid w:val="004750AC"/>
    <w:rsid w:val="00475A35"/>
    <w:rsid w:val="00475B86"/>
    <w:rsid w:val="00475CE9"/>
    <w:rsid w:val="004761F5"/>
    <w:rsid w:val="00476286"/>
    <w:rsid w:val="004763C2"/>
    <w:rsid w:val="0047663F"/>
    <w:rsid w:val="00476E0B"/>
    <w:rsid w:val="00476FB4"/>
    <w:rsid w:val="0047713A"/>
    <w:rsid w:val="00477796"/>
    <w:rsid w:val="004778A2"/>
    <w:rsid w:val="00477A16"/>
    <w:rsid w:val="00477E04"/>
    <w:rsid w:val="00480654"/>
    <w:rsid w:val="00480BCA"/>
    <w:rsid w:val="00480F93"/>
    <w:rsid w:val="0048170A"/>
    <w:rsid w:val="00482441"/>
    <w:rsid w:val="004826BE"/>
    <w:rsid w:val="004827BD"/>
    <w:rsid w:val="004829E3"/>
    <w:rsid w:val="00482A75"/>
    <w:rsid w:val="00482CB0"/>
    <w:rsid w:val="00482D00"/>
    <w:rsid w:val="00482D15"/>
    <w:rsid w:val="00482E1E"/>
    <w:rsid w:val="0048300B"/>
    <w:rsid w:val="00483AEF"/>
    <w:rsid w:val="00483BC3"/>
    <w:rsid w:val="00483E55"/>
    <w:rsid w:val="00483EBA"/>
    <w:rsid w:val="00483F9F"/>
    <w:rsid w:val="0048411C"/>
    <w:rsid w:val="004846A1"/>
    <w:rsid w:val="00484CBD"/>
    <w:rsid w:val="00484D08"/>
    <w:rsid w:val="00484D8E"/>
    <w:rsid w:val="00484ECD"/>
    <w:rsid w:val="0048513E"/>
    <w:rsid w:val="00485704"/>
    <w:rsid w:val="00486730"/>
    <w:rsid w:val="00486908"/>
    <w:rsid w:val="00486ABF"/>
    <w:rsid w:val="00486C46"/>
    <w:rsid w:val="00486D98"/>
    <w:rsid w:val="0048707B"/>
    <w:rsid w:val="0048715A"/>
    <w:rsid w:val="00487267"/>
    <w:rsid w:val="00487330"/>
    <w:rsid w:val="004873FD"/>
    <w:rsid w:val="0048786A"/>
    <w:rsid w:val="00487A33"/>
    <w:rsid w:val="004900DD"/>
    <w:rsid w:val="004903D2"/>
    <w:rsid w:val="0049052B"/>
    <w:rsid w:val="0049052E"/>
    <w:rsid w:val="004906F4"/>
    <w:rsid w:val="00490840"/>
    <w:rsid w:val="00490CD5"/>
    <w:rsid w:val="00490D3B"/>
    <w:rsid w:val="00490EAB"/>
    <w:rsid w:val="00491109"/>
    <w:rsid w:val="00491424"/>
    <w:rsid w:val="0049149E"/>
    <w:rsid w:val="00491629"/>
    <w:rsid w:val="004918AE"/>
    <w:rsid w:val="00491D6B"/>
    <w:rsid w:val="004922D2"/>
    <w:rsid w:val="004927B3"/>
    <w:rsid w:val="004927CE"/>
    <w:rsid w:val="0049298A"/>
    <w:rsid w:val="00492AAD"/>
    <w:rsid w:val="004930CD"/>
    <w:rsid w:val="004931D8"/>
    <w:rsid w:val="00493292"/>
    <w:rsid w:val="00493608"/>
    <w:rsid w:val="00493779"/>
    <w:rsid w:val="00493FA2"/>
    <w:rsid w:val="00494224"/>
    <w:rsid w:val="0049428D"/>
    <w:rsid w:val="0049436D"/>
    <w:rsid w:val="0049450C"/>
    <w:rsid w:val="0049465E"/>
    <w:rsid w:val="0049466B"/>
    <w:rsid w:val="0049491F"/>
    <w:rsid w:val="00494ADF"/>
    <w:rsid w:val="00494B8F"/>
    <w:rsid w:val="00494EDC"/>
    <w:rsid w:val="00495335"/>
    <w:rsid w:val="00495A5D"/>
    <w:rsid w:val="00496013"/>
    <w:rsid w:val="00496594"/>
    <w:rsid w:val="004966C8"/>
    <w:rsid w:val="00496B4C"/>
    <w:rsid w:val="00496CFC"/>
    <w:rsid w:val="00496E19"/>
    <w:rsid w:val="00496FCA"/>
    <w:rsid w:val="00496FDA"/>
    <w:rsid w:val="00497701"/>
    <w:rsid w:val="00497AB1"/>
    <w:rsid w:val="00497B19"/>
    <w:rsid w:val="00497DC0"/>
    <w:rsid w:val="004A0884"/>
    <w:rsid w:val="004A0C8E"/>
    <w:rsid w:val="004A0FAC"/>
    <w:rsid w:val="004A14FA"/>
    <w:rsid w:val="004A1625"/>
    <w:rsid w:val="004A16DA"/>
    <w:rsid w:val="004A1723"/>
    <w:rsid w:val="004A1B62"/>
    <w:rsid w:val="004A1C9D"/>
    <w:rsid w:val="004A1F19"/>
    <w:rsid w:val="004A248C"/>
    <w:rsid w:val="004A2546"/>
    <w:rsid w:val="004A25B2"/>
    <w:rsid w:val="004A262E"/>
    <w:rsid w:val="004A2873"/>
    <w:rsid w:val="004A2FAF"/>
    <w:rsid w:val="004A312E"/>
    <w:rsid w:val="004A3212"/>
    <w:rsid w:val="004A3548"/>
    <w:rsid w:val="004A37C6"/>
    <w:rsid w:val="004A37D6"/>
    <w:rsid w:val="004A3846"/>
    <w:rsid w:val="004A38B7"/>
    <w:rsid w:val="004A39E2"/>
    <w:rsid w:val="004A3B47"/>
    <w:rsid w:val="004A3C92"/>
    <w:rsid w:val="004A3E9E"/>
    <w:rsid w:val="004A3EAA"/>
    <w:rsid w:val="004A3EB2"/>
    <w:rsid w:val="004A4191"/>
    <w:rsid w:val="004A4317"/>
    <w:rsid w:val="004A461D"/>
    <w:rsid w:val="004A5215"/>
    <w:rsid w:val="004A5969"/>
    <w:rsid w:val="004A5C61"/>
    <w:rsid w:val="004A5E58"/>
    <w:rsid w:val="004A6112"/>
    <w:rsid w:val="004A6198"/>
    <w:rsid w:val="004A659A"/>
    <w:rsid w:val="004A6637"/>
    <w:rsid w:val="004A6A00"/>
    <w:rsid w:val="004A6C01"/>
    <w:rsid w:val="004A717F"/>
    <w:rsid w:val="004A7321"/>
    <w:rsid w:val="004A7A7C"/>
    <w:rsid w:val="004A7B21"/>
    <w:rsid w:val="004A7EEF"/>
    <w:rsid w:val="004A7EFF"/>
    <w:rsid w:val="004A7F01"/>
    <w:rsid w:val="004B0780"/>
    <w:rsid w:val="004B0AF4"/>
    <w:rsid w:val="004B0FDB"/>
    <w:rsid w:val="004B12CA"/>
    <w:rsid w:val="004B1D0E"/>
    <w:rsid w:val="004B2079"/>
    <w:rsid w:val="004B2192"/>
    <w:rsid w:val="004B228D"/>
    <w:rsid w:val="004B24C6"/>
    <w:rsid w:val="004B2B05"/>
    <w:rsid w:val="004B2B3D"/>
    <w:rsid w:val="004B2FFE"/>
    <w:rsid w:val="004B3033"/>
    <w:rsid w:val="004B3226"/>
    <w:rsid w:val="004B361F"/>
    <w:rsid w:val="004B3640"/>
    <w:rsid w:val="004B3B06"/>
    <w:rsid w:val="004B3D7D"/>
    <w:rsid w:val="004B3EEC"/>
    <w:rsid w:val="004B4250"/>
    <w:rsid w:val="004B4465"/>
    <w:rsid w:val="004B448A"/>
    <w:rsid w:val="004B48EC"/>
    <w:rsid w:val="004B4936"/>
    <w:rsid w:val="004B4BAC"/>
    <w:rsid w:val="004B4C17"/>
    <w:rsid w:val="004B56D6"/>
    <w:rsid w:val="004B59B3"/>
    <w:rsid w:val="004B5C01"/>
    <w:rsid w:val="004B5DEE"/>
    <w:rsid w:val="004B5EEB"/>
    <w:rsid w:val="004B5EF6"/>
    <w:rsid w:val="004B5F92"/>
    <w:rsid w:val="004B62CB"/>
    <w:rsid w:val="004B6414"/>
    <w:rsid w:val="004B65E4"/>
    <w:rsid w:val="004B6740"/>
    <w:rsid w:val="004B678C"/>
    <w:rsid w:val="004B6E6E"/>
    <w:rsid w:val="004B733C"/>
    <w:rsid w:val="004B748A"/>
    <w:rsid w:val="004B7557"/>
    <w:rsid w:val="004B776E"/>
    <w:rsid w:val="004B7887"/>
    <w:rsid w:val="004B7F9B"/>
    <w:rsid w:val="004C0174"/>
    <w:rsid w:val="004C04AD"/>
    <w:rsid w:val="004C0526"/>
    <w:rsid w:val="004C061E"/>
    <w:rsid w:val="004C063D"/>
    <w:rsid w:val="004C067A"/>
    <w:rsid w:val="004C0A8F"/>
    <w:rsid w:val="004C10EF"/>
    <w:rsid w:val="004C1104"/>
    <w:rsid w:val="004C13F8"/>
    <w:rsid w:val="004C140F"/>
    <w:rsid w:val="004C1437"/>
    <w:rsid w:val="004C1555"/>
    <w:rsid w:val="004C17D3"/>
    <w:rsid w:val="004C17F2"/>
    <w:rsid w:val="004C1CE5"/>
    <w:rsid w:val="004C221C"/>
    <w:rsid w:val="004C2697"/>
    <w:rsid w:val="004C27A2"/>
    <w:rsid w:val="004C27E9"/>
    <w:rsid w:val="004C2948"/>
    <w:rsid w:val="004C2BC7"/>
    <w:rsid w:val="004C2E21"/>
    <w:rsid w:val="004C2E37"/>
    <w:rsid w:val="004C316A"/>
    <w:rsid w:val="004C3C58"/>
    <w:rsid w:val="004C44AB"/>
    <w:rsid w:val="004C46DD"/>
    <w:rsid w:val="004C4A0A"/>
    <w:rsid w:val="004C4B7D"/>
    <w:rsid w:val="004C4E05"/>
    <w:rsid w:val="004C4FE7"/>
    <w:rsid w:val="004C5162"/>
    <w:rsid w:val="004C5A9C"/>
    <w:rsid w:val="004C5B90"/>
    <w:rsid w:val="004C61DC"/>
    <w:rsid w:val="004C62F7"/>
    <w:rsid w:val="004C6687"/>
    <w:rsid w:val="004C6843"/>
    <w:rsid w:val="004C6B13"/>
    <w:rsid w:val="004C6C5F"/>
    <w:rsid w:val="004C6F75"/>
    <w:rsid w:val="004C701B"/>
    <w:rsid w:val="004C7254"/>
    <w:rsid w:val="004C730C"/>
    <w:rsid w:val="004C73D0"/>
    <w:rsid w:val="004C747C"/>
    <w:rsid w:val="004C7BE5"/>
    <w:rsid w:val="004C7F44"/>
    <w:rsid w:val="004C7FB3"/>
    <w:rsid w:val="004D0D60"/>
    <w:rsid w:val="004D0F16"/>
    <w:rsid w:val="004D0F9F"/>
    <w:rsid w:val="004D0FC5"/>
    <w:rsid w:val="004D14B8"/>
    <w:rsid w:val="004D1859"/>
    <w:rsid w:val="004D1C06"/>
    <w:rsid w:val="004D1EE1"/>
    <w:rsid w:val="004D2055"/>
    <w:rsid w:val="004D20F9"/>
    <w:rsid w:val="004D22B1"/>
    <w:rsid w:val="004D24EE"/>
    <w:rsid w:val="004D28C0"/>
    <w:rsid w:val="004D291A"/>
    <w:rsid w:val="004D2FB5"/>
    <w:rsid w:val="004D3BA2"/>
    <w:rsid w:val="004D3BBF"/>
    <w:rsid w:val="004D3BD9"/>
    <w:rsid w:val="004D3E63"/>
    <w:rsid w:val="004D3E8D"/>
    <w:rsid w:val="004D3FE2"/>
    <w:rsid w:val="004D471C"/>
    <w:rsid w:val="004D4760"/>
    <w:rsid w:val="004D489B"/>
    <w:rsid w:val="004D4CC4"/>
    <w:rsid w:val="004D50FA"/>
    <w:rsid w:val="004D5549"/>
    <w:rsid w:val="004D5CFD"/>
    <w:rsid w:val="004D5D7B"/>
    <w:rsid w:val="004D6163"/>
    <w:rsid w:val="004D6DC9"/>
    <w:rsid w:val="004D7115"/>
    <w:rsid w:val="004D71F1"/>
    <w:rsid w:val="004D728A"/>
    <w:rsid w:val="004D7459"/>
    <w:rsid w:val="004E00C1"/>
    <w:rsid w:val="004E02A7"/>
    <w:rsid w:val="004E057E"/>
    <w:rsid w:val="004E0778"/>
    <w:rsid w:val="004E0984"/>
    <w:rsid w:val="004E09C9"/>
    <w:rsid w:val="004E0E26"/>
    <w:rsid w:val="004E0E84"/>
    <w:rsid w:val="004E0EA6"/>
    <w:rsid w:val="004E0F90"/>
    <w:rsid w:val="004E1191"/>
    <w:rsid w:val="004E1199"/>
    <w:rsid w:val="004E1E6C"/>
    <w:rsid w:val="004E1E87"/>
    <w:rsid w:val="004E1F82"/>
    <w:rsid w:val="004E20A1"/>
    <w:rsid w:val="004E21C1"/>
    <w:rsid w:val="004E24A1"/>
    <w:rsid w:val="004E27CA"/>
    <w:rsid w:val="004E28B0"/>
    <w:rsid w:val="004E2C20"/>
    <w:rsid w:val="004E2E76"/>
    <w:rsid w:val="004E2F3D"/>
    <w:rsid w:val="004E34D4"/>
    <w:rsid w:val="004E3898"/>
    <w:rsid w:val="004E3A03"/>
    <w:rsid w:val="004E3BE0"/>
    <w:rsid w:val="004E3CF5"/>
    <w:rsid w:val="004E42C8"/>
    <w:rsid w:val="004E4581"/>
    <w:rsid w:val="004E45A7"/>
    <w:rsid w:val="004E487E"/>
    <w:rsid w:val="004E5127"/>
    <w:rsid w:val="004E54AB"/>
    <w:rsid w:val="004E584E"/>
    <w:rsid w:val="004E58ED"/>
    <w:rsid w:val="004E5B9F"/>
    <w:rsid w:val="004E63AF"/>
    <w:rsid w:val="004E66F9"/>
    <w:rsid w:val="004E6784"/>
    <w:rsid w:val="004E6CA5"/>
    <w:rsid w:val="004E6F50"/>
    <w:rsid w:val="004E7665"/>
    <w:rsid w:val="004E7CD8"/>
    <w:rsid w:val="004E7E00"/>
    <w:rsid w:val="004F0054"/>
    <w:rsid w:val="004F10F8"/>
    <w:rsid w:val="004F125B"/>
    <w:rsid w:val="004F1456"/>
    <w:rsid w:val="004F16F4"/>
    <w:rsid w:val="004F1754"/>
    <w:rsid w:val="004F18D8"/>
    <w:rsid w:val="004F1CDF"/>
    <w:rsid w:val="004F24F8"/>
    <w:rsid w:val="004F287D"/>
    <w:rsid w:val="004F3408"/>
    <w:rsid w:val="004F347E"/>
    <w:rsid w:val="004F445E"/>
    <w:rsid w:val="004F4B16"/>
    <w:rsid w:val="004F4C8D"/>
    <w:rsid w:val="004F4D5E"/>
    <w:rsid w:val="004F4E30"/>
    <w:rsid w:val="004F557A"/>
    <w:rsid w:val="004F55A9"/>
    <w:rsid w:val="004F5704"/>
    <w:rsid w:val="004F580A"/>
    <w:rsid w:val="004F5845"/>
    <w:rsid w:val="004F5BFC"/>
    <w:rsid w:val="004F5CA9"/>
    <w:rsid w:val="004F5CDD"/>
    <w:rsid w:val="004F5D16"/>
    <w:rsid w:val="004F611B"/>
    <w:rsid w:val="004F65CC"/>
    <w:rsid w:val="004F6620"/>
    <w:rsid w:val="004F663B"/>
    <w:rsid w:val="004F6D59"/>
    <w:rsid w:val="004F7123"/>
    <w:rsid w:val="004F7431"/>
    <w:rsid w:val="004F7665"/>
    <w:rsid w:val="004F774F"/>
    <w:rsid w:val="004F77AC"/>
    <w:rsid w:val="004F7935"/>
    <w:rsid w:val="004F7BD2"/>
    <w:rsid w:val="004F7C09"/>
    <w:rsid w:val="004F7DCB"/>
    <w:rsid w:val="004F7FCF"/>
    <w:rsid w:val="005000F3"/>
    <w:rsid w:val="00500157"/>
    <w:rsid w:val="005001CB"/>
    <w:rsid w:val="00500449"/>
    <w:rsid w:val="00500D87"/>
    <w:rsid w:val="005016A8"/>
    <w:rsid w:val="005019BA"/>
    <w:rsid w:val="005019F6"/>
    <w:rsid w:val="00501C44"/>
    <w:rsid w:val="00501CFA"/>
    <w:rsid w:val="00501DED"/>
    <w:rsid w:val="00501ED0"/>
    <w:rsid w:val="00502304"/>
    <w:rsid w:val="00502CB8"/>
    <w:rsid w:val="00502CC0"/>
    <w:rsid w:val="00502D80"/>
    <w:rsid w:val="00502E9A"/>
    <w:rsid w:val="005030F0"/>
    <w:rsid w:val="0050340F"/>
    <w:rsid w:val="00503DE6"/>
    <w:rsid w:val="0050485F"/>
    <w:rsid w:val="00504978"/>
    <w:rsid w:val="00504C6F"/>
    <w:rsid w:val="00504DAF"/>
    <w:rsid w:val="00505736"/>
    <w:rsid w:val="00505867"/>
    <w:rsid w:val="00505B7B"/>
    <w:rsid w:val="00505E50"/>
    <w:rsid w:val="00506750"/>
    <w:rsid w:val="005069B0"/>
    <w:rsid w:val="00506B0E"/>
    <w:rsid w:val="00506F84"/>
    <w:rsid w:val="0050729C"/>
    <w:rsid w:val="0050742C"/>
    <w:rsid w:val="00507448"/>
    <w:rsid w:val="005075AA"/>
    <w:rsid w:val="005077B7"/>
    <w:rsid w:val="00507B82"/>
    <w:rsid w:val="00507BFD"/>
    <w:rsid w:val="00507F93"/>
    <w:rsid w:val="00510339"/>
    <w:rsid w:val="0051053D"/>
    <w:rsid w:val="00510871"/>
    <w:rsid w:val="00510C6A"/>
    <w:rsid w:val="00510D05"/>
    <w:rsid w:val="00511106"/>
    <w:rsid w:val="00511279"/>
    <w:rsid w:val="00511B45"/>
    <w:rsid w:val="00512166"/>
    <w:rsid w:val="00512657"/>
    <w:rsid w:val="005126C4"/>
    <w:rsid w:val="00512976"/>
    <w:rsid w:val="00512C47"/>
    <w:rsid w:val="00513057"/>
    <w:rsid w:val="005130B4"/>
    <w:rsid w:val="005131F9"/>
    <w:rsid w:val="00513462"/>
    <w:rsid w:val="00513771"/>
    <w:rsid w:val="00513995"/>
    <w:rsid w:val="00513C2F"/>
    <w:rsid w:val="00514943"/>
    <w:rsid w:val="0051519F"/>
    <w:rsid w:val="00515853"/>
    <w:rsid w:val="00516115"/>
    <w:rsid w:val="005162B0"/>
    <w:rsid w:val="005162C9"/>
    <w:rsid w:val="0051630E"/>
    <w:rsid w:val="005165BB"/>
    <w:rsid w:val="00516902"/>
    <w:rsid w:val="005169D4"/>
    <w:rsid w:val="00516CF4"/>
    <w:rsid w:val="00516E94"/>
    <w:rsid w:val="00517035"/>
    <w:rsid w:val="005170B8"/>
    <w:rsid w:val="00517298"/>
    <w:rsid w:val="00517713"/>
    <w:rsid w:val="00517B8F"/>
    <w:rsid w:val="00517CDA"/>
    <w:rsid w:val="00517DEC"/>
    <w:rsid w:val="00517E8E"/>
    <w:rsid w:val="0052012F"/>
    <w:rsid w:val="00520135"/>
    <w:rsid w:val="00520194"/>
    <w:rsid w:val="00520856"/>
    <w:rsid w:val="00520A1F"/>
    <w:rsid w:val="00520AA1"/>
    <w:rsid w:val="00520FD3"/>
    <w:rsid w:val="00521111"/>
    <w:rsid w:val="0052125C"/>
    <w:rsid w:val="00521811"/>
    <w:rsid w:val="0052191B"/>
    <w:rsid w:val="00521A4C"/>
    <w:rsid w:val="00521CBA"/>
    <w:rsid w:val="00521CC1"/>
    <w:rsid w:val="00521EBA"/>
    <w:rsid w:val="00521F40"/>
    <w:rsid w:val="00521FE5"/>
    <w:rsid w:val="00522047"/>
    <w:rsid w:val="00522204"/>
    <w:rsid w:val="00522461"/>
    <w:rsid w:val="0052265E"/>
    <w:rsid w:val="00522806"/>
    <w:rsid w:val="0052284D"/>
    <w:rsid w:val="00522A53"/>
    <w:rsid w:val="00522D6D"/>
    <w:rsid w:val="005231FD"/>
    <w:rsid w:val="0052336C"/>
    <w:rsid w:val="00523C0C"/>
    <w:rsid w:val="00523D62"/>
    <w:rsid w:val="00523DCF"/>
    <w:rsid w:val="005243FD"/>
    <w:rsid w:val="00524594"/>
    <w:rsid w:val="005245BD"/>
    <w:rsid w:val="005245F3"/>
    <w:rsid w:val="00524728"/>
    <w:rsid w:val="00524A86"/>
    <w:rsid w:val="00524ABE"/>
    <w:rsid w:val="00524C33"/>
    <w:rsid w:val="00524E36"/>
    <w:rsid w:val="00525257"/>
    <w:rsid w:val="00525455"/>
    <w:rsid w:val="00525837"/>
    <w:rsid w:val="00525A43"/>
    <w:rsid w:val="00526778"/>
    <w:rsid w:val="0052679E"/>
    <w:rsid w:val="00526890"/>
    <w:rsid w:val="005269F3"/>
    <w:rsid w:val="00526DEE"/>
    <w:rsid w:val="00526EE9"/>
    <w:rsid w:val="00526F13"/>
    <w:rsid w:val="00526F71"/>
    <w:rsid w:val="00526FED"/>
    <w:rsid w:val="00527FAD"/>
    <w:rsid w:val="005300AB"/>
    <w:rsid w:val="005300EC"/>
    <w:rsid w:val="005301A9"/>
    <w:rsid w:val="0053033D"/>
    <w:rsid w:val="0053042A"/>
    <w:rsid w:val="00530609"/>
    <w:rsid w:val="005307A4"/>
    <w:rsid w:val="00530C99"/>
    <w:rsid w:val="00530DCB"/>
    <w:rsid w:val="00530FE1"/>
    <w:rsid w:val="005314FA"/>
    <w:rsid w:val="005316D4"/>
    <w:rsid w:val="00531862"/>
    <w:rsid w:val="005319A1"/>
    <w:rsid w:val="00531CA8"/>
    <w:rsid w:val="0053249D"/>
    <w:rsid w:val="0053250C"/>
    <w:rsid w:val="005327C2"/>
    <w:rsid w:val="0053281D"/>
    <w:rsid w:val="005329A4"/>
    <w:rsid w:val="00532F9A"/>
    <w:rsid w:val="005331DA"/>
    <w:rsid w:val="005334BD"/>
    <w:rsid w:val="005336B2"/>
    <w:rsid w:val="005337F1"/>
    <w:rsid w:val="00533845"/>
    <w:rsid w:val="005339A6"/>
    <w:rsid w:val="00533BD3"/>
    <w:rsid w:val="00533CA6"/>
    <w:rsid w:val="005343C9"/>
    <w:rsid w:val="00534506"/>
    <w:rsid w:val="00534839"/>
    <w:rsid w:val="005348CA"/>
    <w:rsid w:val="00534BC6"/>
    <w:rsid w:val="0053549E"/>
    <w:rsid w:val="00535571"/>
    <w:rsid w:val="00535840"/>
    <w:rsid w:val="005358D1"/>
    <w:rsid w:val="00535B05"/>
    <w:rsid w:val="00535ED4"/>
    <w:rsid w:val="005362F9"/>
    <w:rsid w:val="0053637C"/>
    <w:rsid w:val="00536491"/>
    <w:rsid w:val="005367B7"/>
    <w:rsid w:val="00536AC6"/>
    <w:rsid w:val="005404B9"/>
    <w:rsid w:val="005405C7"/>
    <w:rsid w:val="00540B61"/>
    <w:rsid w:val="00540C5F"/>
    <w:rsid w:val="00540CE8"/>
    <w:rsid w:val="00541091"/>
    <w:rsid w:val="005410D3"/>
    <w:rsid w:val="00541924"/>
    <w:rsid w:val="00541B1A"/>
    <w:rsid w:val="00541B6C"/>
    <w:rsid w:val="00541D7E"/>
    <w:rsid w:val="00541EB1"/>
    <w:rsid w:val="00541EED"/>
    <w:rsid w:val="00541F7D"/>
    <w:rsid w:val="00542067"/>
    <w:rsid w:val="0054233D"/>
    <w:rsid w:val="00542867"/>
    <w:rsid w:val="00542B37"/>
    <w:rsid w:val="00542EF5"/>
    <w:rsid w:val="005432B8"/>
    <w:rsid w:val="00543304"/>
    <w:rsid w:val="00543420"/>
    <w:rsid w:val="00543439"/>
    <w:rsid w:val="0054359E"/>
    <w:rsid w:val="00543630"/>
    <w:rsid w:val="00543677"/>
    <w:rsid w:val="005437A1"/>
    <w:rsid w:val="005438B0"/>
    <w:rsid w:val="005438BD"/>
    <w:rsid w:val="00543C3E"/>
    <w:rsid w:val="005440DA"/>
    <w:rsid w:val="005440F2"/>
    <w:rsid w:val="00544425"/>
    <w:rsid w:val="00544AC5"/>
    <w:rsid w:val="00544CBC"/>
    <w:rsid w:val="00544D0A"/>
    <w:rsid w:val="0054536F"/>
    <w:rsid w:val="0054562A"/>
    <w:rsid w:val="005456FD"/>
    <w:rsid w:val="00545BDE"/>
    <w:rsid w:val="00545CCD"/>
    <w:rsid w:val="00545E1C"/>
    <w:rsid w:val="005461F7"/>
    <w:rsid w:val="0054650B"/>
    <w:rsid w:val="0054660B"/>
    <w:rsid w:val="00546AE0"/>
    <w:rsid w:val="005472B0"/>
    <w:rsid w:val="00547568"/>
    <w:rsid w:val="00547B69"/>
    <w:rsid w:val="00551112"/>
    <w:rsid w:val="005513C1"/>
    <w:rsid w:val="00551B43"/>
    <w:rsid w:val="00551DB8"/>
    <w:rsid w:val="00551DE6"/>
    <w:rsid w:val="00551F7F"/>
    <w:rsid w:val="00552393"/>
    <w:rsid w:val="0055270A"/>
    <w:rsid w:val="0055272B"/>
    <w:rsid w:val="00552761"/>
    <w:rsid w:val="00552A3E"/>
    <w:rsid w:val="00552B43"/>
    <w:rsid w:val="00552D56"/>
    <w:rsid w:val="00552D6D"/>
    <w:rsid w:val="00552D89"/>
    <w:rsid w:val="00552E80"/>
    <w:rsid w:val="00552FAE"/>
    <w:rsid w:val="00553214"/>
    <w:rsid w:val="00553608"/>
    <w:rsid w:val="00553B72"/>
    <w:rsid w:val="00553CBD"/>
    <w:rsid w:val="00553F7D"/>
    <w:rsid w:val="00553FEF"/>
    <w:rsid w:val="005541B6"/>
    <w:rsid w:val="005542BF"/>
    <w:rsid w:val="00554972"/>
    <w:rsid w:val="00554B8D"/>
    <w:rsid w:val="00555326"/>
    <w:rsid w:val="00555692"/>
    <w:rsid w:val="0055585C"/>
    <w:rsid w:val="00555E51"/>
    <w:rsid w:val="00555ED7"/>
    <w:rsid w:val="00555F25"/>
    <w:rsid w:val="005560BE"/>
    <w:rsid w:val="00556673"/>
    <w:rsid w:val="005568A7"/>
    <w:rsid w:val="00556C8A"/>
    <w:rsid w:val="00556D83"/>
    <w:rsid w:val="00556F52"/>
    <w:rsid w:val="005572DC"/>
    <w:rsid w:val="00557D20"/>
    <w:rsid w:val="00557FD6"/>
    <w:rsid w:val="005601BB"/>
    <w:rsid w:val="00560755"/>
    <w:rsid w:val="00560896"/>
    <w:rsid w:val="00560B49"/>
    <w:rsid w:val="00560F36"/>
    <w:rsid w:val="0056110B"/>
    <w:rsid w:val="005615C8"/>
    <w:rsid w:val="005619C0"/>
    <w:rsid w:val="00561BCA"/>
    <w:rsid w:val="00561D07"/>
    <w:rsid w:val="005625A7"/>
    <w:rsid w:val="0056270E"/>
    <w:rsid w:val="00562D40"/>
    <w:rsid w:val="005630DC"/>
    <w:rsid w:val="00563170"/>
    <w:rsid w:val="00563396"/>
    <w:rsid w:val="005633C7"/>
    <w:rsid w:val="00563431"/>
    <w:rsid w:val="00563BA6"/>
    <w:rsid w:val="00563D65"/>
    <w:rsid w:val="00563E82"/>
    <w:rsid w:val="00563F09"/>
    <w:rsid w:val="005641DE"/>
    <w:rsid w:val="005648E0"/>
    <w:rsid w:val="00564B79"/>
    <w:rsid w:val="00564C44"/>
    <w:rsid w:val="005655CE"/>
    <w:rsid w:val="00565832"/>
    <w:rsid w:val="005659EB"/>
    <w:rsid w:val="00565B2C"/>
    <w:rsid w:val="0056613F"/>
    <w:rsid w:val="00566276"/>
    <w:rsid w:val="00566320"/>
    <w:rsid w:val="0056679B"/>
    <w:rsid w:val="005668FE"/>
    <w:rsid w:val="0056695E"/>
    <w:rsid w:val="00566C81"/>
    <w:rsid w:val="00566EAF"/>
    <w:rsid w:val="00566EDB"/>
    <w:rsid w:val="0056783A"/>
    <w:rsid w:val="00567868"/>
    <w:rsid w:val="00567A80"/>
    <w:rsid w:val="00567CA9"/>
    <w:rsid w:val="005708C0"/>
    <w:rsid w:val="00570CE3"/>
    <w:rsid w:val="00570DA4"/>
    <w:rsid w:val="00570E12"/>
    <w:rsid w:val="00570F2B"/>
    <w:rsid w:val="005711DF"/>
    <w:rsid w:val="005713D1"/>
    <w:rsid w:val="00571504"/>
    <w:rsid w:val="005716E2"/>
    <w:rsid w:val="00571751"/>
    <w:rsid w:val="005717A7"/>
    <w:rsid w:val="005718BB"/>
    <w:rsid w:val="00571A81"/>
    <w:rsid w:val="00571D52"/>
    <w:rsid w:val="00571DFD"/>
    <w:rsid w:val="0057205C"/>
    <w:rsid w:val="0057212B"/>
    <w:rsid w:val="00572269"/>
    <w:rsid w:val="00572798"/>
    <w:rsid w:val="005727CD"/>
    <w:rsid w:val="00572848"/>
    <w:rsid w:val="0057287B"/>
    <w:rsid w:val="00572BAA"/>
    <w:rsid w:val="00573689"/>
    <w:rsid w:val="00573B40"/>
    <w:rsid w:val="00573E1D"/>
    <w:rsid w:val="005740FB"/>
    <w:rsid w:val="0057413C"/>
    <w:rsid w:val="00574338"/>
    <w:rsid w:val="0057452D"/>
    <w:rsid w:val="00574724"/>
    <w:rsid w:val="00574802"/>
    <w:rsid w:val="00574996"/>
    <w:rsid w:val="00574DDD"/>
    <w:rsid w:val="00574E8A"/>
    <w:rsid w:val="00575059"/>
    <w:rsid w:val="00575819"/>
    <w:rsid w:val="005758B3"/>
    <w:rsid w:val="00575959"/>
    <w:rsid w:val="00575E39"/>
    <w:rsid w:val="00575F44"/>
    <w:rsid w:val="00575FFE"/>
    <w:rsid w:val="005763D2"/>
    <w:rsid w:val="005763E7"/>
    <w:rsid w:val="00576547"/>
    <w:rsid w:val="005765B5"/>
    <w:rsid w:val="00576ADE"/>
    <w:rsid w:val="00576C2B"/>
    <w:rsid w:val="00576F44"/>
    <w:rsid w:val="0057724E"/>
    <w:rsid w:val="00577311"/>
    <w:rsid w:val="00577442"/>
    <w:rsid w:val="0057757E"/>
    <w:rsid w:val="0057771A"/>
    <w:rsid w:val="00577F9D"/>
    <w:rsid w:val="0058026E"/>
    <w:rsid w:val="00580325"/>
    <w:rsid w:val="00580348"/>
    <w:rsid w:val="005804D4"/>
    <w:rsid w:val="00580853"/>
    <w:rsid w:val="00580A91"/>
    <w:rsid w:val="00580A9C"/>
    <w:rsid w:val="00580B08"/>
    <w:rsid w:val="00580CC2"/>
    <w:rsid w:val="005819A2"/>
    <w:rsid w:val="00581AD6"/>
    <w:rsid w:val="00581AE7"/>
    <w:rsid w:val="00581E00"/>
    <w:rsid w:val="00582021"/>
    <w:rsid w:val="00582115"/>
    <w:rsid w:val="00582715"/>
    <w:rsid w:val="00582A51"/>
    <w:rsid w:val="00582D65"/>
    <w:rsid w:val="00582E2A"/>
    <w:rsid w:val="005834A6"/>
    <w:rsid w:val="005834EB"/>
    <w:rsid w:val="00583B08"/>
    <w:rsid w:val="00583D04"/>
    <w:rsid w:val="00583E2E"/>
    <w:rsid w:val="0058446B"/>
    <w:rsid w:val="00584D20"/>
    <w:rsid w:val="00584D9A"/>
    <w:rsid w:val="005851A1"/>
    <w:rsid w:val="00585300"/>
    <w:rsid w:val="005853A0"/>
    <w:rsid w:val="005854DF"/>
    <w:rsid w:val="00585A70"/>
    <w:rsid w:val="00585CE4"/>
    <w:rsid w:val="0058691F"/>
    <w:rsid w:val="00586958"/>
    <w:rsid w:val="00586A33"/>
    <w:rsid w:val="00586A56"/>
    <w:rsid w:val="00586AB1"/>
    <w:rsid w:val="00586BD2"/>
    <w:rsid w:val="00586CF1"/>
    <w:rsid w:val="00587303"/>
    <w:rsid w:val="00587353"/>
    <w:rsid w:val="00587AFB"/>
    <w:rsid w:val="00587DF6"/>
    <w:rsid w:val="00590087"/>
    <w:rsid w:val="0059029F"/>
    <w:rsid w:val="00590512"/>
    <w:rsid w:val="00590574"/>
    <w:rsid w:val="00590617"/>
    <w:rsid w:val="00590858"/>
    <w:rsid w:val="005908D0"/>
    <w:rsid w:val="00590A55"/>
    <w:rsid w:val="00591202"/>
    <w:rsid w:val="00591A21"/>
    <w:rsid w:val="00592576"/>
    <w:rsid w:val="00592752"/>
    <w:rsid w:val="0059294D"/>
    <w:rsid w:val="00592969"/>
    <w:rsid w:val="0059329B"/>
    <w:rsid w:val="00593572"/>
    <w:rsid w:val="0059359B"/>
    <w:rsid w:val="0059362C"/>
    <w:rsid w:val="0059368A"/>
    <w:rsid w:val="0059372B"/>
    <w:rsid w:val="00593A60"/>
    <w:rsid w:val="00593EC3"/>
    <w:rsid w:val="00594044"/>
    <w:rsid w:val="005940CE"/>
    <w:rsid w:val="0059424C"/>
    <w:rsid w:val="0059493C"/>
    <w:rsid w:val="00594CA2"/>
    <w:rsid w:val="00595229"/>
    <w:rsid w:val="005954B9"/>
    <w:rsid w:val="0059553D"/>
    <w:rsid w:val="0059665F"/>
    <w:rsid w:val="0059667E"/>
    <w:rsid w:val="005968B4"/>
    <w:rsid w:val="005969D7"/>
    <w:rsid w:val="00596C34"/>
    <w:rsid w:val="0059771F"/>
    <w:rsid w:val="005977A6"/>
    <w:rsid w:val="005978FF"/>
    <w:rsid w:val="00597918"/>
    <w:rsid w:val="00597A58"/>
    <w:rsid w:val="00597C0D"/>
    <w:rsid w:val="00597CE5"/>
    <w:rsid w:val="00597D8A"/>
    <w:rsid w:val="005A033D"/>
    <w:rsid w:val="005A04F2"/>
    <w:rsid w:val="005A0957"/>
    <w:rsid w:val="005A09B8"/>
    <w:rsid w:val="005A0C30"/>
    <w:rsid w:val="005A0E8F"/>
    <w:rsid w:val="005A1857"/>
    <w:rsid w:val="005A19ED"/>
    <w:rsid w:val="005A1C57"/>
    <w:rsid w:val="005A1C8F"/>
    <w:rsid w:val="005A2319"/>
    <w:rsid w:val="005A2497"/>
    <w:rsid w:val="005A249B"/>
    <w:rsid w:val="005A2512"/>
    <w:rsid w:val="005A274D"/>
    <w:rsid w:val="005A2E90"/>
    <w:rsid w:val="005A2EC0"/>
    <w:rsid w:val="005A2F1F"/>
    <w:rsid w:val="005A2FC6"/>
    <w:rsid w:val="005A3150"/>
    <w:rsid w:val="005A3B34"/>
    <w:rsid w:val="005A3E54"/>
    <w:rsid w:val="005A431C"/>
    <w:rsid w:val="005A4401"/>
    <w:rsid w:val="005A4468"/>
    <w:rsid w:val="005A4ECE"/>
    <w:rsid w:val="005A4F4C"/>
    <w:rsid w:val="005A4FF3"/>
    <w:rsid w:val="005A6023"/>
    <w:rsid w:val="005A6031"/>
    <w:rsid w:val="005A60BA"/>
    <w:rsid w:val="005A60D9"/>
    <w:rsid w:val="005A692F"/>
    <w:rsid w:val="005A6A02"/>
    <w:rsid w:val="005A6CC5"/>
    <w:rsid w:val="005A6CF5"/>
    <w:rsid w:val="005A6DCF"/>
    <w:rsid w:val="005A6EF7"/>
    <w:rsid w:val="005A705E"/>
    <w:rsid w:val="005A7289"/>
    <w:rsid w:val="005A7687"/>
    <w:rsid w:val="005A7BAF"/>
    <w:rsid w:val="005A7DCE"/>
    <w:rsid w:val="005A7E40"/>
    <w:rsid w:val="005A7F3F"/>
    <w:rsid w:val="005A7F94"/>
    <w:rsid w:val="005B0427"/>
    <w:rsid w:val="005B05A3"/>
    <w:rsid w:val="005B0742"/>
    <w:rsid w:val="005B07D9"/>
    <w:rsid w:val="005B07DC"/>
    <w:rsid w:val="005B0E6B"/>
    <w:rsid w:val="005B0E89"/>
    <w:rsid w:val="005B0EEA"/>
    <w:rsid w:val="005B0EEE"/>
    <w:rsid w:val="005B100D"/>
    <w:rsid w:val="005B10C4"/>
    <w:rsid w:val="005B1267"/>
    <w:rsid w:val="005B156D"/>
    <w:rsid w:val="005B1B39"/>
    <w:rsid w:val="005B1DEC"/>
    <w:rsid w:val="005B1EB0"/>
    <w:rsid w:val="005B1ED8"/>
    <w:rsid w:val="005B1F25"/>
    <w:rsid w:val="005B22CA"/>
    <w:rsid w:val="005B2339"/>
    <w:rsid w:val="005B2467"/>
    <w:rsid w:val="005B29B0"/>
    <w:rsid w:val="005B2F0C"/>
    <w:rsid w:val="005B2F58"/>
    <w:rsid w:val="005B39B3"/>
    <w:rsid w:val="005B3A1A"/>
    <w:rsid w:val="005B3C20"/>
    <w:rsid w:val="005B4414"/>
    <w:rsid w:val="005B47F1"/>
    <w:rsid w:val="005B4A88"/>
    <w:rsid w:val="005B4B46"/>
    <w:rsid w:val="005B4B5D"/>
    <w:rsid w:val="005B532A"/>
    <w:rsid w:val="005B53E1"/>
    <w:rsid w:val="005B54C0"/>
    <w:rsid w:val="005B55FE"/>
    <w:rsid w:val="005B5EE1"/>
    <w:rsid w:val="005B606D"/>
    <w:rsid w:val="005B6553"/>
    <w:rsid w:val="005B6A7B"/>
    <w:rsid w:val="005B6C2D"/>
    <w:rsid w:val="005B6E22"/>
    <w:rsid w:val="005B7F8D"/>
    <w:rsid w:val="005C05AF"/>
    <w:rsid w:val="005C0902"/>
    <w:rsid w:val="005C096F"/>
    <w:rsid w:val="005C0B9A"/>
    <w:rsid w:val="005C1303"/>
    <w:rsid w:val="005C1484"/>
    <w:rsid w:val="005C1589"/>
    <w:rsid w:val="005C15CA"/>
    <w:rsid w:val="005C163B"/>
    <w:rsid w:val="005C1891"/>
    <w:rsid w:val="005C18D0"/>
    <w:rsid w:val="005C1BB6"/>
    <w:rsid w:val="005C1C9C"/>
    <w:rsid w:val="005C1D9C"/>
    <w:rsid w:val="005C3327"/>
    <w:rsid w:val="005C3419"/>
    <w:rsid w:val="005C342F"/>
    <w:rsid w:val="005C38C7"/>
    <w:rsid w:val="005C3A43"/>
    <w:rsid w:val="005C3B9C"/>
    <w:rsid w:val="005C3C28"/>
    <w:rsid w:val="005C3D37"/>
    <w:rsid w:val="005C3DCF"/>
    <w:rsid w:val="005C421E"/>
    <w:rsid w:val="005C42C3"/>
    <w:rsid w:val="005C435F"/>
    <w:rsid w:val="005C4500"/>
    <w:rsid w:val="005C4617"/>
    <w:rsid w:val="005C465E"/>
    <w:rsid w:val="005C4A37"/>
    <w:rsid w:val="005C4DCB"/>
    <w:rsid w:val="005C51D3"/>
    <w:rsid w:val="005C58DA"/>
    <w:rsid w:val="005C59C3"/>
    <w:rsid w:val="005C5B35"/>
    <w:rsid w:val="005C5BF3"/>
    <w:rsid w:val="005C5EF9"/>
    <w:rsid w:val="005C6157"/>
    <w:rsid w:val="005C6289"/>
    <w:rsid w:val="005C6521"/>
    <w:rsid w:val="005C67AE"/>
    <w:rsid w:val="005C6A23"/>
    <w:rsid w:val="005C6BB3"/>
    <w:rsid w:val="005C6C11"/>
    <w:rsid w:val="005C6DC5"/>
    <w:rsid w:val="005C6E9B"/>
    <w:rsid w:val="005C6F4F"/>
    <w:rsid w:val="005C7750"/>
    <w:rsid w:val="005C7A8C"/>
    <w:rsid w:val="005C7C42"/>
    <w:rsid w:val="005C7D0E"/>
    <w:rsid w:val="005D0054"/>
    <w:rsid w:val="005D041F"/>
    <w:rsid w:val="005D0592"/>
    <w:rsid w:val="005D05A2"/>
    <w:rsid w:val="005D08BD"/>
    <w:rsid w:val="005D09B1"/>
    <w:rsid w:val="005D0DD0"/>
    <w:rsid w:val="005D0F75"/>
    <w:rsid w:val="005D0FE2"/>
    <w:rsid w:val="005D0FE9"/>
    <w:rsid w:val="005D179E"/>
    <w:rsid w:val="005D18B8"/>
    <w:rsid w:val="005D1930"/>
    <w:rsid w:val="005D19C9"/>
    <w:rsid w:val="005D1A91"/>
    <w:rsid w:val="005D1AF7"/>
    <w:rsid w:val="005D1E79"/>
    <w:rsid w:val="005D1EBD"/>
    <w:rsid w:val="005D1ED7"/>
    <w:rsid w:val="005D26E6"/>
    <w:rsid w:val="005D297E"/>
    <w:rsid w:val="005D2B09"/>
    <w:rsid w:val="005D2D23"/>
    <w:rsid w:val="005D2D2E"/>
    <w:rsid w:val="005D3211"/>
    <w:rsid w:val="005D3405"/>
    <w:rsid w:val="005D345A"/>
    <w:rsid w:val="005D4215"/>
    <w:rsid w:val="005D4357"/>
    <w:rsid w:val="005D4C05"/>
    <w:rsid w:val="005D4C4F"/>
    <w:rsid w:val="005D5352"/>
    <w:rsid w:val="005D541E"/>
    <w:rsid w:val="005D554B"/>
    <w:rsid w:val="005D555A"/>
    <w:rsid w:val="005D5674"/>
    <w:rsid w:val="005D56BE"/>
    <w:rsid w:val="005D59C6"/>
    <w:rsid w:val="005D5CB8"/>
    <w:rsid w:val="005D5D06"/>
    <w:rsid w:val="005D5E67"/>
    <w:rsid w:val="005D5F92"/>
    <w:rsid w:val="005D5FD6"/>
    <w:rsid w:val="005D5FED"/>
    <w:rsid w:val="005D6089"/>
    <w:rsid w:val="005D6200"/>
    <w:rsid w:val="005D63CF"/>
    <w:rsid w:val="005D6AEE"/>
    <w:rsid w:val="005D7CBC"/>
    <w:rsid w:val="005D7D63"/>
    <w:rsid w:val="005E0050"/>
    <w:rsid w:val="005E0609"/>
    <w:rsid w:val="005E0635"/>
    <w:rsid w:val="005E079E"/>
    <w:rsid w:val="005E0A32"/>
    <w:rsid w:val="005E0E47"/>
    <w:rsid w:val="005E149A"/>
    <w:rsid w:val="005E1790"/>
    <w:rsid w:val="005E17AC"/>
    <w:rsid w:val="005E19CC"/>
    <w:rsid w:val="005E1A40"/>
    <w:rsid w:val="005E1D55"/>
    <w:rsid w:val="005E1F90"/>
    <w:rsid w:val="005E21F7"/>
    <w:rsid w:val="005E2613"/>
    <w:rsid w:val="005E26B8"/>
    <w:rsid w:val="005E3192"/>
    <w:rsid w:val="005E330A"/>
    <w:rsid w:val="005E377C"/>
    <w:rsid w:val="005E3921"/>
    <w:rsid w:val="005E3ACB"/>
    <w:rsid w:val="005E3BFA"/>
    <w:rsid w:val="005E414B"/>
    <w:rsid w:val="005E44A4"/>
    <w:rsid w:val="005E459B"/>
    <w:rsid w:val="005E4946"/>
    <w:rsid w:val="005E5238"/>
    <w:rsid w:val="005E5647"/>
    <w:rsid w:val="005E57FB"/>
    <w:rsid w:val="005E5A99"/>
    <w:rsid w:val="005E5D5E"/>
    <w:rsid w:val="005E6416"/>
    <w:rsid w:val="005E6971"/>
    <w:rsid w:val="005E6A06"/>
    <w:rsid w:val="005E6B60"/>
    <w:rsid w:val="005E6B8D"/>
    <w:rsid w:val="005E6E1D"/>
    <w:rsid w:val="005E7201"/>
    <w:rsid w:val="005E7457"/>
    <w:rsid w:val="005E7EA2"/>
    <w:rsid w:val="005F020D"/>
    <w:rsid w:val="005F0A1D"/>
    <w:rsid w:val="005F0AF3"/>
    <w:rsid w:val="005F12B9"/>
    <w:rsid w:val="005F13A0"/>
    <w:rsid w:val="005F1453"/>
    <w:rsid w:val="005F1759"/>
    <w:rsid w:val="005F1837"/>
    <w:rsid w:val="005F1C9B"/>
    <w:rsid w:val="005F230A"/>
    <w:rsid w:val="005F257B"/>
    <w:rsid w:val="005F261D"/>
    <w:rsid w:val="005F2AFB"/>
    <w:rsid w:val="005F2E4C"/>
    <w:rsid w:val="005F32E4"/>
    <w:rsid w:val="005F3DAC"/>
    <w:rsid w:val="005F3F99"/>
    <w:rsid w:val="005F485C"/>
    <w:rsid w:val="005F499A"/>
    <w:rsid w:val="005F597A"/>
    <w:rsid w:val="005F598D"/>
    <w:rsid w:val="005F5B5A"/>
    <w:rsid w:val="005F5D3D"/>
    <w:rsid w:val="005F5EBB"/>
    <w:rsid w:val="005F6C0C"/>
    <w:rsid w:val="005F6C2B"/>
    <w:rsid w:val="005F6F35"/>
    <w:rsid w:val="005F6F86"/>
    <w:rsid w:val="005F7077"/>
    <w:rsid w:val="005F7399"/>
    <w:rsid w:val="005F73E7"/>
    <w:rsid w:val="005F757D"/>
    <w:rsid w:val="005F7CB2"/>
    <w:rsid w:val="005F7D7B"/>
    <w:rsid w:val="00600236"/>
    <w:rsid w:val="00600BD7"/>
    <w:rsid w:val="00600DB0"/>
    <w:rsid w:val="00600E03"/>
    <w:rsid w:val="00600FD5"/>
    <w:rsid w:val="006010CB"/>
    <w:rsid w:val="00601152"/>
    <w:rsid w:val="006011EF"/>
    <w:rsid w:val="00601221"/>
    <w:rsid w:val="00601304"/>
    <w:rsid w:val="00601900"/>
    <w:rsid w:val="00601949"/>
    <w:rsid w:val="00601AB3"/>
    <w:rsid w:val="00601BEC"/>
    <w:rsid w:val="00601D01"/>
    <w:rsid w:val="00601E4A"/>
    <w:rsid w:val="00601EB7"/>
    <w:rsid w:val="006020E3"/>
    <w:rsid w:val="006022C6"/>
    <w:rsid w:val="006023F4"/>
    <w:rsid w:val="006027E3"/>
    <w:rsid w:val="00602A71"/>
    <w:rsid w:val="00602AB5"/>
    <w:rsid w:val="00602E29"/>
    <w:rsid w:val="00602F1F"/>
    <w:rsid w:val="00603271"/>
    <w:rsid w:val="00603954"/>
    <w:rsid w:val="00603E9C"/>
    <w:rsid w:val="00604565"/>
    <w:rsid w:val="006045B6"/>
    <w:rsid w:val="006046E3"/>
    <w:rsid w:val="00604E61"/>
    <w:rsid w:val="00604E7D"/>
    <w:rsid w:val="00604F25"/>
    <w:rsid w:val="00605120"/>
    <w:rsid w:val="00605A1D"/>
    <w:rsid w:val="00605CFE"/>
    <w:rsid w:val="00605DF0"/>
    <w:rsid w:val="00605FF8"/>
    <w:rsid w:val="0060605F"/>
    <w:rsid w:val="006060B7"/>
    <w:rsid w:val="006060D8"/>
    <w:rsid w:val="006061C5"/>
    <w:rsid w:val="00606593"/>
    <w:rsid w:val="006066D1"/>
    <w:rsid w:val="006068ED"/>
    <w:rsid w:val="006069B7"/>
    <w:rsid w:val="006074D4"/>
    <w:rsid w:val="006074DA"/>
    <w:rsid w:val="00607C90"/>
    <w:rsid w:val="00607E96"/>
    <w:rsid w:val="0061006E"/>
    <w:rsid w:val="006100CF"/>
    <w:rsid w:val="0061023E"/>
    <w:rsid w:val="006102FB"/>
    <w:rsid w:val="0061034C"/>
    <w:rsid w:val="0061054A"/>
    <w:rsid w:val="0061054C"/>
    <w:rsid w:val="00610581"/>
    <w:rsid w:val="00610AA3"/>
    <w:rsid w:val="00610C72"/>
    <w:rsid w:val="0061104F"/>
    <w:rsid w:val="006110FE"/>
    <w:rsid w:val="0061119D"/>
    <w:rsid w:val="006111D9"/>
    <w:rsid w:val="006114AB"/>
    <w:rsid w:val="006118AA"/>
    <w:rsid w:val="006119BA"/>
    <w:rsid w:val="006119EA"/>
    <w:rsid w:val="00611BB0"/>
    <w:rsid w:val="00612211"/>
    <w:rsid w:val="00612477"/>
    <w:rsid w:val="006125E8"/>
    <w:rsid w:val="00612609"/>
    <w:rsid w:val="00612706"/>
    <w:rsid w:val="00612901"/>
    <w:rsid w:val="00612C1B"/>
    <w:rsid w:val="00612E10"/>
    <w:rsid w:val="00612F12"/>
    <w:rsid w:val="0061314F"/>
    <w:rsid w:val="0061318C"/>
    <w:rsid w:val="0061335C"/>
    <w:rsid w:val="00613433"/>
    <w:rsid w:val="00613521"/>
    <w:rsid w:val="00613A84"/>
    <w:rsid w:val="0061411B"/>
    <w:rsid w:val="00614125"/>
    <w:rsid w:val="00614396"/>
    <w:rsid w:val="0061484B"/>
    <w:rsid w:val="00614D66"/>
    <w:rsid w:val="00615061"/>
    <w:rsid w:val="006151B4"/>
    <w:rsid w:val="0061543E"/>
    <w:rsid w:val="00615482"/>
    <w:rsid w:val="00615C03"/>
    <w:rsid w:val="00615CCC"/>
    <w:rsid w:val="00615E1F"/>
    <w:rsid w:val="00615FF7"/>
    <w:rsid w:val="006161CF"/>
    <w:rsid w:val="00616209"/>
    <w:rsid w:val="00616239"/>
    <w:rsid w:val="0061649B"/>
    <w:rsid w:val="0061672A"/>
    <w:rsid w:val="00616800"/>
    <w:rsid w:val="00616E57"/>
    <w:rsid w:val="00616F45"/>
    <w:rsid w:val="0061711F"/>
    <w:rsid w:val="00617163"/>
    <w:rsid w:val="006173D2"/>
    <w:rsid w:val="0061758C"/>
    <w:rsid w:val="0061773D"/>
    <w:rsid w:val="00617878"/>
    <w:rsid w:val="006202B5"/>
    <w:rsid w:val="006205A7"/>
    <w:rsid w:val="00620D7C"/>
    <w:rsid w:val="00620DC5"/>
    <w:rsid w:val="00621119"/>
    <w:rsid w:val="00621C9A"/>
    <w:rsid w:val="00621D5A"/>
    <w:rsid w:val="00621EFB"/>
    <w:rsid w:val="00622084"/>
    <w:rsid w:val="0062234D"/>
    <w:rsid w:val="00622A3A"/>
    <w:rsid w:val="00622EBB"/>
    <w:rsid w:val="00623484"/>
    <w:rsid w:val="006234F7"/>
    <w:rsid w:val="0062458D"/>
    <w:rsid w:val="00624639"/>
    <w:rsid w:val="00624732"/>
    <w:rsid w:val="006247D9"/>
    <w:rsid w:val="00624AE2"/>
    <w:rsid w:val="00624F47"/>
    <w:rsid w:val="006251E2"/>
    <w:rsid w:val="006251F0"/>
    <w:rsid w:val="006254D5"/>
    <w:rsid w:val="006258B3"/>
    <w:rsid w:val="006258B6"/>
    <w:rsid w:val="00625C9E"/>
    <w:rsid w:val="00625E1B"/>
    <w:rsid w:val="0062602C"/>
    <w:rsid w:val="00626172"/>
    <w:rsid w:val="006262BC"/>
    <w:rsid w:val="00626C8D"/>
    <w:rsid w:val="0062701A"/>
    <w:rsid w:val="00627036"/>
    <w:rsid w:val="006272CA"/>
    <w:rsid w:val="006272D7"/>
    <w:rsid w:val="00627455"/>
    <w:rsid w:val="00627531"/>
    <w:rsid w:val="00627835"/>
    <w:rsid w:val="00630061"/>
    <w:rsid w:val="006301C9"/>
    <w:rsid w:val="00630379"/>
    <w:rsid w:val="006303C0"/>
    <w:rsid w:val="006306D5"/>
    <w:rsid w:val="006306F2"/>
    <w:rsid w:val="0063093D"/>
    <w:rsid w:val="00630961"/>
    <w:rsid w:val="00630BA2"/>
    <w:rsid w:val="00630D3F"/>
    <w:rsid w:val="00630D45"/>
    <w:rsid w:val="006310C9"/>
    <w:rsid w:val="00631389"/>
    <w:rsid w:val="006313EF"/>
    <w:rsid w:val="00631DD5"/>
    <w:rsid w:val="0063286E"/>
    <w:rsid w:val="00632A99"/>
    <w:rsid w:val="00632BD6"/>
    <w:rsid w:val="00633496"/>
    <w:rsid w:val="006334DD"/>
    <w:rsid w:val="00633682"/>
    <w:rsid w:val="00633A3F"/>
    <w:rsid w:val="00633D5A"/>
    <w:rsid w:val="0063426E"/>
    <w:rsid w:val="006343F8"/>
    <w:rsid w:val="00634519"/>
    <w:rsid w:val="00634BE7"/>
    <w:rsid w:val="00634CA8"/>
    <w:rsid w:val="00634DC5"/>
    <w:rsid w:val="006356C9"/>
    <w:rsid w:val="00635931"/>
    <w:rsid w:val="006359A0"/>
    <w:rsid w:val="00635B3D"/>
    <w:rsid w:val="00635BAC"/>
    <w:rsid w:val="00635F40"/>
    <w:rsid w:val="00636183"/>
    <w:rsid w:val="00636313"/>
    <w:rsid w:val="006366BB"/>
    <w:rsid w:val="00636BCC"/>
    <w:rsid w:val="00636CC5"/>
    <w:rsid w:val="00636DC6"/>
    <w:rsid w:val="00636E42"/>
    <w:rsid w:val="00636EF2"/>
    <w:rsid w:val="00637D3C"/>
    <w:rsid w:val="00637FF9"/>
    <w:rsid w:val="00640516"/>
    <w:rsid w:val="00640DA3"/>
    <w:rsid w:val="0064124C"/>
    <w:rsid w:val="006415E4"/>
    <w:rsid w:val="0064187D"/>
    <w:rsid w:val="00641962"/>
    <w:rsid w:val="00641AB7"/>
    <w:rsid w:val="00641AF6"/>
    <w:rsid w:val="0064214F"/>
    <w:rsid w:val="0064233E"/>
    <w:rsid w:val="00642720"/>
    <w:rsid w:val="0064279D"/>
    <w:rsid w:val="006428D3"/>
    <w:rsid w:val="00642D91"/>
    <w:rsid w:val="00642E8C"/>
    <w:rsid w:val="006430B0"/>
    <w:rsid w:val="006432C0"/>
    <w:rsid w:val="00643AFD"/>
    <w:rsid w:val="00643CC5"/>
    <w:rsid w:val="0064441C"/>
    <w:rsid w:val="00645115"/>
    <w:rsid w:val="00645469"/>
    <w:rsid w:val="0064549C"/>
    <w:rsid w:val="00645761"/>
    <w:rsid w:val="00645A03"/>
    <w:rsid w:val="00645BAD"/>
    <w:rsid w:val="00645D27"/>
    <w:rsid w:val="00645DA1"/>
    <w:rsid w:val="00645F7C"/>
    <w:rsid w:val="00646005"/>
    <w:rsid w:val="0064630B"/>
    <w:rsid w:val="0064633B"/>
    <w:rsid w:val="0064636B"/>
    <w:rsid w:val="006466F4"/>
    <w:rsid w:val="00646706"/>
    <w:rsid w:val="00646D27"/>
    <w:rsid w:val="00646DA7"/>
    <w:rsid w:val="0064705F"/>
    <w:rsid w:val="00647438"/>
    <w:rsid w:val="00647523"/>
    <w:rsid w:val="0065018F"/>
    <w:rsid w:val="00650234"/>
    <w:rsid w:val="00650282"/>
    <w:rsid w:val="00650A8F"/>
    <w:rsid w:val="00650B76"/>
    <w:rsid w:val="00650DB6"/>
    <w:rsid w:val="00650E8D"/>
    <w:rsid w:val="006511C2"/>
    <w:rsid w:val="006511F2"/>
    <w:rsid w:val="0065127E"/>
    <w:rsid w:val="0065169B"/>
    <w:rsid w:val="00651D27"/>
    <w:rsid w:val="00651FB5"/>
    <w:rsid w:val="00651FD5"/>
    <w:rsid w:val="00652054"/>
    <w:rsid w:val="00652268"/>
    <w:rsid w:val="00652328"/>
    <w:rsid w:val="0065269C"/>
    <w:rsid w:val="00652B84"/>
    <w:rsid w:val="00652C0C"/>
    <w:rsid w:val="006531EE"/>
    <w:rsid w:val="006532BD"/>
    <w:rsid w:val="0065349F"/>
    <w:rsid w:val="00653877"/>
    <w:rsid w:val="006538CD"/>
    <w:rsid w:val="00653B09"/>
    <w:rsid w:val="00653FFE"/>
    <w:rsid w:val="006541EB"/>
    <w:rsid w:val="0065430C"/>
    <w:rsid w:val="0065448B"/>
    <w:rsid w:val="006544CE"/>
    <w:rsid w:val="00654AA8"/>
    <w:rsid w:val="00654B36"/>
    <w:rsid w:val="00654C68"/>
    <w:rsid w:val="00654D2C"/>
    <w:rsid w:val="00654D50"/>
    <w:rsid w:val="00654D9D"/>
    <w:rsid w:val="00654E08"/>
    <w:rsid w:val="00655058"/>
    <w:rsid w:val="006550E2"/>
    <w:rsid w:val="00655290"/>
    <w:rsid w:val="0065560D"/>
    <w:rsid w:val="0065570D"/>
    <w:rsid w:val="00655DD0"/>
    <w:rsid w:val="00655F70"/>
    <w:rsid w:val="006562B9"/>
    <w:rsid w:val="00656564"/>
    <w:rsid w:val="00656605"/>
    <w:rsid w:val="00656616"/>
    <w:rsid w:val="00656632"/>
    <w:rsid w:val="006567AF"/>
    <w:rsid w:val="0065699D"/>
    <w:rsid w:val="00656BB8"/>
    <w:rsid w:val="00656C0A"/>
    <w:rsid w:val="00657380"/>
    <w:rsid w:val="006573DC"/>
    <w:rsid w:val="0065760C"/>
    <w:rsid w:val="006579DE"/>
    <w:rsid w:val="0066033F"/>
    <w:rsid w:val="0066068E"/>
    <w:rsid w:val="006608B1"/>
    <w:rsid w:val="00660CFB"/>
    <w:rsid w:val="00661198"/>
    <w:rsid w:val="00661287"/>
    <w:rsid w:val="00661425"/>
    <w:rsid w:val="00661DF2"/>
    <w:rsid w:val="00662147"/>
    <w:rsid w:val="006622EA"/>
    <w:rsid w:val="00662587"/>
    <w:rsid w:val="00662CDD"/>
    <w:rsid w:val="00663428"/>
    <w:rsid w:val="00663446"/>
    <w:rsid w:val="00663573"/>
    <w:rsid w:val="006638C0"/>
    <w:rsid w:val="00663ABD"/>
    <w:rsid w:val="00663E8C"/>
    <w:rsid w:val="00664146"/>
    <w:rsid w:val="00664382"/>
    <w:rsid w:val="006644EC"/>
    <w:rsid w:val="00664968"/>
    <w:rsid w:val="00664B05"/>
    <w:rsid w:val="00664D57"/>
    <w:rsid w:val="00664D62"/>
    <w:rsid w:val="00664EC0"/>
    <w:rsid w:val="00664F6C"/>
    <w:rsid w:val="00665080"/>
    <w:rsid w:val="0066513D"/>
    <w:rsid w:val="0066560F"/>
    <w:rsid w:val="00665A39"/>
    <w:rsid w:val="00665C06"/>
    <w:rsid w:val="00665DB0"/>
    <w:rsid w:val="006669D9"/>
    <w:rsid w:val="0066708A"/>
    <w:rsid w:val="006670F8"/>
    <w:rsid w:val="00667284"/>
    <w:rsid w:val="006679C1"/>
    <w:rsid w:val="00667ED5"/>
    <w:rsid w:val="006700DE"/>
    <w:rsid w:val="0067020C"/>
    <w:rsid w:val="006702FF"/>
    <w:rsid w:val="00670560"/>
    <w:rsid w:val="006708C0"/>
    <w:rsid w:val="00670933"/>
    <w:rsid w:val="00670AD5"/>
    <w:rsid w:val="00670C21"/>
    <w:rsid w:val="006710DC"/>
    <w:rsid w:val="006711D2"/>
    <w:rsid w:val="0067134F"/>
    <w:rsid w:val="00671622"/>
    <w:rsid w:val="006716C8"/>
    <w:rsid w:val="00671B8D"/>
    <w:rsid w:val="00671CC9"/>
    <w:rsid w:val="00671DCA"/>
    <w:rsid w:val="00671E5E"/>
    <w:rsid w:val="00671E6A"/>
    <w:rsid w:val="0067212C"/>
    <w:rsid w:val="006726A2"/>
    <w:rsid w:val="00672ABC"/>
    <w:rsid w:val="00672AE3"/>
    <w:rsid w:val="00672B90"/>
    <w:rsid w:val="00672C7E"/>
    <w:rsid w:val="00672D4D"/>
    <w:rsid w:val="00673444"/>
    <w:rsid w:val="006734BD"/>
    <w:rsid w:val="006736E6"/>
    <w:rsid w:val="006737B8"/>
    <w:rsid w:val="00673A0A"/>
    <w:rsid w:val="00673D51"/>
    <w:rsid w:val="00673D77"/>
    <w:rsid w:val="0067416D"/>
    <w:rsid w:val="00674412"/>
    <w:rsid w:val="0067468B"/>
    <w:rsid w:val="00674774"/>
    <w:rsid w:val="00674811"/>
    <w:rsid w:val="0067484D"/>
    <w:rsid w:val="0067498D"/>
    <w:rsid w:val="00674B3D"/>
    <w:rsid w:val="006751FA"/>
    <w:rsid w:val="00675460"/>
    <w:rsid w:val="00675741"/>
    <w:rsid w:val="00675843"/>
    <w:rsid w:val="00675AB9"/>
    <w:rsid w:val="00675D6E"/>
    <w:rsid w:val="00675F25"/>
    <w:rsid w:val="00676720"/>
    <w:rsid w:val="0067683D"/>
    <w:rsid w:val="00676B6D"/>
    <w:rsid w:val="0067798B"/>
    <w:rsid w:val="006779E8"/>
    <w:rsid w:val="00680051"/>
    <w:rsid w:val="0068022A"/>
    <w:rsid w:val="006803C0"/>
    <w:rsid w:val="00680A16"/>
    <w:rsid w:val="00680AE5"/>
    <w:rsid w:val="00680B8A"/>
    <w:rsid w:val="00680E51"/>
    <w:rsid w:val="0068116E"/>
    <w:rsid w:val="00681343"/>
    <w:rsid w:val="00681442"/>
    <w:rsid w:val="006815BE"/>
    <w:rsid w:val="006818C9"/>
    <w:rsid w:val="0068190E"/>
    <w:rsid w:val="00681915"/>
    <w:rsid w:val="00681BFC"/>
    <w:rsid w:val="00681E72"/>
    <w:rsid w:val="00681F8B"/>
    <w:rsid w:val="00682202"/>
    <w:rsid w:val="00682741"/>
    <w:rsid w:val="00683126"/>
    <w:rsid w:val="00683325"/>
    <w:rsid w:val="00683698"/>
    <w:rsid w:val="006837E4"/>
    <w:rsid w:val="00683A30"/>
    <w:rsid w:val="00683DC1"/>
    <w:rsid w:val="00683ECB"/>
    <w:rsid w:val="0068420A"/>
    <w:rsid w:val="00684431"/>
    <w:rsid w:val="00684EFD"/>
    <w:rsid w:val="00684F98"/>
    <w:rsid w:val="00685030"/>
    <w:rsid w:val="00685432"/>
    <w:rsid w:val="006854C3"/>
    <w:rsid w:val="0068598F"/>
    <w:rsid w:val="00685F06"/>
    <w:rsid w:val="00686311"/>
    <w:rsid w:val="0068680E"/>
    <w:rsid w:val="00686EBA"/>
    <w:rsid w:val="006872B7"/>
    <w:rsid w:val="00687354"/>
    <w:rsid w:val="00687742"/>
    <w:rsid w:val="00687919"/>
    <w:rsid w:val="006879FF"/>
    <w:rsid w:val="00687E3B"/>
    <w:rsid w:val="00687FEB"/>
    <w:rsid w:val="006902EC"/>
    <w:rsid w:val="00690428"/>
    <w:rsid w:val="0069056E"/>
    <w:rsid w:val="006908F2"/>
    <w:rsid w:val="00690EDF"/>
    <w:rsid w:val="00690FAB"/>
    <w:rsid w:val="006912A4"/>
    <w:rsid w:val="0069193F"/>
    <w:rsid w:val="00692079"/>
    <w:rsid w:val="00692648"/>
    <w:rsid w:val="00692D69"/>
    <w:rsid w:val="00692E2F"/>
    <w:rsid w:val="00692E4B"/>
    <w:rsid w:val="00692EA1"/>
    <w:rsid w:val="0069303F"/>
    <w:rsid w:val="00693110"/>
    <w:rsid w:val="00693366"/>
    <w:rsid w:val="00693638"/>
    <w:rsid w:val="0069382D"/>
    <w:rsid w:val="006938BE"/>
    <w:rsid w:val="00693957"/>
    <w:rsid w:val="00693BB2"/>
    <w:rsid w:val="00693C2A"/>
    <w:rsid w:val="00694535"/>
    <w:rsid w:val="0069453A"/>
    <w:rsid w:val="0069454E"/>
    <w:rsid w:val="00694790"/>
    <w:rsid w:val="00694894"/>
    <w:rsid w:val="006948A2"/>
    <w:rsid w:val="0069497D"/>
    <w:rsid w:val="00694BC2"/>
    <w:rsid w:val="00694BCC"/>
    <w:rsid w:val="00694D28"/>
    <w:rsid w:val="00694FCC"/>
    <w:rsid w:val="006954DA"/>
    <w:rsid w:val="00695600"/>
    <w:rsid w:val="006957D4"/>
    <w:rsid w:val="0069586D"/>
    <w:rsid w:val="00695A90"/>
    <w:rsid w:val="00695DBB"/>
    <w:rsid w:val="00695FE2"/>
    <w:rsid w:val="00696272"/>
    <w:rsid w:val="00696340"/>
    <w:rsid w:val="00696799"/>
    <w:rsid w:val="006969E8"/>
    <w:rsid w:val="00696A25"/>
    <w:rsid w:val="006972A2"/>
    <w:rsid w:val="00697723"/>
    <w:rsid w:val="00697760"/>
    <w:rsid w:val="00697D8C"/>
    <w:rsid w:val="006A001F"/>
    <w:rsid w:val="006A0212"/>
    <w:rsid w:val="006A0340"/>
    <w:rsid w:val="006A104D"/>
    <w:rsid w:val="006A10D1"/>
    <w:rsid w:val="006A1183"/>
    <w:rsid w:val="006A1339"/>
    <w:rsid w:val="006A195D"/>
    <w:rsid w:val="006A19F5"/>
    <w:rsid w:val="006A1B02"/>
    <w:rsid w:val="006A2126"/>
    <w:rsid w:val="006A2235"/>
    <w:rsid w:val="006A2505"/>
    <w:rsid w:val="006A27B1"/>
    <w:rsid w:val="006A28D4"/>
    <w:rsid w:val="006A2F67"/>
    <w:rsid w:val="006A2F9E"/>
    <w:rsid w:val="006A3557"/>
    <w:rsid w:val="006A3607"/>
    <w:rsid w:val="006A3AE3"/>
    <w:rsid w:val="006A3CAB"/>
    <w:rsid w:val="006A3DCC"/>
    <w:rsid w:val="006A3DF7"/>
    <w:rsid w:val="006A3E00"/>
    <w:rsid w:val="006A40A6"/>
    <w:rsid w:val="006A4155"/>
    <w:rsid w:val="006A45D5"/>
    <w:rsid w:val="006A45FD"/>
    <w:rsid w:val="006A4AEE"/>
    <w:rsid w:val="006A4C40"/>
    <w:rsid w:val="006A4DC9"/>
    <w:rsid w:val="006A4EF1"/>
    <w:rsid w:val="006A537B"/>
    <w:rsid w:val="006A55B6"/>
    <w:rsid w:val="006A5601"/>
    <w:rsid w:val="006A5690"/>
    <w:rsid w:val="006A583E"/>
    <w:rsid w:val="006A5CFF"/>
    <w:rsid w:val="006A5E46"/>
    <w:rsid w:val="006A6C78"/>
    <w:rsid w:val="006A6CDC"/>
    <w:rsid w:val="006A6FB1"/>
    <w:rsid w:val="006A7339"/>
    <w:rsid w:val="006A735F"/>
    <w:rsid w:val="006A740B"/>
    <w:rsid w:val="006A76EB"/>
    <w:rsid w:val="006A77D1"/>
    <w:rsid w:val="006A7A83"/>
    <w:rsid w:val="006A7FC1"/>
    <w:rsid w:val="006B02E7"/>
    <w:rsid w:val="006B0D84"/>
    <w:rsid w:val="006B103A"/>
    <w:rsid w:val="006B10A5"/>
    <w:rsid w:val="006B124E"/>
    <w:rsid w:val="006B135B"/>
    <w:rsid w:val="006B1809"/>
    <w:rsid w:val="006B1CF2"/>
    <w:rsid w:val="006B24FB"/>
    <w:rsid w:val="006B250F"/>
    <w:rsid w:val="006B2526"/>
    <w:rsid w:val="006B2A61"/>
    <w:rsid w:val="006B2B73"/>
    <w:rsid w:val="006B2D75"/>
    <w:rsid w:val="006B2D90"/>
    <w:rsid w:val="006B2DE7"/>
    <w:rsid w:val="006B2DEB"/>
    <w:rsid w:val="006B2E30"/>
    <w:rsid w:val="006B2FBA"/>
    <w:rsid w:val="006B308A"/>
    <w:rsid w:val="006B3118"/>
    <w:rsid w:val="006B31FF"/>
    <w:rsid w:val="006B3677"/>
    <w:rsid w:val="006B3911"/>
    <w:rsid w:val="006B3BD6"/>
    <w:rsid w:val="006B3E70"/>
    <w:rsid w:val="006B3EAF"/>
    <w:rsid w:val="006B3FBE"/>
    <w:rsid w:val="006B40AF"/>
    <w:rsid w:val="006B417A"/>
    <w:rsid w:val="006B436C"/>
    <w:rsid w:val="006B43A8"/>
    <w:rsid w:val="006B45BF"/>
    <w:rsid w:val="006B4A8B"/>
    <w:rsid w:val="006B5049"/>
    <w:rsid w:val="006B517C"/>
    <w:rsid w:val="006B5675"/>
    <w:rsid w:val="006B592A"/>
    <w:rsid w:val="006B5B9A"/>
    <w:rsid w:val="006B5DB1"/>
    <w:rsid w:val="006B5F13"/>
    <w:rsid w:val="006B5FC1"/>
    <w:rsid w:val="006B5FC7"/>
    <w:rsid w:val="006B6848"/>
    <w:rsid w:val="006B695C"/>
    <w:rsid w:val="006B6B67"/>
    <w:rsid w:val="006B6C4D"/>
    <w:rsid w:val="006B70CA"/>
    <w:rsid w:val="006B7145"/>
    <w:rsid w:val="006B71C3"/>
    <w:rsid w:val="006B72F8"/>
    <w:rsid w:val="006B760C"/>
    <w:rsid w:val="006B763B"/>
    <w:rsid w:val="006B766A"/>
    <w:rsid w:val="006B7A48"/>
    <w:rsid w:val="006B7D83"/>
    <w:rsid w:val="006B7F7D"/>
    <w:rsid w:val="006C07A4"/>
    <w:rsid w:val="006C09CF"/>
    <w:rsid w:val="006C0B32"/>
    <w:rsid w:val="006C0E29"/>
    <w:rsid w:val="006C104A"/>
    <w:rsid w:val="006C1093"/>
    <w:rsid w:val="006C142E"/>
    <w:rsid w:val="006C1433"/>
    <w:rsid w:val="006C15A5"/>
    <w:rsid w:val="006C15F7"/>
    <w:rsid w:val="006C17EC"/>
    <w:rsid w:val="006C18FF"/>
    <w:rsid w:val="006C1D37"/>
    <w:rsid w:val="006C2056"/>
    <w:rsid w:val="006C29A3"/>
    <w:rsid w:val="006C2B07"/>
    <w:rsid w:val="006C2D6C"/>
    <w:rsid w:val="006C3805"/>
    <w:rsid w:val="006C3C5A"/>
    <w:rsid w:val="006C3F4F"/>
    <w:rsid w:val="006C4083"/>
    <w:rsid w:val="006C429C"/>
    <w:rsid w:val="006C463C"/>
    <w:rsid w:val="006C4DAE"/>
    <w:rsid w:val="006C4F8C"/>
    <w:rsid w:val="006C4FF3"/>
    <w:rsid w:val="006C520B"/>
    <w:rsid w:val="006C594A"/>
    <w:rsid w:val="006C5A56"/>
    <w:rsid w:val="006C6122"/>
    <w:rsid w:val="006C6211"/>
    <w:rsid w:val="006C64A0"/>
    <w:rsid w:val="006C68BE"/>
    <w:rsid w:val="006C6A83"/>
    <w:rsid w:val="006C6E26"/>
    <w:rsid w:val="006C752D"/>
    <w:rsid w:val="006C77CB"/>
    <w:rsid w:val="006C7A47"/>
    <w:rsid w:val="006C7A78"/>
    <w:rsid w:val="006C7F81"/>
    <w:rsid w:val="006D0134"/>
    <w:rsid w:val="006D02BA"/>
    <w:rsid w:val="006D0403"/>
    <w:rsid w:val="006D0FB7"/>
    <w:rsid w:val="006D125E"/>
    <w:rsid w:val="006D13C2"/>
    <w:rsid w:val="006D1944"/>
    <w:rsid w:val="006D1A97"/>
    <w:rsid w:val="006D1B01"/>
    <w:rsid w:val="006D1D19"/>
    <w:rsid w:val="006D1F05"/>
    <w:rsid w:val="006D2155"/>
    <w:rsid w:val="006D2164"/>
    <w:rsid w:val="006D27D4"/>
    <w:rsid w:val="006D2AF5"/>
    <w:rsid w:val="006D2CAC"/>
    <w:rsid w:val="006D308E"/>
    <w:rsid w:val="006D3208"/>
    <w:rsid w:val="006D3240"/>
    <w:rsid w:val="006D32DA"/>
    <w:rsid w:val="006D3822"/>
    <w:rsid w:val="006D3864"/>
    <w:rsid w:val="006D3B33"/>
    <w:rsid w:val="006D3BC8"/>
    <w:rsid w:val="006D3C34"/>
    <w:rsid w:val="006D42A7"/>
    <w:rsid w:val="006D46A5"/>
    <w:rsid w:val="006D4D8F"/>
    <w:rsid w:val="006D4EB8"/>
    <w:rsid w:val="006D4FF4"/>
    <w:rsid w:val="006D52AF"/>
    <w:rsid w:val="006D56A5"/>
    <w:rsid w:val="006D5709"/>
    <w:rsid w:val="006D5B57"/>
    <w:rsid w:val="006D5F50"/>
    <w:rsid w:val="006D6000"/>
    <w:rsid w:val="006D6087"/>
    <w:rsid w:val="006D61E1"/>
    <w:rsid w:val="006D62A9"/>
    <w:rsid w:val="006D63EC"/>
    <w:rsid w:val="006D675F"/>
    <w:rsid w:val="006D682B"/>
    <w:rsid w:val="006D7350"/>
    <w:rsid w:val="006D7448"/>
    <w:rsid w:val="006D7750"/>
    <w:rsid w:val="006D795A"/>
    <w:rsid w:val="006D7D7C"/>
    <w:rsid w:val="006D7EAD"/>
    <w:rsid w:val="006D7EFD"/>
    <w:rsid w:val="006E01FE"/>
    <w:rsid w:val="006E0BE0"/>
    <w:rsid w:val="006E0C74"/>
    <w:rsid w:val="006E1248"/>
    <w:rsid w:val="006E199F"/>
    <w:rsid w:val="006E1AA9"/>
    <w:rsid w:val="006E1D1B"/>
    <w:rsid w:val="006E1D1F"/>
    <w:rsid w:val="006E1D52"/>
    <w:rsid w:val="006E1E58"/>
    <w:rsid w:val="006E20E6"/>
    <w:rsid w:val="006E23E8"/>
    <w:rsid w:val="006E243A"/>
    <w:rsid w:val="006E2547"/>
    <w:rsid w:val="006E2863"/>
    <w:rsid w:val="006E2966"/>
    <w:rsid w:val="006E29AF"/>
    <w:rsid w:val="006E2A2B"/>
    <w:rsid w:val="006E2A38"/>
    <w:rsid w:val="006E3401"/>
    <w:rsid w:val="006E3949"/>
    <w:rsid w:val="006E3966"/>
    <w:rsid w:val="006E3B38"/>
    <w:rsid w:val="006E3B92"/>
    <w:rsid w:val="006E3D3A"/>
    <w:rsid w:val="006E3E92"/>
    <w:rsid w:val="006E3F00"/>
    <w:rsid w:val="006E4016"/>
    <w:rsid w:val="006E479F"/>
    <w:rsid w:val="006E4A0D"/>
    <w:rsid w:val="006E4A82"/>
    <w:rsid w:val="006E4EB5"/>
    <w:rsid w:val="006E5452"/>
    <w:rsid w:val="006E5797"/>
    <w:rsid w:val="006E61A5"/>
    <w:rsid w:val="006E62CE"/>
    <w:rsid w:val="006E6449"/>
    <w:rsid w:val="006E6747"/>
    <w:rsid w:val="006E6AC4"/>
    <w:rsid w:val="006E6F47"/>
    <w:rsid w:val="006E739E"/>
    <w:rsid w:val="006E7489"/>
    <w:rsid w:val="006E75D1"/>
    <w:rsid w:val="006E771B"/>
    <w:rsid w:val="006E7AFE"/>
    <w:rsid w:val="006E7C3A"/>
    <w:rsid w:val="006F0341"/>
    <w:rsid w:val="006F0482"/>
    <w:rsid w:val="006F0B24"/>
    <w:rsid w:val="006F0ECA"/>
    <w:rsid w:val="006F1066"/>
    <w:rsid w:val="006F12F8"/>
    <w:rsid w:val="006F1479"/>
    <w:rsid w:val="006F170C"/>
    <w:rsid w:val="006F185F"/>
    <w:rsid w:val="006F1AB0"/>
    <w:rsid w:val="006F1C00"/>
    <w:rsid w:val="006F2054"/>
    <w:rsid w:val="006F2076"/>
    <w:rsid w:val="006F25A1"/>
    <w:rsid w:val="006F2640"/>
    <w:rsid w:val="006F2648"/>
    <w:rsid w:val="006F2C6C"/>
    <w:rsid w:val="006F309C"/>
    <w:rsid w:val="006F313A"/>
    <w:rsid w:val="006F359F"/>
    <w:rsid w:val="006F3614"/>
    <w:rsid w:val="006F3944"/>
    <w:rsid w:val="006F3B0E"/>
    <w:rsid w:val="006F3CDF"/>
    <w:rsid w:val="006F3F1C"/>
    <w:rsid w:val="006F41B8"/>
    <w:rsid w:val="006F43CF"/>
    <w:rsid w:val="006F4765"/>
    <w:rsid w:val="006F4804"/>
    <w:rsid w:val="006F48C6"/>
    <w:rsid w:val="006F4C1C"/>
    <w:rsid w:val="006F4CE2"/>
    <w:rsid w:val="006F508B"/>
    <w:rsid w:val="006F5363"/>
    <w:rsid w:val="006F59FA"/>
    <w:rsid w:val="006F5CAB"/>
    <w:rsid w:val="006F6555"/>
    <w:rsid w:val="006F6566"/>
    <w:rsid w:val="006F6860"/>
    <w:rsid w:val="006F6DF7"/>
    <w:rsid w:val="006F6E7C"/>
    <w:rsid w:val="006F701D"/>
    <w:rsid w:val="006F73AC"/>
    <w:rsid w:val="006F7A73"/>
    <w:rsid w:val="006F7B31"/>
    <w:rsid w:val="0070005B"/>
    <w:rsid w:val="00700704"/>
    <w:rsid w:val="0070072D"/>
    <w:rsid w:val="00700EFC"/>
    <w:rsid w:val="00700FCF"/>
    <w:rsid w:val="007012F0"/>
    <w:rsid w:val="00701682"/>
    <w:rsid w:val="007017BA"/>
    <w:rsid w:val="00701A95"/>
    <w:rsid w:val="00701C31"/>
    <w:rsid w:val="00701CD4"/>
    <w:rsid w:val="00701E0D"/>
    <w:rsid w:val="00701E50"/>
    <w:rsid w:val="00702614"/>
    <w:rsid w:val="00702DBB"/>
    <w:rsid w:val="00702E29"/>
    <w:rsid w:val="00703062"/>
    <w:rsid w:val="00703110"/>
    <w:rsid w:val="00703207"/>
    <w:rsid w:val="00703302"/>
    <w:rsid w:val="007037DC"/>
    <w:rsid w:val="007039D1"/>
    <w:rsid w:val="00703EDE"/>
    <w:rsid w:val="00703FB2"/>
    <w:rsid w:val="007047C1"/>
    <w:rsid w:val="00704849"/>
    <w:rsid w:val="00704A2C"/>
    <w:rsid w:val="00704A8C"/>
    <w:rsid w:val="00704AE7"/>
    <w:rsid w:val="00704DF3"/>
    <w:rsid w:val="007055A3"/>
    <w:rsid w:val="00705755"/>
    <w:rsid w:val="00705C30"/>
    <w:rsid w:val="00705CEA"/>
    <w:rsid w:val="00705FD9"/>
    <w:rsid w:val="00706193"/>
    <w:rsid w:val="00706195"/>
    <w:rsid w:val="007061F7"/>
    <w:rsid w:val="00706321"/>
    <w:rsid w:val="007063D7"/>
    <w:rsid w:val="00706B77"/>
    <w:rsid w:val="00706F88"/>
    <w:rsid w:val="007073C9"/>
    <w:rsid w:val="007074F2"/>
    <w:rsid w:val="00707B70"/>
    <w:rsid w:val="007100B9"/>
    <w:rsid w:val="00710131"/>
    <w:rsid w:val="00710294"/>
    <w:rsid w:val="00711042"/>
    <w:rsid w:val="007110C1"/>
    <w:rsid w:val="007114CA"/>
    <w:rsid w:val="00711759"/>
    <w:rsid w:val="00711DEE"/>
    <w:rsid w:val="007122E0"/>
    <w:rsid w:val="00712588"/>
    <w:rsid w:val="00712655"/>
    <w:rsid w:val="007126E8"/>
    <w:rsid w:val="00712A3E"/>
    <w:rsid w:val="00713155"/>
    <w:rsid w:val="00713CEC"/>
    <w:rsid w:val="00714344"/>
    <w:rsid w:val="00714B4E"/>
    <w:rsid w:val="00714B57"/>
    <w:rsid w:val="00714CFA"/>
    <w:rsid w:val="00715437"/>
    <w:rsid w:val="0071558E"/>
    <w:rsid w:val="007155BB"/>
    <w:rsid w:val="007156FB"/>
    <w:rsid w:val="00715936"/>
    <w:rsid w:val="00715B12"/>
    <w:rsid w:val="00715FA4"/>
    <w:rsid w:val="00716201"/>
    <w:rsid w:val="0071660F"/>
    <w:rsid w:val="00716B80"/>
    <w:rsid w:val="00716B8F"/>
    <w:rsid w:val="00716EBE"/>
    <w:rsid w:val="0071752C"/>
    <w:rsid w:val="00717693"/>
    <w:rsid w:val="00717800"/>
    <w:rsid w:val="00717B1B"/>
    <w:rsid w:val="00717BD8"/>
    <w:rsid w:val="007200A5"/>
    <w:rsid w:val="00720201"/>
    <w:rsid w:val="0072056E"/>
    <w:rsid w:val="007205BD"/>
    <w:rsid w:val="0072064B"/>
    <w:rsid w:val="0072093A"/>
    <w:rsid w:val="00720ED5"/>
    <w:rsid w:val="00721412"/>
    <w:rsid w:val="007216AB"/>
    <w:rsid w:val="007216E9"/>
    <w:rsid w:val="00721A13"/>
    <w:rsid w:val="00721EED"/>
    <w:rsid w:val="007228DD"/>
    <w:rsid w:val="00722984"/>
    <w:rsid w:val="007229FE"/>
    <w:rsid w:val="00722E45"/>
    <w:rsid w:val="007230A7"/>
    <w:rsid w:val="007230B8"/>
    <w:rsid w:val="007234BB"/>
    <w:rsid w:val="00723EFE"/>
    <w:rsid w:val="00724044"/>
    <w:rsid w:val="00724349"/>
    <w:rsid w:val="00724F89"/>
    <w:rsid w:val="0072500C"/>
    <w:rsid w:val="007250A4"/>
    <w:rsid w:val="007254B8"/>
    <w:rsid w:val="00725570"/>
    <w:rsid w:val="007257B5"/>
    <w:rsid w:val="00725838"/>
    <w:rsid w:val="00725841"/>
    <w:rsid w:val="007261E8"/>
    <w:rsid w:val="00726E2B"/>
    <w:rsid w:val="00726F64"/>
    <w:rsid w:val="007272A3"/>
    <w:rsid w:val="0072758B"/>
    <w:rsid w:val="007278AC"/>
    <w:rsid w:val="007278D1"/>
    <w:rsid w:val="00727993"/>
    <w:rsid w:val="007279F8"/>
    <w:rsid w:val="007308DF"/>
    <w:rsid w:val="007308F6"/>
    <w:rsid w:val="00730AEA"/>
    <w:rsid w:val="00730B63"/>
    <w:rsid w:val="00730F5B"/>
    <w:rsid w:val="007314FD"/>
    <w:rsid w:val="00731ADB"/>
    <w:rsid w:val="00731DD9"/>
    <w:rsid w:val="00731F7D"/>
    <w:rsid w:val="00731FB7"/>
    <w:rsid w:val="00732455"/>
    <w:rsid w:val="0073257F"/>
    <w:rsid w:val="007325C5"/>
    <w:rsid w:val="00732815"/>
    <w:rsid w:val="00732BEA"/>
    <w:rsid w:val="00732C51"/>
    <w:rsid w:val="00732CA3"/>
    <w:rsid w:val="00732D2F"/>
    <w:rsid w:val="00733597"/>
    <w:rsid w:val="0073364E"/>
    <w:rsid w:val="00733738"/>
    <w:rsid w:val="00733CFF"/>
    <w:rsid w:val="00733D0F"/>
    <w:rsid w:val="00734197"/>
    <w:rsid w:val="007345B8"/>
    <w:rsid w:val="00734C62"/>
    <w:rsid w:val="007359A3"/>
    <w:rsid w:val="00735B62"/>
    <w:rsid w:val="00735BA6"/>
    <w:rsid w:val="00735BB0"/>
    <w:rsid w:val="007363E0"/>
    <w:rsid w:val="00736B56"/>
    <w:rsid w:val="007373BC"/>
    <w:rsid w:val="007379C9"/>
    <w:rsid w:val="00737BEB"/>
    <w:rsid w:val="007406FC"/>
    <w:rsid w:val="0074077D"/>
    <w:rsid w:val="0074091C"/>
    <w:rsid w:val="00740BF6"/>
    <w:rsid w:val="00740CAB"/>
    <w:rsid w:val="00741039"/>
    <w:rsid w:val="0074147E"/>
    <w:rsid w:val="00741681"/>
    <w:rsid w:val="0074173D"/>
    <w:rsid w:val="00741AF6"/>
    <w:rsid w:val="00741E4A"/>
    <w:rsid w:val="00742915"/>
    <w:rsid w:val="00742B6B"/>
    <w:rsid w:val="00742EA6"/>
    <w:rsid w:val="00742ED7"/>
    <w:rsid w:val="00743100"/>
    <w:rsid w:val="00743123"/>
    <w:rsid w:val="007432CF"/>
    <w:rsid w:val="00743375"/>
    <w:rsid w:val="0074369A"/>
    <w:rsid w:val="00743757"/>
    <w:rsid w:val="00743B11"/>
    <w:rsid w:val="00743D9D"/>
    <w:rsid w:val="00743E83"/>
    <w:rsid w:val="0074408C"/>
    <w:rsid w:val="00744252"/>
    <w:rsid w:val="00745427"/>
    <w:rsid w:val="007454C0"/>
    <w:rsid w:val="007455C2"/>
    <w:rsid w:val="007456F4"/>
    <w:rsid w:val="00745735"/>
    <w:rsid w:val="00745775"/>
    <w:rsid w:val="00746286"/>
    <w:rsid w:val="007463E3"/>
    <w:rsid w:val="00746900"/>
    <w:rsid w:val="00746921"/>
    <w:rsid w:val="00746A44"/>
    <w:rsid w:val="00746FD1"/>
    <w:rsid w:val="007474D1"/>
    <w:rsid w:val="0074765E"/>
    <w:rsid w:val="00747660"/>
    <w:rsid w:val="00747825"/>
    <w:rsid w:val="007479F9"/>
    <w:rsid w:val="00747E40"/>
    <w:rsid w:val="0075050D"/>
    <w:rsid w:val="00750724"/>
    <w:rsid w:val="00750919"/>
    <w:rsid w:val="00750B3F"/>
    <w:rsid w:val="00750C38"/>
    <w:rsid w:val="00750F57"/>
    <w:rsid w:val="0075167B"/>
    <w:rsid w:val="0075192A"/>
    <w:rsid w:val="00751F4E"/>
    <w:rsid w:val="00751F9F"/>
    <w:rsid w:val="0075208D"/>
    <w:rsid w:val="00752407"/>
    <w:rsid w:val="00752EF6"/>
    <w:rsid w:val="00753057"/>
    <w:rsid w:val="0075328F"/>
    <w:rsid w:val="00753515"/>
    <w:rsid w:val="007538AD"/>
    <w:rsid w:val="00753935"/>
    <w:rsid w:val="00753CAD"/>
    <w:rsid w:val="00753E51"/>
    <w:rsid w:val="00754261"/>
    <w:rsid w:val="00754378"/>
    <w:rsid w:val="007543E4"/>
    <w:rsid w:val="00754543"/>
    <w:rsid w:val="00754545"/>
    <w:rsid w:val="00754595"/>
    <w:rsid w:val="007546F8"/>
    <w:rsid w:val="00754894"/>
    <w:rsid w:val="00754A00"/>
    <w:rsid w:val="00754C88"/>
    <w:rsid w:val="00754F6D"/>
    <w:rsid w:val="00755020"/>
    <w:rsid w:val="007550FD"/>
    <w:rsid w:val="007555B0"/>
    <w:rsid w:val="007555EF"/>
    <w:rsid w:val="00755821"/>
    <w:rsid w:val="00755B55"/>
    <w:rsid w:val="0075634C"/>
    <w:rsid w:val="00756650"/>
    <w:rsid w:val="0075665D"/>
    <w:rsid w:val="007567F8"/>
    <w:rsid w:val="0075697A"/>
    <w:rsid w:val="00756AC5"/>
    <w:rsid w:val="00757210"/>
    <w:rsid w:val="0075725D"/>
    <w:rsid w:val="00757716"/>
    <w:rsid w:val="00757871"/>
    <w:rsid w:val="00757E19"/>
    <w:rsid w:val="00760562"/>
    <w:rsid w:val="00760ADE"/>
    <w:rsid w:val="00760F2A"/>
    <w:rsid w:val="00760FCD"/>
    <w:rsid w:val="0076102F"/>
    <w:rsid w:val="00761326"/>
    <w:rsid w:val="007615D4"/>
    <w:rsid w:val="0076175D"/>
    <w:rsid w:val="00761A53"/>
    <w:rsid w:val="00761CE0"/>
    <w:rsid w:val="00761CFE"/>
    <w:rsid w:val="0076263D"/>
    <w:rsid w:val="00762954"/>
    <w:rsid w:val="0076296F"/>
    <w:rsid w:val="007629AB"/>
    <w:rsid w:val="00762A18"/>
    <w:rsid w:val="00762B36"/>
    <w:rsid w:val="00762DE4"/>
    <w:rsid w:val="0076313F"/>
    <w:rsid w:val="007631E6"/>
    <w:rsid w:val="00763215"/>
    <w:rsid w:val="007635AE"/>
    <w:rsid w:val="00763AC0"/>
    <w:rsid w:val="00763F49"/>
    <w:rsid w:val="007640F9"/>
    <w:rsid w:val="00764501"/>
    <w:rsid w:val="00764522"/>
    <w:rsid w:val="00765692"/>
    <w:rsid w:val="0076609B"/>
    <w:rsid w:val="00766246"/>
    <w:rsid w:val="007667F8"/>
    <w:rsid w:val="00766980"/>
    <w:rsid w:val="007669E2"/>
    <w:rsid w:val="00766C6A"/>
    <w:rsid w:val="00766E1C"/>
    <w:rsid w:val="00767079"/>
    <w:rsid w:val="00767310"/>
    <w:rsid w:val="0076751A"/>
    <w:rsid w:val="007677FA"/>
    <w:rsid w:val="007677FB"/>
    <w:rsid w:val="00767C89"/>
    <w:rsid w:val="00767D86"/>
    <w:rsid w:val="00767FE2"/>
    <w:rsid w:val="007701AF"/>
    <w:rsid w:val="00770CCE"/>
    <w:rsid w:val="00770F1E"/>
    <w:rsid w:val="007711C9"/>
    <w:rsid w:val="007713DF"/>
    <w:rsid w:val="0077169C"/>
    <w:rsid w:val="0077169E"/>
    <w:rsid w:val="00771B52"/>
    <w:rsid w:val="00772315"/>
    <w:rsid w:val="00772398"/>
    <w:rsid w:val="00772568"/>
    <w:rsid w:val="00772698"/>
    <w:rsid w:val="00772ED1"/>
    <w:rsid w:val="00772ED5"/>
    <w:rsid w:val="00772EF0"/>
    <w:rsid w:val="00772F68"/>
    <w:rsid w:val="00772FFC"/>
    <w:rsid w:val="00773072"/>
    <w:rsid w:val="007730FC"/>
    <w:rsid w:val="00773934"/>
    <w:rsid w:val="00773F0F"/>
    <w:rsid w:val="00774032"/>
    <w:rsid w:val="00774452"/>
    <w:rsid w:val="00774A54"/>
    <w:rsid w:val="00775A8E"/>
    <w:rsid w:val="00775B24"/>
    <w:rsid w:val="00775BA7"/>
    <w:rsid w:val="00775D72"/>
    <w:rsid w:val="00775E3B"/>
    <w:rsid w:val="00775FFC"/>
    <w:rsid w:val="00776971"/>
    <w:rsid w:val="00776D70"/>
    <w:rsid w:val="00776DD4"/>
    <w:rsid w:val="00777A8C"/>
    <w:rsid w:val="00777BDF"/>
    <w:rsid w:val="00777FF1"/>
    <w:rsid w:val="00780537"/>
    <w:rsid w:val="007809C1"/>
    <w:rsid w:val="00780A88"/>
    <w:rsid w:val="00780B71"/>
    <w:rsid w:val="00780C78"/>
    <w:rsid w:val="007812BB"/>
    <w:rsid w:val="00781490"/>
    <w:rsid w:val="0078183B"/>
    <w:rsid w:val="00781EDF"/>
    <w:rsid w:val="00782254"/>
    <w:rsid w:val="007822DC"/>
    <w:rsid w:val="0078241F"/>
    <w:rsid w:val="00782B05"/>
    <w:rsid w:val="00783202"/>
    <w:rsid w:val="007837C1"/>
    <w:rsid w:val="00783A16"/>
    <w:rsid w:val="00783B01"/>
    <w:rsid w:val="00783C95"/>
    <w:rsid w:val="00784616"/>
    <w:rsid w:val="007847F8"/>
    <w:rsid w:val="00784BCA"/>
    <w:rsid w:val="00784EFF"/>
    <w:rsid w:val="00784F4C"/>
    <w:rsid w:val="00785052"/>
    <w:rsid w:val="00785351"/>
    <w:rsid w:val="007855B0"/>
    <w:rsid w:val="00785A24"/>
    <w:rsid w:val="0078600C"/>
    <w:rsid w:val="00786404"/>
    <w:rsid w:val="007866AD"/>
    <w:rsid w:val="007867EA"/>
    <w:rsid w:val="00786AA4"/>
    <w:rsid w:val="00786BAD"/>
    <w:rsid w:val="00786D64"/>
    <w:rsid w:val="00786E7F"/>
    <w:rsid w:val="00787242"/>
    <w:rsid w:val="007874D3"/>
    <w:rsid w:val="007875E6"/>
    <w:rsid w:val="007877EA"/>
    <w:rsid w:val="007879A1"/>
    <w:rsid w:val="007879DC"/>
    <w:rsid w:val="007879F2"/>
    <w:rsid w:val="00787B78"/>
    <w:rsid w:val="00790680"/>
    <w:rsid w:val="00790BE6"/>
    <w:rsid w:val="00790D57"/>
    <w:rsid w:val="00790DCF"/>
    <w:rsid w:val="00790F77"/>
    <w:rsid w:val="00791523"/>
    <w:rsid w:val="00791684"/>
    <w:rsid w:val="00791C4D"/>
    <w:rsid w:val="00792057"/>
    <w:rsid w:val="0079257D"/>
    <w:rsid w:val="00792C18"/>
    <w:rsid w:val="00792C3E"/>
    <w:rsid w:val="00792C6A"/>
    <w:rsid w:val="00792CE1"/>
    <w:rsid w:val="00793318"/>
    <w:rsid w:val="00793554"/>
    <w:rsid w:val="00793573"/>
    <w:rsid w:val="007938AE"/>
    <w:rsid w:val="007940D9"/>
    <w:rsid w:val="00794672"/>
    <w:rsid w:val="0079494A"/>
    <w:rsid w:val="00795205"/>
    <w:rsid w:val="007955ED"/>
    <w:rsid w:val="00795618"/>
    <w:rsid w:val="007957D4"/>
    <w:rsid w:val="00795989"/>
    <w:rsid w:val="00795E11"/>
    <w:rsid w:val="00795EFD"/>
    <w:rsid w:val="00795F8C"/>
    <w:rsid w:val="00796052"/>
    <w:rsid w:val="007961F1"/>
    <w:rsid w:val="007962D2"/>
    <w:rsid w:val="0079643B"/>
    <w:rsid w:val="007964C4"/>
    <w:rsid w:val="00796719"/>
    <w:rsid w:val="00796A7B"/>
    <w:rsid w:val="0079738E"/>
    <w:rsid w:val="007974E5"/>
    <w:rsid w:val="0079771D"/>
    <w:rsid w:val="00797739"/>
    <w:rsid w:val="007A0085"/>
    <w:rsid w:val="007A0595"/>
    <w:rsid w:val="007A0862"/>
    <w:rsid w:val="007A0892"/>
    <w:rsid w:val="007A092C"/>
    <w:rsid w:val="007A09EC"/>
    <w:rsid w:val="007A0B54"/>
    <w:rsid w:val="007A0F1A"/>
    <w:rsid w:val="007A10BE"/>
    <w:rsid w:val="007A131F"/>
    <w:rsid w:val="007A16E7"/>
    <w:rsid w:val="007A18BD"/>
    <w:rsid w:val="007A1C05"/>
    <w:rsid w:val="007A1C93"/>
    <w:rsid w:val="007A244A"/>
    <w:rsid w:val="007A288F"/>
    <w:rsid w:val="007A2C67"/>
    <w:rsid w:val="007A2DAA"/>
    <w:rsid w:val="007A2F9B"/>
    <w:rsid w:val="007A3465"/>
    <w:rsid w:val="007A3665"/>
    <w:rsid w:val="007A36A7"/>
    <w:rsid w:val="007A3A08"/>
    <w:rsid w:val="007A3B23"/>
    <w:rsid w:val="007A4303"/>
    <w:rsid w:val="007A4A99"/>
    <w:rsid w:val="007A50EA"/>
    <w:rsid w:val="007A5397"/>
    <w:rsid w:val="007A57A8"/>
    <w:rsid w:val="007A5C44"/>
    <w:rsid w:val="007A602E"/>
    <w:rsid w:val="007A6283"/>
    <w:rsid w:val="007A678E"/>
    <w:rsid w:val="007A6CF6"/>
    <w:rsid w:val="007A717A"/>
    <w:rsid w:val="007A7374"/>
    <w:rsid w:val="007A7704"/>
    <w:rsid w:val="007A7803"/>
    <w:rsid w:val="007A7887"/>
    <w:rsid w:val="007A78A8"/>
    <w:rsid w:val="007A7950"/>
    <w:rsid w:val="007A7B1F"/>
    <w:rsid w:val="007A7F24"/>
    <w:rsid w:val="007B014A"/>
    <w:rsid w:val="007B02C3"/>
    <w:rsid w:val="007B040F"/>
    <w:rsid w:val="007B0FD8"/>
    <w:rsid w:val="007B10C5"/>
    <w:rsid w:val="007B14D6"/>
    <w:rsid w:val="007B1617"/>
    <w:rsid w:val="007B1B9F"/>
    <w:rsid w:val="007B1C8D"/>
    <w:rsid w:val="007B1E5F"/>
    <w:rsid w:val="007B25B5"/>
    <w:rsid w:val="007B2911"/>
    <w:rsid w:val="007B29C3"/>
    <w:rsid w:val="007B2A51"/>
    <w:rsid w:val="007B2B37"/>
    <w:rsid w:val="007B304B"/>
    <w:rsid w:val="007B30E5"/>
    <w:rsid w:val="007B33C0"/>
    <w:rsid w:val="007B35D7"/>
    <w:rsid w:val="007B3826"/>
    <w:rsid w:val="007B3F9B"/>
    <w:rsid w:val="007B42B3"/>
    <w:rsid w:val="007B4404"/>
    <w:rsid w:val="007B4535"/>
    <w:rsid w:val="007B46EE"/>
    <w:rsid w:val="007B4DD7"/>
    <w:rsid w:val="007B532D"/>
    <w:rsid w:val="007B54EA"/>
    <w:rsid w:val="007B578A"/>
    <w:rsid w:val="007B5B29"/>
    <w:rsid w:val="007B5F47"/>
    <w:rsid w:val="007B6759"/>
    <w:rsid w:val="007B693F"/>
    <w:rsid w:val="007B6954"/>
    <w:rsid w:val="007B6C37"/>
    <w:rsid w:val="007B6D49"/>
    <w:rsid w:val="007B6EFF"/>
    <w:rsid w:val="007B7292"/>
    <w:rsid w:val="007B7359"/>
    <w:rsid w:val="007B74D0"/>
    <w:rsid w:val="007B7528"/>
    <w:rsid w:val="007B7EBB"/>
    <w:rsid w:val="007B7FDB"/>
    <w:rsid w:val="007C00D1"/>
    <w:rsid w:val="007C02E6"/>
    <w:rsid w:val="007C0909"/>
    <w:rsid w:val="007C0A67"/>
    <w:rsid w:val="007C0A9D"/>
    <w:rsid w:val="007C1082"/>
    <w:rsid w:val="007C10A8"/>
    <w:rsid w:val="007C10FF"/>
    <w:rsid w:val="007C131B"/>
    <w:rsid w:val="007C1747"/>
    <w:rsid w:val="007C1876"/>
    <w:rsid w:val="007C1AD1"/>
    <w:rsid w:val="007C1D46"/>
    <w:rsid w:val="007C1D5C"/>
    <w:rsid w:val="007C22F2"/>
    <w:rsid w:val="007C2616"/>
    <w:rsid w:val="007C2A2F"/>
    <w:rsid w:val="007C2ACA"/>
    <w:rsid w:val="007C30C3"/>
    <w:rsid w:val="007C32A2"/>
    <w:rsid w:val="007C336E"/>
    <w:rsid w:val="007C33AE"/>
    <w:rsid w:val="007C350B"/>
    <w:rsid w:val="007C37D1"/>
    <w:rsid w:val="007C3D13"/>
    <w:rsid w:val="007C3ED9"/>
    <w:rsid w:val="007C4288"/>
    <w:rsid w:val="007C433D"/>
    <w:rsid w:val="007C481E"/>
    <w:rsid w:val="007C4A10"/>
    <w:rsid w:val="007C4B1F"/>
    <w:rsid w:val="007C4C87"/>
    <w:rsid w:val="007C4CAE"/>
    <w:rsid w:val="007C50AD"/>
    <w:rsid w:val="007C52C1"/>
    <w:rsid w:val="007C5771"/>
    <w:rsid w:val="007C578B"/>
    <w:rsid w:val="007C6187"/>
    <w:rsid w:val="007C61DD"/>
    <w:rsid w:val="007C6343"/>
    <w:rsid w:val="007C6346"/>
    <w:rsid w:val="007C6449"/>
    <w:rsid w:val="007C6663"/>
    <w:rsid w:val="007C6A00"/>
    <w:rsid w:val="007C6E24"/>
    <w:rsid w:val="007C76E9"/>
    <w:rsid w:val="007C7A6C"/>
    <w:rsid w:val="007C7DD2"/>
    <w:rsid w:val="007D04AD"/>
    <w:rsid w:val="007D0C84"/>
    <w:rsid w:val="007D0DE5"/>
    <w:rsid w:val="007D146D"/>
    <w:rsid w:val="007D171F"/>
    <w:rsid w:val="007D18CF"/>
    <w:rsid w:val="007D1935"/>
    <w:rsid w:val="007D1936"/>
    <w:rsid w:val="007D1B85"/>
    <w:rsid w:val="007D2026"/>
    <w:rsid w:val="007D21D8"/>
    <w:rsid w:val="007D228C"/>
    <w:rsid w:val="007D243A"/>
    <w:rsid w:val="007D259C"/>
    <w:rsid w:val="007D2993"/>
    <w:rsid w:val="007D2B26"/>
    <w:rsid w:val="007D2DD9"/>
    <w:rsid w:val="007D3038"/>
    <w:rsid w:val="007D30FA"/>
    <w:rsid w:val="007D325E"/>
    <w:rsid w:val="007D32AC"/>
    <w:rsid w:val="007D32F3"/>
    <w:rsid w:val="007D3808"/>
    <w:rsid w:val="007D384F"/>
    <w:rsid w:val="007D3AF8"/>
    <w:rsid w:val="007D3BCA"/>
    <w:rsid w:val="007D408C"/>
    <w:rsid w:val="007D4423"/>
    <w:rsid w:val="007D456A"/>
    <w:rsid w:val="007D4A11"/>
    <w:rsid w:val="007D4C16"/>
    <w:rsid w:val="007D4C8E"/>
    <w:rsid w:val="007D509B"/>
    <w:rsid w:val="007D55C2"/>
    <w:rsid w:val="007D5606"/>
    <w:rsid w:val="007D5678"/>
    <w:rsid w:val="007D5BA1"/>
    <w:rsid w:val="007D5E47"/>
    <w:rsid w:val="007D62CD"/>
    <w:rsid w:val="007D6522"/>
    <w:rsid w:val="007D6A9C"/>
    <w:rsid w:val="007D6B30"/>
    <w:rsid w:val="007D6D40"/>
    <w:rsid w:val="007D6F38"/>
    <w:rsid w:val="007D738E"/>
    <w:rsid w:val="007D740A"/>
    <w:rsid w:val="007D740C"/>
    <w:rsid w:val="007D7509"/>
    <w:rsid w:val="007D7839"/>
    <w:rsid w:val="007D7961"/>
    <w:rsid w:val="007D7BBC"/>
    <w:rsid w:val="007D7C04"/>
    <w:rsid w:val="007D7D70"/>
    <w:rsid w:val="007E0031"/>
    <w:rsid w:val="007E0457"/>
    <w:rsid w:val="007E089A"/>
    <w:rsid w:val="007E0D27"/>
    <w:rsid w:val="007E0D80"/>
    <w:rsid w:val="007E10B2"/>
    <w:rsid w:val="007E20AB"/>
    <w:rsid w:val="007E20F3"/>
    <w:rsid w:val="007E2309"/>
    <w:rsid w:val="007E29D7"/>
    <w:rsid w:val="007E2EA9"/>
    <w:rsid w:val="007E3163"/>
    <w:rsid w:val="007E36FB"/>
    <w:rsid w:val="007E3E66"/>
    <w:rsid w:val="007E3E98"/>
    <w:rsid w:val="007E3F45"/>
    <w:rsid w:val="007E4329"/>
    <w:rsid w:val="007E44F5"/>
    <w:rsid w:val="007E4643"/>
    <w:rsid w:val="007E46F0"/>
    <w:rsid w:val="007E4846"/>
    <w:rsid w:val="007E4925"/>
    <w:rsid w:val="007E49B3"/>
    <w:rsid w:val="007E4DFF"/>
    <w:rsid w:val="007E53CA"/>
    <w:rsid w:val="007E54AE"/>
    <w:rsid w:val="007E5C17"/>
    <w:rsid w:val="007E5CA1"/>
    <w:rsid w:val="007E69C0"/>
    <w:rsid w:val="007E6DD5"/>
    <w:rsid w:val="007E7381"/>
    <w:rsid w:val="007E7417"/>
    <w:rsid w:val="007E753C"/>
    <w:rsid w:val="007E75E7"/>
    <w:rsid w:val="007E7643"/>
    <w:rsid w:val="007E781E"/>
    <w:rsid w:val="007E798F"/>
    <w:rsid w:val="007F0375"/>
    <w:rsid w:val="007F06C7"/>
    <w:rsid w:val="007F0EBB"/>
    <w:rsid w:val="007F0F2A"/>
    <w:rsid w:val="007F1078"/>
    <w:rsid w:val="007F2157"/>
    <w:rsid w:val="007F2717"/>
    <w:rsid w:val="007F2875"/>
    <w:rsid w:val="007F3006"/>
    <w:rsid w:val="007F32A4"/>
    <w:rsid w:val="007F3688"/>
    <w:rsid w:val="007F39A8"/>
    <w:rsid w:val="007F3B3B"/>
    <w:rsid w:val="007F3FDC"/>
    <w:rsid w:val="007F43F8"/>
    <w:rsid w:val="007F44B3"/>
    <w:rsid w:val="007F4C95"/>
    <w:rsid w:val="007F5014"/>
    <w:rsid w:val="007F57A5"/>
    <w:rsid w:val="007F64E7"/>
    <w:rsid w:val="007F663F"/>
    <w:rsid w:val="007F684F"/>
    <w:rsid w:val="007F6A99"/>
    <w:rsid w:val="007F6AB3"/>
    <w:rsid w:val="007F6B31"/>
    <w:rsid w:val="007F6B77"/>
    <w:rsid w:val="007F6BAB"/>
    <w:rsid w:val="007F71FA"/>
    <w:rsid w:val="007F734A"/>
    <w:rsid w:val="007F750B"/>
    <w:rsid w:val="007F783B"/>
    <w:rsid w:val="007F7989"/>
    <w:rsid w:val="007F79AF"/>
    <w:rsid w:val="007F7A7A"/>
    <w:rsid w:val="007F7CB8"/>
    <w:rsid w:val="007F7FB9"/>
    <w:rsid w:val="00800158"/>
    <w:rsid w:val="00800392"/>
    <w:rsid w:val="00800479"/>
    <w:rsid w:val="00800A11"/>
    <w:rsid w:val="00800BA3"/>
    <w:rsid w:val="00800D7C"/>
    <w:rsid w:val="00800F41"/>
    <w:rsid w:val="00800FA4"/>
    <w:rsid w:val="0080121F"/>
    <w:rsid w:val="008012DA"/>
    <w:rsid w:val="00801C03"/>
    <w:rsid w:val="0080212D"/>
    <w:rsid w:val="00802180"/>
    <w:rsid w:val="00802233"/>
    <w:rsid w:val="0080248E"/>
    <w:rsid w:val="0080255E"/>
    <w:rsid w:val="008025D8"/>
    <w:rsid w:val="00802737"/>
    <w:rsid w:val="00802860"/>
    <w:rsid w:val="00802C1A"/>
    <w:rsid w:val="00802C6E"/>
    <w:rsid w:val="00802D69"/>
    <w:rsid w:val="0080308E"/>
    <w:rsid w:val="0080355A"/>
    <w:rsid w:val="00803766"/>
    <w:rsid w:val="00803A89"/>
    <w:rsid w:val="00803BAD"/>
    <w:rsid w:val="008042F5"/>
    <w:rsid w:val="00804327"/>
    <w:rsid w:val="00804682"/>
    <w:rsid w:val="00804D7F"/>
    <w:rsid w:val="00804DE4"/>
    <w:rsid w:val="00804F78"/>
    <w:rsid w:val="008050D7"/>
    <w:rsid w:val="00805194"/>
    <w:rsid w:val="00805244"/>
    <w:rsid w:val="008058F6"/>
    <w:rsid w:val="00805990"/>
    <w:rsid w:val="00805B01"/>
    <w:rsid w:val="00805D94"/>
    <w:rsid w:val="00805F8D"/>
    <w:rsid w:val="008063E0"/>
    <w:rsid w:val="00806636"/>
    <w:rsid w:val="008069B7"/>
    <w:rsid w:val="00806E0D"/>
    <w:rsid w:val="00806E71"/>
    <w:rsid w:val="00806FDF"/>
    <w:rsid w:val="0080731D"/>
    <w:rsid w:val="0080775F"/>
    <w:rsid w:val="00810456"/>
    <w:rsid w:val="008110E6"/>
    <w:rsid w:val="008111C4"/>
    <w:rsid w:val="008115D4"/>
    <w:rsid w:val="008119BC"/>
    <w:rsid w:val="00811B42"/>
    <w:rsid w:val="00811BA8"/>
    <w:rsid w:val="00811CB6"/>
    <w:rsid w:val="00811CD5"/>
    <w:rsid w:val="0081227D"/>
    <w:rsid w:val="008123EE"/>
    <w:rsid w:val="008124B8"/>
    <w:rsid w:val="00812551"/>
    <w:rsid w:val="008128B9"/>
    <w:rsid w:val="00812CDD"/>
    <w:rsid w:val="00812FBD"/>
    <w:rsid w:val="0081336C"/>
    <w:rsid w:val="00813801"/>
    <w:rsid w:val="00813BFE"/>
    <w:rsid w:val="008140B2"/>
    <w:rsid w:val="008140EF"/>
    <w:rsid w:val="008141E9"/>
    <w:rsid w:val="00814638"/>
    <w:rsid w:val="008148BE"/>
    <w:rsid w:val="00814B24"/>
    <w:rsid w:val="00814C68"/>
    <w:rsid w:val="008150DE"/>
    <w:rsid w:val="00815A70"/>
    <w:rsid w:val="00815BA3"/>
    <w:rsid w:val="00815C1A"/>
    <w:rsid w:val="00815DCF"/>
    <w:rsid w:val="00815E67"/>
    <w:rsid w:val="00815E9C"/>
    <w:rsid w:val="00815F4C"/>
    <w:rsid w:val="00816318"/>
    <w:rsid w:val="008168C1"/>
    <w:rsid w:val="008168D3"/>
    <w:rsid w:val="008168DD"/>
    <w:rsid w:val="00816C67"/>
    <w:rsid w:val="00816D8D"/>
    <w:rsid w:val="00816D91"/>
    <w:rsid w:val="00816EFD"/>
    <w:rsid w:val="008174DC"/>
    <w:rsid w:val="008178F4"/>
    <w:rsid w:val="00817B5B"/>
    <w:rsid w:val="00817E60"/>
    <w:rsid w:val="00820466"/>
    <w:rsid w:val="00820974"/>
    <w:rsid w:val="008213F2"/>
    <w:rsid w:val="00821515"/>
    <w:rsid w:val="00821AD5"/>
    <w:rsid w:val="00821BF4"/>
    <w:rsid w:val="00821DF6"/>
    <w:rsid w:val="0082212E"/>
    <w:rsid w:val="0082218A"/>
    <w:rsid w:val="0082248B"/>
    <w:rsid w:val="0082250C"/>
    <w:rsid w:val="00822752"/>
    <w:rsid w:val="00822FBD"/>
    <w:rsid w:val="00823012"/>
    <w:rsid w:val="008233CF"/>
    <w:rsid w:val="0082412B"/>
    <w:rsid w:val="008242A9"/>
    <w:rsid w:val="0082435C"/>
    <w:rsid w:val="00824434"/>
    <w:rsid w:val="00824447"/>
    <w:rsid w:val="008247DC"/>
    <w:rsid w:val="00824AF0"/>
    <w:rsid w:val="00824DEE"/>
    <w:rsid w:val="00824ED2"/>
    <w:rsid w:val="0082510D"/>
    <w:rsid w:val="008251DB"/>
    <w:rsid w:val="00825573"/>
    <w:rsid w:val="0082568F"/>
    <w:rsid w:val="00825739"/>
    <w:rsid w:val="008258E0"/>
    <w:rsid w:val="008259BA"/>
    <w:rsid w:val="00825EF2"/>
    <w:rsid w:val="008265C3"/>
    <w:rsid w:val="00826605"/>
    <w:rsid w:val="00826925"/>
    <w:rsid w:val="00826B62"/>
    <w:rsid w:val="00826DDF"/>
    <w:rsid w:val="008278BC"/>
    <w:rsid w:val="0082793F"/>
    <w:rsid w:val="00827961"/>
    <w:rsid w:val="00827CEF"/>
    <w:rsid w:val="00827FAA"/>
    <w:rsid w:val="00827FB7"/>
    <w:rsid w:val="00830222"/>
    <w:rsid w:val="00830C7A"/>
    <w:rsid w:val="00830E46"/>
    <w:rsid w:val="0083109A"/>
    <w:rsid w:val="008311A6"/>
    <w:rsid w:val="0083128E"/>
    <w:rsid w:val="008313B5"/>
    <w:rsid w:val="0083140C"/>
    <w:rsid w:val="00831667"/>
    <w:rsid w:val="0083181D"/>
    <w:rsid w:val="0083193F"/>
    <w:rsid w:val="00831965"/>
    <w:rsid w:val="0083199C"/>
    <w:rsid w:val="00831B36"/>
    <w:rsid w:val="0083234F"/>
    <w:rsid w:val="00832394"/>
    <w:rsid w:val="0083260A"/>
    <w:rsid w:val="00832708"/>
    <w:rsid w:val="00832982"/>
    <w:rsid w:val="00832B6E"/>
    <w:rsid w:val="00832C42"/>
    <w:rsid w:val="00832D04"/>
    <w:rsid w:val="00832D9C"/>
    <w:rsid w:val="00832E60"/>
    <w:rsid w:val="00833342"/>
    <w:rsid w:val="008333A9"/>
    <w:rsid w:val="00833571"/>
    <w:rsid w:val="00833718"/>
    <w:rsid w:val="00833724"/>
    <w:rsid w:val="00833851"/>
    <w:rsid w:val="00833B05"/>
    <w:rsid w:val="00833F8D"/>
    <w:rsid w:val="00833FB7"/>
    <w:rsid w:val="00834644"/>
    <w:rsid w:val="00834857"/>
    <w:rsid w:val="00834967"/>
    <w:rsid w:val="00834B47"/>
    <w:rsid w:val="0083526C"/>
    <w:rsid w:val="008357DF"/>
    <w:rsid w:val="008357FF"/>
    <w:rsid w:val="00835948"/>
    <w:rsid w:val="00835C33"/>
    <w:rsid w:val="00835CF8"/>
    <w:rsid w:val="00835E12"/>
    <w:rsid w:val="008361A9"/>
    <w:rsid w:val="00836862"/>
    <w:rsid w:val="00836997"/>
    <w:rsid w:val="00836A92"/>
    <w:rsid w:val="00836CE5"/>
    <w:rsid w:val="00837356"/>
    <w:rsid w:val="00840011"/>
    <w:rsid w:val="00840208"/>
    <w:rsid w:val="008404B8"/>
    <w:rsid w:val="008405B1"/>
    <w:rsid w:val="00840C3A"/>
    <w:rsid w:val="00840E19"/>
    <w:rsid w:val="00840EBA"/>
    <w:rsid w:val="00841030"/>
    <w:rsid w:val="0084105F"/>
    <w:rsid w:val="008417CD"/>
    <w:rsid w:val="008417DF"/>
    <w:rsid w:val="00841D4C"/>
    <w:rsid w:val="00841F38"/>
    <w:rsid w:val="008424BD"/>
    <w:rsid w:val="0084269B"/>
    <w:rsid w:val="00842AAD"/>
    <w:rsid w:val="00842B29"/>
    <w:rsid w:val="00842DD5"/>
    <w:rsid w:val="00843011"/>
    <w:rsid w:val="00843249"/>
    <w:rsid w:val="0084345D"/>
    <w:rsid w:val="00843519"/>
    <w:rsid w:val="008439D9"/>
    <w:rsid w:val="00843ACD"/>
    <w:rsid w:val="00843B13"/>
    <w:rsid w:val="00843BB2"/>
    <w:rsid w:val="00843FE1"/>
    <w:rsid w:val="00844171"/>
    <w:rsid w:val="008445C2"/>
    <w:rsid w:val="00844641"/>
    <w:rsid w:val="008446C3"/>
    <w:rsid w:val="00844E8E"/>
    <w:rsid w:val="00844EF5"/>
    <w:rsid w:val="00844FBB"/>
    <w:rsid w:val="00844FF6"/>
    <w:rsid w:val="00845097"/>
    <w:rsid w:val="0084531C"/>
    <w:rsid w:val="0084574B"/>
    <w:rsid w:val="0084585C"/>
    <w:rsid w:val="00845A98"/>
    <w:rsid w:val="00846077"/>
    <w:rsid w:val="008463A1"/>
    <w:rsid w:val="008465B8"/>
    <w:rsid w:val="00846EF4"/>
    <w:rsid w:val="008470D4"/>
    <w:rsid w:val="008471AC"/>
    <w:rsid w:val="00847349"/>
    <w:rsid w:val="0084762C"/>
    <w:rsid w:val="0084789D"/>
    <w:rsid w:val="008479AD"/>
    <w:rsid w:val="00847B49"/>
    <w:rsid w:val="00847BBC"/>
    <w:rsid w:val="00847BE3"/>
    <w:rsid w:val="00847D07"/>
    <w:rsid w:val="00847EA4"/>
    <w:rsid w:val="008500CA"/>
    <w:rsid w:val="00850113"/>
    <w:rsid w:val="008503B5"/>
    <w:rsid w:val="008509DE"/>
    <w:rsid w:val="00850F4B"/>
    <w:rsid w:val="0085100E"/>
    <w:rsid w:val="00851223"/>
    <w:rsid w:val="008515BB"/>
    <w:rsid w:val="0085169E"/>
    <w:rsid w:val="0085185C"/>
    <w:rsid w:val="00851922"/>
    <w:rsid w:val="0085196E"/>
    <w:rsid w:val="00851A3A"/>
    <w:rsid w:val="00851C6B"/>
    <w:rsid w:val="00851E0C"/>
    <w:rsid w:val="00852029"/>
    <w:rsid w:val="008527D1"/>
    <w:rsid w:val="008529B9"/>
    <w:rsid w:val="00852AA1"/>
    <w:rsid w:val="00852C2D"/>
    <w:rsid w:val="00852C30"/>
    <w:rsid w:val="00852F62"/>
    <w:rsid w:val="0085310D"/>
    <w:rsid w:val="00853413"/>
    <w:rsid w:val="0085356C"/>
    <w:rsid w:val="00853AFD"/>
    <w:rsid w:val="00853CF8"/>
    <w:rsid w:val="00853E1D"/>
    <w:rsid w:val="00854377"/>
    <w:rsid w:val="0085450A"/>
    <w:rsid w:val="00854B54"/>
    <w:rsid w:val="00854C5B"/>
    <w:rsid w:val="00854F5E"/>
    <w:rsid w:val="008552E3"/>
    <w:rsid w:val="0085574D"/>
    <w:rsid w:val="00855A8D"/>
    <w:rsid w:val="00855C18"/>
    <w:rsid w:val="00855C72"/>
    <w:rsid w:val="00855F33"/>
    <w:rsid w:val="00855FED"/>
    <w:rsid w:val="008562AC"/>
    <w:rsid w:val="00856360"/>
    <w:rsid w:val="00856896"/>
    <w:rsid w:val="00856A63"/>
    <w:rsid w:val="00856F03"/>
    <w:rsid w:val="008572E4"/>
    <w:rsid w:val="00857398"/>
    <w:rsid w:val="008574D3"/>
    <w:rsid w:val="0085752F"/>
    <w:rsid w:val="008578E2"/>
    <w:rsid w:val="008578F4"/>
    <w:rsid w:val="00857B61"/>
    <w:rsid w:val="00857BC0"/>
    <w:rsid w:val="00857CD9"/>
    <w:rsid w:val="00857D39"/>
    <w:rsid w:val="008602C2"/>
    <w:rsid w:val="008603CC"/>
    <w:rsid w:val="008604F2"/>
    <w:rsid w:val="0086072C"/>
    <w:rsid w:val="00860742"/>
    <w:rsid w:val="0086079B"/>
    <w:rsid w:val="00860B2E"/>
    <w:rsid w:val="008613CC"/>
    <w:rsid w:val="008614E5"/>
    <w:rsid w:val="008617A1"/>
    <w:rsid w:val="00861AD1"/>
    <w:rsid w:val="00861B53"/>
    <w:rsid w:val="00861FF3"/>
    <w:rsid w:val="008620AB"/>
    <w:rsid w:val="00862634"/>
    <w:rsid w:val="00862742"/>
    <w:rsid w:val="00862A6E"/>
    <w:rsid w:val="00862C68"/>
    <w:rsid w:val="00862D7C"/>
    <w:rsid w:val="00862EB3"/>
    <w:rsid w:val="00862F67"/>
    <w:rsid w:val="00863285"/>
    <w:rsid w:val="00863635"/>
    <w:rsid w:val="008637D9"/>
    <w:rsid w:val="008639E6"/>
    <w:rsid w:val="00863B19"/>
    <w:rsid w:val="00863B46"/>
    <w:rsid w:val="00863D16"/>
    <w:rsid w:val="008640DC"/>
    <w:rsid w:val="0086415F"/>
    <w:rsid w:val="00864472"/>
    <w:rsid w:val="008644CA"/>
    <w:rsid w:val="0086459A"/>
    <w:rsid w:val="0086500F"/>
    <w:rsid w:val="00865964"/>
    <w:rsid w:val="00865B6B"/>
    <w:rsid w:val="00865C34"/>
    <w:rsid w:val="00865F2A"/>
    <w:rsid w:val="0086652D"/>
    <w:rsid w:val="00866749"/>
    <w:rsid w:val="0086684B"/>
    <w:rsid w:val="00866DE6"/>
    <w:rsid w:val="00866E14"/>
    <w:rsid w:val="008671B8"/>
    <w:rsid w:val="008676B8"/>
    <w:rsid w:val="00867814"/>
    <w:rsid w:val="00867BA4"/>
    <w:rsid w:val="00867EFA"/>
    <w:rsid w:val="00867F34"/>
    <w:rsid w:val="008702B3"/>
    <w:rsid w:val="008707B2"/>
    <w:rsid w:val="00870C96"/>
    <w:rsid w:val="00870F4D"/>
    <w:rsid w:val="0087106C"/>
    <w:rsid w:val="008710D8"/>
    <w:rsid w:val="00871431"/>
    <w:rsid w:val="00872451"/>
    <w:rsid w:val="008727A8"/>
    <w:rsid w:val="00873146"/>
    <w:rsid w:val="00873970"/>
    <w:rsid w:val="00873B3D"/>
    <w:rsid w:val="00873DFA"/>
    <w:rsid w:val="00874296"/>
    <w:rsid w:val="008742BB"/>
    <w:rsid w:val="00874359"/>
    <w:rsid w:val="0087443E"/>
    <w:rsid w:val="00874613"/>
    <w:rsid w:val="00874625"/>
    <w:rsid w:val="008749EC"/>
    <w:rsid w:val="00874A5A"/>
    <w:rsid w:val="00874DBE"/>
    <w:rsid w:val="008752B1"/>
    <w:rsid w:val="00875648"/>
    <w:rsid w:val="008758F2"/>
    <w:rsid w:val="00875A38"/>
    <w:rsid w:val="00875C92"/>
    <w:rsid w:val="00875E2C"/>
    <w:rsid w:val="00875F7C"/>
    <w:rsid w:val="00876034"/>
    <w:rsid w:val="0087646B"/>
    <w:rsid w:val="008764F0"/>
    <w:rsid w:val="008766A0"/>
    <w:rsid w:val="00876798"/>
    <w:rsid w:val="00876CBB"/>
    <w:rsid w:val="008776F5"/>
    <w:rsid w:val="00877856"/>
    <w:rsid w:val="00877964"/>
    <w:rsid w:val="00877DAB"/>
    <w:rsid w:val="00877DB5"/>
    <w:rsid w:val="00880138"/>
    <w:rsid w:val="0088024E"/>
    <w:rsid w:val="0088062C"/>
    <w:rsid w:val="008809A4"/>
    <w:rsid w:val="008809B2"/>
    <w:rsid w:val="00880E8C"/>
    <w:rsid w:val="00881291"/>
    <w:rsid w:val="008817E3"/>
    <w:rsid w:val="00881D30"/>
    <w:rsid w:val="00881EF2"/>
    <w:rsid w:val="00882255"/>
    <w:rsid w:val="008823EC"/>
    <w:rsid w:val="00882605"/>
    <w:rsid w:val="00882E79"/>
    <w:rsid w:val="00882FDF"/>
    <w:rsid w:val="0088316D"/>
    <w:rsid w:val="0088346E"/>
    <w:rsid w:val="0088386E"/>
    <w:rsid w:val="008840D3"/>
    <w:rsid w:val="00884503"/>
    <w:rsid w:val="008845BC"/>
    <w:rsid w:val="008848A1"/>
    <w:rsid w:val="0088501D"/>
    <w:rsid w:val="00885133"/>
    <w:rsid w:val="00885E9B"/>
    <w:rsid w:val="00886B9A"/>
    <w:rsid w:val="00886E0F"/>
    <w:rsid w:val="00887000"/>
    <w:rsid w:val="00887087"/>
    <w:rsid w:val="008874F7"/>
    <w:rsid w:val="0088772E"/>
    <w:rsid w:val="008878EA"/>
    <w:rsid w:val="008879B5"/>
    <w:rsid w:val="00887AEB"/>
    <w:rsid w:val="00887C93"/>
    <w:rsid w:val="00887DC3"/>
    <w:rsid w:val="00887E79"/>
    <w:rsid w:val="00887E7A"/>
    <w:rsid w:val="008900B2"/>
    <w:rsid w:val="00890237"/>
    <w:rsid w:val="008903F9"/>
    <w:rsid w:val="0089089E"/>
    <w:rsid w:val="008910CF"/>
    <w:rsid w:val="00891133"/>
    <w:rsid w:val="00891333"/>
    <w:rsid w:val="0089144D"/>
    <w:rsid w:val="0089181B"/>
    <w:rsid w:val="00891E94"/>
    <w:rsid w:val="008920F3"/>
    <w:rsid w:val="0089217F"/>
    <w:rsid w:val="00892404"/>
    <w:rsid w:val="0089246D"/>
    <w:rsid w:val="008927CA"/>
    <w:rsid w:val="00892864"/>
    <w:rsid w:val="00892A2A"/>
    <w:rsid w:val="00892A5A"/>
    <w:rsid w:val="0089314F"/>
    <w:rsid w:val="00893187"/>
    <w:rsid w:val="00893538"/>
    <w:rsid w:val="008935C8"/>
    <w:rsid w:val="0089379E"/>
    <w:rsid w:val="00893BFB"/>
    <w:rsid w:val="00893D48"/>
    <w:rsid w:val="00893D9D"/>
    <w:rsid w:val="00893E2D"/>
    <w:rsid w:val="00893FA5"/>
    <w:rsid w:val="008940E0"/>
    <w:rsid w:val="008946A8"/>
    <w:rsid w:val="008947C6"/>
    <w:rsid w:val="00894819"/>
    <w:rsid w:val="00894B76"/>
    <w:rsid w:val="00895495"/>
    <w:rsid w:val="00895991"/>
    <w:rsid w:val="00895BF3"/>
    <w:rsid w:val="00896375"/>
    <w:rsid w:val="00896A11"/>
    <w:rsid w:val="00896C61"/>
    <w:rsid w:val="00896E7A"/>
    <w:rsid w:val="00897148"/>
    <w:rsid w:val="00897843"/>
    <w:rsid w:val="008A0111"/>
    <w:rsid w:val="008A01CF"/>
    <w:rsid w:val="008A0347"/>
    <w:rsid w:val="008A049E"/>
    <w:rsid w:val="008A04E9"/>
    <w:rsid w:val="008A05BB"/>
    <w:rsid w:val="008A0871"/>
    <w:rsid w:val="008A10C4"/>
    <w:rsid w:val="008A1719"/>
    <w:rsid w:val="008A1809"/>
    <w:rsid w:val="008A1A0B"/>
    <w:rsid w:val="008A1A93"/>
    <w:rsid w:val="008A1DF8"/>
    <w:rsid w:val="008A1FFE"/>
    <w:rsid w:val="008A201D"/>
    <w:rsid w:val="008A2325"/>
    <w:rsid w:val="008A264A"/>
    <w:rsid w:val="008A3220"/>
    <w:rsid w:val="008A358D"/>
    <w:rsid w:val="008A35A3"/>
    <w:rsid w:val="008A3BD7"/>
    <w:rsid w:val="008A3E9F"/>
    <w:rsid w:val="008A423E"/>
    <w:rsid w:val="008A4242"/>
    <w:rsid w:val="008A438E"/>
    <w:rsid w:val="008A4904"/>
    <w:rsid w:val="008A4BBD"/>
    <w:rsid w:val="008A4CF5"/>
    <w:rsid w:val="008A4F0C"/>
    <w:rsid w:val="008A5831"/>
    <w:rsid w:val="008A5DF0"/>
    <w:rsid w:val="008A65C2"/>
    <w:rsid w:val="008A65DF"/>
    <w:rsid w:val="008A6B63"/>
    <w:rsid w:val="008A6F25"/>
    <w:rsid w:val="008A70C4"/>
    <w:rsid w:val="008A71AA"/>
    <w:rsid w:val="008A7203"/>
    <w:rsid w:val="008A758A"/>
    <w:rsid w:val="008A76BC"/>
    <w:rsid w:val="008A76C8"/>
    <w:rsid w:val="008B0022"/>
    <w:rsid w:val="008B0179"/>
    <w:rsid w:val="008B05C7"/>
    <w:rsid w:val="008B0658"/>
    <w:rsid w:val="008B0863"/>
    <w:rsid w:val="008B08EB"/>
    <w:rsid w:val="008B0CD4"/>
    <w:rsid w:val="008B1234"/>
    <w:rsid w:val="008B12C5"/>
    <w:rsid w:val="008B161D"/>
    <w:rsid w:val="008B1B5A"/>
    <w:rsid w:val="008B1CBF"/>
    <w:rsid w:val="008B1DEE"/>
    <w:rsid w:val="008B215B"/>
    <w:rsid w:val="008B24AC"/>
    <w:rsid w:val="008B26EA"/>
    <w:rsid w:val="008B29CB"/>
    <w:rsid w:val="008B2AC2"/>
    <w:rsid w:val="008B3506"/>
    <w:rsid w:val="008B35B3"/>
    <w:rsid w:val="008B35FD"/>
    <w:rsid w:val="008B3641"/>
    <w:rsid w:val="008B377F"/>
    <w:rsid w:val="008B3B19"/>
    <w:rsid w:val="008B3B25"/>
    <w:rsid w:val="008B405A"/>
    <w:rsid w:val="008B4082"/>
    <w:rsid w:val="008B4110"/>
    <w:rsid w:val="008B4285"/>
    <w:rsid w:val="008B47F4"/>
    <w:rsid w:val="008B4CE7"/>
    <w:rsid w:val="008B5133"/>
    <w:rsid w:val="008B5253"/>
    <w:rsid w:val="008B551A"/>
    <w:rsid w:val="008B5579"/>
    <w:rsid w:val="008B55F7"/>
    <w:rsid w:val="008B561A"/>
    <w:rsid w:val="008B5BD6"/>
    <w:rsid w:val="008B5C3D"/>
    <w:rsid w:val="008B5FCF"/>
    <w:rsid w:val="008B5FFC"/>
    <w:rsid w:val="008B656C"/>
    <w:rsid w:val="008B6911"/>
    <w:rsid w:val="008B6D62"/>
    <w:rsid w:val="008B7166"/>
    <w:rsid w:val="008B7890"/>
    <w:rsid w:val="008B7EAB"/>
    <w:rsid w:val="008C00BF"/>
    <w:rsid w:val="008C07FD"/>
    <w:rsid w:val="008C0881"/>
    <w:rsid w:val="008C0B8B"/>
    <w:rsid w:val="008C0F83"/>
    <w:rsid w:val="008C136B"/>
    <w:rsid w:val="008C149C"/>
    <w:rsid w:val="008C14FB"/>
    <w:rsid w:val="008C15BD"/>
    <w:rsid w:val="008C1A88"/>
    <w:rsid w:val="008C22A7"/>
    <w:rsid w:val="008C2520"/>
    <w:rsid w:val="008C2539"/>
    <w:rsid w:val="008C276A"/>
    <w:rsid w:val="008C27F4"/>
    <w:rsid w:val="008C27F8"/>
    <w:rsid w:val="008C2817"/>
    <w:rsid w:val="008C29F0"/>
    <w:rsid w:val="008C2C00"/>
    <w:rsid w:val="008C2C9B"/>
    <w:rsid w:val="008C2DAC"/>
    <w:rsid w:val="008C327B"/>
    <w:rsid w:val="008C3378"/>
    <w:rsid w:val="008C3384"/>
    <w:rsid w:val="008C379E"/>
    <w:rsid w:val="008C381A"/>
    <w:rsid w:val="008C3B73"/>
    <w:rsid w:val="008C3EC6"/>
    <w:rsid w:val="008C4018"/>
    <w:rsid w:val="008C4C29"/>
    <w:rsid w:val="008C4DF4"/>
    <w:rsid w:val="008C5160"/>
    <w:rsid w:val="008C52BB"/>
    <w:rsid w:val="008C5810"/>
    <w:rsid w:val="008C583C"/>
    <w:rsid w:val="008C592B"/>
    <w:rsid w:val="008C596F"/>
    <w:rsid w:val="008C5AE6"/>
    <w:rsid w:val="008C5DBF"/>
    <w:rsid w:val="008C6418"/>
    <w:rsid w:val="008C653A"/>
    <w:rsid w:val="008C6547"/>
    <w:rsid w:val="008C6673"/>
    <w:rsid w:val="008C67E6"/>
    <w:rsid w:val="008C6826"/>
    <w:rsid w:val="008C6AB1"/>
    <w:rsid w:val="008C6EEA"/>
    <w:rsid w:val="008C751A"/>
    <w:rsid w:val="008C7574"/>
    <w:rsid w:val="008C765C"/>
    <w:rsid w:val="008C7966"/>
    <w:rsid w:val="008D014E"/>
    <w:rsid w:val="008D0199"/>
    <w:rsid w:val="008D045C"/>
    <w:rsid w:val="008D079E"/>
    <w:rsid w:val="008D0C8A"/>
    <w:rsid w:val="008D0D8C"/>
    <w:rsid w:val="008D15A0"/>
    <w:rsid w:val="008D1614"/>
    <w:rsid w:val="008D164A"/>
    <w:rsid w:val="008D19E3"/>
    <w:rsid w:val="008D1B34"/>
    <w:rsid w:val="008D1D1E"/>
    <w:rsid w:val="008D1FFB"/>
    <w:rsid w:val="008D23E3"/>
    <w:rsid w:val="008D261D"/>
    <w:rsid w:val="008D2872"/>
    <w:rsid w:val="008D2AD2"/>
    <w:rsid w:val="008D2C0A"/>
    <w:rsid w:val="008D2E87"/>
    <w:rsid w:val="008D3147"/>
    <w:rsid w:val="008D36F4"/>
    <w:rsid w:val="008D39CA"/>
    <w:rsid w:val="008D403B"/>
    <w:rsid w:val="008D411E"/>
    <w:rsid w:val="008D462F"/>
    <w:rsid w:val="008D4BF6"/>
    <w:rsid w:val="008D4C83"/>
    <w:rsid w:val="008D4ED2"/>
    <w:rsid w:val="008D51A1"/>
    <w:rsid w:val="008D53F4"/>
    <w:rsid w:val="008D541E"/>
    <w:rsid w:val="008D54C7"/>
    <w:rsid w:val="008D57FB"/>
    <w:rsid w:val="008D60AD"/>
    <w:rsid w:val="008D60B9"/>
    <w:rsid w:val="008D61E4"/>
    <w:rsid w:val="008D62AC"/>
    <w:rsid w:val="008D6662"/>
    <w:rsid w:val="008D688C"/>
    <w:rsid w:val="008D6AE4"/>
    <w:rsid w:val="008D6BB5"/>
    <w:rsid w:val="008D6D39"/>
    <w:rsid w:val="008D6EF0"/>
    <w:rsid w:val="008D7364"/>
    <w:rsid w:val="008D7AA4"/>
    <w:rsid w:val="008D7CC5"/>
    <w:rsid w:val="008D7CEE"/>
    <w:rsid w:val="008D7DE9"/>
    <w:rsid w:val="008D7E52"/>
    <w:rsid w:val="008E04FD"/>
    <w:rsid w:val="008E0701"/>
    <w:rsid w:val="008E07E0"/>
    <w:rsid w:val="008E099D"/>
    <w:rsid w:val="008E0BD7"/>
    <w:rsid w:val="008E0D08"/>
    <w:rsid w:val="008E0D86"/>
    <w:rsid w:val="008E1030"/>
    <w:rsid w:val="008E1179"/>
    <w:rsid w:val="008E1366"/>
    <w:rsid w:val="008E137B"/>
    <w:rsid w:val="008E13AF"/>
    <w:rsid w:val="008E1A3C"/>
    <w:rsid w:val="008E1AFD"/>
    <w:rsid w:val="008E1B17"/>
    <w:rsid w:val="008E1B54"/>
    <w:rsid w:val="008E217C"/>
    <w:rsid w:val="008E2846"/>
    <w:rsid w:val="008E2881"/>
    <w:rsid w:val="008E2959"/>
    <w:rsid w:val="008E29A2"/>
    <w:rsid w:val="008E2A77"/>
    <w:rsid w:val="008E30AC"/>
    <w:rsid w:val="008E317D"/>
    <w:rsid w:val="008E33D7"/>
    <w:rsid w:val="008E39FB"/>
    <w:rsid w:val="008E3BF8"/>
    <w:rsid w:val="008E3F1A"/>
    <w:rsid w:val="008E3F51"/>
    <w:rsid w:val="008E3F9D"/>
    <w:rsid w:val="008E401A"/>
    <w:rsid w:val="008E4486"/>
    <w:rsid w:val="008E45B6"/>
    <w:rsid w:val="008E4B08"/>
    <w:rsid w:val="008E4B7E"/>
    <w:rsid w:val="008E4C0C"/>
    <w:rsid w:val="008E4E67"/>
    <w:rsid w:val="008E502E"/>
    <w:rsid w:val="008E5950"/>
    <w:rsid w:val="008E5BB2"/>
    <w:rsid w:val="008E65A4"/>
    <w:rsid w:val="008E6798"/>
    <w:rsid w:val="008E6B66"/>
    <w:rsid w:val="008E6D3F"/>
    <w:rsid w:val="008E6DCF"/>
    <w:rsid w:val="008E705F"/>
    <w:rsid w:val="008E7FB8"/>
    <w:rsid w:val="008F007C"/>
    <w:rsid w:val="008F0370"/>
    <w:rsid w:val="008F07A8"/>
    <w:rsid w:val="008F0866"/>
    <w:rsid w:val="008F0B5A"/>
    <w:rsid w:val="008F0F26"/>
    <w:rsid w:val="008F1296"/>
    <w:rsid w:val="008F12B0"/>
    <w:rsid w:val="008F12B7"/>
    <w:rsid w:val="008F12DD"/>
    <w:rsid w:val="008F14E2"/>
    <w:rsid w:val="008F1544"/>
    <w:rsid w:val="008F1623"/>
    <w:rsid w:val="008F18DE"/>
    <w:rsid w:val="008F19C4"/>
    <w:rsid w:val="008F1C78"/>
    <w:rsid w:val="008F1D8D"/>
    <w:rsid w:val="008F2088"/>
    <w:rsid w:val="008F2718"/>
    <w:rsid w:val="008F3045"/>
    <w:rsid w:val="008F316A"/>
    <w:rsid w:val="008F3FC4"/>
    <w:rsid w:val="008F4169"/>
    <w:rsid w:val="008F4791"/>
    <w:rsid w:val="008F47C7"/>
    <w:rsid w:val="008F48AF"/>
    <w:rsid w:val="008F4B68"/>
    <w:rsid w:val="008F50A8"/>
    <w:rsid w:val="008F51A1"/>
    <w:rsid w:val="008F51AA"/>
    <w:rsid w:val="008F541B"/>
    <w:rsid w:val="008F547B"/>
    <w:rsid w:val="008F54D0"/>
    <w:rsid w:val="008F56AB"/>
    <w:rsid w:val="008F5A7E"/>
    <w:rsid w:val="008F5D29"/>
    <w:rsid w:val="008F5D75"/>
    <w:rsid w:val="008F629D"/>
    <w:rsid w:val="008F6361"/>
    <w:rsid w:val="008F64E4"/>
    <w:rsid w:val="008F654C"/>
    <w:rsid w:val="008F67DD"/>
    <w:rsid w:val="008F6A72"/>
    <w:rsid w:val="008F6A7E"/>
    <w:rsid w:val="008F6AB2"/>
    <w:rsid w:val="008F7057"/>
    <w:rsid w:val="008F7164"/>
    <w:rsid w:val="008F75C2"/>
    <w:rsid w:val="008F7609"/>
    <w:rsid w:val="008F7622"/>
    <w:rsid w:val="008F76AD"/>
    <w:rsid w:val="008F7721"/>
    <w:rsid w:val="008F7839"/>
    <w:rsid w:val="008F7D3D"/>
    <w:rsid w:val="008F7DF3"/>
    <w:rsid w:val="008F7E85"/>
    <w:rsid w:val="0090012B"/>
    <w:rsid w:val="00900326"/>
    <w:rsid w:val="009010EA"/>
    <w:rsid w:val="009013A6"/>
    <w:rsid w:val="0090194A"/>
    <w:rsid w:val="0090198D"/>
    <w:rsid w:val="00901C43"/>
    <w:rsid w:val="00901C50"/>
    <w:rsid w:val="00902010"/>
    <w:rsid w:val="00902445"/>
    <w:rsid w:val="00902965"/>
    <w:rsid w:val="00902C8A"/>
    <w:rsid w:val="00902DC2"/>
    <w:rsid w:val="00902FBB"/>
    <w:rsid w:val="009030C4"/>
    <w:rsid w:val="00903694"/>
    <w:rsid w:val="009039BC"/>
    <w:rsid w:val="00903A0A"/>
    <w:rsid w:val="00903F23"/>
    <w:rsid w:val="00903F9A"/>
    <w:rsid w:val="00904087"/>
    <w:rsid w:val="009040D9"/>
    <w:rsid w:val="00904223"/>
    <w:rsid w:val="00904532"/>
    <w:rsid w:val="00904848"/>
    <w:rsid w:val="00904918"/>
    <w:rsid w:val="0090494A"/>
    <w:rsid w:val="0090530A"/>
    <w:rsid w:val="009055F7"/>
    <w:rsid w:val="0090561C"/>
    <w:rsid w:val="0090575F"/>
    <w:rsid w:val="00905A4D"/>
    <w:rsid w:val="00905CED"/>
    <w:rsid w:val="00905E66"/>
    <w:rsid w:val="00906161"/>
    <w:rsid w:val="00906207"/>
    <w:rsid w:val="00906476"/>
    <w:rsid w:val="0090660A"/>
    <w:rsid w:val="0090678C"/>
    <w:rsid w:val="00906829"/>
    <w:rsid w:val="00906942"/>
    <w:rsid w:val="00906CB5"/>
    <w:rsid w:val="00906EDE"/>
    <w:rsid w:val="009075BA"/>
    <w:rsid w:val="00907690"/>
    <w:rsid w:val="009079B3"/>
    <w:rsid w:val="00907BAF"/>
    <w:rsid w:val="00910667"/>
    <w:rsid w:val="0091095B"/>
    <w:rsid w:val="00910A87"/>
    <w:rsid w:val="00910CB0"/>
    <w:rsid w:val="00910E9C"/>
    <w:rsid w:val="009112CB"/>
    <w:rsid w:val="0091139C"/>
    <w:rsid w:val="00911747"/>
    <w:rsid w:val="00911A59"/>
    <w:rsid w:val="0091207A"/>
    <w:rsid w:val="0091217A"/>
    <w:rsid w:val="00912547"/>
    <w:rsid w:val="0091255D"/>
    <w:rsid w:val="009126C9"/>
    <w:rsid w:val="00912A30"/>
    <w:rsid w:val="00912CED"/>
    <w:rsid w:val="00912F55"/>
    <w:rsid w:val="00912FF9"/>
    <w:rsid w:val="0091393B"/>
    <w:rsid w:val="00913DB8"/>
    <w:rsid w:val="00913E3A"/>
    <w:rsid w:val="00913EB4"/>
    <w:rsid w:val="00913F70"/>
    <w:rsid w:val="0091429E"/>
    <w:rsid w:val="00914530"/>
    <w:rsid w:val="00914A19"/>
    <w:rsid w:val="00914ACA"/>
    <w:rsid w:val="00914CD3"/>
    <w:rsid w:val="009150BB"/>
    <w:rsid w:val="009152B1"/>
    <w:rsid w:val="009155E7"/>
    <w:rsid w:val="009156FB"/>
    <w:rsid w:val="0091598C"/>
    <w:rsid w:val="00915A32"/>
    <w:rsid w:val="00915E5C"/>
    <w:rsid w:val="0091617B"/>
    <w:rsid w:val="0091687F"/>
    <w:rsid w:val="00916DD9"/>
    <w:rsid w:val="00916EEF"/>
    <w:rsid w:val="00917077"/>
    <w:rsid w:val="009173E2"/>
    <w:rsid w:val="00917885"/>
    <w:rsid w:val="00920893"/>
    <w:rsid w:val="00921060"/>
    <w:rsid w:val="0092127C"/>
    <w:rsid w:val="009213A7"/>
    <w:rsid w:val="00921ED7"/>
    <w:rsid w:val="009220E6"/>
    <w:rsid w:val="009222B1"/>
    <w:rsid w:val="0092236F"/>
    <w:rsid w:val="009225CB"/>
    <w:rsid w:val="0092265E"/>
    <w:rsid w:val="009226D4"/>
    <w:rsid w:val="0092294E"/>
    <w:rsid w:val="009232B5"/>
    <w:rsid w:val="0092357C"/>
    <w:rsid w:val="009236B6"/>
    <w:rsid w:val="009237BD"/>
    <w:rsid w:val="0092381E"/>
    <w:rsid w:val="009238A3"/>
    <w:rsid w:val="00923A57"/>
    <w:rsid w:val="00923D3E"/>
    <w:rsid w:val="00923DB2"/>
    <w:rsid w:val="00924643"/>
    <w:rsid w:val="0092488B"/>
    <w:rsid w:val="00924BB2"/>
    <w:rsid w:val="00925549"/>
    <w:rsid w:val="00925BAF"/>
    <w:rsid w:val="00926018"/>
    <w:rsid w:val="009267FC"/>
    <w:rsid w:val="00926B4F"/>
    <w:rsid w:val="00926FE0"/>
    <w:rsid w:val="00927378"/>
    <w:rsid w:val="0092790F"/>
    <w:rsid w:val="00927E9A"/>
    <w:rsid w:val="00927EA9"/>
    <w:rsid w:val="00930160"/>
    <w:rsid w:val="00930222"/>
    <w:rsid w:val="009302AA"/>
    <w:rsid w:val="009302CF"/>
    <w:rsid w:val="00930533"/>
    <w:rsid w:val="00930623"/>
    <w:rsid w:val="00930A09"/>
    <w:rsid w:val="00930A4C"/>
    <w:rsid w:val="00930C34"/>
    <w:rsid w:val="009313FB"/>
    <w:rsid w:val="0093161A"/>
    <w:rsid w:val="00931E2F"/>
    <w:rsid w:val="00931E80"/>
    <w:rsid w:val="00931EB3"/>
    <w:rsid w:val="00932774"/>
    <w:rsid w:val="009329A7"/>
    <w:rsid w:val="00932F08"/>
    <w:rsid w:val="00933088"/>
    <w:rsid w:val="00933155"/>
    <w:rsid w:val="00933A6D"/>
    <w:rsid w:val="00933B27"/>
    <w:rsid w:val="00933CEF"/>
    <w:rsid w:val="00934130"/>
    <w:rsid w:val="00934199"/>
    <w:rsid w:val="009343CB"/>
    <w:rsid w:val="0093441A"/>
    <w:rsid w:val="0093446D"/>
    <w:rsid w:val="0093476A"/>
    <w:rsid w:val="009347B2"/>
    <w:rsid w:val="0093482E"/>
    <w:rsid w:val="00934C09"/>
    <w:rsid w:val="00935143"/>
    <w:rsid w:val="00935234"/>
    <w:rsid w:val="00935316"/>
    <w:rsid w:val="00935595"/>
    <w:rsid w:val="009356C2"/>
    <w:rsid w:val="009357E4"/>
    <w:rsid w:val="00935BFF"/>
    <w:rsid w:val="00935DF4"/>
    <w:rsid w:val="00936144"/>
    <w:rsid w:val="0093662B"/>
    <w:rsid w:val="00936845"/>
    <w:rsid w:val="0093689D"/>
    <w:rsid w:val="00936C39"/>
    <w:rsid w:val="00936FFE"/>
    <w:rsid w:val="0093791A"/>
    <w:rsid w:val="00937ABB"/>
    <w:rsid w:val="00940002"/>
    <w:rsid w:val="00940213"/>
    <w:rsid w:val="0094029F"/>
    <w:rsid w:val="009408B3"/>
    <w:rsid w:val="009409A1"/>
    <w:rsid w:val="00941111"/>
    <w:rsid w:val="009414F0"/>
    <w:rsid w:val="00941ECC"/>
    <w:rsid w:val="009421D2"/>
    <w:rsid w:val="009425ED"/>
    <w:rsid w:val="0094283B"/>
    <w:rsid w:val="00943038"/>
    <w:rsid w:val="0094348F"/>
    <w:rsid w:val="00943497"/>
    <w:rsid w:val="0094353A"/>
    <w:rsid w:val="0094399D"/>
    <w:rsid w:val="00943A63"/>
    <w:rsid w:val="00943BAC"/>
    <w:rsid w:val="00943E96"/>
    <w:rsid w:val="00943F69"/>
    <w:rsid w:val="00944071"/>
    <w:rsid w:val="009440F7"/>
    <w:rsid w:val="0094499C"/>
    <w:rsid w:val="00944E3B"/>
    <w:rsid w:val="00945146"/>
    <w:rsid w:val="009452DA"/>
    <w:rsid w:val="00945574"/>
    <w:rsid w:val="0094561F"/>
    <w:rsid w:val="00945BC3"/>
    <w:rsid w:val="00945CBF"/>
    <w:rsid w:val="0094606D"/>
    <w:rsid w:val="00946320"/>
    <w:rsid w:val="00946481"/>
    <w:rsid w:val="009465A3"/>
    <w:rsid w:val="00946837"/>
    <w:rsid w:val="009469BB"/>
    <w:rsid w:val="00946CAA"/>
    <w:rsid w:val="00946F89"/>
    <w:rsid w:val="0094769B"/>
    <w:rsid w:val="00947752"/>
    <w:rsid w:val="00947964"/>
    <w:rsid w:val="00947CC7"/>
    <w:rsid w:val="00950104"/>
    <w:rsid w:val="0095028C"/>
    <w:rsid w:val="009503BC"/>
    <w:rsid w:val="00950530"/>
    <w:rsid w:val="0095061B"/>
    <w:rsid w:val="009506DA"/>
    <w:rsid w:val="00950BAB"/>
    <w:rsid w:val="009512E8"/>
    <w:rsid w:val="00951357"/>
    <w:rsid w:val="009516FD"/>
    <w:rsid w:val="00951A27"/>
    <w:rsid w:val="00951A97"/>
    <w:rsid w:val="00951B7D"/>
    <w:rsid w:val="00951E24"/>
    <w:rsid w:val="00951FAC"/>
    <w:rsid w:val="00952149"/>
    <w:rsid w:val="009525DD"/>
    <w:rsid w:val="00952CB2"/>
    <w:rsid w:val="0095317E"/>
    <w:rsid w:val="009534C9"/>
    <w:rsid w:val="00953D66"/>
    <w:rsid w:val="00954175"/>
    <w:rsid w:val="00954249"/>
    <w:rsid w:val="009548F7"/>
    <w:rsid w:val="00954BDB"/>
    <w:rsid w:val="00954E5A"/>
    <w:rsid w:val="00954F56"/>
    <w:rsid w:val="009550EC"/>
    <w:rsid w:val="00955446"/>
    <w:rsid w:val="00955644"/>
    <w:rsid w:val="00955A34"/>
    <w:rsid w:val="00955B89"/>
    <w:rsid w:val="00955CAE"/>
    <w:rsid w:val="00955E27"/>
    <w:rsid w:val="0095620B"/>
    <w:rsid w:val="00956893"/>
    <w:rsid w:val="009568D9"/>
    <w:rsid w:val="00956A9A"/>
    <w:rsid w:val="00957617"/>
    <w:rsid w:val="00957671"/>
    <w:rsid w:val="0095799E"/>
    <w:rsid w:val="00957D1D"/>
    <w:rsid w:val="00957D34"/>
    <w:rsid w:val="00957D7F"/>
    <w:rsid w:val="00957E8D"/>
    <w:rsid w:val="00960856"/>
    <w:rsid w:val="009609A5"/>
    <w:rsid w:val="009609FA"/>
    <w:rsid w:val="00960C1B"/>
    <w:rsid w:val="00960D90"/>
    <w:rsid w:val="00960E60"/>
    <w:rsid w:val="00961221"/>
    <w:rsid w:val="009615D0"/>
    <w:rsid w:val="009615DB"/>
    <w:rsid w:val="009616E4"/>
    <w:rsid w:val="00961747"/>
    <w:rsid w:val="00961A49"/>
    <w:rsid w:val="00961A84"/>
    <w:rsid w:val="00961CAA"/>
    <w:rsid w:val="00961F87"/>
    <w:rsid w:val="009627E6"/>
    <w:rsid w:val="00962808"/>
    <w:rsid w:val="009628E7"/>
    <w:rsid w:val="00962A39"/>
    <w:rsid w:val="00962C9C"/>
    <w:rsid w:val="00963153"/>
    <w:rsid w:val="0096322C"/>
    <w:rsid w:val="00963440"/>
    <w:rsid w:val="00963834"/>
    <w:rsid w:val="009638AA"/>
    <w:rsid w:val="00963CBC"/>
    <w:rsid w:val="00963D7A"/>
    <w:rsid w:val="00963DF4"/>
    <w:rsid w:val="00964047"/>
    <w:rsid w:val="00964179"/>
    <w:rsid w:val="00964648"/>
    <w:rsid w:val="009647A4"/>
    <w:rsid w:val="009649E9"/>
    <w:rsid w:val="00964F7F"/>
    <w:rsid w:val="00964FEA"/>
    <w:rsid w:val="00965530"/>
    <w:rsid w:val="00965855"/>
    <w:rsid w:val="009658EE"/>
    <w:rsid w:val="00965A77"/>
    <w:rsid w:val="00965E14"/>
    <w:rsid w:val="009666C5"/>
    <w:rsid w:val="0096674F"/>
    <w:rsid w:val="00966CA6"/>
    <w:rsid w:val="00966DDE"/>
    <w:rsid w:val="009671B6"/>
    <w:rsid w:val="009677A7"/>
    <w:rsid w:val="00967980"/>
    <w:rsid w:val="00967A76"/>
    <w:rsid w:val="00967B42"/>
    <w:rsid w:val="00967CA4"/>
    <w:rsid w:val="00970396"/>
    <w:rsid w:val="0097061A"/>
    <w:rsid w:val="0097069E"/>
    <w:rsid w:val="00970EBA"/>
    <w:rsid w:val="00970F74"/>
    <w:rsid w:val="009714E5"/>
    <w:rsid w:val="0097164C"/>
    <w:rsid w:val="0097180B"/>
    <w:rsid w:val="00971924"/>
    <w:rsid w:val="00971BB0"/>
    <w:rsid w:val="00972370"/>
    <w:rsid w:val="00972C4B"/>
    <w:rsid w:val="0097313C"/>
    <w:rsid w:val="00973BBB"/>
    <w:rsid w:val="00973E69"/>
    <w:rsid w:val="00973E9F"/>
    <w:rsid w:val="009741BC"/>
    <w:rsid w:val="00974CC4"/>
    <w:rsid w:val="00974DB5"/>
    <w:rsid w:val="00974E41"/>
    <w:rsid w:val="00975193"/>
    <w:rsid w:val="0097608D"/>
    <w:rsid w:val="00976279"/>
    <w:rsid w:val="00976571"/>
    <w:rsid w:val="0097682F"/>
    <w:rsid w:val="0097689A"/>
    <w:rsid w:val="00976928"/>
    <w:rsid w:val="0097702C"/>
    <w:rsid w:val="009773E8"/>
    <w:rsid w:val="0097785C"/>
    <w:rsid w:val="00977892"/>
    <w:rsid w:val="009778C9"/>
    <w:rsid w:val="00977B59"/>
    <w:rsid w:val="00977F04"/>
    <w:rsid w:val="00980009"/>
    <w:rsid w:val="0098017A"/>
    <w:rsid w:val="0098017E"/>
    <w:rsid w:val="00980ABE"/>
    <w:rsid w:val="00980AED"/>
    <w:rsid w:val="00980B77"/>
    <w:rsid w:val="00980CC5"/>
    <w:rsid w:val="0098129C"/>
    <w:rsid w:val="0098132B"/>
    <w:rsid w:val="009818EB"/>
    <w:rsid w:val="00981E92"/>
    <w:rsid w:val="00982710"/>
    <w:rsid w:val="00982964"/>
    <w:rsid w:val="009829D8"/>
    <w:rsid w:val="00982A97"/>
    <w:rsid w:val="00982BA4"/>
    <w:rsid w:val="00982C55"/>
    <w:rsid w:val="00982C59"/>
    <w:rsid w:val="00982D28"/>
    <w:rsid w:val="00983F2B"/>
    <w:rsid w:val="00984442"/>
    <w:rsid w:val="009844A7"/>
    <w:rsid w:val="0098472A"/>
    <w:rsid w:val="00984B74"/>
    <w:rsid w:val="0098502E"/>
    <w:rsid w:val="00985068"/>
    <w:rsid w:val="009850DB"/>
    <w:rsid w:val="009852FF"/>
    <w:rsid w:val="0098547A"/>
    <w:rsid w:val="00985876"/>
    <w:rsid w:val="009859AC"/>
    <w:rsid w:val="00985AD2"/>
    <w:rsid w:val="00985FD9"/>
    <w:rsid w:val="009861BD"/>
    <w:rsid w:val="0098646E"/>
    <w:rsid w:val="00986A05"/>
    <w:rsid w:val="00986A40"/>
    <w:rsid w:val="00986ED4"/>
    <w:rsid w:val="00987AA1"/>
    <w:rsid w:val="00990103"/>
    <w:rsid w:val="00990961"/>
    <w:rsid w:val="009909DF"/>
    <w:rsid w:val="00990A84"/>
    <w:rsid w:val="00991346"/>
    <w:rsid w:val="00991569"/>
    <w:rsid w:val="00991AE3"/>
    <w:rsid w:val="00991B2A"/>
    <w:rsid w:val="00992112"/>
    <w:rsid w:val="00992228"/>
    <w:rsid w:val="009923B6"/>
    <w:rsid w:val="0099244F"/>
    <w:rsid w:val="009924EA"/>
    <w:rsid w:val="009929E5"/>
    <w:rsid w:val="00992AB8"/>
    <w:rsid w:val="00992AFA"/>
    <w:rsid w:val="00992F3B"/>
    <w:rsid w:val="00993589"/>
    <w:rsid w:val="00993E43"/>
    <w:rsid w:val="009941BB"/>
    <w:rsid w:val="009944A3"/>
    <w:rsid w:val="0099486E"/>
    <w:rsid w:val="00994AE9"/>
    <w:rsid w:val="00994BAF"/>
    <w:rsid w:val="00994C4D"/>
    <w:rsid w:val="00994E1F"/>
    <w:rsid w:val="00994FD2"/>
    <w:rsid w:val="0099514D"/>
    <w:rsid w:val="00995A25"/>
    <w:rsid w:val="00995ABC"/>
    <w:rsid w:val="0099602B"/>
    <w:rsid w:val="00996286"/>
    <w:rsid w:val="00996434"/>
    <w:rsid w:val="009964DE"/>
    <w:rsid w:val="009966C6"/>
    <w:rsid w:val="009968E9"/>
    <w:rsid w:val="00996D24"/>
    <w:rsid w:val="00996F94"/>
    <w:rsid w:val="00997089"/>
    <w:rsid w:val="009975A4"/>
    <w:rsid w:val="009A013C"/>
    <w:rsid w:val="009A03C2"/>
    <w:rsid w:val="009A05E8"/>
    <w:rsid w:val="009A08CC"/>
    <w:rsid w:val="009A0912"/>
    <w:rsid w:val="009A0C9C"/>
    <w:rsid w:val="009A0FD4"/>
    <w:rsid w:val="009A11BF"/>
    <w:rsid w:val="009A12D9"/>
    <w:rsid w:val="009A17E4"/>
    <w:rsid w:val="009A1832"/>
    <w:rsid w:val="009A1990"/>
    <w:rsid w:val="009A1A0F"/>
    <w:rsid w:val="009A1BA8"/>
    <w:rsid w:val="009A1D16"/>
    <w:rsid w:val="009A1E72"/>
    <w:rsid w:val="009A2460"/>
    <w:rsid w:val="009A274F"/>
    <w:rsid w:val="009A28B0"/>
    <w:rsid w:val="009A2F75"/>
    <w:rsid w:val="009A357B"/>
    <w:rsid w:val="009A3636"/>
    <w:rsid w:val="009A39E5"/>
    <w:rsid w:val="009A4160"/>
    <w:rsid w:val="009A4201"/>
    <w:rsid w:val="009A4307"/>
    <w:rsid w:val="009A4980"/>
    <w:rsid w:val="009A4C2F"/>
    <w:rsid w:val="009A4C83"/>
    <w:rsid w:val="009A4D5A"/>
    <w:rsid w:val="009A4DBA"/>
    <w:rsid w:val="009A5204"/>
    <w:rsid w:val="009A5240"/>
    <w:rsid w:val="009A5B84"/>
    <w:rsid w:val="009A5C3A"/>
    <w:rsid w:val="009A60C9"/>
    <w:rsid w:val="009A6102"/>
    <w:rsid w:val="009A696E"/>
    <w:rsid w:val="009A6E8D"/>
    <w:rsid w:val="009A7488"/>
    <w:rsid w:val="009A77EA"/>
    <w:rsid w:val="009A799B"/>
    <w:rsid w:val="009A7BDA"/>
    <w:rsid w:val="009B00C6"/>
    <w:rsid w:val="009B04B5"/>
    <w:rsid w:val="009B06C4"/>
    <w:rsid w:val="009B0D85"/>
    <w:rsid w:val="009B0F1B"/>
    <w:rsid w:val="009B0F38"/>
    <w:rsid w:val="009B11D4"/>
    <w:rsid w:val="009B1421"/>
    <w:rsid w:val="009B1447"/>
    <w:rsid w:val="009B1852"/>
    <w:rsid w:val="009B18F8"/>
    <w:rsid w:val="009B1F95"/>
    <w:rsid w:val="009B229A"/>
    <w:rsid w:val="009B2318"/>
    <w:rsid w:val="009B25D1"/>
    <w:rsid w:val="009B275C"/>
    <w:rsid w:val="009B2B0D"/>
    <w:rsid w:val="009B30DC"/>
    <w:rsid w:val="009B3716"/>
    <w:rsid w:val="009B38EA"/>
    <w:rsid w:val="009B3AA9"/>
    <w:rsid w:val="009B4149"/>
    <w:rsid w:val="009B41C9"/>
    <w:rsid w:val="009B41ED"/>
    <w:rsid w:val="009B4452"/>
    <w:rsid w:val="009B44C2"/>
    <w:rsid w:val="009B4535"/>
    <w:rsid w:val="009B45AD"/>
    <w:rsid w:val="009B45B4"/>
    <w:rsid w:val="009B46F1"/>
    <w:rsid w:val="009B4D02"/>
    <w:rsid w:val="009B5895"/>
    <w:rsid w:val="009B59A9"/>
    <w:rsid w:val="009B5A86"/>
    <w:rsid w:val="009B5CCA"/>
    <w:rsid w:val="009B6103"/>
    <w:rsid w:val="009B62ED"/>
    <w:rsid w:val="009B6425"/>
    <w:rsid w:val="009B644A"/>
    <w:rsid w:val="009B6769"/>
    <w:rsid w:val="009B6AAA"/>
    <w:rsid w:val="009B6B95"/>
    <w:rsid w:val="009B70F9"/>
    <w:rsid w:val="009B71B2"/>
    <w:rsid w:val="009B7347"/>
    <w:rsid w:val="009B76A0"/>
    <w:rsid w:val="009B7791"/>
    <w:rsid w:val="009B7DA8"/>
    <w:rsid w:val="009B7F11"/>
    <w:rsid w:val="009B7F3C"/>
    <w:rsid w:val="009C0729"/>
    <w:rsid w:val="009C10F6"/>
    <w:rsid w:val="009C11CE"/>
    <w:rsid w:val="009C12A0"/>
    <w:rsid w:val="009C1430"/>
    <w:rsid w:val="009C1A1D"/>
    <w:rsid w:val="009C2207"/>
    <w:rsid w:val="009C2247"/>
    <w:rsid w:val="009C2740"/>
    <w:rsid w:val="009C299D"/>
    <w:rsid w:val="009C2A84"/>
    <w:rsid w:val="009C2AA2"/>
    <w:rsid w:val="009C2AE3"/>
    <w:rsid w:val="009C2BE4"/>
    <w:rsid w:val="009C2F3F"/>
    <w:rsid w:val="009C332D"/>
    <w:rsid w:val="009C3CB1"/>
    <w:rsid w:val="009C3ED9"/>
    <w:rsid w:val="009C3FE0"/>
    <w:rsid w:val="009C455A"/>
    <w:rsid w:val="009C4580"/>
    <w:rsid w:val="009C4592"/>
    <w:rsid w:val="009C4CA9"/>
    <w:rsid w:val="009C4E1B"/>
    <w:rsid w:val="009C50B5"/>
    <w:rsid w:val="009C5597"/>
    <w:rsid w:val="009C55A8"/>
    <w:rsid w:val="009C5965"/>
    <w:rsid w:val="009C59CA"/>
    <w:rsid w:val="009C5EB7"/>
    <w:rsid w:val="009C66DC"/>
    <w:rsid w:val="009C6B5B"/>
    <w:rsid w:val="009C6C5A"/>
    <w:rsid w:val="009C7295"/>
    <w:rsid w:val="009C7543"/>
    <w:rsid w:val="009C75CE"/>
    <w:rsid w:val="009C7860"/>
    <w:rsid w:val="009C7878"/>
    <w:rsid w:val="009C78B4"/>
    <w:rsid w:val="009C7A8D"/>
    <w:rsid w:val="009C7B80"/>
    <w:rsid w:val="009D00D3"/>
    <w:rsid w:val="009D0158"/>
    <w:rsid w:val="009D026A"/>
    <w:rsid w:val="009D036E"/>
    <w:rsid w:val="009D0370"/>
    <w:rsid w:val="009D0397"/>
    <w:rsid w:val="009D07C2"/>
    <w:rsid w:val="009D088F"/>
    <w:rsid w:val="009D0F52"/>
    <w:rsid w:val="009D10ED"/>
    <w:rsid w:val="009D1685"/>
    <w:rsid w:val="009D1866"/>
    <w:rsid w:val="009D1905"/>
    <w:rsid w:val="009D1C7C"/>
    <w:rsid w:val="009D1FD5"/>
    <w:rsid w:val="009D2164"/>
    <w:rsid w:val="009D2191"/>
    <w:rsid w:val="009D24D1"/>
    <w:rsid w:val="009D263D"/>
    <w:rsid w:val="009D278C"/>
    <w:rsid w:val="009D2E92"/>
    <w:rsid w:val="009D31AD"/>
    <w:rsid w:val="009D331B"/>
    <w:rsid w:val="009D350B"/>
    <w:rsid w:val="009D3621"/>
    <w:rsid w:val="009D3910"/>
    <w:rsid w:val="009D3A37"/>
    <w:rsid w:val="009D3FE7"/>
    <w:rsid w:val="009D5274"/>
    <w:rsid w:val="009D5529"/>
    <w:rsid w:val="009D559E"/>
    <w:rsid w:val="009D5B66"/>
    <w:rsid w:val="009D5B6A"/>
    <w:rsid w:val="009D5BA3"/>
    <w:rsid w:val="009D6045"/>
    <w:rsid w:val="009D643F"/>
    <w:rsid w:val="009D65E6"/>
    <w:rsid w:val="009D673E"/>
    <w:rsid w:val="009D69B8"/>
    <w:rsid w:val="009D6AFA"/>
    <w:rsid w:val="009D6EB8"/>
    <w:rsid w:val="009D6F9F"/>
    <w:rsid w:val="009D70C7"/>
    <w:rsid w:val="009D7140"/>
    <w:rsid w:val="009D796F"/>
    <w:rsid w:val="009D7D36"/>
    <w:rsid w:val="009E022C"/>
    <w:rsid w:val="009E035B"/>
    <w:rsid w:val="009E06F4"/>
    <w:rsid w:val="009E0E91"/>
    <w:rsid w:val="009E1032"/>
    <w:rsid w:val="009E15F0"/>
    <w:rsid w:val="009E17E1"/>
    <w:rsid w:val="009E18D3"/>
    <w:rsid w:val="009E1D76"/>
    <w:rsid w:val="009E1EDA"/>
    <w:rsid w:val="009E1F83"/>
    <w:rsid w:val="009E21B8"/>
    <w:rsid w:val="009E2695"/>
    <w:rsid w:val="009E286B"/>
    <w:rsid w:val="009E2B54"/>
    <w:rsid w:val="009E2D2D"/>
    <w:rsid w:val="009E2F65"/>
    <w:rsid w:val="009E3109"/>
    <w:rsid w:val="009E3267"/>
    <w:rsid w:val="009E344A"/>
    <w:rsid w:val="009E3C05"/>
    <w:rsid w:val="009E3CA2"/>
    <w:rsid w:val="009E3DD0"/>
    <w:rsid w:val="009E3E7E"/>
    <w:rsid w:val="009E3FC0"/>
    <w:rsid w:val="009E4080"/>
    <w:rsid w:val="009E419D"/>
    <w:rsid w:val="009E4645"/>
    <w:rsid w:val="009E4C64"/>
    <w:rsid w:val="009E4D24"/>
    <w:rsid w:val="009E51DC"/>
    <w:rsid w:val="009E555A"/>
    <w:rsid w:val="009E5CDD"/>
    <w:rsid w:val="009E5D00"/>
    <w:rsid w:val="009E5EA1"/>
    <w:rsid w:val="009E67D2"/>
    <w:rsid w:val="009E687C"/>
    <w:rsid w:val="009E6BE3"/>
    <w:rsid w:val="009E708D"/>
    <w:rsid w:val="009E7425"/>
    <w:rsid w:val="009E752F"/>
    <w:rsid w:val="009E785B"/>
    <w:rsid w:val="009E7999"/>
    <w:rsid w:val="009E7A81"/>
    <w:rsid w:val="009E7A82"/>
    <w:rsid w:val="009E7C09"/>
    <w:rsid w:val="009F018F"/>
    <w:rsid w:val="009F0533"/>
    <w:rsid w:val="009F054A"/>
    <w:rsid w:val="009F06A6"/>
    <w:rsid w:val="009F08E6"/>
    <w:rsid w:val="009F0AF8"/>
    <w:rsid w:val="009F0D98"/>
    <w:rsid w:val="009F17D8"/>
    <w:rsid w:val="009F1A49"/>
    <w:rsid w:val="009F1E2F"/>
    <w:rsid w:val="009F1FC4"/>
    <w:rsid w:val="009F2556"/>
    <w:rsid w:val="009F2A4B"/>
    <w:rsid w:val="009F2BA4"/>
    <w:rsid w:val="009F384C"/>
    <w:rsid w:val="009F3979"/>
    <w:rsid w:val="009F3D5C"/>
    <w:rsid w:val="009F3E65"/>
    <w:rsid w:val="009F3E69"/>
    <w:rsid w:val="009F3ED7"/>
    <w:rsid w:val="009F3FDD"/>
    <w:rsid w:val="009F464E"/>
    <w:rsid w:val="009F49BB"/>
    <w:rsid w:val="009F4AC8"/>
    <w:rsid w:val="009F4D4D"/>
    <w:rsid w:val="009F50BD"/>
    <w:rsid w:val="009F5111"/>
    <w:rsid w:val="009F54B3"/>
    <w:rsid w:val="009F5518"/>
    <w:rsid w:val="009F5BD1"/>
    <w:rsid w:val="009F5C32"/>
    <w:rsid w:val="009F5D01"/>
    <w:rsid w:val="009F5E82"/>
    <w:rsid w:val="009F5F1E"/>
    <w:rsid w:val="009F6257"/>
    <w:rsid w:val="009F667C"/>
    <w:rsid w:val="009F66E7"/>
    <w:rsid w:val="009F6BD6"/>
    <w:rsid w:val="009F75C6"/>
    <w:rsid w:val="009F7B94"/>
    <w:rsid w:val="009F7DCD"/>
    <w:rsid w:val="00A003D1"/>
    <w:rsid w:val="00A00855"/>
    <w:rsid w:val="00A009D5"/>
    <w:rsid w:val="00A00B3A"/>
    <w:rsid w:val="00A00CED"/>
    <w:rsid w:val="00A00D18"/>
    <w:rsid w:val="00A00FD6"/>
    <w:rsid w:val="00A01074"/>
    <w:rsid w:val="00A011E2"/>
    <w:rsid w:val="00A01262"/>
    <w:rsid w:val="00A015F5"/>
    <w:rsid w:val="00A01B20"/>
    <w:rsid w:val="00A01B71"/>
    <w:rsid w:val="00A01EA2"/>
    <w:rsid w:val="00A0235B"/>
    <w:rsid w:val="00A02906"/>
    <w:rsid w:val="00A02BE1"/>
    <w:rsid w:val="00A02D71"/>
    <w:rsid w:val="00A03246"/>
    <w:rsid w:val="00A03877"/>
    <w:rsid w:val="00A039D8"/>
    <w:rsid w:val="00A03C47"/>
    <w:rsid w:val="00A03E68"/>
    <w:rsid w:val="00A04501"/>
    <w:rsid w:val="00A04644"/>
    <w:rsid w:val="00A04DC1"/>
    <w:rsid w:val="00A04E82"/>
    <w:rsid w:val="00A04FCF"/>
    <w:rsid w:val="00A04FF4"/>
    <w:rsid w:val="00A05102"/>
    <w:rsid w:val="00A051B9"/>
    <w:rsid w:val="00A053A6"/>
    <w:rsid w:val="00A055A9"/>
    <w:rsid w:val="00A056BA"/>
    <w:rsid w:val="00A0570F"/>
    <w:rsid w:val="00A05D2E"/>
    <w:rsid w:val="00A066C7"/>
    <w:rsid w:val="00A06770"/>
    <w:rsid w:val="00A06BDD"/>
    <w:rsid w:val="00A078B9"/>
    <w:rsid w:val="00A07AFC"/>
    <w:rsid w:val="00A07BBF"/>
    <w:rsid w:val="00A1032C"/>
    <w:rsid w:val="00A1033E"/>
    <w:rsid w:val="00A108DE"/>
    <w:rsid w:val="00A10D86"/>
    <w:rsid w:val="00A1121E"/>
    <w:rsid w:val="00A1129F"/>
    <w:rsid w:val="00A11E27"/>
    <w:rsid w:val="00A12031"/>
    <w:rsid w:val="00A120D2"/>
    <w:rsid w:val="00A122E6"/>
    <w:rsid w:val="00A12332"/>
    <w:rsid w:val="00A12338"/>
    <w:rsid w:val="00A1262D"/>
    <w:rsid w:val="00A12F74"/>
    <w:rsid w:val="00A1310B"/>
    <w:rsid w:val="00A132DA"/>
    <w:rsid w:val="00A13743"/>
    <w:rsid w:val="00A13AF0"/>
    <w:rsid w:val="00A14022"/>
    <w:rsid w:val="00A14EE6"/>
    <w:rsid w:val="00A15AE6"/>
    <w:rsid w:val="00A15C91"/>
    <w:rsid w:val="00A15EF9"/>
    <w:rsid w:val="00A15F89"/>
    <w:rsid w:val="00A1627F"/>
    <w:rsid w:val="00A16A9B"/>
    <w:rsid w:val="00A16B47"/>
    <w:rsid w:val="00A16D42"/>
    <w:rsid w:val="00A16F9D"/>
    <w:rsid w:val="00A17595"/>
    <w:rsid w:val="00A17754"/>
    <w:rsid w:val="00A17F5F"/>
    <w:rsid w:val="00A17F82"/>
    <w:rsid w:val="00A200B2"/>
    <w:rsid w:val="00A20573"/>
    <w:rsid w:val="00A205B0"/>
    <w:rsid w:val="00A207E5"/>
    <w:rsid w:val="00A20BEE"/>
    <w:rsid w:val="00A20FA3"/>
    <w:rsid w:val="00A21195"/>
    <w:rsid w:val="00A216E1"/>
    <w:rsid w:val="00A21BC6"/>
    <w:rsid w:val="00A21EE1"/>
    <w:rsid w:val="00A21F3B"/>
    <w:rsid w:val="00A21FB6"/>
    <w:rsid w:val="00A220AE"/>
    <w:rsid w:val="00A22386"/>
    <w:rsid w:val="00A227B5"/>
    <w:rsid w:val="00A22BF8"/>
    <w:rsid w:val="00A22EF7"/>
    <w:rsid w:val="00A23312"/>
    <w:rsid w:val="00A23476"/>
    <w:rsid w:val="00A23595"/>
    <w:rsid w:val="00A238B8"/>
    <w:rsid w:val="00A23993"/>
    <w:rsid w:val="00A23A63"/>
    <w:rsid w:val="00A23BDD"/>
    <w:rsid w:val="00A24352"/>
    <w:rsid w:val="00A245CE"/>
    <w:rsid w:val="00A24748"/>
    <w:rsid w:val="00A24781"/>
    <w:rsid w:val="00A250E9"/>
    <w:rsid w:val="00A2521B"/>
    <w:rsid w:val="00A252B3"/>
    <w:rsid w:val="00A258FE"/>
    <w:rsid w:val="00A259E9"/>
    <w:rsid w:val="00A25A12"/>
    <w:rsid w:val="00A25B3F"/>
    <w:rsid w:val="00A25CF8"/>
    <w:rsid w:val="00A25D96"/>
    <w:rsid w:val="00A26076"/>
    <w:rsid w:val="00A2690D"/>
    <w:rsid w:val="00A26F61"/>
    <w:rsid w:val="00A26FA8"/>
    <w:rsid w:val="00A270DE"/>
    <w:rsid w:val="00A2772A"/>
    <w:rsid w:val="00A277C3"/>
    <w:rsid w:val="00A27C6C"/>
    <w:rsid w:val="00A27CBC"/>
    <w:rsid w:val="00A27FE9"/>
    <w:rsid w:val="00A300D2"/>
    <w:rsid w:val="00A301AD"/>
    <w:rsid w:val="00A304DC"/>
    <w:rsid w:val="00A305A9"/>
    <w:rsid w:val="00A30678"/>
    <w:rsid w:val="00A3070C"/>
    <w:rsid w:val="00A310CF"/>
    <w:rsid w:val="00A31359"/>
    <w:rsid w:val="00A315A6"/>
    <w:rsid w:val="00A31676"/>
    <w:rsid w:val="00A318CA"/>
    <w:rsid w:val="00A318F0"/>
    <w:rsid w:val="00A31A78"/>
    <w:rsid w:val="00A31DDB"/>
    <w:rsid w:val="00A31FAE"/>
    <w:rsid w:val="00A32460"/>
    <w:rsid w:val="00A3276B"/>
    <w:rsid w:val="00A32C04"/>
    <w:rsid w:val="00A32C98"/>
    <w:rsid w:val="00A32DD1"/>
    <w:rsid w:val="00A32E40"/>
    <w:rsid w:val="00A32FAC"/>
    <w:rsid w:val="00A3314F"/>
    <w:rsid w:val="00A33239"/>
    <w:rsid w:val="00A33290"/>
    <w:rsid w:val="00A33387"/>
    <w:rsid w:val="00A33A6A"/>
    <w:rsid w:val="00A33DB1"/>
    <w:rsid w:val="00A3411B"/>
    <w:rsid w:val="00A3412B"/>
    <w:rsid w:val="00A343D4"/>
    <w:rsid w:val="00A35047"/>
    <w:rsid w:val="00A35139"/>
    <w:rsid w:val="00A35299"/>
    <w:rsid w:val="00A352E4"/>
    <w:rsid w:val="00A35D79"/>
    <w:rsid w:val="00A36B0B"/>
    <w:rsid w:val="00A36D72"/>
    <w:rsid w:val="00A370FC"/>
    <w:rsid w:val="00A373A1"/>
    <w:rsid w:val="00A37402"/>
    <w:rsid w:val="00A3741F"/>
    <w:rsid w:val="00A37513"/>
    <w:rsid w:val="00A378C7"/>
    <w:rsid w:val="00A37B34"/>
    <w:rsid w:val="00A37F4F"/>
    <w:rsid w:val="00A40093"/>
    <w:rsid w:val="00A40408"/>
    <w:rsid w:val="00A409F3"/>
    <w:rsid w:val="00A40A93"/>
    <w:rsid w:val="00A40D87"/>
    <w:rsid w:val="00A41298"/>
    <w:rsid w:val="00A413F1"/>
    <w:rsid w:val="00A4148D"/>
    <w:rsid w:val="00A414E7"/>
    <w:rsid w:val="00A41861"/>
    <w:rsid w:val="00A41F2B"/>
    <w:rsid w:val="00A42728"/>
    <w:rsid w:val="00A427ED"/>
    <w:rsid w:val="00A4290D"/>
    <w:rsid w:val="00A42924"/>
    <w:rsid w:val="00A429A8"/>
    <w:rsid w:val="00A42C8F"/>
    <w:rsid w:val="00A42D34"/>
    <w:rsid w:val="00A42D77"/>
    <w:rsid w:val="00A42EB1"/>
    <w:rsid w:val="00A431ED"/>
    <w:rsid w:val="00A43338"/>
    <w:rsid w:val="00A43417"/>
    <w:rsid w:val="00A43771"/>
    <w:rsid w:val="00A43B53"/>
    <w:rsid w:val="00A43B6D"/>
    <w:rsid w:val="00A440A0"/>
    <w:rsid w:val="00A441B0"/>
    <w:rsid w:val="00A446A7"/>
    <w:rsid w:val="00A4479F"/>
    <w:rsid w:val="00A44A46"/>
    <w:rsid w:val="00A44E09"/>
    <w:rsid w:val="00A4503B"/>
    <w:rsid w:val="00A456A9"/>
    <w:rsid w:val="00A4586D"/>
    <w:rsid w:val="00A45B6D"/>
    <w:rsid w:val="00A46082"/>
    <w:rsid w:val="00A460D8"/>
    <w:rsid w:val="00A464CF"/>
    <w:rsid w:val="00A46630"/>
    <w:rsid w:val="00A46D98"/>
    <w:rsid w:val="00A4712F"/>
    <w:rsid w:val="00A4760B"/>
    <w:rsid w:val="00A4781F"/>
    <w:rsid w:val="00A4791C"/>
    <w:rsid w:val="00A47DC9"/>
    <w:rsid w:val="00A5010E"/>
    <w:rsid w:val="00A503AB"/>
    <w:rsid w:val="00A5048A"/>
    <w:rsid w:val="00A50934"/>
    <w:rsid w:val="00A50C59"/>
    <w:rsid w:val="00A50E44"/>
    <w:rsid w:val="00A51349"/>
    <w:rsid w:val="00A51765"/>
    <w:rsid w:val="00A51853"/>
    <w:rsid w:val="00A52819"/>
    <w:rsid w:val="00A52A28"/>
    <w:rsid w:val="00A52BC5"/>
    <w:rsid w:val="00A53CAD"/>
    <w:rsid w:val="00A53CFA"/>
    <w:rsid w:val="00A53EB2"/>
    <w:rsid w:val="00A54AF3"/>
    <w:rsid w:val="00A54E0A"/>
    <w:rsid w:val="00A54EBE"/>
    <w:rsid w:val="00A551A1"/>
    <w:rsid w:val="00A55337"/>
    <w:rsid w:val="00A55863"/>
    <w:rsid w:val="00A56007"/>
    <w:rsid w:val="00A56696"/>
    <w:rsid w:val="00A56768"/>
    <w:rsid w:val="00A570C3"/>
    <w:rsid w:val="00A57119"/>
    <w:rsid w:val="00A57302"/>
    <w:rsid w:val="00A573CE"/>
    <w:rsid w:val="00A573F4"/>
    <w:rsid w:val="00A57556"/>
    <w:rsid w:val="00A576C4"/>
    <w:rsid w:val="00A57926"/>
    <w:rsid w:val="00A57997"/>
    <w:rsid w:val="00A579FE"/>
    <w:rsid w:val="00A57CF3"/>
    <w:rsid w:val="00A57D88"/>
    <w:rsid w:val="00A57F2E"/>
    <w:rsid w:val="00A60B6F"/>
    <w:rsid w:val="00A60BCA"/>
    <w:rsid w:val="00A613DF"/>
    <w:rsid w:val="00A6147A"/>
    <w:rsid w:val="00A61529"/>
    <w:rsid w:val="00A61A1D"/>
    <w:rsid w:val="00A61D76"/>
    <w:rsid w:val="00A61D9E"/>
    <w:rsid w:val="00A61E5A"/>
    <w:rsid w:val="00A61F19"/>
    <w:rsid w:val="00A6228E"/>
    <w:rsid w:val="00A62B5B"/>
    <w:rsid w:val="00A62C4B"/>
    <w:rsid w:val="00A63428"/>
    <w:rsid w:val="00A63833"/>
    <w:rsid w:val="00A63A2C"/>
    <w:rsid w:val="00A63EA4"/>
    <w:rsid w:val="00A64563"/>
    <w:rsid w:val="00A645C9"/>
    <w:rsid w:val="00A655CD"/>
    <w:rsid w:val="00A65749"/>
    <w:rsid w:val="00A65A2B"/>
    <w:rsid w:val="00A65C53"/>
    <w:rsid w:val="00A66008"/>
    <w:rsid w:val="00A66332"/>
    <w:rsid w:val="00A664CC"/>
    <w:rsid w:val="00A66652"/>
    <w:rsid w:val="00A66A57"/>
    <w:rsid w:val="00A66DBF"/>
    <w:rsid w:val="00A66E87"/>
    <w:rsid w:val="00A6728A"/>
    <w:rsid w:val="00A6766E"/>
    <w:rsid w:val="00A676AF"/>
    <w:rsid w:val="00A678B5"/>
    <w:rsid w:val="00A67972"/>
    <w:rsid w:val="00A67D72"/>
    <w:rsid w:val="00A67EE8"/>
    <w:rsid w:val="00A700B8"/>
    <w:rsid w:val="00A702DF"/>
    <w:rsid w:val="00A70411"/>
    <w:rsid w:val="00A70E8F"/>
    <w:rsid w:val="00A71B06"/>
    <w:rsid w:val="00A71B59"/>
    <w:rsid w:val="00A71E16"/>
    <w:rsid w:val="00A71E53"/>
    <w:rsid w:val="00A72018"/>
    <w:rsid w:val="00A722DB"/>
    <w:rsid w:val="00A727E2"/>
    <w:rsid w:val="00A72844"/>
    <w:rsid w:val="00A72B0E"/>
    <w:rsid w:val="00A72FAE"/>
    <w:rsid w:val="00A73B70"/>
    <w:rsid w:val="00A73E2D"/>
    <w:rsid w:val="00A7437C"/>
    <w:rsid w:val="00A749F9"/>
    <w:rsid w:val="00A74BF4"/>
    <w:rsid w:val="00A75113"/>
    <w:rsid w:val="00A7547B"/>
    <w:rsid w:val="00A75CDE"/>
    <w:rsid w:val="00A75D9C"/>
    <w:rsid w:val="00A7614A"/>
    <w:rsid w:val="00A7618D"/>
    <w:rsid w:val="00A7624B"/>
    <w:rsid w:val="00A76292"/>
    <w:rsid w:val="00A764C7"/>
    <w:rsid w:val="00A765BF"/>
    <w:rsid w:val="00A765FE"/>
    <w:rsid w:val="00A76F2F"/>
    <w:rsid w:val="00A776D8"/>
    <w:rsid w:val="00A778D9"/>
    <w:rsid w:val="00A77E23"/>
    <w:rsid w:val="00A803D4"/>
    <w:rsid w:val="00A804AA"/>
    <w:rsid w:val="00A80924"/>
    <w:rsid w:val="00A80B26"/>
    <w:rsid w:val="00A80F00"/>
    <w:rsid w:val="00A80F23"/>
    <w:rsid w:val="00A80F2F"/>
    <w:rsid w:val="00A81568"/>
    <w:rsid w:val="00A81661"/>
    <w:rsid w:val="00A819FC"/>
    <w:rsid w:val="00A81D63"/>
    <w:rsid w:val="00A8212D"/>
    <w:rsid w:val="00A82183"/>
    <w:rsid w:val="00A82AC1"/>
    <w:rsid w:val="00A82CBB"/>
    <w:rsid w:val="00A82D98"/>
    <w:rsid w:val="00A82DD3"/>
    <w:rsid w:val="00A83192"/>
    <w:rsid w:val="00A83587"/>
    <w:rsid w:val="00A836CE"/>
    <w:rsid w:val="00A8378B"/>
    <w:rsid w:val="00A83B40"/>
    <w:rsid w:val="00A8426C"/>
    <w:rsid w:val="00A8489A"/>
    <w:rsid w:val="00A84C3C"/>
    <w:rsid w:val="00A84C59"/>
    <w:rsid w:val="00A84CFB"/>
    <w:rsid w:val="00A84EFC"/>
    <w:rsid w:val="00A85221"/>
    <w:rsid w:val="00A8545D"/>
    <w:rsid w:val="00A857D5"/>
    <w:rsid w:val="00A857EF"/>
    <w:rsid w:val="00A859E8"/>
    <w:rsid w:val="00A85F91"/>
    <w:rsid w:val="00A862D3"/>
    <w:rsid w:val="00A8636A"/>
    <w:rsid w:val="00A8645C"/>
    <w:rsid w:val="00A86770"/>
    <w:rsid w:val="00A869A0"/>
    <w:rsid w:val="00A869F0"/>
    <w:rsid w:val="00A86AD9"/>
    <w:rsid w:val="00A86CEE"/>
    <w:rsid w:val="00A86D37"/>
    <w:rsid w:val="00A86E07"/>
    <w:rsid w:val="00A8790D"/>
    <w:rsid w:val="00A87949"/>
    <w:rsid w:val="00A87A92"/>
    <w:rsid w:val="00A87AB5"/>
    <w:rsid w:val="00A87AED"/>
    <w:rsid w:val="00A87D6E"/>
    <w:rsid w:val="00A87E59"/>
    <w:rsid w:val="00A87EC9"/>
    <w:rsid w:val="00A90271"/>
    <w:rsid w:val="00A903A5"/>
    <w:rsid w:val="00A905F2"/>
    <w:rsid w:val="00A90633"/>
    <w:rsid w:val="00A90851"/>
    <w:rsid w:val="00A90CE4"/>
    <w:rsid w:val="00A9111F"/>
    <w:rsid w:val="00A91244"/>
    <w:rsid w:val="00A91324"/>
    <w:rsid w:val="00A91DED"/>
    <w:rsid w:val="00A91F3D"/>
    <w:rsid w:val="00A91F7F"/>
    <w:rsid w:val="00A920B4"/>
    <w:rsid w:val="00A920C5"/>
    <w:rsid w:val="00A921C4"/>
    <w:rsid w:val="00A92456"/>
    <w:rsid w:val="00A925DC"/>
    <w:rsid w:val="00A92602"/>
    <w:rsid w:val="00A92FF0"/>
    <w:rsid w:val="00A9334E"/>
    <w:rsid w:val="00A937D9"/>
    <w:rsid w:val="00A93B99"/>
    <w:rsid w:val="00A93BA5"/>
    <w:rsid w:val="00A93C10"/>
    <w:rsid w:val="00A944A0"/>
    <w:rsid w:val="00A944DB"/>
    <w:rsid w:val="00A947A9"/>
    <w:rsid w:val="00A94A7B"/>
    <w:rsid w:val="00A94AF6"/>
    <w:rsid w:val="00A94B2F"/>
    <w:rsid w:val="00A94C52"/>
    <w:rsid w:val="00A94D59"/>
    <w:rsid w:val="00A95401"/>
    <w:rsid w:val="00A959D9"/>
    <w:rsid w:val="00A95BC1"/>
    <w:rsid w:val="00A962F3"/>
    <w:rsid w:val="00A96EAF"/>
    <w:rsid w:val="00A96F30"/>
    <w:rsid w:val="00A9700C"/>
    <w:rsid w:val="00A975AD"/>
    <w:rsid w:val="00A975C7"/>
    <w:rsid w:val="00A97633"/>
    <w:rsid w:val="00A97901"/>
    <w:rsid w:val="00A97A96"/>
    <w:rsid w:val="00A97F44"/>
    <w:rsid w:val="00AA03F6"/>
    <w:rsid w:val="00AA0678"/>
    <w:rsid w:val="00AA089D"/>
    <w:rsid w:val="00AA09C6"/>
    <w:rsid w:val="00AA0A8B"/>
    <w:rsid w:val="00AA1095"/>
    <w:rsid w:val="00AA122A"/>
    <w:rsid w:val="00AA191A"/>
    <w:rsid w:val="00AA1D46"/>
    <w:rsid w:val="00AA1D56"/>
    <w:rsid w:val="00AA1DE0"/>
    <w:rsid w:val="00AA2094"/>
    <w:rsid w:val="00AA2126"/>
    <w:rsid w:val="00AA22CC"/>
    <w:rsid w:val="00AA2363"/>
    <w:rsid w:val="00AA2C1D"/>
    <w:rsid w:val="00AA2D8F"/>
    <w:rsid w:val="00AA2EAC"/>
    <w:rsid w:val="00AA2EC6"/>
    <w:rsid w:val="00AA3676"/>
    <w:rsid w:val="00AA36EB"/>
    <w:rsid w:val="00AA374D"/>
    <w:rsid w:val="00AA38B0"/>
    <w:rsid w:val="00AA3B19"/>
    <w:rsid w:val="00AA3B48"/>
    <w:rsid w:val="00AA3EBF"/>
    <w:rsid w:val="00AA451C"/>
    <w:rsid w:val="00AA54B9"/>
    <w:rsid w:val="00AA5525"/>
    <w:rsid w:val="00AA5548"/>
    <w:rsid w:val="00AA606A"/>
    <w:rsid w:val="00AA6104"/>
    <w:rsid w:val="00AA6143"/>
    <w:rsid w:val="00AA626A"/>
    <w:rsid w:val="00AA6432"/>
    <w:rsid w:val="00AA6B43"/>
    <w:rsid w:val="00AA6BB2"/>
    <w:rsid w:val="00AA7479"/>
    <w:rsid w:val="00AA777D"/>
    <w:rsid w:val="00AA77F0"/>
    <w:rsid w:val="00AA7814"/>
    <w:rsid w:val="00AA795D"/>
    <w:rsid w:val="00AA7A08"/>
    <w:rsid w:val="00AA7E87"/>
    <w:rsid w:val="00AB0029"/>
    <w:rsid w:val="00AB0723"/>
    <w:rsid w:val="00AB09B4"/>
    <w:rsid w:val="00AB0B6B"/>
    <w:rsid w:val="00AB1641"/>
    <w:rsid w:val="00AB168D"/>
    <w:rsid w:val="00AB1762"/>
    <w:rsid w:val="00AB1889"/>
    <w:rsid w:val="00AB1A55"/>
    <w:rsid w:val="00AB1BF4"/>
    <w:rsid w:val="00AB1FC9"/>
    <w:rsid w:val="00AB1FDF"/>
    <w:rsid w:val="00AB2450"/>
    <w:rsid w:val="00AB249A"/>
    <w:rsid w:val="00AB289E"/>
    <w:rsid w:val="00AB2F62"/>
    <w:rsid w:val="00AB30B8"/>
    <w:rsid w:val="00AB32B0"/>
    <w:rsid w:val="00AB3452"/>
    <w:rsid w:val="00AB3708"/>
    <w:rsid w:val="00AB3B3B"/>
    <w:rsid w:val="00AB3F11"/>
    <w:rsid w:val="00AB3F3D"/>
    <w:rsid w:val="00AB447B"/>
    <w:rsid w:val="00AB46F5"/>
    <w:rsid w:val="00AB4898"/>
    <w:rsid w:val="00AB48D9"/>
    <w:rsid w:val="00AB49F3"/>
    <w:rsid w:val="00AB4A21"/>
    <w:rsid w:val="00AB4D0C"/>
    <w:rsid w:val="00AB4E3E"/>
    <w:rsid w:val="00AB4EE9"/>
    <w:rsid w:val="00AB50B9"/>
    <w:rsid w:val="00AB51F2"/>
    <w:rsid w:val="00AB539A"/>
    <w:rsid w:val="00AB58AA"/>
    <w:rsid w:val="00AB59C9"/>
    <w:rsid w:val="00AB5B83"/>
    <w:rsid w:val="00AB5BA5"/>
    <w:rsid w:val="00AB5C84"/>
    <w:rsid w:val="00AB5F5C"/>
    <w:rsid w:val="00AB6172"/>
    <w:rsid w:val="00AB645C"/>
    <w:rsid w:val="00AB64D5"/>
    <w:rsid w:val="00AB6505"/>
    <w:rsid w:val="00AB66AD"/>
    <w:rsid w:val="00AB66B6"/>
    <w:rsid w:val="00AB6A01"/>
    <w:rsid w:val="00AB6B7A"/>
    <w:rsid w:val="00AB6CE7"/>
    <w:rsid w:val="00AB6CFE"/>
    <w:rsid w:val="00AB70B0"/>
    <w:rsid w:val="00AB7268"/>
    <w:rsid w:val="00AB7582"/>
    <w:rsid w:val="00AB75FB"/>
    <w:rsid w:val="00AB7608"/>
    <w:rsid w:val="00AB7657"/>
    <w:rsid w:val="00AB7BDF"/>
    <w:rsid w:val="00AB7F52"/>
    <w:rsid w:val="00AB7FBD"/>
    <w:rsid w:val="00AC009C"/>
    <w:rsid w:val="00AC0164"/>
    <w:rsid w:val="00AC0243"/>
    <w:rsid w:val="00AC0267"/>
    <w:rsid w:val="00AC0533"/>
    <w:rsid w:val="00AC06D7"/>
    <w:rsid w:val="00AC07F7"/>
    <w:rsid w:val="00AC082D"/>
    <w:rsid w:val="00AC0893"/>
    <w:rsid w:val="00AC09DA"/>
    <w:rsid w:val="00AC0EF5"/>
    <w:rsid w:val="00AC0F36"/>
    <w:rsid w:val="00AC10AC"/>
    <w:rsid w:val="00AC14E3"/>
    <w:rsid w:val="00AC14F5"/>
    <w:rsid w:val="00AC1604"/>
    <w:rsid w:val="00AC1D40"/>
    <w:rsid w:val="00AC228E"/>
    <w:rsid w:val="00AC22C6"/>
    <w:rsid w:val="00AC2622"/>
    <w:rsid w:val="00AC2683"/>
    <w:rsid w:val="00AC2832"/>
    <w:rsid w:val="00AC2B32"/>
    <w:rsid w:val="00AC2CAF"/>
    <w:rsid w:val="00AC3715"/>
    <w:rsid w:val="00AC3B9B"/>
    <w:rsid w:val="00AC3DA1"/>
    <w:rsid w:val="00AC3DC2"/>
    <w:rsid w:val="00AC4520"/>
    <w:rsid w:val="00AC474D"/>
    <w:rsid w:val="00AC4D77"/>
    <w:rsid w:val="00AC4D8A"/>
    <w:rsid w:val="00AC5A9F"/>
    <w:rsid w:val="00AC5D52"/>
    <w:rsid w:val="00AC5ED9"/>
    <w:rsid w:val="00AC5F18"/>
    <w:rsid w:val="00AC6051"/>
    <w:rsid w:val="00AC63C3"/>
    <w:rsid w:val="00AC661D"/>
    <w:rsid w:val="00AC66D0"/>
    <w:rsid w:val="00AC6B6A"/>
    <w:rsid w:val="00AC6FC2"/>
    <w:rsid w:val="00AC7392"/>
    <w:rsid w:val="00AD040C"/>
    <w:rsid w:val="00AD0480"/>
    <w:rsid w:val="00AD079D"/>
    <w:rsid w:val="00AD0D12"/>
    <w:rsid w:val="00AD0D91"/>
    <w:rsid w:val="00AD0FF4"/>
    <w:rsid w:val="00AD110F"/>
    <w:rsid w:val="00AD1163"/>
    <w:rsid w:val="00AD1406"/>
    <w:rsid w:val="00AD164B"/>
    <w:rsid w:val="00AD172B"/>
    <w:rsid w:val="00AD1860"/>
    <w:rsid w:val="00AD1D87"/>
    <w:rsid w:val="00AD1FBE"/>
    <w:rsid w:val="00AD2275"/>
    <w:rsid w:val="00AD25C0"/>
    <w:rsid w:val="00AD296F"/>
    <w:rsid w:val="00AD2A48"/>
    <w:rsid w:val="00AD2B42"/>
    <w:rsid w:val="00AD31B6"/>
    <w:rsid w:val="00AD351A"/>
    <w:rsid w:val="00AD356F"/>
    <w:rsid w:val="00AD368E"/>
    <w:rsid w:val="00AD3777"/>
    <w:rsid w:val="00AD3968"/>
    <w:rsid w:val="00AD4035"/>
    <w:rsid w:val="00AD43EF"/>
    <w:rsid w:val="00AD471B"/>
    <w:rsid w:val="00AD4819"/>
    <w:rsid w:val="00AD4ABB"/>
    <w:rsid w:val="00AD4CC9"/>
    <w:rsid w:val="00AD53DA"/>
    <w:rsid w:val="00AD55FB"/>
    <w:rsid w:val="00AD5A32"/>
    <w:rsid w:val="00AD5B3D"/>
    <w:rsid w:val="00AD5B9C"/>
    <w:rsid w:val="00AD5EE7"/>
    <w:rsid w:val="00AD5F60"/>
    <w:rsid w:val="00AD60AA"/>
    <w:rsid w:val="00AD60F2"/>
    <w:rsid w:val="00AD6AD1"/>
    <w:rsid w:val="00AD6C11"/>
    <w:rsid w:val="00AD6DD4"/>
    <w:rsid w:val="00AD72EA"/>
    <w:rsid w:val="00AD73E0"/>
    <w:rsid w:val="00AD7D58"/>
    <w:rsid w:val="00AD7D81"/>
    <w:rsid w:val="00AE00E3"/>
    <w:rsid w:val="00AE017E"/>
    <w:rsid w:val="00AE0DAC"/>
    <w:rsid w:val="00AE0FF4"/>
    <w:rsid w:val="00AE140C"/>
    <w:rsid w:val="00AE16EC"/>
    <w:rsid w:val="00AE1D16"/>
    <w:rsid w:val="00AE1DA3"/>
    <w:rsid w:val="00AE1F75"/>
    <w:rsid w:val="00AE2A72"/>
    <w:rsid w:val="00AE2DD1"/>
    <w:rsid w:val="00AE2E34"/>
    <w:rsid w:val="00AE2F23"/>
    <w:rsid w:val="00AE2F77"/>
    <w:rsid w:val="00AE301B"/>
    <w:rsid w:val="00AE31DC"/>
    <w:rsid w:val="00AE3310"/>
    <w:rsid w:val="00AE340B"/>
    <w:rsid w:val="00AE34FB"/>
    <w:rsid w:val="00AE3892"/>
    <w:rsid w:val="00AE3A6A"/>
    <w:rsid w:val="00AE3DF5"/>
    <w:rsid w:val="00AE42AC"/>
    <w:rsid w:val="00AE476F"/>
    <w:rsid w:val="00AE4DC9"/>
    <w:rsid w:val="00AE515E"/>
    <w:rsid w:val="00AE5260"/>
    <w:rsid w:val="00AE5FFA"/>
    <w:rsid w:val="00AE60A7"/>
    <w:rsid w:val="00AE641E"/>
    <w:rsid w:val="00AE66D2"/>
    <w:rsid w:val="00AE6981"/>
    <w:rsid w:val="00AE6AD2"/>
    <w:rsid w:val="00AE70C0"/>
    <w:rsid w:val="00AE7279"/>
    <w:rsid w:val="00AE72B5"/>
    <w:rsid w:val="00AE761E"/>
    <w:rsid w:val="00AE764B"/>
    <w:rsid w:val="00AE7926"/>
    <w:rsid w:val="00AE7BAE"/>
    <w:rsid w:val="00AF004C"/>
    <w:rsid w:val="00AF00AE"/>
    <w:rsid w:val="00AF03AE"/>
    <w:rsid w:val="00AF05DA"/>
    <w:rsid w:val="00AF06FA"/>
    <w:rsid w:val="00AF0740"/>
    <w:rsid w:val="00AF0907"/>
    <w:rsid w:val="00AF0915"/>
    <w:rsid w:val="00AF0CF1"/>
    <w:rsid w:val="00AF0D85"/>
    <w:rsid w:val="00AF0F04"/>
    <w:rsid w:val="00AF10CC"/>
    <w:rsid w:val="00AF1123"/>
    <w:rsid w:val="00AF134F"/>
    <w:rsid w:val="00AF186D"/>
    <w:rsid w:val="00AF188C"/>
    <w:rsid w:val="00AF1D22"/>
    <w:rsid w:val="00AF1F34"/>
    <w:rsid w:val="00AF207B"/>
    <w:rsid w:val="00AF2A47"/>
    <w:rsid w:val="00AF2A62"/>
    <w:rsid w:val="00AF2FA7"/>
    <w:rsid w:val="00AF34A1"/>
    <w:rsid w:val="00AF3729"/>
    <w:rsid w:val="00AF3911"/>
    <w:rsid w:val="00AF39E7"/>
    <w:rsid w:val="00AF3F49"/>
    <w:rsid w:val="00AF41D3"/>
    <w:rsid w:val="00AF451E"/>
    <w:rsid w:val="00AF47A7"/>
    <w:rsid w:val="00AF4A3C"/>
    <w:rsid w:val="00AF4A67"/>
    <w:rsid w:val="00AF4B04"/>
    <w:rsid w:val="00AF4CC3"/>
    <w:rsid w:val="00AF534F"/>
    <w:rsid w:val="00AF5571"/>
    <w:rsid w:val="00AF567D"/>
    <w:rsid w:val="00AF56E5"/>
    <w:rsid w:val="00AF5880"/>
    <w:rsid w:val="00AF588D"/>
    <w:rsid w:val="00AF5946"/>
    <w:rsid w:val="00AF5E69"/>
    <w:rsid w:val="00AF62E3"/>
    <w:rsid w:val="00AF66B6"/>
    <w:rsid w:val="00AF6DE3"/>
    <w:rsid w:val="00AF7276"/>
    <w:rsid w:val="00AF746B"/>
    <w:rsid w:val="00AF778F"/>
    <w:rsid w:val="00AF78B3"/>
    <w:rsid w:val="00AF7AAE"/>
    <w:rsid w:val="00AF7BC1"/>
    <w:rsid w:val="00AF7C56"/>
    <w:rsid w:val="00AF7EB9"/>
    <w:rsid w:val="00B000A9"/>
    <w:rsid w:val="00B00113"/>
    <w:rsid w:val="00B004DE"/>
    <w:rsid w:val="00B00815"/>
    <w:rsid w:val="00B0081C"/>
    <w:rsid w:val="00B00B07"/>
    <w:rsid w:val="00B010B2"/>
    <w:rsid w:val="00B01580"/>
    <w:rsid w:val="00B01697"/>
    <w:rsid w:val="00B016A4"/>
    <w:rsid w:val="00B01830"/>
    <w:rsid w:val="00B01BDE"/>
    <w:rsid w:val="00B020EB"/>
    <w:rsid w:val="00B02168"/>
    <w:rsid w:val="00B02357"/>
    <w:rsid w:val="00B02979"/>
    <w:rsid w:val="00B02B7A"/>
    <w:rsid w:val="00B02E86"/>
    <w:rsid w:val="00B02EED"/>
    <w:rsid w:val="00B02F5F"/>
    <w:rsid w:val="00B0313E"/>
    <w:rsid w:val="00B033EE"/>
    <w:rsid w:val="00B03462"/>
    <w:rsid w:val="00B03BE7"/>
    <w:rsid w:val="00B03D83"/>
    <w:rsid w:val="00B03ECA"/>
    <w:rsid w:val="00B0414C"/>
    <w:rsid w:val="00B041A4"/>
    <w:rsid w:val="00B04741"/>
    <w:rsid w:val="00B04817"/>
    <w:rsid w:val="00B04A14"/>
    <w:rsid w:val="00B04D8A"/>
    <w:rsid w:val="00B04FA4"/>
    <w:rsid w:val="00B051AE"/>
    <w:rsid w:val="00B05A6E"/>
    <w:rsid w:val="00B05DC5"/>
    <w:rsid w:val="00B05EDD"/>
    <w:rsid w:val="00B05FD6"/>
    <w:rsid w:val="00B063BF"/>
    <w:rsid w:val="00B06571"/>
    <w:rsid w:val="00B06752"/>
    <w:rsid w:val="00B06894"/>
    <w:rsid w:val="00B06BBE"/>
    <w:rsid w:val="00B06C8A"/>
    <w:rsid w:val="00B070EA"/>
    <w:rsid w:val="00B0757E"/>
    <w:rsid w:val="00B07985"/>
    <w:rsid w:val="00B07C73"/>
    <w:rsid w:val="00B07E00"/>
    <w:rsid w:val="00B10018"/>
    <w:rsid w:val="00B10047"/>
    <w:rsid w:val="00B1021C"/>
    <w:rsid w:val="00B10548"/>
    <w:rsid w:val="00B109A9"/>
    <w:rsid w:val="00B10DD7"/>
    <w:rsid w:val="00B11289"/>
    <w:rsid w:val="00B1146A"/>
    <w:rsid w:val="00B114F3"/>
    <w:rsid w:val="00B1152A"/>
    <w:rsid w:val="00B1172B"/>
    <w:rsid w:val="00B118E0"/>
    <w:rsid w:val="00B11A4C"/>
    <w:rsid w:val="00B11CD3"/>
    <w:rsid w:val="00B11E35"/>
    <w:rsid w:val="00B120D4"/>
    <w:rsid w:val="00B122A5"/>
    <w:rsid w:val="00B124C6"/>
    <w:rsid w:val="00B1283C"/>
    <w:rsid w:val="00B12B3A"/>
    <w:rsid w:val="00B12E75"/>
    <w:rsid w:val="00B12E96"/>
    <w:rsid w:val="00B12FF9"/>
    <w:rsid w:val="00B13100"/>
    <w:rsid w:val="00B131ED"/>
    <w:rsid w:val="00B134A7"/>
    <w:rsid w:val="00B13507"/>
    <w:rsid w:val="00B1375B"/>
    <w:rsid w:val="00B13920"/>
    <w:rsid w:val="00B13BEA"/>
    <w:rsid w:val="00B13EEE"/>
    <w:rsid w:val="00B141EE"/>
    <w:rsid w:val="00B14966"/>
    <w:rsid w:val="00B14C3F"/>
    <w:rsid w:val="00B14DE9"/>
    <w:rsid w:val="00B14E62"/>
    <w:rsid w:val="00B1512E"/>
    <w:rsid w:val="00B152AE"/>
    <w:rsid w:val="00B1561A"/>
    <w:rsid w:val="00B157E6"/>
    <w:rsid w:val="00B15E15"/>
    <w:rsid w:val="00B15FB6"/>
    <w:rsid w:val="00B1632B"/>
    <w:rsid w:val="00B169B1"/>
    <w:rsid w:val="00B16A70"/>
    <w:rsid w:val="00B16E5D"/>
    <w:rsid w:val="00B16FFB"/>
    <w:rsid w:val="00B1753B"/>
    <w:rsid w:val="00B17567"/>
    <w:rsid w:val="00B1779C"/>
    <w:rsid w:val="00B20182"/>
    <w:rsid w:val="00B2064C"/>
    <w:rsid w:val="00B206A6"/>
    <w:rsid w:val="00B20701"/>
    <w:rsid w:val="00B20765"/>
    <w:rsid w:val="00B2080B"/>
    <w:rsid w:val="00B20B2B"/>
    <w:rsid w:val="00B20EF6"/>
    <w:rsid w:val="00B20F9F"/>
    <w:rsid w:val="00B21021"/>
    <w:rsid w:val="00B21235"/>
    <w:rsid w:val="00B21545"/>
    <w:rsid w:val="00B21D1C"/>
    <w:rsid w:val="00B21E12"/>
    <w:rsid w:val="00B2226D"/>
    <w:rsid w:val="00B22325"/>
    <w:rsid w:val="00B2255D"/>
    <w:rsid w:val="00B226C8"/>
    <w:rsid w:val="00B22791"/>
    <w:rsid w:val="00B229E3"/>
    <w:rsid w:val="00B22A2E"/>
    <w:rsid w:val="00B22BFA"/>
    <w:rsid w:val="00B23229"/>
    <w:rsid w:val="00B23369"/>
    <w:rsid w:val="00B23AEB"/>
    <w:rsid w:val="00B23BD4"/>
    <w:rsid w:val="00B23C27"/>
    <w:rsid w:val="00B23CA3"/>
    <w:rsid w:val="00B24290"/>
    <w:rsid w:val="00B2444D"/>
    <w:rsid w:val="00B244F0"/>
    <w:rsid w:val="00B24698"/>
    <w:rsid w:val="00B24AC3"/>
    <w:rsid w:val="00B24AEB"/>
    <w:rsid w:val="00B24E50"/>
    <w:rsid w:val="00B24F0F"/>
    <w:rsid w:val="00B2504E"/>
    <w:rsid w:val="00B2543E"/>
    <w:rsid w:val="00B2557D"/>
    <w:rsid w:val="00B25A7B"/>
    <w:rsid w:val="00B25DD7"/>
    <w:rsid w:val="00B25DEE"/>
    <w:rsid w:val="00B2608B"/>
    <w:rsid w:val="00B2610B"/>
    <w:rsid w:val="00B2660E"/>
    <w:rsid w:val="00B2667C"/>
    <w:rsid w:val="00B266BA"/>
    <w:rsid w:val="00B26A50"/>
    <w:rsid w:val="00B26CEA"/>
    <w:rsid w:val="00B26E0E"/>
    <w:rsid w:val="00B26ED4"/>
    <w:rsid w:val="00B26F8F"/>
    <w:rsid w:val="00B275B8"/>
    <w:rsid w:val="00B2779B"/>
    <w:rsid w:val="00B27B94"/>
    <w:rsid w:val="00B27C14"/>
    <w:rsid w:val="00B30131"/>
    <w:rsid w:val="00B301B0"/>
    <w:rsid w:val="00B30247"/>
    <w:rsid w:val="00B3028C"/>
    <w:rsid w:val="00B30521"/>
    <w:rsid w:val="00B30673"/>
    <w:rsid w:val="00B308C6"/>
    <w:rsid w:val="00B30A45"/>
    <w:rsid w:val="00B30B6F"/>
    <w:rsid w:val="00B30BC9"/>
    <w:rsid w:val="00B30CD0"/>
    <w:rsid w:val="00B3149E"/>
    <w:rsid w:val="00B314D2"/>
    <w:rsid w:val="00B3166C"/>
    <w:rsid w:val="00B31A03"/>
    <w:rsid w:val="00B31C2B"/>
    <w:rsid w:val="00B32288"/>
    <w:rsid w:val="00B3230C"/>
    <w:rsid w:val="00B32501"/>
    <w:rsid w:val="00B32541"/>
    <w:rsid w:val="00B32BD6"/>
    <w:rsid w:val="00B32C7D"/>
    <w:rsid w:val="00B32FA7"/>
    <w:rsid w:val="00B331FC"/>
    <w:rsid w:val="00B33611"/>
    <w:rsid w:val="00B33A48"/>
    <w:rsid w:val="00B33D15"/>
    <w:rsid w:val="00B3414C"/>
    <w:rsid w:val="00B341B6"/>
    <w:rsid w:val="00B3434A"/>
    <w:rsid w:val="00B34357"/>
    <w:rsid w:val="00B344BB"/>
    <w:rsid w:val="00B34511"/>
    <w:rsid w:val="00B34889"/>
    <w:rsid w:val="00B34B44"/>
    <w:rsid w:val="00B353D3"/>
    <w:rsid w:val="00B357B1"/>
    <w:rsid w:val="00B35845"/>
    <w:rsid w:val="00B362E7"/>
    <w:rsid w:val="00B363E3"/>
    <w:rsid w:val="00B36754"/>
    <w:rsid w:val="00B36791"/>
    <w:rsid w:val="00B36B1F"/>
    <w:rsid w:val="00B36D9A"/>
    <w:rsid w:val="00B36F0E"/>
    <w:rsid w:val="00B36FBE"/>
    <w:rsid w:val="00B37359"/>
    <w:rsid w:val="00B37534"/>
    <w:rsid w:val="00B37743"/>
    <w:rsid w:val="00B377AE"/>
    <w:rsid w:val="00B37A80"/>
    <w:rsid w:val="00B37BD4"/>
    <w:rsid w:val="00B37C89"/>
    <w:rsid w:val="00B37FE6"/>
    <w:rsid w:val="00B4070C"/>
    <w:rsid w:val="00B40BCE"/>
    <w:rsid w:val="00B410A6"/>
    <w:rsid w:val="00B41360"/>
    <w:rsid w:val="00B4172E"/>
    <w:rsid w:val="00B41D65"/>
    <w:rsid w:val="00B420E7"/>
    <w:rsid w:val="00B42169"/>
    <w:rsid w:val="00B4237E"/>
    <w:rsid w:val="00B42B37"/>
    <w:rsid w:val="00B42C23"/>
    <w:rsid w:val="00B42C79"/>
    <w:rsid w:val="00B42CE8"/>
    <w:rsid w:val="00B42D19"/>
    <w:rsid w:val="00B431FE"/>
    <w:rsid w:val="00B4349E"/>
    <w:rsid w:val="00B4387B"/>
    <w:rsid w:val="00B43C22"/>
    <w:rsid w:val="00B43D7A"/>
    <w:rsid w:val="00B444EB"/>
    <w:rsid w:val="00B444FA"/>
    <w:rsid w:val="00B445C5"/>
    <w:rsid w:val="00B448DB"/>
    <w:rsid w:val="00B449F3"/>
    <w:rsid w:val="00B4504E"/>
    <w:rsid w:val="00B45212"/>
    <w:rsid w:val="00B45544"/>
    <w:rsid w:val="00B45D27"/>
    <w:rsid w:val="00B4604D"/>
    <w:rsid w:val="00B461CD"/>
    <w:rsid w:val="00B4653F"/>
    <w:rsid w:val="00B4666C"/>
    <w:rsid w:val="00B46CE8"/>
    <w:rsid w:val="00B4710C"/>
    <w:rsid w:val="00B471BE"/>
    <w:rsid w:val="00B47322"/>
    <w:rsid w:val="00B476D6"/>
    <w:rsid w:val="00B47730"/>
    <w:rsid w:val="00B47AD7"/>
    <w:rsid w:val="00B47B22"/>
    <w:rsid w:val="00B5014E"/>
    <w:rsid w:val="00B5054D"/>
    <w:rsid w:val="00B5056C"/>
    <w:rsid w:val="00B506F8"/>
    <w:rsid w:val="00B5098C"/>
    <w:rsid w:val="00B50A84"/>
    <w:rsid w:val="00B50DFF"/>
    <w:rsid w:val="00B50E4E"/>
    <w:rsid w:val="00B51B9C"/>
    <w:rsid w:val="00B51BB7"/>
    <w:rsid w:val="00B51BCA"/>
    <w:rsid w:val="00B51CF3"/>
    <w:rsid w:val="00B51D63"/>
    <w:rsid w:val="00B521B2"/>
    <w:rsid w:val="00B52519"/>
    <w:rsid w:val="00B52588"/>
    <w:rsid w:val="00B528B7"/>
    <w:rsid w:val="00B52B6D"/>
    <w:rsid w:val="00B52E0D"/>
    <w:rsid w:val="00B52E30"/>
    <w:rsid w:val="00B52E59"/>
    <w:rsid w:val="00B531F3"/>
    <w:rsid w:val="00B53449"/>
    <w:rsid w:val="00B534E5"/>
    <w:rsid w:val="00B53639"/>
    <w:rsid w:val="00B539A3"/>
    <w:rsid w:val="00B54230"/>
    <w:rsid w:val="00B544D4"/>
    <w:rsid w:val="00B5469D"/>
    <w:rsid w:val="00B54A78"/>
    <w:rsid w:val="00B54AB1"/>
    <w:rsid w:val="00B550AC"/>
    <w:rsid w:val="00B5558D"/>
    <w:rsid w:val="00B55807"/>
    <w:rsid w:val="00B55D40"/>
    <w:rsid w:val="00B55F0E"/>
    <w:rsid w:val="00B55F70"/>
    <w:rsid w:val="00B56279"/>
    <w:rsid w:val="00B56959"/>
    <w:rsid w:val="00B56E26"/>
    <w:rsid w:val="00B57248"/>
    <w:rsid w:val="00B572DA"/>
    <w:rsid w:val="00B57515"/>
    <w:rsid w:val="00B5758F"/>
    <w:rsid w:val="00B5785F"/>
    <w:rsid w:val="00B579B1"/>
    <w:rsid w:val="00B57C72"/>
    <w:rsid w:val="00B60051"/>
    <w:rsid w:val="00B6018F"/>
    <w:rsid w:val="00B60412"/>
    <w:rsid w:val="00B60601"/>
    <w:rsid w:val="00B6079E"/>
    <w:rsid w:val="00B60C58"/>
    <w:rsid w:val="00B6104F"/>
    <w:rsid w:val="00B613C1"/>
    <w:rsid w:val="00B61533"/>
    <w:rsid w:val="00B61D11"/>
    <w:rsid w:val="00B61FA4"/>
    <w:rsid w:val="00B62021"/>
    <w:rsid w:val="00B620F1"/>
    <w:rsid w:val="00B623A2"/>
    <w:rsid w:val="00B6282B"/>
    <w:rsid w:val="00B6296F"/>
    <w:rsid w:val="00B62C1F"/>
    <w:rsid w:val="00B62DDB"/>
    <w:rsid w:val="00B63027"/>
    <w:rsid w:val="00B63247"/>
    <w:rsid w:val="00B63723"/>
    <w:rsid w:val="00B63883"/>
    <w:rsid w:val="00B63FA0"/>
    <w:rsid w:val="00B640D7"/>
    <w:rsid w:val="00B64113"/>
    <w:rsid w:val="00B641CB"/>
    <w:rsid w:val="00B6461D"/>
    <w:rsid w:val="00B6485B"/>
    <w:rsid w:val="00B64DA0"/>
    <w:rsid w:val="00B64F45"/>
    <w:rsid w:val="00B64F66"/>
    <w:rsid w:val="00B6509F"/>
    <w:rsid w:val="00B65D45"/>
    <w:rsid w:val="00B6600D"/>
    <w:rsid w:val="00B660C4"/>
    <w:rsid w:val="00B66571"/>
    <w:rsid w:val="00B66CDB"/>
    <w:rsid w:val="00B67020"/>
    <w:rsid w:val="00B6708B"/>
    <w:rsid w:val="00B6730E"/>
    <w:rsid w:val="00B67643"/>
    <w:rsid w:val="00B67645"/>
    <w:rsid w:val="00B67B6B"/>
    <w:rsid w:val="00B67FC0"/>
    <w:rsid w:val="00B701CA"/>
    <w:rsid w:val="00B707AD"/>
    <w:rsid w:val="00B70FBD"/>
    <w:rsid w:val="00B71051"/>
    <w:rsid w:val="00B71348"/>
    <w:rsid w:val="00B715ED"/>
    <w:rsid w:val="00B71647"/>
    <w:rsid w:val="00B7164A"/>
    <w:rsid w:val="00B71699"/>
    <w:rsid w:val="00B71713"/>
    <w:rsid w:val="00B71E1E"/>
    <w:rsid w:val="00B7219A"/>
    <w:rsid w:val="00B721B7"/>
    <w:rsid w:val="00B721FF"/>
    <w:rsid w:val="00B72297"/>
    <w:rsid w:val="00B724C3"/>
    <w:rsid w:val="00B72686"/>
    <w:rsid w:val="00B72797"/>
    <w:rsid w:val="00B72E56"/>
    <w:rsid w:val="00B73052"/>
    <w:rsid w:val="00B730B3"/>
    <w:rsid w:val="00B730C4"/>
    <w:rsid w:val="00B73655"/>
    <w:rsid w:val="00B73877"/>
    <w:rsid w:val="00B73951"/>
    <w:rsid w:val="00B73F1D"/>
    <w:rsid w:val="00B74264"/>
    <w:rsid w:val="00B7451A"/>
    <w:rsid w:val="00B745BF"/>
    <w:rsid w:val="00B7513A"/>
    <w:rsid w:val="00B7518C"/>
    <w:rsid w:val="00B751A1"/>
    <w:rsid w:val="00B7566C"/>
    <w:rsid w:val="00B7585C"/>
    <w:rsid w:val="00B75C93"/>
    <w:rsid w:val="00B763CC"/>
    <w:rsid w:val="00B76517"/>
    <w:rsid w:val="00B76659"/>
    <w:rsid w:val="00B766CE"/>
    <w:rsid w:val="00B76823"/>
    <w:rsid w:val="00B76CC4"/>
    <w:rsid w:val="00B76D75"/>
    <w:rsid w:val="00B770BF"/>
    <w:rsid w:val="00B77143"/>
    <w:rsid w:val="00B77376"/>
    <w:rsid w:val="00B801B6"/>
    <w:rsid w:val="00B80276"/>
    <w:rsid w:val="00B8041B"/>
    <w:rsid w:val="00B80734"/>
    <w:rsid w:val="00B808F8"/>
    <w:rsid w:val="00B80983"/>
    <w:rsid w:val="00B80A4C"/>
    <w:rsid w:val="00B80E7E"/>
    <w:rsid w:val="00B8172A"/>
    <w:rsid w:val="00B819F9"/>
    <w:rsid w:val="00B81B2E"/>
    <w:rsid w:val="00B81C6C"/>
    <w:rsid w:val="00B8208E"/>
    <w:rsid w:val="00B8229A"/>
    <w:rsid w:val="00B82599"/>
    <w:rsid w:val="00B8265D"/>
    <w:rsid w:val="00B82A89"/>
    <w:rsid w:val="00B82B6F"/>
    <w:rsid w:val="00B82B9B"/>
    <w:rsid w:val="00B82C02"/>
    <w:rsid w:val="00B82C5D"/>
    <w:rsid w:val="00B82DFC"/>
    <w:rsid w:val="00B82E96"/>
    <w:rsid w:val="00B833CE"/>
    <w:rsid w:val="00B8355B"/>
    <w:rsid w:val="00B837FA"/>
    <w:rsid w:val="00B8394D"/>
    <w:rsid w:val="00B839AD"/>
    <w:rsid w:val="00B83B70"/>
    <w:rsid w:val="00B83C6A"/>
    <w:rsid w:val="00B83CB6"/>
    <w:rsid w:val="00B83E2E"/>
    <w:rsid w:val="00B83F50"/>
    <w:rsid w:val="00B84052"/>
    <w:rsid w:val="00B845D3"/>
    <w:rsid w:val="00B846DF"/>
    <w:rsid w:val="00B84753"/>
    <w:rsid w:val="00B848E9"/>
    <w:rsid w:val="00B84A9D"/>
    <w:rsid w:val="00B84D21"/>
    <w:rsid w:val="00B84E10"/>
    <w:rsid w:val="00B84F33"/>
    <w:rsid w:val="00B84F75"/>
    <w:rsid w:val="00B84FA0"/>
    <w:rsid w:val="00B85423"/>
    <w:rsid w:val="00B8568B"/>
    <w:rsid w:val="00B85851"/>
    <w:rsid w:val="00B85AAB"/>
    <w:rsid w:val="00B879B0"/>
    <w:rsid w:val="00B87CBA"/>
    <w:rsid w:val="00B87F4A"/>
    <w:rsid w:val="00B90194"/>
    <w:rsid w:val="00B904FF"/>
    <w:rsid w:val="00B9068C"/>
    <w:rsid w:val="00B909A9"/>
    <w:rsid w:val="00B90AAD"/>
    <w:rsid w:val="00B91351"/>
    <w:rsid w:val="00B91528"/>
    <w:rsid w:val="00B918BB"/>
    <w:rsid w:val="00B91E8E"/>
    <w:rsid w:val="00B91F5A"/>
    <w:rsid w:val="00B92176"/>
    <w:rsid w:val="00B92B4D"/>
    <w:rsid w:val="00B92FAB"/>
    <w:rsid w:val="00B93183"/>
    <w:rsid w:val="00B9338B"/>
    <w:rsid w:val="00B93713"/>
    <w:rsid w:val="00B939C5"/>
    <w:rsid w:val="00B93B4D"/>
    <w:rsid w:val="00B9425B"/>
    <w:rsid w:val="00B94324"/>
    <w:rsid w:val="00B947FF"/>
    <w:rsid w:val="00B9496D"/>
    <w:rsid w:val="00B94AAF"/>
    <w:rsid w:val="00B94E0E"/>
    <w:rsid w:val="00B94F6A"/>
    <w:rsid w:val="00B950D2"/>
    <w:rsid w:val="00B951C7"/>
    <w:rsid w:val="00B954A8"/>
    <w:rsid w:val="00B95727"/>
    <w:rsid w:val="00B957CD"/>
    <w:rsid w:val="00B957DF"/>
    <w:rsid w:val="00B95884"/>
    <w:rsid w:val="00B95BAE"/>
    <w:rsid w:val="00B96026"/>
    <w:rsid w:val="00B965C2"/>
    <w:rsid w:val="00B97276"/>
    <w:rsid w:val="00B97326"/>
    <w:rsid w:val="00B9791C"/>
    <w:rsid w:val="00B97D4F"/>
    <w:rsid w:val="00BA0383"/>
    <w:rsid w:val="00BA0525"/>
    <w:rsid w:val="00BA056A"/>
    <w:rsid w:val="00BA0BE4"/>
    <w:rsid w:val="00BA0D13"/>
    <w:rsid w:val="00BA0FD2"/>
    <w:rsid w:val="00BA10F3"/>
    <w:rsid w:val="00BA1D8F"/>
    <w:rsid w:val="00BA2049"/>
    <w:rsid w:val="00BA2376"/>
    <w:rsid w:val="00BA23D5"/>
    <w:rsid w:val="00BA24B9"/>
    <w:rsid w:val="00BA26CC"/>
    <w:rsid w:val="00BA2815"/>
    <w:rsid w:val="00BA28A9"/>
    <w:rsid w:val="00BA2920"/>
    <w:rsid w:val="00BA2AB4"/>
    <w:rsid w:val="00BA2C22"/>
    <w:rsid w:val="00BA2F08"/>
    <w:rsid w:val="00BA35E9"/>
    <w:rsid w:val="00BA373E"/>
    <w:rsid w:val="00BA3A96"/>
    <w:rsid w:val="00BA3C01"/>
    <w:rsid w:val="00BA3E88"/>
    <w:rsid w:val="00BA4164"/>
    <w:rsid w:val="00BA41DA"/>
    <w:rsid w:val="00BA4415"/>
    <w:rsid w:val="00BA4445"/>
    <w:rsid w:val="00BA4490"/>
    <w:rsid w:val="00BA45CD"/>
    <w:rsid w:val="00BA4AA4"/>
    <w:rsid w:val="00BA4B02"/>
    <w:rsid w:val="00BA4D3E"/>
    <w:rsid w:val="00BA4D68"/>
    <w:rsid w:val="00BA4E10"/>
    <w:rsid w:val="00BA57BE"/>
    <w:rsid w:val="00BA5A70"/>
    <w:rsid w:val="00BA5B70"/>
    <w:rsid w:val="00BA5BB7"/>
    <w:rsid w:val="00BA5FB6"/>
    <w:rsid w:val="00BA6115"/>
    <w:rsid w:val="00BA62B8"/>
    <w:rsid w:val="00BA683F"/>
    <w:rsid w:val="00BA6A4C"/>
    <w:rsid w:val="00BA6CC4"/>
    <w:rsid w:val="00BA6DDE"/>
    <w:rsid w:val="00BA6EDE"/>
    <w:rsid w:val="00BA72C0"/>
    <w:rsid w:val="00BA763B"/>
    <w:rsid w:val="00BA786D"/>
    <w:rsid w:val="00BA7875"/>
    <w:rsid w:val="00BA78E7"/>
    <w:rsid w:val="00BA7993"/>
    <w:rsid w:val="00BA79BC"/>
    <w:rsid w:val="00BA7C38"/>
    <w:rsid w:val="00BB0064"/>
    <w:rsid w:val="00BB0343"/>
    <w:rsid w:val="00BB0776"/>
    <w:rsid w:val="00BB0B8D"/>
    <w:rsid w:val="00BB1150"/>
    <w:rsid w:val="00BB14E2"/>
    <w:rsid w:val="00BB1695"/>
    <w:rsid w:val="00BB1C11"/>
    <w:rsid w:val="00BB1E3C"/>
    <w:rsid w:val="00BB1EC1"/>
    <w:rsid w:val="00BB25EE"/>
    <w:rsid w:val="00BB2670"/>
    <w:rsid w:val="00BB2A96"/>
    <w:rsid w:val="00BB2F74"/>
    <w:rsid w:val="00BB2FD5"/>
    <w:rsid w:val="00BB3053"/>
    <w:rsid w:val="00BB3599"/>
    <w:rsid w:val="00BB3805"/>
    <w:rsid w:val="00BB38CD"/>
    <w:rsid w:val="00BB3CCE"/>
    <w:rsid w:val="00BB3D39"/>
    <w:rsid w:val="00BB4807"/>
    <w:rsid w:val="00BB48A7"/>
    <w:rsid w:val="00BB4D60"/>
    <w:rsid w:val="00BB4F61"/>
    <w:rsid w:val="00BB4FFE"/>
    <w:rsid w:val="00BB5106"/>
    <w:rsid w:val="00BB5231"/>
    <w:rsid w:val="00BB52BB"/>
    <w:rsid w:val="00BB5507"/>
    <w:rsid w:val="00BB5586"/>
    <w:rsid w:val="00BB588A"/>
    <w:rsid w:val="00BB6288"/>
    <w:rsid w:val="00BB62D8"/>
    <w:rsid w:val="00BB6670"/>
    <w:rsid w:val="00BB6CC6"/>
    <w:rsid w:val="00BB6DCE"/>
    <w:rsid w:val="00BB6E13"/>
    <w:rsid w:val="00BB72A3"/>
    <w:rsid w:val="00BB7478"/>
    <w:rsid w:val="00BB7519"/>
    <w:rsid w:val="00BB7536"/>
    <w:rsid w:val="00BB764E"/>
    <w:rsid w:val="00BB7A76"/>
    <w:rsid w:val="00BB7B79"/>
    <w:rsid w:val="00BB7C5F"/>
    <w:rsid w:val="00BC0035"/>
    <w:rsid w:val="00BC00A2"/>
    <w:rsid w:val="00BC028B"/>
    <w:rsid w:val="00BC037A"/>
    <w:rsid w:val="00BC039C"/>
    <w:rsid w:val="00BC0669"/>
    <w:rsid w:val="00BC0803"/>
    <w:rsid w:val="00BC0DFC"/>
    <w:rsid w:val="00BC1011"/>
    <w:rsid w:val="00BC14AA"/>
    <w:rsid w:val="00BC173A"/>
    <w:rsid w:val="00BC1748"/>
    <w:rsid w:val="00BC1781"/>
    <w:rsid w:val="00BC178C"/>
    <w:rsid w:val="00BC2965"/>
    <w:rsid w:val="00BC2C09"/>
    <w:rsid w:val="00BC3978"/>
    <w:rsid w:val="00BC3C63"/>
    <w:rsid w:val="00BC3D05"/>
    <w:rsid w:val="00BC418A"/>
    <w:rsid w:val="00BC43A9"/>
    <w:rsid w:val="00BC470D"/>
    <w:rsid w:val="00BC4885"/>
    <w:rsid w:val="00BC4A31"/>
    <w:rsid w:val="00BC4A8D"/>
    <w:rsid w:val="00BC4ABA"/>
    <w:rsid w:val="00BC4B5B"/>
    <w:rsid w:val="00BC4D0F"/>
    <w:rsid w:val="00BC51BD"/>
    <w:rsid w:val="00BC53F9"/>
    <w:rsid w:val="00BC56E1"/>
    <w:rsid w:val="00BC585C"/>
    <w:rsid w:val="00BC5C31"/>
    <w:rsid w:val="00BC6208"/>
    <w:rsid w:val="00BC68AF"/>
    <w:rsid w:val="00BC6A93"/>
    <w:rsid w:val="00BC6BF9"/>
    <w:rsid w:val="00BC6DFA"/>
    <w:rsid w:val="00BC6F61"/>
    <w:rsid w:val="00BC713A"/>
    <w:rsid w:val="00BC74BA"/>
    <w:rsid w:val="00BC7F6B"/>
    <w:rsid w:val="00BD07CC"/>
    <w:rsid w:val="00BD11C7"/>
    <w:rsid w:val="00BD1642"/>
    <w:rsid w:val="00BD1C13"/>
    <w:rsid w:val="00BD208D"/>
    <w:rsid w:val="00BD2157"/>
    <w:rsid w:val="00BD2187"/>
    <w:rsid w:val="00BD22C4"/>
    <w:rsid w:val="00BD240B"/>
    <w:rsid w:val="00BD24A4"/>
    <w:rsid w:val="00BD267E"/>
    <w:rsid w:val="00BD27B6"/>
    <w:rsid w:val="00BD2972"/>
    <w:rsid w:val="00BD2A03"/>
    <w:rsid w:val="00BD2B06"/>
    <w:rsid w:val="00BD2D84"/>
    <w:rsid w:val="00BD37BF"/>
    <w:rsid w:val="00BD3A9B"/>
    <w:rsid w:val="00BD3B8C"/>
    <w:rsid w:val="00BD3C3C"/>
    <w:rsid w:val="00BD3C9C"/>
    <w:rsid w:val="00BD3D64"/>
    <w:rsid w:val="00BD3DD5"/>
    <w:rsid w:val="00BD3DF8"/>
    <w:rsid w:val="00BD4028"/>
    <w:rsid w:val="00BD4CE4"/>
    <w:rsid w:val="00BD4DB3"/>
    <w:rsid w:val="00BD52B2"/>
    <w:rsid w:val="00BD54E5"/>
    <w:rsid w:val="00BD58F3"/>
    <w:rsid w:val="00BD58F5"/>
    <w:rsid w:val="00BD5B12"/>
    <w:rsid w:val="00BD5C66"/>
    <w:rsid w:val="00BD64E2"/>
    <w:rsid w:val="00BD650F"/>
    <w:rsid w:val="00BD65B7"/>
    <w:rsid w:val="00BD690C"/>
    <w:rsid w:val="00BD6F03"/>
    <w:rsid w:val="00BD734A"/>
    <w:rsid w:val="00BD73AD"/>
    <w:rsid w:val="00BD751E"/>
    <w:rsid w:val="00BD7744"/>
    <w:rsid w:val="00BD774E"/>
    <w:rsid w:val="00BE004E"/>
    <w:rsid w:val="00BE01B5"/>
    <w:rsid w:val="00BE01D7"/>
    <w:rsid w:val="00BE025E"/>
    <w:rsid w:val="00BE0331"/>
    <w:rsid w:val="00BE0395"/>
    <w:rsid w:val="00BE03EC"/>
    <w:rsid w:val="00BE04E5"/>
    <w:rsid w:val="00BE0604"/>
    <w:rsid w:val="00BE10D9"/>
    <w:rsid w:val="00BE119D"/>
    <w:rsid w:val="00BE125D"/>
    <w:rsid w:val="00BE17E2"/>
    <w:rsid w:val="00BE1C4F"/>
    <w:rsid w:val="00BE22E0"/>
    <w:rsid w:val="00BE23C2"/>
    <w:rsid w:val="00BE2674"/>
    <w:rsid w:val="00BE299D"/>
    <w:rsid w:val="00BE2DB3"/>
    <w:rsid w:val="00BE3217"/>
    <w:rsid w:val="00BE354A"/>
    <w:rsid w:val="00BE3561"/>
    <w:rsid w:val="00BE3973"/>
    <w:rsid w:val="00BE397D"/>
    <w:rsid w:val="00BE3BB1"/>
    <w:rsid w:val="00BE3BBA"/>
    <w:rsid w:val="00BE3EA5"/>
    <w:rsid w:val="00BE42D7"/>
    <w:rsid w:val="00BE4749"/>
    <w:rsid w:val="00BE4926"/>
    <w:rsid w:val="00BE4B5D"/>
    <w:rsid w:val="00BE4FB2"/>
    <w:rsid w:val="00BE5A92"/>
    <w:rsid w:val="00BE5AF7"/>
    <w:rsid w:val="00BE5EEF"/>
    <w:rsid w:val="00BE60B7"/>
    <w:rsid w:val="00BE6369"/>
    <w:rsid w:val="00BE671E"/>
    <w:rsid w:val="00BE68DA"/>
    <w:rsid w:val="00BE6C3D"/>
    <w:rsid w:val="00BE71E3"/>
    <w:rsid w:val="00BE7869"/>
    <w:rsid w:val="00BE7F30"/>
    <w:rsid w:val="00BE7F5B"/>
    <w:rsid w:val="00BF022F"/>
    <w:rsid w:val="00BF06B8"/>
    <w:rsid w:val="00BF0738"/>
    <w:rsid w:val="00BF09C1"/>
    <w:rsid w:val="00BF0B1E"/>
    <w:rsid w:val="00BF0B25"/>
    <w:rsid w:val="00BF0B87"/>
    <w:rsid w:val="00BF0DB4"/>
    <w:rsid w:val="00BF140F"/>
    <w:rsid w:val="00BF156C"/>
    <w:rsid w:val="00BF174F"/>
    <w:rsid w:val="00BF17C3"/>
    <w:rsid w:val="00BF1813"/>
    <w:rsid w:val="00BF1833"/>
    <w:rsid w:val="00BF18DE"/>
    <w:rsid w:val="00BF1B6A"/>
    <w:rsid w:val="00BF1F75"/>
    <w:rsid w:val="00BF2173"/>
    <w:rsid w:val="00BF23B2"/>
    <w:rsid w:val="00BF2424"/>
    <w:rsid w:val="00BF262F"/>
    <w:rsid w:val="00BF2651"/>
    <w:rsid w:val="00BF2698"/>
    <w:rsid w:val="00BF27F8"/>
    <w:rsid w:val="00BF2ACA"/>
    <w:rsid w:val="00BF3306"/>
    <w:rsid w:val="00BF33D9"/>
    <w:rsid w:val="00BF3508"/>
    <w:rsid w:val="00BF36F3"/>
    <w:rsid w:val="00BF37A0"/>
    <w:rsid w:val="00BF3A03"/>
    <w:rsid w:val="00BF3A69"/>
    <w:rsid w:val="00BF407F"/>
    <w:rsid w:val="00BF43BA"/>
    <w:rsid w:val="00BF464A"/>
    <w:rsid w:val="00BF497C"/>
    <w:rsid w:val="00BF4A8A"/>
    <w:rsid w:val="00BF4B03"/>
    <w:rsid w:val="00BF4DAD"/>
    <w:rsid w:val="00BF5438"/>
    <w:rsid w:val="00BF546F"/>
    <w:rsid w:val="00BF5B29"/>
    <w:rsid w:val="00BF5F30"/>
    <w:rsid w:val="00BF6614"/>
    <w:rsid w:val="00BF6744"/>
    <w:rsid w:val="00BF6780"/>
    <w:rsid w:val="00BF67E7"/>
    <w:rsid w:val="00BF69FD"/>
    <w:rsid w:val="00BF6F0D"/>
    <w:rsid w:val="00BF705A"/>
    <w:rsid w:val="00BF7A50"/>
    <w:rsid w:val="00BF7B09"/>
    <w:rsid w:val="00BF7BA0"/>
    <w:rsid w:val="00C00537"/>
    <w:rsid w:val="00C0053E"/>
    <w:rsid w:val="00C00804"/>
    <w:rsid w:val="00C00D93"/>
    <w:rsid w:val="00C01113"/>
    <w:rsid w:val="00C01114"/>
    <w:rsid w:val="00C0117D"/>
    <w:rsid w:val="00C012C3"/>
    <w:rsid w:val="00C01385"/>
    <w:rsid w:val="00C015BE"/>
    <w:rsid w:val="00C0193B"/>
    <w:rsid w:val="00C01C19"/>
    <w:rsid w:val="00C01C33"/>
    <w:rsid w:val="00C0201B"/>
    <w:rsid w:val="00C02365"/>
    <w:rsid w:val="00C02A48"/>
    <w:rsid w:val="00C02BA4"/>
    <w:rsid w:val="00C02F14"/>
    <w:rsid w:val="00C031DA"/>
    <w:rsid w:val="00C03251"/>
    <w:rsid w:val="00C03304"/>
    <w:rsid w:val="00C03392"/>
    <w:rsid w:val="00C03A55"/>
    <w:rsid w:val="00C03A56"/>
    <w:rsid w:val="00C03D0F"/>
    <w:rsid w:val="00C04313"/>
    <w:rsid w:val="00C045FF"/>
    <w:rsid w:val="00C046B5"/>
    <w:rsid w:val="00C04BCE"/>
    <w:rsid w:val="00C04C58"/>
    <w:rsid w:val="00C04D97"/>
    <w:rsid w:val="00C05008"/>
    <w:rsid w:val="00C05B6E"/>
    <w:rsid w:val="00C060C1"/>
    <w:rsid w:val="00C06105"/>
    <w:rsid w:val="00C06421"/>
    <w:rsid w:val="00C06793"/>
    <w:rsid w:val="00C06F73"/>
    <w:rsid w:val="00C07113"/>
    <w:rsid w:val="00C071B0"/>
    <w:rsid w:val="00C07470"/>
    <w:rsid w:val="00C07A87"/>
    <w:rsid w:val="00C07AD4"/>
    <w:rsid w:val="00C07CBD"/>
    <w:rsid w:val="00C07D91"/>
    <w:rsid w:val="00C07DE9"/>
    <w:rsid w:val="00C07E11"/>
    <w:rsid w:val="00C07EE3"/>
    <w:rsid w:val="00C1055B"/>
    <w:rsid w:val="00C10734"/>
    <w:rsid w:val="00C10768"/>
    <w:rsid w:val="00C107FF"/>
    <w:rsid w:val="00C1092B"/>
    <w:rsid w:val="00C111BD"/>
    <w:rsid w:val="00C1171E"/>
    <w:rsid w:val="00C11A7D"/>
    <w:rsid w:val="00C11AB7"/>
    <w:rsid w:val="00C12446"/>
    <w:rsid w:val="00C12487"/>
    <w:rsid w:val="00C1291F"/>
    <w:rsid w:val="00C12A45"/>
    <w:rsid w:val="00C12AFB"/>
    <w:rsid w:val="00C12C27"/>
    <w:rsid w:val="00C12D6C"/>
    <w:rsid w:val="00C133B5"/>
    <w:rsid w:val="00C133FC"/>
    <w:rsid w:val="00C1359F"/>
    <w:rsid w:val="00C1368C"/>
    <w:rsid w:val="00C138A0"/>
    <w:rsid w:val="00C13BF7"/>
    <w:rsid w:val="00C13D94"/>
    <w:rsid w:val="00C13E39"/>
    <w:rsid w:val="00C142CC"/>
    <w:rsid w:val="00C1444A"/>
    <w:rsid w:val="00C1462A"/>
    <w:rsid w:val="00C146D0"/>
    <w:rsid w:val="00C14B94"/>
    <w:rsid w:val="00C15333"/>
    <w:rsid w:val="00C1571A"/>
    <w:rsid w:val="00C15B66"/>
    <w:rsid w:val="00C15BD6"/>
    <w:rsid w:val="00C15F53"/>
    <w:rsid w:val="00C15F95"/>
    <w:rsid w:val="00C16404"/>
    <w:rsid w:val="00C168F3"/>
    <w:rsid w:val="00C16A9F"/>
    <w:rsid w:val="00C16BE1"/>
    <w:rsid w:val="00C16D05"/>
    <w:rsid w:val="00C1734C"/>
    <w:rsid w:val="00C175B5"/>
    <w:rsid w:val="00C17E7B"/>
    <w:rsid w:val="00C17F00"/>
    <w:rsid w:val="00C20062"/>
    <w:rsid w:val="00C202C2"/>
    <w:rsid w:val="00C20554"/>
    <w:rsid w:val="00C2060C"/>
    <w:rsid w:val="00C2069E"/>
    <w:rsid w:val="00C206FB"/>
    <w:rsid w:val="00C20BB8"/>
    <w:rsid w:val="00C210A5"/>
    <w:rsid w:val="00C21199"/>
    <w:rsid w:val="00C214AF"/>
    <w:rsid w:val="00C2151E"/>
    <w:rsid w:val="00C216A5"/>
    <w:rsid w:val="00C21D8F"/>
    <w:rsid w:val="00C21E40"/>
    <w:rsid w:val="00C22648"/>
    <w:rsid w:val="00C2265A"/>
    <w:rsid w:val="00C22795"/>
    <w:rsid w:val="00C22B78"/>
    <w:rsid w:val="00C22BFF"/>
    <w:rsid w:val="00C22C3A"/>
    <w:rsid w:val="00C22E8F"/>
    <w:rsid w:val="00C2355C"/>
    <w:rsid w:val="00C23775"/>
    <w:rsid w:val="00C23F7D"/>
    <w:rsid w:val="00C23FD2"/>
    <w:rsid w:val="00C244C6"/>
    <w:rsid w:val="00C247BE"/>
    <w:rsid w:val="00C248E5"/>
    <w:rsid w:val="00C24C55"/>
    <w:rsid w:val="00C25833"/>
    <w:rsid w:val="00C25987"/>
    <w:rsid w:val="00C25A24"/>
    <w:rsid w:val="00C261F8"/>
    <w:rsid w:val="00C2662E"/>
    <w:rsid w:val="00C26910"/>
    <w:rsid w:val="00C27446"/>
    <w:rsid w:val="00C27880"/>
    <w:rsid w:val="00C3033A"/>
    <w:rsid w:val="00C307CB"/>
    <w:rsid w:val="00C30D63"/>
    <w:rsid w:val="00C30DE7"/>
    <w:rsid w:val="00C31086"/>
    <w:rsid w:val="00C31185"/>
    <w:rsid w:val="00C31228"/>
    <w:rsid w:val="00C31539"/>
    <w:rsid w:val="00C31AD7"/>
    <w:rsid w:val="00C32528"/>
    <w:rsid w:val="00C3259D"/>
    <w:rsid w:val="00C32946"/>
    <w:rsid w:val="00C32951"/>
    <w:rsid w:val="00C32961"/>
    <w:rsid w:val="00C32A35"/>
    <w:rsid w:val="00C32AD3"/>
    <w:rsid w:val="00C32CC8"/>
    <w:rsid w:val="00C3345E"/>
    <w:rsid w:val="00C33901"/>
    <w:rsid w:val="00C33B36"/>
    <w:rsid w:val="00C33D1D"/>
    <w:rsid w:val="00C34211"/>
    <w:rsid w:val="00C34227"/>
    <w:rsid w:val="00C34317"/>
    <w:rsid w:val="00C3465C"/>
    <w:rsid w:val="00C34917"/>
    <w:rsid w:val="00C34DC1"/>
    <w:rsid w:val="00C34F7E"/>
    <w:rsid w:val="00C3578D"/>
    <w:rsid w:val="00C358F2"/>
    <w:rsid w:val="00C35E9F"/>
    <w:rsid w:val="00C3622D"/>
    <w:rsid w:val="00C36359"/>
    <w:rsid w:val="00C363CC"/>
    <w:rsid w:val="00C36580"/>
    <w:rsid w:val="00C3666D"/>
    <w:rsid w:val="00C36C44"/>
    <w:rsid w:val="00C371C9"/>
    <w:rsid w:val="00C372DF"/>
    <w:rsid w:val="00C3781C"/>
    <w:rsid w:val="00C37B5C"/>
    <w:rsid w:val="00C37F0C"/>
    <w:rsid w:val="00C4079B"/>
    <w:rsid w:val="00C40B33"/>
    <w:rsid w:val="00C40CAB"/>
    <w:rsid w:val="00C410BF"/>
    <w:rsid w:val="00C41207"/>
    <w:rsid w:val="00C4178B"/>
    <w:rsid w:val="00C4195E"/>
    <w:rsid w:val="00C419C3"/>
    <w:rsid w:val="00C42429"/>
    <w:rsid w:val="00C425C5"/>
    <w:rsid w:val="00C42846"/>
    <w:rsid w:val="00C42C1A"/>
    <w:rsid w:val="00C4307F"/>
    <w:rsid w:val="00C43164"/>
    <w:rsid w:val="00C4319C"/>
    <w:rsid w:val="00C436E4"/>
    <w:rsid w:val="00C43792"/>
    <w:rsid w:val="00C44407"/>
    <w:rsid w:val="00C444B8"/>
    <w:rsid w:val="00C44698"/>
    <w:rsid w:val="00C44910"/>
    <w:rsid w:val="00C4491D"/>
    <w:rsid w:val="00C44E91"/>
    <w:rsid w:val="00C45160"/>
    <w:rsid w:val="00C451BF"/>
    <w:rsid w:val="00C45F8B"/>
    <w:rsid w:val="00C464C3"/>
    <w:rsid w:val="00C4656B"/>
    <w:rsid w:val="00C4699A"/>
    <w:rsid w:val="00C46A96"/>
    <w:rsid w:val="00C46C34"/>
    <w:rsid w:val="00C46C69"/>
    <w:rsid w:val="00C46D94"/>
    <w:rsid w:val="00C46E30"/>
    <w:rsid w:val="00C46EC4"/>
    <w:rsid w:val="00C46F47"/>
    <w:rsid w:val="00C4727C"/>
    <w:rsid w:val="00C47393"/>
    <w:rsid w:val="00C47462"/>
    <w:rsid w:val="00C479D1"/>
    <w:rsid w:val="00C500BB"/>
    <w:rsid w:val="00C5012B"/>
    <w:rsid w:val="00C507D3"/>
    <w:rsid w:val="00C50B1F"/>
    <w:rsid w:val="00C517B7"/>
    <w:rsid w:val="00C51EE0"/>
    <w:rsid w:val="00C51F9B"/>
    <w:rsid w:val="00C5201A"/>
    <w:rsid w:val="00C5202E"/>
    <w:rsid w:val="00C52231"/>
    <w:rsid w:val="00C52828"/>
    <w:rsid w:val="00C52A82"/>
    <w:rsid w:val="00C52CFC"/>
    <w:rsid w:val="00C530A2"/>
    <w:rsid w:val="00C53198"/>
    <w:rsid w:val="00C53331"/>
    <w:rsid w:val="00C54194"/>
    <w:rsid w:val="00C54717"/>
    <w:rsid w:val="00C54D89"/>
    <w:rsid w:val="00C552AC"/>
    <w:rsid w:val="00C552DF"/>
    <w:rsid w:val="00C55369"/>
    <w:rsid w:val="00C5541C"/>
    <w:rsid w:val="00C55D13"/>
    <w:rsid w:val="00C55EB6"/>
    <w:rsid w:val="00C568CF"/>
    <w:rsid w:val="00C56B2A"/>
    <w:rsid w:val="00C56F4A"/>
    <w:rsid w:val="00C5729B"/>
    <w:rsid w:val="00C57335"/>
    <w:rsid w:val="00C57BDB"/>
    <w:rsid w:val="00C602D6"/>
    <w:rsid w:val="00C605C5"/>
    <w:rsid w:val="00C60687"/>
    <w:rsid w:val="00C60750"/>
    <w:rsid w:val="00C60CF0"/>
    <w:rsid w:val="00C612A0"/>
    <w:rsid w:val="00C61602"/>
    <w:rsid w:val="00C61620"/>
    <w:rsid w:val="00C61684"/>
    <w:rsid w:val="00C62236"/>
    <w:rsid w:val="00C627D9"/>
    <w:rsid w:val="00C63265"/>
    <w:rsid w:val="00C6336F"/>
    <w:rsid w:val="00C63482"/>
    <w:rsid w:val="00C638BB"/>
    <w:rsid w:val="00C63E3F"/>
    <w:rsid w:val="00C648D1"/>
    <w:rsid w:val="00C64C5E"/>
    <w:rsid w:val="00C651FB"/>
    <w:rsid w:val="00C65423"/>
    <w:rsid w:val="00C66034"/>
    <w:rsid w:val="00C66111"/>
    <w:rsid w:val="00C668BB"/>
    <w:rsid w:val="00C67387"/>
    <w:rsid w:val="00C6755F"/>
    <w:rsid w:val="00C67599"/>
    <w:rsid w:val="00C67949"/>
    <w:rsid w:val="00C67DF9"/>
    <w:rsid w:val="00C67E2F"/>
    <w:rsid w:val="00C67F56"/>
    <w:rsid w:val="00C70585"/>
    <w:rsid w:val="00C705CA"/>
    <w:rsid w:val="00C7082C"/>
    <w:rsid w:val="00C70A18"/>
    <w:rsid w:val="00C70DCB"/>
    <w:rsid w:val="00C70DF0"/>
    <w:rsid w:val="00C710FE"/>
    <w:rsid w:val="00C71358"/>
    <w:rsid w:val="00C714FC"/>
    <w:rsid w:val="00C719BF"/>
    <w:rsid w:val="00C719CC"/>
    <w:rsid w:val="00C72951"/>
    <w:rsid w:val="00C72C01"/>
    <w:rsid w:val="00C72E6C"/>
    <w:rsid w:val="00C73483"/>
    <w:rsid w:val="00C73736"/>
    <w:rsid w:val="00C73A11"/>
    <w:rsid w:val="00C73A7A"/>
    <w:rsid w:val="00C73ED7"/>
    <w:rsid w:val="00C7480B"/>
    <w:rsid w:val="00C74F79"/>
    <w:rsid w:val="00C750B9"/>
    <w:rsid w:val="00C75190"/>
    <w:rsid w:val="00C75946"/>
    <w:rsid w:val="00C761EE"/>
    <w:rsid w:val="00C769C4"/>
    <w:rsid w:val="00C769EF"/>
    <w:rsid w:val="00C76D05"/>
    <w:rsid w:val="00C76E9E"/>
    <w:rsid w:val="00C76FB0"/>
    <w:rsid w:val="00C772BB"/>
    <w:rsid w:val="00C77359"/>
    <w:rsid w:val="00C7753E"/>
    <w:rsid w:val="00C77D52"/>
    <w:rsid w:val="00C77D79"/>
    <w:rsid w:val="00C77FE9"/>
    <w:rsid w:val="00C800F2"/>
    <w:rsid w:val="00C801A1"/>
    <w:rsid w:val="00C80895"/>
    <w:rsid w:val="00C808DD"/>
    <w:rsid w:val="00C80962"/>
    <w:rsid w:val="00C8098A"/>
    <w:rsid w:val="00C80C67"/>
    <w:rsid w:val="00C81213"/>
    <w:rsid w:val="00C81636"/>
    <w:rsid w:val="00C816F4"/>
    <w:rsid w:val="00C81D8E"/>
    <w:rsid w:val="00C81EAD"/>
    <w:rsid w:val="00C81EDC"/>
    <w:rsid w:val="00C81F00"/>
    <w:rsid w:val="00C824F8"/>
    <w:rsid w:val="00C82AB5"/>
    <w:rsid w:val="00C82E37"/>
    <w:rsid w:val="00C82EDD"/>
    <w:rsid w:val="00C8315F"/>
    <w:rsid w:val="00C83163"/>
    <w:rsid w:val="00C83388"/>
    <w:rsid w:val="00C838AF"/>
    <w:rsid w:val="00C83A40"/>
    <w:rsid w:val="00C83B8D"/>
    <w:rsid w:val="00C83C79"/>
    <w:rsid w:val="00C8460C"/>
    <w:rsid w:val="00C847BE"/>
    <w:rsid w:val="00C848C8"/>
    <w:rsid w:val="00C84BA0"/>
    <w:rsid w:val="00C84D39"/>
    <w:rsid w:val="00C85098"/>
    <w:rsid w:val="00C85384"/>
    <w:rsid w:val="00C85742"/>
    <w:rsid w:val="00C8580C"/>
    <w:rsid w:val="00C85D76"/>
    <w:rsid w:val="00C86554"/>
    <w:rsid w:val="00C86574"/>
    <w:rsid w:val="00C86589"/>
    <w:rsid w:val="00C866AA"/>
    <w:rsid w:val="00C86E83"/>
    <w:rsid w:val="00C86F37"/>
    <w:rsid w:val="00C86F59"/>
    <w:rsid w:val="00C8704B"/>
    <w:rsid w:val="00C871F7"/>
    <w:rsid w:val="00C871FF"/>
    <w:rsid w:val="00C87210"/>
    <w:rsid w:val="00C8722B"/>
    <w:rsid w:val="00C87512"/>
    <w:rsid w:val="00C8768A"/>
    <w:rsid w:val="00C87B6A"/>
    <w:rsid w:val="00C87C9F"/>
    <w:rsid w:val="00C9004A"/>
    <w:rsid w:val="00C910F5"/>
    <w:rsid w:val="00C91301"/>
    <w:rsid w:val="00C9169A"/>
    <w:rsid w:val="00C918E8"/>
    <w:rsid w:val="00C9194A"/>
    <w:rsid w:val="00C91DB2"/>
    <w:rsid w:val="00C9201B"/>
    <w:rsid w:val="00C92361"/>
    <w:rsid w:val="00C92591"/>
    <w:rsid w:val="00C929BA"/>
    <w:rsid w:val="00C92A79"/>
    <w:rsid w:val="00C92CD9"/>
    <w:rsid w:val="00C92F91"/>
    <w:rsid w:val="00C92FE5"/>
    <w:rsid w:val="00C938DB"/>
    <w:rsid w:val="00C9399B"/>
    <w:rsid w:val="00C93D6C"/>
    <w:rsid w:val="00C940F0"/>
    <w:rsid w:val="00C942A7"/>
    <w:rsid w:val="00C9461F"/>
    <w:rsid w:val="00C95181"/>
    <w:rsid w:val="00C95693"/>
    <w:rsid w:val="00C95AC2"/>
    <w:rsid w:val="00C95BB1"/>
    <w:rsid w:val="00C960F1"/>
    <w:rsid w:val="00C96484"/>
    <w:rsid w:val="00C964B2"/>
    <w:rsid w:val="00C96560"/>
    <w:rsid w:val="00C967A6"/>
    <w:rsid w:val="00C9697A"/>
    <w:rsid w:val="00C96BDC"/>
    <w:rsid w:val="00C96FDA"/>
    <w:rsid w:val="00C97275"/>
    <w:rsid w:val="00C97286"/>
    <w:rsid w:val="00C97326"/>
    <w:rsid w:val="00C9735D"/>
    <w:rsid w:val="00C97B4F"/>
    <w:rsid w:val="00C97BF2"/>
    <w:rsid w:val="00C97C11"/>
    <w:rsid w:val="00C97CF6"/>
    <w:rsid w:val="00CA0151"/>
    <w:rsid w:val="00CA0487"/>
    <w:rsid w:val="00CA0E1F"/>
    <w:rsid w:val="00CA0F2D"/>
    <w:rsid w:val="00CA16DC"/>
    <w:rsid w:val="00CA19A5"/>
    <w:rsid w:val="00CA1E95"/>
    <w:rsid w:val="00CA20BC"/>
    <w:rsid w:val="00CA218E"/>
    <w:rsid w:val="00CA23C8"/>
    <w:rsid w:val="00CA260E"/>
    <w:rsid w:val="00CA2626"/>
    <w:rsid w:val="00CA26DD"/>
    <w:rsid w:val="00CA2DDF"/>
    <w:rsid w:val="00CA2F3E"/>
    <w:rsid w:val="00CA31C1"/>
    <w:rsid w:val="00CA32AA"/>
    <w:rsid w:val="00CA369D"/>
    <w:rsid w:val="00CA3703"/>
    <w:rsid w:val="00CA38FB"/>
    <w:rsid w:val="00CA3F38"/>
    <w:rsid w:val="00CA4200"/>
    <w:rsid w:val="00CA45DE"/>
    <w:rsid w:val="00CA463F"/>
    <w:rsid w:val="00CA48A4"/>
    <w:rsid w:val="00CA4AA2"/>
    <w:rsid w:val="00CA4BDF"/>
    <w:rsid w:val="00CA4E60"/>
    <w:rsid w:val="00CA516A"/>
    <w:rsid w:val="00CA58B9"/>
    <w:rsid w:val="00CA5A59"/>
    <w:rsid w:val="00CA60D5"/>
    <w:rsid w:val="00CA62FC"/>
    <w:rsid w:val="00CA67E1"/>
    <w:rsid w:val="00CA681B"/>
    <w:rsid w:val="00CA6898"/>
    <w:rsid w:val="00CA6D9C"/>
    <w:rsid w:val="00CA6EDA"/>
    <w:rsid w:val="00CA71FF"/>
    <w:rsid w:val="00CA743D"/>
    <w:rsid w:val="00CA7D96"/>
    <w:rsid w:val="00CA7E06"/>
    <w:rsid w:val="00CA7E5C"/>
    <w:rsid w:val="00CB01D1"/>
    <w:rsid w:val="00CB02C0"/>
    <w:rsid w:val="00CB03D4"/>
    <w:rsid w:val="00CB0712"/>
    <w:rsid w:val="00CB0A26"/>
    <w:rsid w:val="00CB116B"/>
    <w:rsid w:val="00CB15DD"/>
    <w:rsid w:val="00CB15FC"/>
    <w:rsid w:val="00CB1AC6"/>
    <w:rsid w:val="00CB1C3C"/>
    <w:rsid w:val="00CB1D69"/>
    <w:rsid w:val="00CB201B"/>
    <w:rsid w:val="00CB21A7"/>
    <w:rsid w:val="00CB2447"/>
    <w:rsid w:val="00CB2A8B"/>
    <w:rsid w:val="00CB2D80"/>
    <w:rsid w:val="00CB317C"/>
    <w:rsid w:val="00CB39BF"/>
    <w:rsid w:val="00CB3DB2"/>
    <w:rsid w:val="00CB3E6B"/>
    <w:rsid w:val="00CB446A"/>
    <w:rsid w:val="00CB4849"/>
    <w:rsid w:val="00CB4A3B"/>
    <w:rsid w:val="00CB4BBD"/>
    <w:rsid w:val="00CB4D73"/>
    <w:rsid w:val="00CB4EA7"/>
    <w:rsid w:val="00CB4F4E"/>
    <w:rsid w:val="00CB5B6F"/>
    <w:rsid w:val="00CB69C3"/>
    <w:rsid w:val="00CB69C4"/>
    <w:rsid w:val="00CB6B62"/>
    <w:rsid w:val="00CB6D38"/>
    <w:rsid w:val="00CB6F96"/>
    <w:rsid w:val="00CB72BA"/>
    <w:rsid w:val="00CB7817"/>
    <w:rsid w:val="00CB7996"/>
    <w:rsid w:val="00CB7B49"/>
    <w:rsid w:val="00CC0186"/>
    <w:rsid w:val="00CC0458"/>
    <w:rsid w:val="00CC05CB"/>
    <w:rsid w:val="00CC0619"/>
    <w:rsid w:val="00CC0620"/>
    <w:rsid w:val="00CC08E7"/>
    <w:rsid w:val="00CC0DBC"/>
    <w:rsid w:val="00CC0FC8"/>
    <w:rsid w:val="00CC11F2"/>
    <w:rsid w:val="00CC13A6"/>
    <w:rsid w:val="00CC1465"/>
    <w:rsid w:val="00CC16F7"/>
    <w:rsid w:val="00CC16F9"/>
    <w:rsid w:val="00CC1850"/>
    <w:rsid w:val="00CC1F6F"/>
    <w:rsid w:val="00CC2047"/>
    <w:rsid w:val="00CC24AF"/>
    <w:rsid w:val="00CC29B3"/>
    <w:rsid w:val="00CC31E0"/>
    <w:rsid w:val="00CC3860"/>
    <w:rsid w:val="00CC4115"/>
    <w:rsid w:val="00CC4161"/>
    <w:rsid w:val="00CC43AF"/>
    <w:rsid w:val="00CC4B3C"/>
    <w:rsid w:val="00CC4B8A"/>
    <w:rsid w:val="00CC4E61"/>
    <w:rsid w:val="00CC54EB"/>
    <w:rsid w:val="00CC58E9"/>
    <w:rsid w:val="00CC594A"/>
    <w:rsid w:val="00CC596D"/>
    <w:rsid w:val="00CC5998"/>
    <w:rsid w:val="00CC59C3"/>
    <w:rsid w:val="00CC5AE7"/>
    <w:rsid w:val="00CC5C92"/>
    <w:rsid w:val="00CC5FF9"/>
    <w:rsid w:val="00CC6556"/>
    <w:rsid w:val="00CC6691"/>
    <w:rsid w:val="00CC6BB2"/>
    <w:rsid w:val="00CC6E02"/>
    <w:rsid w:val="00CC6EC4"/>
    <w:rsid w:val="00CC6F3C"/>
    <w:rsid w:val="00CC7537"/>
    <w:rsid w:val="00CC76C5"/>
    <w:rsid w:val="00CC7751"/>
    <w:rsid w:val="00CC7DE7"/>
    <w:rsid w:val="00CC7F8E"/>
    <w:rsid w:val="00CC7FD5"/>
    <w:rsid w:val="00CD00BA"/>
    <w:rsid w:val="00CD0279"/>
    <w:rsid w:val="00CD04B4"/>
    <w:rsid w:val="00CD06B1"/>
    <w:rsid w:val="00CD06D8"/>
    <w:rsid w:val="00CD094C"/>
    <w:rsid w:val="00CD0A25"/>
    <w:rsid w:val="00CD0AB5"/>
    <w:rsid w:val="00CD0D8C"/>
    <w:rsid w:val="00CD10E5"/>
    <w:rsid w:val="00CD12E7"/>
    <w:rsid w:val="00CD1547"/>
    <w:rsid w:val="00CD1E3F"/>
    <w:rsid w:val="00CD21C4"/>
    <w:rsid w:val="00CD238F"/>
    <w:rsid w:val="00CD24E4"/>
    <w:rsid w:val="00CD2662"/>
    <w:rsid w:val="00CD2BF2"/>
    <w:rsid w:val="00CD3128"/>
    <w:rsid w:val="00CD31F2"/>
    <w:rsid w:val="00CD323F"/>
    <w:rsid w:val="00CD34B2"/>
    <w:rsid w:val="00CD38A8"/>
    <w:rsid w:val="00CD411E"/>
    <w:rsid w:val="00CD4293"/>
    <w:rsid w:val="00CD4809"/>
    <w:rsid w:val="00CD4A69"/>
    <w:rsid w:val="00CD4BCB"/>
    <w:rsid w:val="00CD5173"/>
    <w:rsid w:val="00CD539C"/>
    <w:rsid w:val="00CD543A"/>
    <w:rsid w:val="00CD54D5"/>
    <w:rsid w:val="00CD5895"/>
    <w:rsid w:val="00CD58F2"/>
    <w:rsid w:val="00CD5FC8"/>
    <w:rsid w:val="00CD62CF"/>
    <w:rsid w:val="00CD62EF"/>
    <w:rsid w:val="00CD6496"/>
    <w:rsid w:val="00CD66F4"/>
    <w:rsid w:val="00CD6C38"/>
    <w:rsid w:val="00CD6E24"/>
    <w:rsid w:val="00CD6E53"/>
    <w:rsid w:val="00CD6FE5"/>
    <w:rsid w:val="00CD7017"/>
    <w:rsid w:val="00CD7251"/>
    <w:rsid w:val="00CD73C5"/>
    <w:rsid w:val="00CD75DF"/>
    <w:rsid w:val="00CD75F0"/>
    <w:rsid w:val="00CD7755"/>
    <w:rsid w:val="00CD7B97"/>
    <w:rsid w:val="00CD7CFE"/>
    <w:rsid w:val="00CE00E2"/>
    <w:rsid w:val="00CE01AB"/>
    <w:rsid w:val="00CE06D0"/>
    <w:rsid w:val="00CE07C6"/>
    <w:rsid w:val="00CE0BCE"/>
    <w:rsid w:val="00CE0C4D"/>
    <w:rsid w:val="00CE0F13"/>
    <w:rsid w:val="00CE10FC"/>
    <w:rsid w:val="00CE121F"/>
    <w:rsid w:val="00CE1F68"/>
    <w:rsid w:val="00CE23DE"/>
    <w:rsid w:val="00CE3470"/>
    <w:rsid w:val="00CE3AA6"/>
    <w:rsid w:val="00CE3D07"/>
    <w:rsid w:val="00CE3DD4"/>
    <w:rsid w:val="00CE3FF5"/>
    <w:rsid w:val="00CE4009"/>
    <w:rsid w:val="00CE4169"/>
    <w:rsid w:val="00CE4533"/>
    <w:rsid w:val="00CE472C"/>
    <w:rsid w:val="00CE4A22"/>
    <w:rsid w:val="00CE4E4F"/>
    <w:rsid w:val="00CE54C3"/>
    <w:rsid w:val="00CE566C"/>
    <w:rsid w:val="00CE57AD"/>
    <w:rsid w:val="00CE5A42"/>
    <w:rsid w:val="00CE5B7F"/>
    <w:rsid w:val="00CE5BB7"/>
    <w:rsid w:val="00CE5C01"/>
    <w:rsid w:val="00CE6041"/>
    <w:rsid w:val="00CE63D4"/>
    <w:rsid w:val="00CE6450"/>
    <w:rsid w:val="00CE647D"/>
    <w:rsid w:val="00CE7129"/>
    <w:rsid w:val="00CE7194"/>
    <w:rsid w:val="00CE71A6"/>
    <w:rsid w:val="00CE728B"/>
    <w:rsid w:val="00CE7416"/>
    <w:rsid w:val="00CE74A8"/>
    <w:rsid w:val="00CE75F8"/>
    <w:rsid w:val="00CE786A"/>
    <w:rsid w:val="00CE7BC8"/>
    <w:rsid w:val="00CF0434"/>
    <w:rsid w:val="00CF0B0C"/>
    <w:rsid w:val="00CF0BD8"/>
    <w:rsid w:val="00CF0C8E"/>
    <w:rsid w:val="00CF0DDF"/>
    <w:rsid w:val="00CF11D0"/>
    <w:rsid w:val="00CF1235"/>
    <w:rsid w:val="00CF170A"/>
    <w:rsid w:val="00CF1FFC"/>
    <w:rsid w:val="00CF21D2"/>
    <w:rsid w:val="00CF258F"/>
    <w:rsid w:val="00CF27E9"/>
    <w:rsid w:val="00CF2A06"/>
    <w:rsid w:val="00CF2A07"/>
    <w:rsid w:val="00CF2C4A"/>
    <w:rsid w:val="00CF2E53"/>
    <w:rsid w:val="00CF2FDA"/>
    <w:rsid w:val="00CF327A"/>
    <w:rsid w:val="00CF3617"/>
    <w:rsid w:val="00CF3782"/>
    <w:rsid w:val="00CF3799"/>
    <w:rsid w:val="00CF3BE8"/>
    <w:rsid w:val="00CF3C97"/>
    <w:rsid w:val="00CF3D6B"/>
    <w:rsid w:val="00CF3EAC"/>
    <w:rsid w:val="00CF4080"/>
    <w:rsid w:val="00CF4396"/>
    <w:rsid w:val="00CF4FB2"/>
    <w:rsid w:val="00CF50C5"/>
    <w:rsid w:val="00CF56A6"/>
    <w:rsid w:val="00CF574A"/>
    <w:rsid w:val="00CF58F7"/>
    <w:rsid w:val="00CF5ADD"/>
    <w:rsid w:val="00CF5D73"/>
    <w:rsid w:val="00CF5F28"/>
    <w:rsid w:val="00CF5F31"/>
    <w:rsid w:val="00CF6140"/>
    <w:rsid w:val="00CF6362"/>
    <w:rsid w:val="00CF63F2"/>
    <w:rsid w:val="00CF6541"/>
    <w:rsid w:val="00CF69C7"/>
    <w:rsid w:val="00CF69CC"/>
    <w:rsid w:val="00CF6C17"/>
    <w:rsid w:val="00CF6E8E"/>
    <w:rsid w:val="00CF70A2"/>
    <w:rsid w:val="00CF7111"/>
    <w:rsid w:val="00CF719D"/>
    <w:rsid w:val="00CF7797"/>
    <w:rsid w:val="00CF78D5"/>
    <w:rsid w:val="00CF7A86"/>
    <w:rsid w:val="00CF7E3D"/>
    <w:rsid w:val="00CF7F9A"/>
    <w:rsid w:val="00D0022B"/>
    <w:rsid w:val="00D003AE"/>
    <w:rsid w:val="00D003EE"/>
    <w:rsid w:val="00D004D3"/>
    <w:rsid w:val="00D00961"/>
    <w:rsid w:val="00D00AB8"/>
    <w:rsid w:val="00D00B1F"/>
    <w:rsid w:val="00D00BFF"/>
    <w:rsid w:val="00D00C2A"/>
    <w:rsid w:val="00D0108B"/>
    <w:rsid w:val="00D012D2"/>
    <w:rsid w:val="00D017D2"/>
    <w:rsid w:val="00D01868"/>
    <w:rsid w:val="00D01A59"/>
    <w:rsid w:val="00D01D3E"/>
    <w:rsid w:val="00D01F13"/>
    <w:rsid w:val="00D02425"/>
    <w:rsid w:val="00D02747"/>
    <w:rsid w:val="00D02C9C"/>
    <w:rsid w:val="00D02D84"/>
    <w:rsid w:val="00D02E1F"/>
    <w:rsid w:val="00D02F9F"/>
    <w:rsid w:val="00D036B2"/>
    <w:rsid w:val="00D03A9D"/>
    <w:rsid w:val="00D03C9C"/>
    <w:rsid w:val="00D03E9D"/>
    <w:rsid w:val="00D04EF3"/>
    <w:rsid w:val="00D05036"/>
    <w:rsid w:val="00D05330"/>
    <w:rsid w:val="00D05AB8"/>
    <w:rsid w:val="00D05AD6"/>
    <w:rsid w:val="00D061DF"/>
    <w:rsid w:val="00D06214"/>
    <w:rsid w:val="00D06895"/>
    <w:rsid w:val="00D06DCB"/>
    <w:rsid w:val="00D07249"/>
    <w:rsid w:val="00D07280"/>
    <w:rsid w:val="00D07757"/>
    <w:rsid w:val="00D07904"/>
    <w:rsid w:val="00D07C15"/>
    <w:rsid w:val="00D10468"/>
    <w:rsid w:val="00D10481"/>
    <w:rsid w:val="00D10B55"/>
    <w:rsid w:val="00D10C70"/>
    <w:rsid w:val="00D110E2"/>
    <w:rsid w:val="00D112BC"/>
    <w:rsid w:val="00D112EE"/>
    <w:rsid w:val="00D11578"/>
    <w:rsid w:val="00D11EE7"/>
    <w:rsid w:val="00D12044"/>
    <w:rsid w:val="00D12607"/>
    <w:rsid w:val="00D12B77"/>
    <w:rsid w:val="00D12FEC"/>
    <w:rsid w:val="00D130B8"/>
    <w:rsid w:val="00D134DF"/>
    <w:rsid w:val="00D13636"/>
    <w:rsid w:val="00D137B6"/>
    <w:rsid w:val="00D13BB1"/>
    <w:rsid w:val="00D13D25"/>
    <w:rsid w:val="00D13D4F"/>
    <w:rsid w:val="00D140A1"/>
    <w:rsid w:val="00D14373"/>
    <w:rsid w:val="00D1439A"/>
    <w:rsid w:val="00D143A3"/>
    <w:rsid w:val="00D1449E"/>
    <w:rsid w:val="00D1454A"/>
    <w:rsid w:val="00D14550"/>
    <w:rsid w:val="00D14C8C"/>
    <w:rsid w:val="00D14E04"/>
    <w:rsid w:val="00D1513C"/>
    <w:rsid w:val="00D158DC"/>
    <w:rsid w:val="00D15998"/>
    <w:rsid w:val="00D1627D"/>
    <w:rsid w:val="00D16437"/>
    <w:rsid w:val="00D1660D"/>
    <w:rsid w:val="00D16AF4"/>
    <w:rsid w:val="00D16D17"/>
    <w:rsid w:val="00D16FED"/>
    <w:rsid w:val="00D17165"/>
    <w:rsid w:val="00D17327"/>
    <w:rsid w:val="00D17377"/>
    <w:rsid w:val="00D17549"/>
    <w:rsid w:val="00D176D8"/>
    <w:rsid w:val="00D17F6B"/>
    <w:rsid w:val="00D17FF8"/>
    <w:rsid w:val="00D200A8"/>
    <w:rsid w:val="00D20103"/>
    <w:rsid w:val="00D201A6"/>
    <w:rsid w:val="00D20326"/>
    <w:rsid w:val="00D20472"/>
    <w:rsid w:val="00D206B6"/>
    <w:rsid w:val="00D20711"/>
    <w:rsid w:val="00D20733"/>
    <w:rsid w:val="00D20900"/>
    <w:rsid w:val="00D20AB1"/>
    <w:rsid w:val="00D21329"/>
    <w:rsid w:val="00D213B7"/>
    <w:rsid w:val="00D21468"/>
    <w:rsid w:val="00D220B9"/>
    <w:rsid w:val="00D2248C"/>
    <w:rsid w:val="00D2260D"/>
    <w:rsid w:val="00D22697"/>
    <w:rsid w:val="00D229E5"/>
    <w:rsid w:val="00D2353C"/>
    <w:rsid w:val="00D23A29"/>
    <w:rsid w:val="00D244A0"/>
    <w:rsid w:val="00D249D8"/>
    <w:rsid w:val="00D24B00"/>
    <w:rsid w:val="00D251C2"/>
    <w:rsid w:val="00D2561B"/>
    <w:rsid w:val="00D260B4"/>
    <w:rsid w:val="00D26183"/>
    <w:rsid w:val="00D26614"/>
    <w:rsid w:val="00D26D02"/>
    <w:rsid w:val="00D26D32"/>
    <w:rsid w:val="00D26D4F"/>
    <w:rsid w:val="00D2773E"/>
    <w:rsid w:val="00D27848"/>
    <w:rsid w:val="00D279C6"/>
    <w:rsid w:val="00D27A38"/>
    <w:rsid w:val="00D27AF6"/>
    <w:rsid w:val="00D27B98"/>
    <w:rsid w:val="00D3016B"/>
    <w:rsid w:val="00D301AD"/>
    <w:rsid w:val="00D3027D"/>
    <w:rsid w:val="00D304E1"/>
    <w:rsid w:val="00D30789"/>
    <w:rsid w:val="00D30A17"/>
    <w:rsid w:val="00D30BFB"/>
    <w:rsid w:val="00D30C09"/>
    <w:rsid w:val="00D31098"/>
    <w:rsid w:val="00D315A1"/>
    <w:rsid w:val="00D317CE"/>
    <w:rsid w:val="00D31A88"/>
    <w:rsid w:val="00D31BB0"/>
    <w:rsid w:val="00D31BE3"/>
    <w:rsid w:val="00D31D76"/>
    <w:rsid w:val="00D31E3F"/>
    <w:rsid w:val="00D31EDA"/>
    <w:rsid w:val="00D322C1"/>
    <w:rsid w:val="00D32B58"/>
    <w:rsid w:val="00D32D75"/>
    <w:rsid w:val="00D32EA8"/>
    <w:rsid w:val="00D32FC3"/>
    <w:rsid w:val="00D33117"/>
    <w:rsid w:val="00D332B6"/>
    <w:rsid w:val="00D337CF"/>
    <w:rsid w:val="00D337DF"/>
    <w:rsid w:val="00D33806"/>
    <w:rsid w:val="00D338A5"/>
    <w:rsid w:val="00D33BF9"/>
    <w:rsid w:val="00D349DD"/>
    <w:rsid w:val="00D351AB"/>
    <w:rsid w:val="00D352C0"/>
    <w:rsid w:val="00D354C7"/>
    <w:rsid w:val="00D354F6"/>
    <w:rsid w:val="00D3559C"/>
    <w:rsid w:val="00D35613"/>
    <w:rsid w:val="00D35BEB"/>
    <w:rsid w:val="00D35E88"/>
    <w:rsid w:val="00D36052"/>
    <w:rsid w:val="00D3605B"/>
    <w:rsid w:val="00D3643C"/>
    <w:rsid w:val="00D36784"/>
    <w:rsid w:val="00D369C4"/>
    <w:rsid w:val="00D36F6C"/>
    <w:rsid w:val="00D370D4"/>
    <w:rsid w:val="00D37369"/>
    <w:rsid w:val="00D3768E"/>
    <w:rsid w:val="00D3782E"/>
    <w:rsid w:val="00D378EC"/>
    <w:rsid w:val="00D37C00"/>
    <w:rsid w:val="00D40485"/>
    <w:rsid w:val="00D406A8"/>
    <w:rsid w:val="00D40893"/>
    <w:rsid w:val="00D4093F"/>
    <w:rsid w:val="00D409A3"/>
    <w:rsid w:val="00D40B8D"/>
    <w:rsid w:val="00D40ED7"/>
    <w:rsid w:val="00D40F27"/>
    <w:rsid w:val="00D4104E"/>
    <w:rsid w:val="00D416D1"/>
    <w:rsid w:val="00D41D9B"/>
    <w:rsid w:val="00D41F77"/>
    <w:rsid w:val="00D421FC"/>
    <w:rsid w:val="00D42266"/>
    <w:rsid w:val="00D428FD"/>
    <w:rsid w:val="00D42E22"/>
    <w:rsid w:val="00D435A1"/>
    <w:rsid w:val="00D441E7"/>
    <w:rsid w:val="00D44444"/>
    <w:rsid w:val="00D44737"/>
    <w:rsid w:val="00D4479C"/>
    <w:rsid w:val="00D44818"/>
    <w:rsid w:val="00D44CD4"/>
    <w:rsid w:val="00D44DC1"/>
    <w:rsid w:val="00D4537D"/>
    <w:rsid w:val="00D45887"/>
    <w:rsid w:val="00D45C04"/>
    <w:rsid w:val="00D45EC6"/>
    <w:rsid w:val="00D4629B"/>
    <w:rsid w:val="00D46535"/>
    <w:rsid w:val="00D46935"/>
    <w:rsid w:val="00D473E8"/>
    <w:rsid w:val="00D47A98"/>
    <w:rsid w:val="00D509FB"/>
    <w:rsid w:val="00D50A7F"/>
    <w:rsid w:val="00D50BFD"/>
    <w:rsid w:val="00D50CE6"/>
    <w:rsid w:val="00D50FDA"/>
    <w:rsid w:val="00D51866"/>
    <w:rsid w:val="00D51AE0"/>
    <w:rsid w:val="00D51EC5"/>
    <w:rsid w:val="00D525B4"/>
    <w:rsid w:val="00D52752"/>
    <w:rsid w:val="00D5292F"/>
    <w:rsid w:val="00D52A77"/>
    <w:rsid w:val="00D52F17"/>
    <w:rsid w:val="00D53203"/>
    <w:rsid w:val="00D53688"/>
    <w:rsid w:val="00D53C60"/>
    <w:rsid w:val="00D53D97"/>
    <w:rsid w:val="00D53DF7"/>
    <w:rsid w:val="00D53FDA"/>
    <w:rsid w:val="00D5400E"/>
    <w:rsid w:val="00D54146"/>
    <w:rsid w:val="00D5448E"/>
    <w:rsid w:val="00D54BBC"/>
    <w:rsid w:val="00D54C25"/>
    <w:rsid w:val="00D54F15"/>
    <w:rsid w:val="00D54FD0"/>
    <w:rsid w:val="00D551D2"/>
    <w:rsid w:val="00D5531F"/>
    <w:rsid w:val="00D55AFF"/>
    <w:rsid w:val="00D55B25"/>
    <w:rsid w:val="00D55F01"/>
    <w:rsid w:val="00D55F7B"/>
    <w:rsid w:val="00D560EB"/>
    <w:rsid w:val="00D5627F"/>
    <w:rsid w:val="00D56323"/>
    <w:rsid w:val="00D565AE"/>
    <w:rsid w:val="00D570F4"/>
    <w:rsid w:val="00D5757E"/>
    <w:rsid w:val="00D57E32"/>
    <w:rsid w:val="00D606A1"/>
    <w:rsid w:val="00D60B81"/>
    <w:rsid w:val="00D610A7"/>
    <w:rsid w:val="00D61A17"/>
    <w:rsid w:val="00D61E4F"/>
    <w:rsid w:val="00D61F7F"/>
    <w:rsid w:val="00D621EF"/>
    <w:rsid w:val="00D6227A"/>
    <w:rsid w:val="00D62D1B"/>
    <w:rsid w:val="00D62E7A"/>
    <w:rsid w:val="00D6348C"/>
    <w:rsid w:val="00D63641"/>
    <w:rsid w:val="00D638C9"/>
    <w:rsid w:val="00D63B9F"/>
    <w:rsid w:val="00D641AD"/>
    <w:rsid w:val="00D64210"/>
    <w:rsid w:val="00D64287"/>
    <w:rsid w:val="00D64D0F"/>
    <w:rsid w:val="00D64F1B"/>
    <w:rsid w:val="00D64F5C"/>
    <w:rsid w:val="00D651BC"/>
    <w:rsid w:val="00D6540F"/>
    <w:rsid w:val="00D65BB5"/>
    <w:rsid w:val="00D65CA7"/>
    <w:rsid w:val="00D65D11"/>
    <w:rsid w:val="00D65F49"/>
    <w:rsid w:val="00D66308"/>
    <w:rsid w:val="00D668CC"/>
    <w:rsid w:val="00D6691E"/>
    <w:rsid w:val="00D66B2C"/>
    <w:rsid w:val="00D66ECD"/>
    <w:rsid w:val="00D676AA"/>
    <w:rsid w:val="00D7010D"/>
    <w:rsid w:val="00D70451"/>
    <w:rsid w:val="00D70AC3"/>
    <w:rsid w:val="00D70F4E"/>
    <w:rsid w:val="00D712B1"/>
    <w:rsid w:val="00D71B84"/>
    <w:rsid w:val="00D71B8F"/>
    <w:rsid w:val="00D71C45"/>
    <w:rsid w:val="00D71D26"/>
    <w:rsid w:val="00D71D2A"/>
    <w:rsid w:val="00D72043"/>
    <w:rsid w:val="00D72288"/>
    <w:rsid w:val="00D725A0"/>
    <w:rsid w:val="00D72813"/>
    <w:rsid w:val="00D729AB"/>
    <w:rsid w:val="00D72EB9"/>
    <w:rsid w:val="00D72FC0"/>
    <w:rsid w:val="00D7316B"/>
    <w:rsid w:val="00D73392"/>
    <w:rsid w:val="00D7372F"/>
    <w:rsid w:val="00D738A2"/>
    <w:rsid w:val="00D73A39"/>
    <w:rsid w:val="00D73C29"/>
    <w:rsid w:val="00D73F84"/>
    <w:rsid w:val="00D74371"/>
    <w:rsid w:val="00D743A9"/>
    <w:rsid w:val="00D74414"/>
    <w:rsid w:val="00D744E5"/>
    <w:rsid w:val="00D746DE"/>
    <w:rsid w:val="00D74739"/>
    <w:rsid w:val="00D7502C"/>
    <w:rsid w:val="00D75312"/>
    <w:rsid w:val="00D754D2"/>
    <w:rsid w:val="00D755E9"/>
    <w:rsid w:val="00D757F8"/>
    <w:rsid w:val="00D7585D"/>
    <w:rsid w:val="00D75CD0"/>
    <w:rsid w:val="00D75F49"/>
    <w:rsid w:val="00D75FDA"/>
    <w:rsid w:val="00D76106"/>
    <w:rsid w:val="00D7617B"/>
    <w:rsid w:val="00D76351"/>
    <w:rsid w:val="00D76432"/>
    <w:rsid w:val="00D766CB"/>
    <w:rsid w:val="00D766E1"/>
    <w:rsid w:val="00D76AB2"/>
    <w:rsid w:val="00D76B4A"/>
    <w:rsid w:val="00D76D24"/>
    <w:rsid w:val="00D76E1E"/>
    <w:rsid w:val="00D7703C"/>
    <w:rsid w:val="00D77690"/>
    <w:rsid w:val="00D77898"/>
    <w:rsid w:val="00D77AFF"/>
    <w:rsid w:val="00D77B89"/>
    <w:rsid w:val="00D77D2F"/>
    <w:rsid w:val="00D77EF8"/>
    <w:rsid w:val="00D80198"/>
    <w:rsid w:val="00D802A2"/>
    <w:rsid w:val="00D80635"/>
    <w:rsid w:val="00D806BF"/>
    <w:rsid w:val="00D808A5"/>
    <w:rsid w:val="00D80A0D"/>
    <w:rsid w:val="00D80E7E"/>
    <w:rsid w:val="00D810F6"/>
    <w:rsid w:val="00D818B5"/>
    <w:rsid w:val="00D81982"/>
    <w:rsid w:val="00D81E85"/>
    <w:rsid w:val="00D82159"/>
    <w:rsid w:val="00D8220E"/>
    <w:rsid w:val="00D82658"/>
    <w:rsid w:val="00D826B6"/>
    <w:rsid w:val="00D82898"/>
    <w:rsid w:val="00D82B66"/>
    <w:rsid w:val="00D831B0"/>
    <w:rsid w:val="00D836E7"/>
    <w:rsid w:val="00D8371C"/>
    <w:rsid w:val="00D83B86"/>
    <w:rsid w:val="00D83F59"/>
    <w:rsid w:val="00D844A7"/>
    <w:rsid w:val="00D84BEA"/>
    <w:rsid w:val="00D84D39"/>
    <w:rsid w:val="00D850C5"/>
    <w:rsid w:val="00D850CE"/>
    <w:rsid w:val="00D85363"/>
    <w:rsid w:val="00D855C5"/>
    <w:rsid w:val="00D85623"/>
    <w:rsid w:val="00D858AF"/>
    <w:rsid w:val="00D8593D"/>
    <w:rsid w:val="00D85958"/>
    <w:rsid w:val="00D85A53"/>
    <w:rsid w:val="00D85B81"/>
    <w:rsid w:val="00D85F6F"/>
    <w:rsid w:val="00D860EB"/>
    <w:rsid w:val="00D865AA"/>
    <w:rsid w:val="00D8686D"/>
    <w:rsid w:val="00D868FF"/>
    <w:rsid w:val="00D86C2B"/>
    <w:rsid w:val="00D86F7A"/>
    <w:rsid w:val="00D871F6"/>
    <w:rsid w:val="00D87C19"/>
    <w:rsid w:val="00D90586"/>
    <w:rsid w:val="00D907D2"/>
    <w:rsid w:val="00D90EC9"/>
    <w:rsid w:val="00D90FBD"/>
    <w:rsid w:val="00D90FD9"/>
    <w:rsid w:val="00D910F0"/>
    <w:rsid w:val="00D91460"/>
    <w:rsid w:val="00D91737"/>
    <w:rsid w:val="00D9197E"/>
    <w:rsid w:val="00D91BAD"/>
    <w:rsid w:val="00D91BF4"/>
    <w:rsid w:val="00D91CC0"/>
    <w:rsid w:val="00D91D9E"/>
    <w:rsid w:val="00D91EDF"/>
    <w:rsid w:val="00D923C8"/>
    <w:rsid w:val="00D92442"/>
    <w:rsid w:val="00D92517"/>
    <w:rsid w:val="00D92592"/>
    <w:rsid w:val="00D92631"/>
    <w:rsid w:val="00D92922"/>
    <w:rsid w:val="00D92BB6"/>
    <w:rsid w:val="00D93080"/>
    <w:rsid w:val="00D9326B"/>
    <w:rsid w:val="00D93279"/>
    <w:rsid w:val="00D933F2"/>
    <w:rsid w:val="00D93409"/>
    <w:rsid w:val="00D93443"/>
    <w:rsid w:val="00D938A3"/>
    <w:rsid w:val="00D93D87"/>
    <w:rsid w:val="00D93EFB"/>
    <w:rsid w:val="00D93F1D"/>
    <w:rsid w:val="00D9413A"/>
    <w:rsid w:val="00D943F3"/>
    <w:rsid w:val="00D9485D"/>
    <w:rsid w:val="00D95216"/>
    <w:rsid w:val="00D953CB"/>
    <w:rsid w:val="00D957CF"/>
    <w:rsid w:val="00D95864"/>
    <w:rsid w:val="00D95AC4"/>
    <w:rsid w:val="00D95AE3"/>
    <w:rsid w:val="00D9624C"/>
    <w:rsid w:val="00D96A22"/>
    <w:rsid w:val="00D96A96"/>
    <w:rsid w:val="00D96CA9"/>
    <w:rsid w:val="00D96D8F"/>
    <w:rsid w:val="00D96E45"/>
    <w:rsid w:val="00D9730C"/>
    <w:rsid w:val="00D9743F"/>
    <w:rsid w:val="00D97ADE"/>
    <w:rsid w:val="00DA0132"/>
    <w:rsid w:val="00DA0217"/>
    <w:rsid w:val="00DA0C99"/>
    <w:rsid w:val="00DA0F51"/>
    <w:rsid w:val="00DA1354"/>
    <w:rsid w:val="00DA1473"/>
    <w:rsid w:val="00DA152B"/>
    <w:rsid w:val="00DA1780"/>
    <w:rsid w:val="00DA19A1"/>
    <w:rsid w:val="00DA1CB9"/>
    <w:rsid w:val="00DA21FA"/>
    <w:rsid w:val="00DA24FB"/>
    <w:rsid w:val="00DA285B"/>
    <w:rsid w:val="00DA2A14"/>
    <w:rsid w:val="00DA2BC0"/>
    <w:rsid w:val="00DA2C01"/>
    <w:rsid w:val="00DA2F5B"/>
    <w:rsid w:val="00DA3665"/>
    <w:rsid w:val="00DA397B"/>
    <w:rsid w:val="00DA3A68"/>
    <w:rsid w:val="00DA3DC2"/>
    <w:rsid w:val="00DA3DC8"/>
    <w:rsid w:val="00DA40D5"/>
    <w:rsid w:val="00DA512A"/>
    <w:rsid w:val="00DA52B2"/>
    <w:rsid w:val="00DA575A"/>
    <w:rsid w:val="00DA5897"/>
    <w:rsid w:val="00DA5BD7"/>
    <w:rsid w:val="00DA5D72"/>
    <w:rsid w:val="00DA6253"/>
    <w:rsid w:val="00DA62C9"/>
    <w:rsid w:val="00DA6979"/>
    <w:rsid w:val="00DA6D06"/>
    <w:rsid w:val="00DA71BC"/>
    <w:rsid w:val="00DA7206"/>
    <w:rsid w:val="00DA736E"/>
    <w:rsid w:val="00DA774A"/>
    <w:rsid w:val="00DA7E40"/>
    <w:rsid w:val="00DB051A"/>
    <w:rsid w:val="00DB0579"/>
    <w:rsid w:val="00DB0698"/>
    <w:rsid w:val="00DB06F9"/>
    <w:rsid w:val="00DB0FBC"/>
    <w:rsid w:val="00DB138D"/>
    <w:rsid w:val="00DB1610"/>
    <w:rsid w:val="00DB1CA3"/>
    <w:rsid w:val="00DB1D23"/>
    <w:rsid w:val="00DB1D87"/>
    <w:rsid w:val="00DB1EDA"/>
    <w:rsid w:val="00DB21D8"/>
    <w:rsid w:val="00DB23F0"/>
    <w:rsid w:val="00DB269E"/>
    <w:rsid w:val="00DB2792"/>
    <w:rsid w:val="00DB27DA"/>
    <w:rsid w:val="00DB2908"/>
    <w:rsid w:val="00DB3143"/>
    <w:rsid w:val="00DB33BB"/>
    <w:rsid w:val="00DB3B92"/>
    <w:rsid w:val="00DB3CD1"/>
    <w:rsid w:val="00DB3FF1"/>
    <w:rsid w:val="00DB4076"/>
    <w:rsid w:val="00DB425C"/>
    <w:rsid w:val="00DB46AD"/>
    <w:rsid w:val="00DB48F6"/>
    <w:rsid w:val="00DB491F"/>
    <w:rsid w:val="00DB4957"/>
    <w:rsid w:val="00DB49BE"/>
    <w:rsid w:val="00DB4B2F"/>
    <w:rsid w:val="00DB4ED3"/>
    <w:rsid w:val="00DB558C"/>
    <w:rsid w:val="00DB58F3"/>
    <w:rsid w:val="00DB5ACB"/>
    <w:rsid w:val="00DB5EE3"/>
    <w:rsid w:val="00DB6189"/>
    <w:rsid w:val="00DB62BF"/>
    <w:rsid w:val="00DB64BC"/>
    <w:rsid w:val="00DB6577"/>
    <w:rsid w:val="00DB6588"/>
    <w:rsid w:val="00DB6797"/>
    <w:rsid w:val="00DB683E"/>
    <w:rsid w:val="00DB696A"/>
    <w:rsid w:val="00DB7408"/>
    <w:rsid w:val="00DB79D7"/>
    <w:rsid w:val="00DB79D9"/>
    <w:rsid w:val="00DC00FE"/>
    <w:rsid w:val="00DC033E"/>
    <w:rsid w:val="00DC0486"/>
    <w:rsid w:val="00DC04DA"/>
    <w:rsid w:val="00DC0F2D"/>
    <w:rsid w:val="00DC11D6"/>
    <w:rsid w:val="00DC13C4"/>
    <w:rsid w:val="00DC1890"/>
    <w:rsid w:val="00DC1ABD"/>
    <w:rsid w:val="00DC28EF"/>
    <w:rsid w:val="00DC325C"/>
    <w:rsid w:val="00DC35B9"/>
    <w:rsid w:val="00DC3ACD"/>
    <w:rsid w:val="00DC3DF1"/>
    <w:rsid w:val="00DC4049"/>
    <w:rsid w:val="00DC448E"/>
    <w:rsid w:val="00DC4728"/>
    <w:rsid w:val="00DC4B4D"/>
    <w:rsid w:val="00DC4C88"/>
    <w:rsid w:val="00DC4F85"/>
    <w:rsid w:val="00DC534D"/>
    <w:rsid w:val="00DC5373"/>
    <w:rsid w:val="00DC566D"/>
    <w:rsid w:val="00DC56DE"/>
    <w:rsid w:val="00DC5F5E"/>
    <w:rsid w:val="00DC659E"/>
    <w:rsid w:val="00DC6795"/>
    <w:rsid w:val="00DC6D27"/>
    <w:rsid w:val="00DC740D"/>
    <w:rsid w:val="00DC7682"/>
    <w:rsid w:val="00DC76E8"/>
    <w:rsid w:val="00DC7A55"/>
    <w:rsid w:val="00DC7E28"/>
    <w:rsid w:val="00DD088F"/>
    <w:rsid w:val="00DD0A35"/>
    <w:rsid w:val="00DD0E61"/>
    <w:rsid w:val="00DD1072"/>
    <w:rsid w:val="00DD13F2"/>
    <w:rsid w:val="00DD18FA"/>
    <w:rsid w:val="00DD1D9E"/>
    <w:rsid w:val="00DD203C"/>
    <w:rsid w:val="00DD23B1"/>
    <w:rsid w:val="00DD27CF"/>
    <w:rsid w:val="00DD2AA6"/>
    <w:rsid w:val="00DD2AAB"/>
    <w:rsid w:val="00DD2B70"/>
    <w:rsid w:val="00DD2E86"/>
    <w:rsid w:val="00DD2F02"/>
    <w:rsid w:val="00DD2F10"/>
    <w:rsid w:val="00DD31BF"/>
    <w:rsid w:val="00DD31E5"/>
    <w:rsid w:val="00DD37BC"/>
    <w:rsid w:val="00DD417F"/>
    <w:rsid w:val="00DD49E4"/>
    <w:rsid w:val="00DD50A0"/>
    <w:rsid w:val="00DD52AD"/>
    <w:rsid w:val="00DD545F"/>
    <w:rsid w:val="00DD546A"/>
    <w:rsid w:val="00DD59AA"/>
    <w:rsid w:val="00DD5A22"/>
    <w:rsid w:val="00DD5D9E"/>
    <w:rsid w:val="00DD6341"/>
    <w:rsid w:val="00DD63AB"/>
    <w:rsid w:val="00DD6A01"/>
    <w:rsid w:val="00DD7450"/>
    <w:rsid w:val="00DD7620"/>
    <w:rsid w:val="00DD798C"/>
    <w:rsid w:val="00DD7B13"/>
    <w:rsid w:val="00DD7D91"/>
    <w:rsid w:val="00DE0152"/>
    <w:rsid w:val="00DE05EC"/>
    <w:rsid w:val="00DE07C0"/>
    <w:rsid w:val="00DE0B57"/>
    <w:rsid w:val="00DE0B8E"/>
    <w:rsid w:val="00DE0B9E"/>
    <w:rsid w:val="00DE0F1D"/>
    <w:rsid w:val="00DE1259"/>
    <w:rsid w:val="00DE13C8"/>
    <w:rsid w:val="00DE1652"/>
    <w:rsid w:val="00DE1A1B"/>
    <w:rsid w:val="00DE1E18"/>
    <w:rsid w:val="00DE1E32"/>
    <w:rsid w:val="00DE1E5A"/>
    <w:rsid w:val="00DE249E"/>
    <w:rsid w:val="00DE25F3"/>
    <w:rsid w:val="00DE30A8"/>
    <w:rsid w:val="00DE33B0"/>
    <w:rsid w:val="00DE405F"/>
    <w:rsid w:val="00DE475A"/>
    <w:rsid w:val="00DE4777"/>
    <w:rsid w:val="00DE48A6"/>
    <w:rsid w:val="00DE4EE5"/>
    <w:rsid w:val="00DE4F3E"/>
    <w:rsid w:val="00DE4F84"/>
    <w:rsid w:val="00DE4FC4"/>
    <w:rsid w:val="00DE5444"/>
    <w:rsid w:val="00DE55E0"/>
    <w:rsid w:val="00DE589A"/>
    <w:rsid w:val="00DE58C7"/>
    <w:rsid w:val="00DE5ABA"/>
    <w:rsid w:val="00DE5C40"/>
    <w:rsid w:val="00DE5F98"/>
    <w:rsid w:val="00DE5FB3"/>
    <w:rsid w:val="00DE5FE3"/>
    <w:rsid w:val="00DE5FEE"/>
    <w:rsid w:val="00DE6042"/>
    <w:rsid w:val="00DE60E0"/>
    <w:rsid w:val="00DE63F5"/>
    <w:rsid w:val="00DE6647"/>
    <w:rsid w:val="00DE6F58"/>
    <w:rsid w:val="00DE714B"/>
    <w:rsid w:val="00DE73A7"/>
    <w:rsid w:val="00DE75AE"/>
    <w:rsid w:val="00DE7633"/>
    <w:rsid w:val="00DE7732"/>
    <w:rsid w:val="00DF03E3"/>
    <w:rsid w:val="00DF0C3B"/>
    <w:rsid w:val="00DF0CA9"/>
    <w:rsid w:val="00DF0EBF"/>
    <w:rsid w:val="00DF1098"/>
    <w:rsid w:val="00DF17BB"/>
    <w:rsid w:val="00DF18A8"/>
    <w:rsid w:val="00DF1A5E"/>
    <w:rsid w:val="00DF1B22"/>
    <w:rsid w:val="00DF1B92"/>
    <w:rsid w:val="00DF1BAB"/>
    <w:rsid w:val="00DF1D3A"/>
    <w:rsid w:val="00DF1E19"/>
    <w:rsid w:val="00DF203A"/>
    <w:rsid w:val="00DF204C"/>
    <w:rsid w:val="00DF22B5"/>
    <w:rsid w:val="00DF23AF"/>
    <w:rsid w:val="00DF2A8A"/>
    <w:rsid w:val="00DF2FD5"/>
    <w:rsid w:val="00DF329C"/>
    <w:rsid w:val="00DF32C8"/>
    <w:rsid w:val="00DF381D"/>
    <w:rsid w:val="00DF39BB"/>
    <w:rsid w:val="00DF3C02"/>
    <w:rsid w:val="00DF4008"/>
    <w:rsid w:val="00DF4656"/>
    <w:rsid w:val="00DF46CA"/>
    <w:rsid w:val="00DF46F7"/>
    <w:rsid w:val="00DF4B68"/>
    <w:rsid w:val="00DF4FFA"/>
    <w:rsid w:val="00DF5061"/>
    <w:rsid w:val="00DF51C6"/>
    <w:rsid w:val="00DF53F4"/>
    <w:rsid w:val="00DF580E"/>
    <w:rsid w:val="00DF5AFD"/>
    <w:rsid w:val="00DF5D6E"/>
    <w:rsid w:val="00DF5EA8"/>
    <w:rsid w:val="00DF61AD"/>
    <w:rsid w:val="00DF6530"/>
    <w:rsid w:val="00DF6533"/>
    <w:rsid w:val="00DF65A5"/>
    <w:rsid w:val="00DF665C"/>
    <w:rsid w:val="00DF6942"/>
    <w:rsid w:val="00DF6A9C"/>
    <w:rsid w:val="00DF6D31"/>
    <w:rsid w:val="00DF6FBF"/>
    <w:rsid w:val="00DF77F7"/>
    <w:rsid w:val="00DF78A9"/>
    <w:rsid w:val="00DF7BCD"/>
    <w:rsid w:val="00DF7F68"/>
    <w:rsid w:val="00DF7F85"/>
    <w:rsid w:val="00E00120"/>
    <w:rsid w:val="00E0024D"/>
    <w:rsid w:val="00E00611"/>
    <w:rsid w:val="00E00A7F"/>
    <w:rsid w:val="00E00B92"/>
    <w:rsid w:val="00E00DD4"/>
    <w:rsid w:val="00E00E52"/>
    <w:rsid w:val="00E00E6E"/>
    <w:rsid w:val="00E014D5"/>
    <w:rsid w:val="00E01785"/>
    <w:rsid w:val="00E01EF3"/>
    <w:rsid w:val="00E01F1E"/>
    <w:rsid w:val="00E0202B"/>
    <w:rsid w:val="00E02141"/>
    <w:rsid w:val="00E022E8"/>
    <w:rsid w:val="00E025B3"/>
    <w:rsid w:val="00E02A40"/>
    <w:rsid w:val="00E02B60"/>
    <w:rsid w:val="00E02EF0"/>
    <w:rsid w:val="00E02FEE"/>
    <w:rsid w:val="00E036EC"/>
    <w:rsid w:val="00E03998"/>
    <w:rsid w:val="00E03C4E"/>
    <w:rsid w:val="00E047D1"/>
    <w:rsid w:val="00E0486F"/>
    <w:rsid w:val="00E04877"/>
    <w:rsid w:val="00E048B8"/>
    <w:rsid w:val="00E048C7"/>
    <w:rsid w:val="00E0492B"/>
    <w:rsid w:val="00E04A45"/>
    <w:rsid w:val="00E04C23"/>
    <w:rsid w:val="00E04C7A"/>
    <w:rsid w:val="00E04F69"/>
    <w:rsid w:val="00E050D2"/>
    <w:rsid w:val="00E051B1"/>
    <w:rsid w:val="00E05409"/>
    <w:rsid w:val="00E05E52"/>
    <w:rsid w:val="00E0601D"/>
    <w:rsid w:val="00E06133"/>
    <w:rsid w:val="00E06226"/>
    <w:rsid w:val="00E063E2"/>
    <w:rsid w:val="00E06613"/>
    <w:rsid w:val="00E06CB7"/>
    <w:rsid w:val="00E06EE6"/>
    <w:rsid w:val="00E06F35"/>
    <w:rsid w:val="00E070E7"/>
    <w:rsid w:val="00E0712D"/>
    <w:rsid w:val="00E07214"/>
    <w:rsid w:val="00E075C8"/>
    <w:rsid w:val="00E078DE"/>
    <w:rsid w:val="00E07D63"/>
    <w:rsid w:val="00E102E4"/>
    <w:rsid w:val="00E10468"/>
    <w:rsid w:val="00E10570"/>
    <w:rsid w:val="00E10B5D"/>
    <w:rsid w:val="00E10D4F"/>
    <w:rsid w:val="00E10E1C"/>
    <w:rsid w:val="00E11091"/>
    <w:rsid w:val="00E110F0"/>
    <w:rsid w:val="00E1173F"/>
    <w:rsid w:val="00E120DD"/>
    <w:rsid w:val="00E1265A"/>
    <w:rsid w:val="00E1293B"/>
    <w:rsid w:val="00E1298A"/>
    <w:rsid w:val="00E12A37"/>
    <w:rsid w:val="00E12B16"/>
    <w:rsid w:val="00E12DB9"/>
    <w:rsid w:val="00E130E9"/>
    <w:rsid w:val="00E13187"/>
    <w:rsid w:val="00E131A2"/>
    <w:rsid w:val="00E134FC"/>
    <w:rsid w:val="00E13588"/>
    <w:rsid w:val="00E136A9"/>
    <w:rsid w:val="00E13B19"/>
    <w:rsid w:val="00E13BDC"/>
    <w:rsid w:val="00E13F04"/>
    <w:rsid w:val="00E140BA"/>
    <w:rsid w:val="00E1440D"/>
    <w:rsid w:val="00E1455C"/>
    <w:rsid w:val="00E1479F"/>
    <w:rsid w:val="00E148FD"/>
    <w:rsid w:val="00E1493A"/>
    <w:rsid w:val="00E14A88"/>
    <w:rsid w:val="00E14B91"/>
    <w:rsid w:val="00E14C8D"/>
    <w:rsid w:val="00E14E4A"/>
    <w:rsid w:val="00E14E9D"/>
    <w:rsid w:val="00E14FB8"/>
    <w:rsid w:val="00E15376"/>
    <w:rsid w:val="00E1541C"/>
    <w:rsid w:val="00E157A6"/>
    <w:rsid w:val="00E158EE"/>
    <w:rsid w:val="00E15FA5"/>
    <w:rsid w:val="00E1623D"/>
    <w:rsid w:val="00E16496"/>
    <w:rsid w:val="00E164F5"/>
    <w:rsid w:val="00E166CC"/>
    <w:rsid w:val="00E166E0"/>
    <w:rsid w:val="00E16743"/>
    <w:rsid w:val="00E168B8"/>
    <w:rsid w:val="00E16904"/>
    <w:rsid w:val="00E16F62"/>
    <w:rsid w:val="00E171EE"/>
    <w:rsid w:val="00E172D8"/>
    <w:rsid w:val="00E17A12"/>
    <w:rsid w:val="00E17B11"/>
    <w:rsid w:val="00E17CA6"/>
    <w:rsid w:val="00E2017A"/>
    <w:rsid w:val="00E20199"/>
    <w:rsid w:val="00E2019C"/>
    <w:rsid w:val="00E2049F"/>
    <w:rsid w:val="00E20E2B"/>
    <w:rsid w:val="00E21004"/>
    <w:rsid w:val="00E2153A"/>
    <w:rsid w:val="00E21836"/>
    <w:rsid w:val="00E221A0"/>
    <w:rsid w:val="00E2238A"/>
    <w:rsid w:val="00E225F5"/>
    <w:rsid w:val="00E22CF4"/>
    <w:rsid w:val="00E22D09"/>
    <w:rsid w:val="00E230E9"/>
    <w:rsid w:val="00E236A4"/>
    <w:rsid w:val="00E2379D"/>
    <w:rsid w:val="00E238ED"/>
    <w:rsid w:val="00E24015"/>
    <w:rsid w:val="00E24538"/>
    <w:rsid w:val="00E24663"/>
    <w:rsid w:val="00E25121"/>
    <w:rsid w:val="00E25225"/>
    <w:rsid w:val="00E253B7"/>
    <w:rsid w:val="00E25672"/>
    <w:rsid w:val="00E257A4"/>
    <w:rsid w:val="00E25A63"/>
    <w:rsid w:val="00E25AB7"/>
    <w:rsid w:val="00E26302"/>
    <w:rsid w:val="00E264FE"/>
    <w:rsid w:val="00E269BE"/>
    <w:rsid w:val="00E26A87"/>
    <w:rsid w:val="00E26D7D"/>
    <w:rsid w:val="00E27330"/>
    <w:rsid w:val="00E273B4"/>
    <w:rsid w:val="00E27476"/>
    <w:rsid w:val="00E2773C"/>
    <w:rsid w:val="00E2789A"/>
    <w:rsid w:val="00E27A8E"/>
    <w:rsid w:val="00E27FC0"/>
    <w:rsid w:val="00E30031"/>
    <w:rsid w:val="00E3011D"/>
    <w:rsid w:val="00E303E0"/>
    <w:rsid w:val="00E3048D"/>
    <w:rsid w:val="00E3051F"/>
    <w:rsid w:val="00E30761"/>
    <w:rsid w:val="00E30861"/>
    <w:rsid w:val="00E308C0"/>
    <w:rsid w:val="00E30E6C"/>
    <w:rsid w:val="00E31122"/>
    <w:rsid w:val="00E312F1"/>
    <w:rsid w:val="00E312FA"/>
    <w:rsid w:val="00E31740"/>
    <w:rsid w:val="00E319B9"/>
    <w:rsid w:val="00E319D0"/>
    <w:rsid w:val="00E319D7"/>
    <w:rsid w:val="00E31C92"/>
    <w:rsid w:val="00E3238C"/>
    <w:rsid w:val="00E32682"/>
    <w:rsid w:val="00E33004"/>
    <w:rsid w:val="00E33065"/>
    <w:rsid w:val="00E33271"/>
    <w:rsid w:val="00E333D5"/>
    <w:rsid w:val="00E334A2"/>
    <w:rsid w:val="00E3372E"/>
    <w:rsid w:val="00E33EDE"/>
    <w:rsid w:val="00E34186"/>
    <w:rsid w:val="00E34444"/>
    <w:rsid w:val="00E344FF"/>
    <w:rsid w:val="00E3498D"/>
    <w:rsid w:val="00E34992"/>
    <w:rsid w:val="00E34B31"/>
    <w:rsid w:val="00E34BE9"/>
    <w:rsid w:val="00E34BED"/>
    <w:rsid w:val="00E34DD2"/>
    <w:rsid w:val="00E34EFE"/>
    <w:rsid w:val="00E354B2"/>
    <w:rsid w:val="00E356ED"/>
    <w:rsid w:val="00E35D01"/>
    <w:rsid w:val="00E35D57"/>
    <w:rsid w:val="00E36577"/>
    <w:rsid w:val="00E366F1"/>
    <w:rsid w:val="00E369E0"/>
    <w:rsid w:val="00E36FF2"/>
    <w:rsid w:val="00E37202"/>
    <w:rsid w:val="00E374BB"/>
    <w:rsid w:val="00E3759F"/>
    <w:rsid w:val="00E37BF6"/>
    <w:rsid w:val="00E4007D"/>
    <w:rsid w:val="00E4072F"/>
    <w:rsid w:val="00E40F80"/>
    <w:rsid w:val="00E41183"/>
    <w:rsid w:val="00E4130F"/>
    <w:rsid w:val="00E417C1"/>
    <w:rsid w:val="00E41B26"/>
    <w:rsid w:val="00E4203C"/>
    <w:rsid w:val="00E423CE"/>
    <w:rsid w:val="00E426C4"/>
    <w:rsid w:val="00E42D21"/>
    <w:rsid w:val="00E42D31"/>
    <w:rsid w:val="00E430B9"/>
    <w:rsid w:val="00E4337C"/>
    <w:rsid w:val="00E438EC"/>
    <w:rsid w:val="00E43F7E"/>
    <w:rsid w:val="00E4438E"/>
    <w:rsid w:val="00E44649"/>
    <w:rsid w:val="00E44DD4"/>
    <w:rsid w:val="00E44F76"/>
    <w:rsid w:val="00E450E1"/>
    <w:rsid w:val="00E451C9"/>
    <w:rsid w:val="00E4576A"/>
    <w:rsid w:val="00E45838"/>
    <w:rsid w:val="00E4583C"/>
    <w:rsid w:val="00E45E91"/>
    <w:rsid w:val="00E45F4B"/>
    <w:rsid w:val="00E45FE1"/>
    <w:rsid w:val="00E4610D"/>
    <w:rsid w:val="00E46810"/>
    <w:rsid w:val="00E46D14"/>
    <w:rsid w:val="00E47481"/>
    <w:rsid w:val="00E475C4"/>
    <w:rsid w:val="00E478BA"/>
    <w:rsid w:val="00E47C0F"/>
    <w:rsid w:val="00E50280"/>
    <w:rsid w:val="00E50596"/>
    <w:rsid w:val="00E50C7D"/>
    <w:rsid w:val="00E51B16"/>
    <w:rsid w:val="00E51C5A"/>
    <w:rsid w:val="00E51F6D"/>
    <w:rsid w:val="00E520DA"/>
    <w:rsid w:val="00E52966"/>
    <w:rsid w:val="00E529E7"/>
    <w:rsid w:val="00E52B20"/>
    <w:rsid w:val="00E52B56"/>
    <w:rsid w:val="00E52F79"/>
    <w:rsid w:val="00E5307E"/>
    <w:rsid w:val="00E53425"/>
    <w:rsid w:val="00E540B1"/>
    <w:rsid w:val="00E5420D"/>
    <w:rsid w:val="00E54319"/>
    <w:rsid w:val="00E5465F"/>
    <w:rsid w:val="00E557B8"/>
    <w:rsid w:val="00E557EC"/>
    <w:rsid w:val="00E55AC7"/>
    <w:rsid w:val="00E560AB"/>
    <w:rsid w:val="00E56615"/>
    <w:rsid w:val="00E5671D"/>
    <w:rsid w:val="00E56732"/>
    <w:rsid w:val="00E56A3F"/>
    <w:rsid w:val="00E56E7B"/>
    <w:rsid w:val="00E56F0D"/>
    <w:rsid w:val="00E57581"/>
    <w:rsid w:val="00E57662"/>
    <w:rsid w:val="00E57C5D"/>
    <w:rsid w:val="00E57CA4"/>
    <w:rsid w:val="00E60652"/>
    <w:rsid w:val="00E608B1"/>
    <w:rsid w:val="00E60B89"/>
    <w:rsid w:val="00E6152A"/>
    <w:rsid w:val="00E61653"/>
    <w:rsid w:val="00E619E3"/>
    <w:rsid w:val="00E61DF8"/>
    <w:rsid w:val="00E6219B"/>
    <w:rsid w:val="00E62220"/>
    <w:rsid w:val="00E62587"/>
    <w:rsid w:val="00E62928"/>
    <w:rsid w:val="00E629E5"/>
    <w:rsid w:val="00E62BCB"/>
    <w:rsid w:val="00E62FDB"/>
    <w:rsid w:val="00E63227"/>
    <w:rsid w:val="00E63572"/>
    <w:rsid w:val="00E6364D"/>
    <w:rsid w:val="00E637AF"/>
    <w:rsid w:val="00E63947"/>
    <w:rsid w:val="00E639B6"/>
    <w:rsid w:val="00E63E80"/>
    <w:rsid w:val="00E6402E"/>
    <w:rsid w:val="00E640B6"/>
    <w:rsid w:val="00E64447"/>
    <w:rsid w:val="00E6465A"/>
    <w:rsid w:val="00E6471E"/>
    <w:rsid w:val="00E648B8"/>
    <w:rsid w:val="00E64CE9"/>
    <w:rsid w:val="00E6510A"/>
    <w:rsid w:val="00E65198"/>
    <w:rsid w:val="00E651F7"/>
    <w:rsid w:val="00E65263"/>
    <w:rsid w:val="00E65671"/>
    <w:rsid w:val="00E656DB"/>
    <w:rsid w:val="00E65847"/>
    <w:rsid w:val="00E65892"/>
    <w:rsid w:val="00E659A8"/>
    <w:rsid w:val="00E65BE1"/>
    <w:rsid w:val="00E65E35"/>
    <w:rsid w:val="00E66041"/>
    <w:rsid w:val="00E661AD"/>
    <w:rsid w:val="00E661D5"/>
    <w:rsid w:val="00E66496"/>
    <w:rsid w:val="00E665A1"/>
    <w:rsid w:val="00E667AB"/>
    <w:rsid w:val="00E668B2"/>
    <w:rsid w:val="00E66FED"/>
    <w:rsid w:val="00E6727A"/>
    <w:rsid w:val="00E6779B"/>
    <w:rsid w:val="00E67D4E"/>
    <w:rsid w:val="00E67F06"/>
    <w:rsid w:val="00E700B7"/>
    <w:rsid w:val="00E70113"/>
    <w:rsid w:val="00E7025A"/>
    <w:rsid w:val="00E70359"/>
    <w:rsid w:val="00E706D3"/>
    <w:rsid w:val="00E70E88"/>
    <w:rsid w:val="00E71033"/>
    <w:rsid w:val="00E712EE"/>
    <w:rsid w:val="00E716ED"/>
    <w:rsid w:val="00E71734"/>
    <w:rsid w:val="00E71CE4"/>
    <w:rsid w:val="00E71EBA"/>
    <w:rsid w:val="00E71F77"/>
    <w:rsid w:val="00E723A4"/>
    <w:rsid w:val="00E723EA"/>
    <w:rsid w:val="00E72456"/>
    <w:rsid w:val="00E7248E"/>
    <w:rsid w:val="00E725BD"/>
    <w:rsid w:val="00E727BE"/>
    <w:rsid w:val="00E729CB"/>
    <w:rsid w:val="00E729E4"/>
    <w:rsid w:val="00E72EF8"/>
    <w:rsid w:val="00E73115"/>
    <w:rsid w:val="00E73638"/>
    <w:rsid w:val="00E73CDB"/>
    <w:rsid w:val="00E73ED2"/>
    <w:rsid w:val="00E73F0B"/>
    <w:rsid w:val="00E74ABF"/>
    <w:rsid w:val="00E74AD9"/>
    <w:rsid w:val="00E7509C"/>
    <w:rsid w:val="00E750D9"/>
    <w:rsid w:val="00E7510E"/>
    <w:rsid w:val="00E7519A"/>
    <w:rsid w:val="00E75F44"/>
    <w:rsid w:val="00E76362"/>
    <w:rsid w:val="00E76532"/>
    <w:rsid w:val="00E769F9"/>
    <w:rsid w:val="00E76AAA"/>
    <w:rsid w:val="00E76C26"/>
    <w:rsid w:val="00E76C4F"/>
    <w:rsid w:val="00E76FA2"/>
    <w:rsid w:val="00E77151"/>
    <w:rsid w:val="00E776D9"/>
    <w:rsid w:val="00E77A91"/>
    <w:rsid w:val="00E77B4C"/>
    <w:rsid w:val="00E77BF1"/>
    <w:rsid w:val="00E77DA8"/>
    <w:rsid w:val="00E801CB"/>
    <w:rsid w:val="00E80E44"/>
    <w:rsid w:val="00E81200"/>
    <w:rsid w:val="00E81230"/>
    <w:rsid w:val="00E812F8"/>
    <w:rsid w:val="00E81588"/>
    <w:rsid w:val="00E81BD2"/>
    <w:rsid w:val="00E81FA5"/>
    <w:rsid w:val="00E820C1"/>
    <w:rsid w:val="00E8245A"/>
    <w:rsid w:val="00E8275A"/>
    <w:rsid w:val="00E8306E"/>
    <w:rsid w:val="00E831E9"/>
    <w:rsid w:val="00E83708"/>
    <w:rsid w:val="00E8390C"/>
    <w:rsid w:val="00E83929"/>
    <w:rsid w:val="00E83D93"/>
    <w:rsid w:val="00E842C9"/>
    <w:rsid w:val="00E846CF"/>
    <w:rsid w:val="00E84A4E"/>
    <w:rsid w:val="00E84E33"/>
    <w:rsid w:val="00E851D4"/>
    <w:rsid w:val="00E852E6"/>
    <w:rsid w:val="00E85418"/>
    <w:rsid w:val="00E8556F"/>
    <w:rsid w:val="00E859BB"/>
    <w:rsid w:val="00E85CC7"/>
    <w:rsid w:val="00E85F7D"/>
    <w:rsid w:val="00E86CBB"/>
    <w:rsid w:val="00E87090"/>
    <w:rsid w:val="00E870E8"/>
    <w:rsid w:val="00E872E6"/>
    <w:rsid w:val="00E876D2"/>
    <w:rsid w:val="00E87766"/>
    <w:rsid w:val="00E878BD"/>
    <w:rsid w:val="00E87A6D"/>
    <w:rsid w:val="00E87DB2"/>
    <w:rsid w:val="00E87EB2"/>
    <w:rsid w:val="00E87F27"/>
    <w:rsid w:val="00E900AD"/>
    <w:rsid w:val="00E904E5"/>
    <w:rsid w:val="00E905A5"/>
    <w:rsid w:val="00E90B7B"/>
    <w:rsid w:val="00E90BA6"/>
    <w:rsid w:val="00E90DEF"/>
    <w:rsid w:val="00E90EF9"/>
    <w:rsid w:val="00E91398"/>
    <w:rsid w:val="00E914CC"/>
    <w:rsid w:val="00E91668"/>
    <w:rsid w:val="00E919B2"/>
    <w:rsid w:val="00E91C0C"/>
    <w:rsid w:val="00E91C79"/>
    <w:rsid w:val="00E91C9E"/>
    <w:rsid w:val="00E91D44"/>
    <w:rsid w:val="00E91E44"/>
    <w:rsid w:val="00E91EA9"/>
    <w:rsid w:val="00E92259"/>
    <w:rsid w:val="00E9236E"/>
    <w:rsid w:val="00E92475"/>
    <w:rsid w:val="00E92589"/>
    <w:rsid w:val="00E9259C"/>
    <w:rsid w:val="00E92873"/>
    <w:rsid w:val="00E92955"/>
    <w:rsid w:val="00E92ED6"/>
    <w:rsid w:val="00E9309F"/>
    <w:rsid w:val="00E93187"/>
    <w:rsid w:val="00E9356F"/>
    <w:rsid w:val="00E93970"/>
    <w:rsid w:val="00E93FB5"/>
    <w:rsid w:val="00E9411E"/>
    <w:rsid w:val="00E94156"/>
    <w:rsid w:val="00E94335"/>
    <w:rsid w:val="00E9436D"/>
    <w:rsid w:val="00E94395"/>
    <w:rsid w:val="00E94689"/>
    <w:rsid w:val="00E94A17"/>
    <w:rsid w:val="00E94B99"/>
    <w:rsid w:val="00E94DE9"/>
    <w:rsid w:val="00E951E5"/>
    <w:rsid w:val="00E958D2"/>
    <w:rsid w:val="00E95AF4"/>
    <w:rsid w:val="00E95B1E"/>
    <w:rsid w:val="00E95F19"/>
    <w:rsid w:val="00E96147"/>
    <w:rsid w:val="00E9625C"/>
    <w:rsid w:val="00E96406"/>
    <w:rsid w:val="00E96496"/>
    <w:rsid w:val="00E964AC"/>
    <w:rsid w:val="00E967D4"/>
    <w:rsid w:val="00E96B00"/>
    <w:rsid w:val="00E96E62"/>
    <w:rsid w:val="00E97059"/>
    <w:rsid w:val="00E97477"/>
    <w:rsid w:val="00E97502"/>
    <w:rsid w:val="00E9759E"/>
    <w:rsid w:val="00E97690"/>
    <w:rsid w:val="00E97958"/>
    <w:rsid w:val="00E97BF9"/>
    <w:rsid w:val="00E97C78"/>
    <w:rsid w:val="00E97FCE"/>
    <w:rsid w:val="00EA00B9"/>
    <w:rsid w:val="00EA05F6"/>
    <w:rsid w:val="00EA06B0"/>
    <w:rsid w:val="00EA090E"/>
    <w:rsid w:val="00EA120F"/>
    <w:rsid w:val="00EA1331"/>
    <w:rsid w:val="00EA14C4"/>
    <w:rsid w:val="00EA1507"/>
    <w:rsid w:val="00EA1567"/>
    <w:rsid w:val="00EA187C"/>
    <w:rsid w:val="00EA1983"/>
    <w:rsid w:val="00EA1A26"/>
    <w:rsid w:val="00EA1B9E"/>
    <w:rsid w:val="00EA1C98"/>
    <w:rsid w:val="00EA2962"/>
    <w:rsid w:val="00EA3045"/>
    <w:rsid w:val="00EA31B7"/>
    <w:rsid w:val="00EA3210"/>
    <w:rsid w:val="00EA377B"/>
    <w:rsid w:val="00EA383D"/>
    <w:rsid w:val="00EA3873"/>
    <w:rsid w:val="00EA39CA"/>
    <w:rsid w:val="00EA433A"/>
    <w:rsid w:val="00EA469A"/>
    <w:rsid w:val="00EA48D4"/>
    <w:rsid w:val="00EA4AD2"/>
    <w:rsid w:val="00EA5358"/>
    <w:rsid w:val="00EA5523"/>
    <w:rsid w:val="00EA55D0"/>
    <w:rsid w:val="00EA5AD4"/>
    <w:rsid w:val="00EA5CEF"/>
    <w:rsid w:val="00EA6333"/>
    <w:rsid w:val="00EA64A5"/>
    <w:rsid w:val="00EA6683"/>
    <w:rsid w:val="00EA6B95"/>
    <w:rsid w:val="00EA6D5C"/>
    <w:rsid w:val="00EA6E3A"/>
    <w:rsid w:val="00EA6F54"/>
    <w:rsid w:val="00EA6F93"/>
    <w:rsid w:val="00EB02C7"/>
    <w:rsid w:val="00EB0612"/>
    <w:rsid w:val="00EB076A"/>
    <w:rsid w:val="00EB0A64"/>
    <w:rsid w:val="00EB0AB4"/>
    <w:rsid w:val="00EB0B22"/>
    <w:rsid w:val="00EB0EE8"/>
    <w:rsid w:val="00EB0FF0"/>
    <w:rsid w:val="00EB12AB"/>
    <w:rsid w:val="00EB16BA"/>
    <w:rsid w:val="00EB1F85"/>
    <w:rsid w:val="00EB2080"/>
    <w:rsid w:val="00EB2474"/>
    <w:rsid w:val="00EB25B0"/>
    <w:rsid w:val="00EB2B96"/>
    <w:rsid w:val="00EB2E29"/>
    <w:rsid w:val="00EB300A"/>
    <w:rsid w:val="00EB303C"/>
    <w:rsid w:val="00EB3183"/>
    <w:rsid w:val="00EB35BD"/>
    <w:rsid w:val="00EB36E8"/>
    <w:rsid w:val="00EB3998"/>
    <w:rsid w:val="00EB3CC1"/>
    <w:rsid w:val="00EB3EA4"/>
    <w:rsid w:val="00EB4153"/>
    <w:rsid w:val="00EB439F"/>
    <w:rsid w:val="00EB4A3E"/>
    <w:rsid w:val="00EB4CA5"/>
    <w:rsid w:val="00EB4ECD"/>
    <w:rsid w:val="00EB4EEC"/>
    <w:rsid w:val="00EB52F1"/>
    <w:rsid w:val="00EB55E4"/>
    <w:rsid w:val="00EB5A24"/>
    <w:rsid w:val="00EB5B9D"/>
    <w:rsid w:val="00EB5BDD"/>
    <w:rsid w:val="00EB5C5F"/>
    <w:rsid w:val="00EB5D20"/>
    <w:rsid w:val="00EB5E90"/>
    <w:rsid w:val="00EB5F80"/>
    <w:rsid w:val="00EB6028"/>
    <w:rsid w:val="00EB6987"/>
    <w:rsid w:val="00EB6AEF"/>
    <w:rsid w:val="00EB708E"/>
    <w:rsid w:val="00EB7281"/>
    <w:rsid w:val="00EB7839"/>
    <w:rsid w:val="00EB797D"/>
    <w:rsid w:val="00EB7A16"/>
    <w:rsid w:val="00EB7D7A"/>
    <w:rsid w:val="00EB7E36"/>
    <w:rsid w:val="00EC0315"/>
    <w:rsid w:val="00EC0519"/>
    <w:rsid w:val="00EC05CF"/>
    <w:rsid w:val="00EC0700"/>
    <w:rsid w:val="00EC0A53"/>
    <w:rsid w:val="00EC0B4C"/>
    <w:rsid w:val="00EC0BC1"/>
    <w:rsid w:val="00EC0C44"/>
    <w:rsid w:val="00EC0FF6"/>
    <w:rsid w:val="00EC1210"/>
    <w:rsid w:val="00EC12C6"/>
    <w:rsid w:val="00EC1B72"/>
    <w:rsid w:val="00EC1DF4"/>
    <w:rsid w:val="00EC225A"/>
    <w:rsid w:val="00EC2772"/>
    <w:rsid w:val="00EC2819"/>
    <w:rsid w:val="00EC2E03"/>
    <w:rsid w:val="00EC2F47"/>
    <w:rsid w:val="00EC31D2"/>
    <w:rsid w:val="00EC341B"/>
    <w:rsid w:val="00EC3490"/>
    <w:rsid w:val="00EC37D6"/>
    <w:rsid w:val="00EC3CCC"/>
    <w:rsid w:val="00EC400E"/>
    <w:rsid w:val="00EC419C"/>
    <w:rsid w:val="00EC4314"/>
    <w:rsid w:val="00EC517D"/>
    <w:rsid w:val="00EC5364"/>
    <w:rsid w:val="00EC5773"/>
    <w:rsid w:val="00EC57BB"/>
    <w:rsid w:val="00EC5A6A"/>
    <w:rsid w:val="00EC5B23"/>
    <w:rsid w:val="00EC5D54"/>
    <w:rsid w:val="00EC5DE7"/>
    <w:rsid w:val="00EC62E3"/>
    <w:rsid w:val="00EC6560"/>
    <w:rsid w:val="00EC65DF"/>
    <w:rsid w:val="00EC6AB1"/>
    <w:rsid w:val="00EC6AF8"/>
    <w:rsid w:val="00EC6B81"/>
    <w:rsid w:val="00EC7090"/>
    <w:rsid w:val="00EC716D"/>
    <w:rsid w:val="00EC71EB"/>
    <w:rsid w:val="00EC7385"/>
    <w:rsid w:val="00EC754E"/>
    <w:rsid w:val="00EC7997"/>
    <w:rsid w:val="00EC7C42"/>
    <w:rsid w:val="00EC7CFF"/>
    <w:rsid w:val="00EC7F37"/>
    <w:rsid w:val="00ED0058"/>
    <w:rsid w:val="00ED0065"/>
    <w:rsid w:val="00ED0578"/>
    <w:rsid w:val="00ED0A8F"/>
    <w:rsid w:val="00ED0C41"/>
    <w:rsid w:val="00ED0D12"/>
    <w:rsid w:val="00ED0D17"/>
    <w:rsid w:val="00ED10B4"/>
    <w:rsid w:val="00ED13EA"/>
    <w:rsid w:val="00ED1EDE"/>
    <w:rsid w:val="00ED1F88"/>
    <w:rsid w:val="00ED237B"/>
    <w:rsid w:val="00ED2441"/>
    <w:rsid w:val="00ED288F"/>
    <w:rsid w:val="00ED2943"/>
    <w:rsid w:val="00ED3353"/>
    <w:rsid w:val="00ED361F"/>
    <w:rsid w:val="00ED3759"/>
    <w:rsid w:val="00ED37A4"/>
    <w:rsid w:val="00ED3DFA"/>
    <w:rsid w:val="00ED3E94"/>
    <w:rsid w:val="00ED3EF3"/>
    <w:rsid w:val="00ED3FC9"/>
    <w:rsid w:val="00ED4548"/>
    <w:rsid w:val="00ED474A"/>
    <w:rsid w:val="00ED52B4"/>
    <w:rsid w:val="00ED54AB"/>
    <w:rsid w:val="00ED5507"/>
    <w:rsid w:val="00ED5949"/>
    <w:rsid w:val="00ED5B2D"/>
    <w:rsid w:val="00ED5B7E"/>
    <w:rsid w:val="00ED5C30"/>
    <w:rsid w:val="00ED5E6C"/>
    <w:rsid w:val="00ED659F"/>
    <w:rsid w:val="00ED671B"/>
    <w:rsid w:val="00ED6B15"/>
    <w:rsid w:val="00ED6FF0"/>
    <w:rsid w:val="00ED7357"/>
    <w:rsid w:val="00ED76A0"/>
    <w:rsid w:val="00ED7E1F"/>
    <w:rsid w:val="00EE026F"/>
    <w:rsid w:val="00EE02AA"/>
    <w:rsid w:val="00EE02C3"/>
    <w:rsid w:val="00EE0BD6"/>
    <w:rsid w:val="00EE0DC9"/>
    <w:rsid w:val="00EE0F91"/>
    <w:rsid w:val="00EE134C"/>
    <w:rsid w:val="00EE1634"/>
    <w:rsid w:val="00EE1ACE"/>
    <w:rsid w:val="00EE1FF5"/>
    <w:rsid w:val="00EE2380"/>
    <w:rsid w:val="00EE279E"/>
    <w:rsid w:val="00EE2895"/>
    <w:rsid w:val="00EE28F4"/>
    <w:rsid w:val="00EE2AF1"/>
    <w:rsid w:val="00EE2D92"/>
    <w:rsid w:val="00EE3241"/>
    <w:rsid w:val="00EE33A6"/>
    <w:rsid w:val="00EE398D"/>
    <w:rsid w:val="00EE3FF0"/>
    <w:rsid w:val="00EE4622"/>
    <w:rsid w:val="00EE47CA"/>
    <w:rsid w:val="00EE4AB7"/>
    <w:rsid w:val="00EE4AC0"/>
    <w:rsid w:val="00EE57CC"/>
    <w:rsid w:val="00EE5C5A"/>
    <w:rsid w:val="00EE606C"/>
    <w:rsid w:val="00EE60AD"/>
    <w:rsid w:val="00EE63CB"/>
    <w:rsid w:val="00EE6569"/>
    <w:rsid w:val="00EE6A80"/>
    <w:rsid w:val="00EE6AA9"/>
    <w:rsid w:val="00EE6AF8"/>
    <w:rsid w:val="00EE72BD"/>
    <w:rsid w:val="00EE7397"/>
    <w:rsid w:val="00EE747E"/>
    <w:rsid w:val="00EE75D5"/>
    <w:rsid w:val="00EE77CE"/>
    <w:rsid w:val="00EE782F"/>
    <w:rsid w:val="00EE7A08"/>
    <w:rsid w:val="00EE7A1D"/>
    <w:rsid w:val="00EE7DF9"/>
    <w:rsid w:val="00EF000C"/>
    <w:rsid w:val="00EF0B0A"/>
    <w:rsid w:val="00EF0C3A"/>
    <w:rsid w:val="00EF0F64"/>
    <w:rsid w:val="00EF1262"/>
    <w:rsid w:val="00EF126E"/>
    <w:rsid w:val="00EF1656"/>
    <w:rsid w:val="00EF16A4"/>
    <w:rsid w:val="00EF18D2"/>
    <w:rsid w:val="00EF1CD6"/>
    <w:rsid w:val="00EF1FA7"/>
    <w:rsid w:val="00EF2428"/>
    <w:rsid w:val="00EF2630"/>
    <w:rsid w:val="00EF26A6"/>
    <w:rsid w:val="00EF3109"/>
    <w:rsid w:val="00EF331F"/>
    <w:rsid w:val="00EF3531"/>
    <w:rsid w:val="00EF369B"/>
    <w:rsid w:val="00EF3824"/>
    <w:rsid w:val="00EF3B01"/>
    <w:rsid w:val="00EF3E01"/>
    <w:rsid w:val="00EF3FC8"/>
    <w:rsid w:val="00EF44B2"/>
    <w:rsid w:val="00EF47FF"/>
    <w:rsid w:val="00EF4A58"/>
    <w:rsid w:val="00EF4CE1"/>
    <w:rsid w:val="00EF5240"/>
    <w:rsid w:val="00EF5373"/>
    <w:rsid w:val="00EF57CE"/>
    <w:rsid w:val="00EF586E"/>
    <w:rsid w:val="00EF5C0F"/>
    <w:rsid w:val="00EF5ED0"/>
    <w:rsid w:val="00EF5F36"/>
    <w:rsid w:val="00EF611F"/>
    <w:rsid w:val="00EF61EE"/>
    <w:rsid w:val="00EF6329"/>
    <w:rsid w:val="00EF6384"/>
    <w:rsid w:val="00EF6707"/>
    <w:rsid w:val="00EF67C3"/>
    <w:rsid w:val="00EF69B9"/>
    <w:rsid w:val="00EF6BDF"/>
    <w:rsid w:val="00EF72D1"/>
    <w:rsid w:val="00EF7B11"/>
    <w:rsid w:val="00EF7B37"/>
    <w:rsid w:val="00EF7ED8"/>
    <w:rsid w:val="00F0005D"/>
    <w:rsid w:val="00F000B3"/>
    <w:rsid w:val="00F005B7"/>
    <w:rsid w:val="00F00689"/>
    <w:rsid w:val="00F00733"/>
    <w:rsid w:val="00F008AE"/>
    <w:rsid w:val="00F00C6E"/>
    <w:rsid w:val="00F0116F"/>
    <w:rsid w:val="00F01371"/>
    <w:rsid w:val="00F016E4"/>
    <w:rsid w:val="00F0175B"/>
    <w:rsid w:val="00F01966"/>
    <w:rsid w:val="00F019E7"/>
    <w:rsid w:val="00F01BFB"/>
    <w:rsid w:val="00F01D9A"/>
    <w:rsid w:val="00F02013"/>
    <w:rsid w:val="00F0206E"/>
    <w:rsid w:val="00F02212"/>
    <w:rsid w:val="00F022F2"/>
    <w:rsid w:val="00F02322"/>
    <w:rsid w:val="00F0270B"/>
    <w:rsid w:val="00F0287B"/>
    <w:rsid w:val="00F02B41"/>
    <w:rsid w:val="00F02CA7"/>
    <w:rsid w:val="00F02CD6"/>
    <w:rsid w:val="00F02DE3"/>
    <w:rsid w:val="00F02E93"/>
    <w:rsid w:val="00F02EA6"/>
    <w:rsid w:val="00F02FCD"/>
    <w:rsid w:val="00F030B8"/>
    <w:rsid w:val="00F03525"/>
    <w:rsid w:val="00F0367F"/>
    <w:rsid w:val="00F03822"/>
    <w:rsid w:val="00F03892"/>
    <w:rsid w:val="00F03C3A"/>
    <w:rsid w:val="00F03E27"/>
    <w:rsid w:val="00F03E67"/>
    <w:rsid w:val="00F03FB3"/>
    <w:rsid w:val="00F04117"/>
    <w:rsid w:val="00F041B1"/>
    <w:rsid w:val="00F04624"/>
    <w:rsid w:val="00F046D6"/>
    <w:rsid w:val="00F046F7"/>
    <w:rsid w:val="00F04CC5"/>
    <w:rsid w:val="00F04F67"/>
    <w:rsid w:val="00F0516A"/>
    <w:rsid w:val="00F052BF"/>
    <w:rsid w:val="00F05304"/>
    <w:rsid w:val="00F05336"/>
    <w:rsid w:val="00F05556"/>
    <w:rsid w:val="00F05808"/>
    <w:rsid w:val="00F05E41"/>
    <w:rsid w:val="00F05F97"/>
    <w:rsid w:val="00F0612B"/>
    <w:rsid w:val="00F061F7"/>
    <w:rsid w:val="00F06679"/>
    <w:rsid w:val="00F06684"/>
    <w:rsid w:val="00F06EBF"/>
    <w:rsid w:val="00F070B3"/>
    <w:rsid w:val="00F070EE"/>
    <w:rsid w:val="00F07242"/>
    <w:rsid w:val="00F0737C"/>
    <w:rsid w:val="00F074F9"/>
    <w:rsid w:val="00F07541"/>
    <w:rsid w:val="00F077CF"/>
    <w:rsid w:val="00F07881"/>
    <w:rsid w:val="00F0797D"/>
    <w:rsid w:val="00F07B84"/>
    <w:rsid w:val="00F07FB2"/>
    <w:rsid w:val="00F10209"/>
    <w:rsid w:val="00F104F9"/>
    <w:rsid w:val="00F10CC3"/>
    <w:rsid w:val="00F1170F"/>
    <w:rsid w:val="00F11A8B"/>
    <w:rsid w:val="00F12009"/>
    <w:rsid w:val="00F12715"/>
    <w:rsid w:val="00F12804"/>
    <w:rsid w:val="00F1296B"/>
    <w:rsid w:val="00F12A09"/>
    <w:rsid w:val="00F12FF1"/>
    <w:rsid w:val="00F13069"/>
    <w:rsid w:val="00F13144"/>
    <w:rsid w:val="00F13413"/>
    <w:rsid w:val="00F13554"/>
    <w:rsid w:val="00F14111"/>
    <w:rsid w:val="00F141F3"/>
    <w:rsid w:val="00F14203"/>
    <w:rsid w:val="00F1433A"/>
    <w:rsid w:val="00F144BD"/>
    <w:rsid w:val="00F14846"/>
    <w:rsid w:val="00F1493D"/>
    <w:rsid w:val="00F14979"/>
    <w:rsid w:val="00F149EB"/>
    <w:rsid w:val="00F14CD6"/>
    <w:rsid w:val="00F15011"/>
    <w:rsid w:val="00F15162"/>
    <w:rsid w:val="00F15808"/>
    <w:rsid w:val="00F15A57"/>
    <w:rsid w:val="00F15A5B"/>
    <w:rsid w:val="00F15C3D"/>
    <w:rsid w:val="00F15D11"/>
    <w:rsid w:val="00F1602E"/>
    <w:rsid w:val="00F1650E"/>
    <w:rsid w:val="00F169F5"/>
    <w:rsid w:val="00F16D12"/>
    <w:rsid w:val="00F16F12"/>
    <w:rsid w:val="00F17259"/>
    <w:rsid w:val="00F174DD"/>
    <w:rsid w:val="00F174FE"/>
    <w:rsid w:val="00F17628"/>
    <w:rsid w:val="00F17869"/>
    <w:rsid w:val="00F1790B"/>
    <w:rsid w:val="00F17A0F"/>
    <w:rsid w:val="00F17AF2"/>
    <w:rsid w:val="00F17D28"/>
    <w:rsid w:val="00F20200"/>
    <w:rsid w:val="00F204C4"/>
    <w:rsid w:val="00F20B57"/>
    <w:rsid w:val="00F211FA"/>
    <w:rsid w:val="00F21300"/>
    <w:rsid w:val="00F2173A"/>
    <w:rsid w:val="00F21F07"/>
    <w:rsid w:val="00F21F57"/>
    <w:rsid w:val="00F224FB"/>
    <w:rsid w:val="00F22D26"/>
    <w:rsid w:val="00F23656"/>
    <w:rsid w:val="00F2376D"/>
    <w:rsid w:val="00F240BE"/>
    <w:rsid w:val="00F24303"/>
    <w:rsid w:val="00F2449B"/>
    <w:rsid w:val="00F244BC"/>
    <w:rsid w:val="00F24704"/>
    <w:rsid w:val="00F247EE"/>
    <w:rsid w:val="00F24A0D"/>
    <w:rsid w:val="00F24A26"/>
    <w:rsid w:val="00F24B31"/>
    <w:rsid w:val="00F24EEB"/>
    <w:rsid w:val="00F24FCD"/>
    <w:rsid w:val="00F25389"/>
    <w:rsid w:val="00F254FA"/>
    <w:rsid w:val="00F25C5E"/>
    <w:rsid w:val="00F25CF2"/>
    <w:rsid w:val="00F27430"/>
    <w:rsid w:val="00F27538"/>
    <w:rsid w:val="00F275BA"/>
    <w:rsid w:val="00F27822"/>
    <w:rsid w:val="00F27AB7"/>
    <w:rsid w:val="00F300ED"/>
    <w:rsid w:val="00F30280"/>
    <w:rsid w:val="00F30461"/>
    <w:rsid w:val="00F305C4"/>
    <w:rsid w:val="00F30818"/>
    <w:rsid w:val="00F30847"/>
    <w:rsid w:val="00F30910"/>
    <w:rsid w:val="00F30EFC"/>
    <w:rsid w:val="00F3127C"/>
    <w:rsid w:val="00F31294"/>
    <w:rsid w:val="00F3144D"/>
    <w:rsid w:val="00F317EA"/>
    <w:rsid w:val="00F31AF5"/>
    <w:rsid w:val="00F31C9C"/>
    <w:rsid w:val="00F31DAA"/>
    <w:rsid w:val="00F31FA1"/>
    <w:rsid w:val="00F32239"/>
    <w:rsid w:val="00F324BF"/>
    <w:rsid w:val="00F3256A"/>
    <w:rsid w:val="00F3264D"/>
    <w:rsid w:val="00F3283F"/>
    <w:rsid w:val="00F32854"/>
    <w:rsid w:val="00F32BF1"/>
    <w:rsid w:val="00F33008"/>
    <w:rsid w:val="00F33250"/>
    <w:rsid w:val="00F33267"/>
    <w:rsid w:val="00F33667"/>
    <w:rsid w:val="00F33691"/>
    <w:rsid w:val="00F339BB"/>
    <w:rsid w:val="00F33FB8"/>
    <w:rsid w:val="00F33FEB"/>
    <w:rsid w:val="00F34032"/>
    <w:rsid w:val="00F3412C"/>
    <w:rsid w:val="00F34EFB"/>
    <w:rsid w:val="00F355B6"/>
    <w:rsid w:val="00F355E4"/>
    <w:rsid w:val="00F35691"/>
    <w:rsid w:val="00F35BBB"/>
    <w:rsid w:val="00F36AC4"/>
    <w:rsid w:val="00F36F1C"/>
    <w:rsid w:val="00F3710E"/>
    <w:rsid w:val="00F37420"/>
    <w:rsid w:val="00F37B64"/>
    <w:rsid w:val="00F400FD"/>
    <w:rsid w:val="00F407FC"/>
    <w:rsid w:val="00F40B29"/>
    <w:rsid w:val="00F40D9C"/>
    <w:rsid w:val="00F40DE7"/>
    <w:rsid w:val="00F40F98"/>
    <w:rsid w:val="00F41747"/>
    <w:rsid w:val="00F41FBE"/>
    <w:rsid w:val="00F4200B"/>
    <w:rsid w:val="00F42134"/>
    <w:rsid w:val="00F422C8"/>
    <w:rsid w:val="00F42308"/>
    <w:rsid w:val="00F425BC"/>
    <w:rsid w:val="00F429A7"/>
    <w:rsid w:val="00F42AA6"/>
    <w:rsid w:val="00F42D4B"/>
    <w:rsid w:val="00F42E4E"/>
    <w:rsid w:val="00F430EC"/>
    <w:rsid w:val="00F435A0"/>
    <w:rsid w:val="00F436B4"/>
    <w:rsid w:val="00F437A6"/>
    <w:rsid w:val="00F43DEA"/>
    <w:rsid w:val="00F43FDE"/>
    <w:rsid w:val="00F4409A"/>
    <w:rsid w:val="00F442C8"/>
    <w:rsid w:val="00F4440F"/>
    <w:rsid w:val="00F44450"/>
    <w:rsid w:val="00F44691"/>
    <w:rsid w:val="00F449E8"/>
    <w:rsid w:val="00F45448"/>
    <w:rsid w:val="00F456BA"/>
    <w:rsid w:val="00F456CF"/>
    <w:rsid w:val="00F45730"/>
    <w:rsid w:val="00F459FB"/>
    <w:rsid w:val="00F45C30"/>
    <w:rsid w:val="00F45CBD"/>
    <w:rsid w:val="00F45D02"/>
    <w:rsid w:val="00F45DB6"/>
    <w:rsid w:val="00F462A3"/>
    <w:rsid w:val="00F46323"/>
    <w:rsid w:val="00F46359"/>
    <w:rsid w:val="00F46682"/>
    <w:rsid w:val="00F46801"/>
    <w:rsid w:val="00F4681A"/>
    <w:rsid w:val="00F469AE"/>
    <w:rsid w:val="00F469FA"/>
    <w:rsid w:val="00F46ACE"/>
    <w:rsid w:val="00F46B89"/>
    <w:rsid w:val="00F46CB9"/>
    <w:rsid w:val="00F46E94"/>
    <w:rsid w:val="00F46EA7"/>
    <w:rsid w:val="00F46F91"/>
    <w:rsid w:val="00F470F0"/>
    <w:rsid w:val="00F472EF"/>
    <w:rsid w:val="00F47466"/>
    <w:rsid w:val="00F4794E"/>
    <w:rsid w:val="00F47C44"/>
    <w:rsid w:val="00F47FAD"/>
    <w:rsid w:val="00F5016A"/>
    <w:rsid w:val="00F502EB"/>
    <w:rsid w:val="00F50401"/>
    <w:rsid w:val="00F506E8"/>
    <w:rsid w:val="00F50B83"/>
    <w:rsid w:val="00F50D62"/>
    <w:rsid w:val="00F50F44"/>
    <w:rsid w:val="00F5123D"/>
    <w:rsid w:val="00F512A1"/>
    <w:rsid w:val="00F51A1D"/>
    <w:rsid w:val="00F51C8C"/>
    <w:rsid w:val="00F51FEA"/>
    <w:rsid w:val="00F5208C"/>
    <w:rsid w:val="00F520ED"/>
    <w:rsid w:val="00F521DC"/>
    <w:rsid w:val="00F521FD"/>
    <w:rsid w:val="00F523D2"/>
    <w:rsid w:val="00F523E3"/>
    <w:rsid w:val="00F52809"/>
    <w:rsid w:val="00F5294C"/>
    <w:rsid w:val="00F52A46"/>
    <w:rsid w:val="00F52FB8"/>
    <w:rsid w:val="00F530CB"/>
    <w:rsid w:val="00F533F1"/>
    <w:rsid w:val="00F53613"/>
    <w:rsid w:val="00F537DD"/>
    <w:rsid w:val="00F5395B"/>
    <w:rsid w:val="00F53E20"/>
    <w:rsid w:val="00F53EBF"/>
    <w:rsid w:val="00F5408E"/>
    <w:rsid w:val="00F544D1"/>
    <w:rsid w:val="00F54748"/>
    <w:rsid w:val="00F54E2D"/>
    <w:rsid w:val="00F5520F"/>
    <w:rsid w:val="00F5561A"/>
    <w:rsid w:val="00F5572C"/>
    <w:rsid w:val="00F55791"/>
    <w:rsid w:val="00F5583C"/>
    <w:rsid w:val="00F560DF"/>
    <w:rsid w:val="00F560E7"/>
    <w:rsid w:val="00F56161"/>
    <w:rsid w:val="00F561E4"/>
    <w:rsid w:val="00F563D8"/>
    <w:rsid w:val="00F56574"/>
    <w:rsid w:val="00F56A82"/>
    <w:rsid w:val="00F56B77"/>
    <w:rsid w:val="00F56D10"/>
    <w:rsid w:val="00F57132"/>
    <w:rsid w:val="00F573B9"/>
    <w:rsid w:val="00F574AE"/>
    <w:rsid w:val="00F577AA"/>
    <w:rsid w:val="00F57AA8"/>
    <w:rsid w:val="00F6002A"/>
    <w:rsid w:val="00F60232"/>
    <w:rsid w:val="00F603F5"/>
    <w:rsid w:val="00F6062E"/>
    <w:rsid w:val="00F6091B"/>
    <w:rsid w:val="00F609CD"/>
    <w:rsid w:val="00F60A1F"/>
    <w:rsid w:val="00F61016"/>
    <w:rsid w:val="00F6127D"/>
    <w:rsid w:val="00F619FE"/>
    <w:rsid w:val="00F62428"/>
    <w:rsid w:val="00F625E5"/>
    <w:rsid w:val="00F62ABC"/>
    <w:rsid w:val="00F63327"/>
    <w:rsid w:val="00F63328"/>
    <w:rsid w:val="00F63423"/>
    <w:rsid w:val="00F63602"/>
    <w:rsid w:val="00F637C1"/>
    <w:rsid w:val="00F63972"/>
    <w:rsid w:val="00F63DBF"/>
    <w:rsid w:val="00F640CE"/>
    <w:rsid w:val="00F64231"/>
    <w:rsid w:val="00F642E6"/>
    <w:rsid w:val="00F64304"/>
    <w:rsid w:val="00F64A7F"/>
    <w:rsid w:val="00F64B27"/>
    <w:rsid w:val="00F64B68"/>
    <w:rsid w:val="00F65284"/>
    <w:rsid w:val="00F6562B"/>
    <w:rsid w:val="00F65660"/>
    <w:rsid w:val="00F65667"/>
    <w:rsid w:val="00F656DD"/>
    <w:rsid w:val="00F6575F"/>
    <w:rsid w:val="00F65869"/>
    <w:rsid w:val="00F65870"/>
    <w:rsid w:val="00F65B18"/>
    <w:rsid w:val="00F6630E"/>
    <w:rsid w:val="00F66669"/>
    <w:rsid w:val="00F667AB"/>
    <w:rsid w:val="00F66B8F"/>
    <w:rsid w:val="00F66BFC"/>
    <w:rsid w:val="00F67442"/>
    <w:rsid w:val="00F67A43"/>
    <w:rsid w:val="00F67AB0"/>
    <w:rsid w:val="00F67AF1"/>
    <w:rsid w:val="00F701AE"/>
    <w:rsid w:val="00F702C1"/>
    <w:rsid w:val="00F70414"/>
    <w:rsid w:val="00F70678"/>
    <w:rsid w:val="00F715EE"/>
    <w:rsid w:val="00F7160A"/>
    <w:rsid w:val="00F71820"/>
    <w:rsid w:val="00F718E6"/>
    <w:rsid w:val="00F71950"/>
    <w:rsid w:val="00F72204"/>
    <w:rsid w:val="00F722EB"/>
    <w:rsid w:val="00F72D9B"/>
    <w:rsid w:val="00F72E96"/>
    <w:rsid w:val="00F732D1"/>
    <w:rsid w:val="00F733B1"/>
    <w:rsid w:val="00F7384B"/>
    <w:rsid w:val="00F7384D"/>
    <w:rsid w:val="00F73B0D"/>
    <w:rsid w:val="00F73CD3"/>
    <w:rsid w:val="00F73CD4"/>
    <w:rsid w:val="00F73F0F"/>
    <w:rsid w:val="00F74000"/>
    <w:rsid w:val="00F74263"/>
    <w:rsid w:val="00F742C4"/>
    <w:rsid w:val="00F74402"/>
    <w:rsid w:val="00F7467B"/>
    <w:rsid w:val="00F746D7"/>
    <w:rsid w:val="00F746E4"/>
    <w:rsid w:val="00F748F3"/>
    <w:rsid w:val="00F75533"/>
    <w:rsid w:val="00F75630"/>
    <w:rsid w:val="00F76191"/>
    <w:rsid w:val="00F76379"/>
    <w:rsid w:val="00F76465"/>
    <w:rsid w:val="00F7668F"/>
    <w:rsid w:val="00F767ED"/>
    <w:rsid w:val="00F769C8"/>
    <w:rsid w:val="00F76A2E"/>
    <w:rsid w:val="00F76DF0"/>
    <w:rsid w:val="00F76DFF"/>
    <w:rsid w:val="00F76FA2"/>
    <w:rsid w:val="00F7713D"/>
    <w:rsid w:val="00F771E3"/>
    <w:rsid w:val="00F77862"/>
    <w:rsid w:val="00F77CB5"/>
    <w:rsid w:val="00F77DDF"/>
    <w:rsid w:val="00F80440"/>
    <w:rsid w:val="00F8078F"/>
    <w:rsid w:val="00F80DB2"/>
    <w:rsid w:val="00F8173E"/>
    <w:rsid w:val="00F817EF"/>
    <w:rsid w:val="00F81929"/>
    <w:rsid w:val="00F81FD4"/>
    <w:rsid w:val="00F82016"/>
    <w:rsid w:val="00F8228F"/>
    <w:rsid w:val="00F82307"/>
    <w:rsid w:val="00F8269C"/>
    <w:rsid w:val="00F827B9"/>
    <w:rsid w:val="00F82B2D"/>
    <w:rsid w:val="00F82C61"/>
    <w:rsid w:val="00F82D38"/>
    <w:rsid w:val="00F83C2C"/>
    <w:rsid w:val="00F83C67"/>
    <w:rsid w:val="00F83E84"/>
    <w:rsid w:val="00F84256"/>
    <w:rsid w:val="00F843CF"/>
    <w:rsid w:val="00F84F85"/>
    <w:rsid w:val="00F85278"/>
    <w:rsid w:val="00F855F6"/>
    <w:rsid w:val="00F856C1"/>
    <w:rsid w:val="00F8587E"/>
    <w:rsid w:val="00F8591D"/>
    <w:rsid w:val="00F859CB"/>
    <w:rsid w:val="00F85B2D"/>
    <w:rsid w:val="00F85BBD"/>
    <w:rsid w:val="00F85CE1"/>
    <w:rsid w:val="00F86674"/>
    <w:rsid w:val="00F869EB"/>
    <w:rsid w:val="00F86B1C"/>
    <w:rsid w:val="00F86F80"/>
    <w:rsid w:val="00F87091"/>
    <w:rsid w:val="00F8714B"/>
    <w:rsid w:val="00F87824"/>
    <w:rsid w:val="00F87925"/>
    <w:rsid w:val="00F87C43"/>
    <w:rsid w:val="00F904AE"/>
    <w:rsid w:val="00F90B0E"/>
    <w:rsid w:val="00F90F33"/>
    <w:rsid w:val="00F910AC"/>
    <w:rsid w:val="00F91320"/>
    <w:rsid w:val="00F91584"/>
    <w:rsid w:val="00F9175C"/>
    <w:rsid w:val="00F91FE8"/>
    <w:rsid w:val="00F92585"/>
    <w:rsid w:val="00F92811"/>
    <w:rsid w:val="00F93019"/>
    <w:rsid w:val="00F93436"/>
    <w:rsid w:val="00F9357C"/>
    <w:rsid w:val="00F937D8"/>
    <w:rsid w:val="00F93C85"/>
    <w:rsid w:val="00F9408D"/>
    <w:rsid w:val="00F94759"/>
    <w:rsid w:val="00F94958"/>
    <w:rsid w:val="00F94CAB"/>
    <w:rsid w:val="00F94EC4"/>
    <w:rsid w:val="00F95378"/>
    <w:rsid w:val="00F95627"/>
    <w:rsid w:val="00F95673"/>
    <w:rsid w:val="00F95910"/>
    <w:rsid w:val="00F95C21"/>
    <w:rsid w:val="00F95CCF"/>
    <w:rsid w:val="00F95E4E"/>
    <w:rsid w:val="00F95F33"/>
    <w:rsid w:val="00F96121"/>
    <w:rsid w:val="00F9616C"/>
    <w:rsid w:val="00F96B4E"/>
    <w:rsid w:val="00F96B8B"/>
    <w:rsid w:val="00F96C96"/>
    <w:rsid w:val="00F9708C"/>
    <w:rsid w:val="00F9715E"/>
    <w:rsid w:val="00F971B5"/>
    <w:rsid w:val="00F974ED"/>
    <w:rsid w:val="00F978F9"/>
    <w:rsid w:val="00F97C0C"/>
    <w:rsid w:val="00F97DFE"/>
    <w:rsid w:val="00F97FD3"/>
    <w:rsid w:val="00FA0DC1"/>
    <w:rsid w:val="00FA0DC6"/>
    <w:rsid w:val="00FA0ED7"/>
    <w:rsid w:val="00FA0FB8"/>
    <w:rsid w:val="00FA108D"/>
    <w:rsid w:val="00FA156E"/>
    <w:rsid w:val="00FA1635"/>
    <w:rsid w:val="00FA168D"/>
    <w:rsid w:val="00FA18C1"/>
    <w:rsid w:val="00FA1903"/>
    <w:rsid w:val="00FA1B10"/>
    <w:rsid w:val="00FA22D8"/>
    <w:rsid w:val="00FA24C1"/>
    <w:rsid w:val="00FA24CA"/>
    <w:rsid w:val="00FA2B3A"/>
    <w:rsid w:val="00FA2EB7"/>
    <w:rsid w:val="00FA2ECC"/>
    <w:rsid w:val="00FA32AC"/>
    <w:rsid w:val="00FA353F"/>
    <w:rsid w:val="00FA35DB"/>
    <w:rsid w:val="00FA3A47"/>
    <w:rsid w:val="00FA3B31"/>
    <w:rsid w:val="00FA3DDF"/>
    <w:rsid w:val="00FA3EE8"/>
    <w:rsid w:val="00FA40CD"/>
    <w:rsid w:val="00FA43A2"/>
    <w:rsid w:val="00FA44C2"/>
    <w:rsid w:val="00FA4CED"/>
    <w:rsid w:val="00FA4D09"/>
    <w:rsid w:val="00FA4F02"/>
    <w:rsid w:val="00FA4FCB"/>
    <w:rsid w:val="00FA52F3"/>
    <w:rsid w:val="00FA57E2"/>
    <w:rsid w:val="00FA5827"/>
    <w:rsid w:val="00FA59CE"/>
    <w:rsid w:val="00FA5BC9"/>
    <w:rsid w:val="00FA5E1C"/>
    <w:rsid w:val="00FA6115"/>
    <w:rsid w:val="00FA685C"/>
    <w:rsid w:val="00FA6860"/>
    <w:rsid w:val="00FA68CF"/>
    <w:rsid w:val="00FA69FE"/>
    <w:rsid w:val="00FA6AEA"/>
    <w:rsid w:val="00FA6DD6"/>
    <w:rsid w:val="00FA6E81"/>
    <w:rsid w:val="00FA6E8C"/>
    <w:rsid w:val="00FA6EB4"/>
    <w:rsid w:val="00FA7389"/>
    <w:rsid w:val="00FA7BE5"/>
    <w:rsid w:val="00FA7E76"/>
    <w:rsid w:val="00FB0577"/>
    <w:rsid w:val="00FB081C"/>
    <w:rsid w:val="00FB0B7B"/>
    <w:rsid w:val="00FB0C16"/>
    <w:rsid w:val="00FB0E07"/>
    <w:rsid w:val="00FB0FC4"/>
    <w:rsid w:val="00FB1278"/>
    <w:rsid w:val="00FB12D1"/>
    <w:rsid w:val="00FB1F79"/>
    <w:rsid w:val="00FB299F"/>
    <w:rsid w:val="00FB2EAE"/>
    <w:rsid w:val="00FB31E6"/>
    <w:rsid w:val="00FB34AB"/>
    <w:rsid w:val="00FB38B3"/>
    <w:rsid w:val="00FB3985"/>
    <w:rsid w:val="00FB3E22"/>
    <w:rsid w:val="00FB41D2"/>
    <w:rsid w:val="00FB45E6"/>
    <w:rsid w:val="00FB49B0"/>
    <w:rsid w:val="00FB4E6A"/>
    <w:rsid w:val="00FB554E"/>
    <w:rsid w:val="00FB5AF5"/>
    <w:rsid w:val="00FB5D50"/>
    <w:rsid w:val="00FB5E5C"/>
    <w:rsid w:val="00FB63DC"/>
    <w:rsid w:val="00FB6B37"/>
    <w:rsid w:val="00FB6BAD"/>
    <w:rsid w:val="00FB7127"/>
    <w:rsid w:val="00FB7199"/>
    <w:rsid w:val="00FB748E"/>
    <w:rsid w:val="00FB778D"/>
    <w:rsid w:val="00FB799A"/>
    <w:rsid w:val="00FC02E8"/>
    <w:rsid w:val="00FC05E9"/>
    <w:rsid w:val="00FC0B2F"/>
    <w:rsid w:val="00FC0BC7"/>
    <w:rsid w:val="00FC1063"/>
    <w:rsid w:val="00FC118C"/>
    <w:rsid w:val="00FC12B0"/>
    <w:rsid w:val="00FC18FA"/>
    <w:rsid w:val="00FC1C41"/>
    <w:rsid w:val="00FC1C68"/>
    <w:rsid w:val="00FC207E"/>
    <w:rsid w:val="00FC21AD"/>
    <w:rsid w:val="00FC243E"/>
    <w:rsid w:val="00FC2918"/>
    <w:rsid w:val="00FC2A8C"/>
    <w:rsid w:val="00FC2BAB"/>
    <w:rsid w:val="00FC2C11"/>
    <w:rsid w:val="00FC2D24"/>
    <w:rsid w:val="00FC2D58"/>
    <w:rsid w:val="00FC378F"/>
    <w:rsid w:val="00FC37C9"/>
    <w:rsid w:val="00FC4735"/>
    <w:rsid w:val="00FC59BC"/>
    <w:rsid w:val="00FC5D13"/>
    <w:rsid w:val="00FC5DC2"/>
    <w:rsid w:val="00FC5DD5"/>
    <w:rsid w:val="00FC5E47"/>
    <w:rsid w:val="00FC5EA6"/>
    <w:rsid w:val="00FC5F46"/>
    <w:rsid w:val="00FC60C7"/>
    <w:rsid w:val="00FC68F6"/>
    <w:rsid w:val="00FC6FAC"/>
    <w:rsid w:val="00FC725D"/>
    <w:rsid w:val="00FC7324"/>
    <w:rsid w:val="00FC73F6"/>
    <w:rsid w:val="00FC782E"/>
    <w:rsid w:val="00FC7DFD"/>
    <w:rsid w:val="00FD0117"/>
    <w:rsid w:val="00FD03DC"/>
    <w:rsid w:val="00FD0504"/>
    <w:rsid w:val="00FD052F"/>
    <w:rsid w:val="00FD08D1"/>
    <w:rsid w:val="00FD0989"/>
    <w:rsid w:val="00FD0994"/>
    <w:rsid w:val="00FD10CB"/>
    <w:rsid w:val="00FD1266"/>
    <w:rsid w:val="00FD12B6"/>
    <w:rsid w:val="00FD171D"/>
    <w:rsid w:val="00FD1786"/>
    <w:rsid w:val="00FD18C2"/>
    <w:rsid w:val="00FD1BE2"/>
    <w:rsid w:val="00FD21EA"/>
    <w:rsid w:val="00FD25D4"/>
    <w:rsid w:val="00FD265E"/>
    <w:rsid w:val="00FD285F"/>
    <w:rsid w:val="00FD29FD"/>
    <w:rsid w:val="00FD2C44"/>
    <w:rsid w:val="00FD2E71"/>
    <w:rsid w:val="00FD32BA"/>
    <w:rsid w:val="00FD32F1"/>
    <w:rsid w:val="00FD371A"/>
    <w:rsid w:val="00FD37E1"/>
    <w:rsid w:val="00FD3CBD"/>
    <w:rsid w:val="00FD3CD8"/>
    <w:rsid w:val="00FD4041"/>
    <w:rsid w:val="00FD42BD"/>
    <w:rsid w:val="00FD44EB"/>
    <w:rsid w:val="00FD4583"/>
    <w:rsid w:val="00FD45B3"/>
    <w:rsid w:val="00FD48FA"/>
    <w:rsid w:val="00FD49CD"/>
    <w:rsid w:val="00FD4DFA"/>
    <w:rsid w:val="00FD4E0E"/>
    <w:rsid w:val="00FD4E74"/>
    <w:rsid w:val="00FD4F3F"/>
    <w:rsid w:val="00FD50C1"/>
    <w:rsid w:val="00FD5249"/>
    <w:rsid w:val="00FD547B"/>
    <w:rsid w:val="00FD56E6"/>
    <w:rsid w:val="00FD56F7"/>
    <w:rsid w:val="00FD581B"/>
    <w:rsid w:val="00FD58F5"/>
    <w:rsid w:val="00FD5AF7"/>
    <w:rsid w:val="00FD5DE0"/>
    <w:rsid w:val="00FD60A7"/>
    <w:rsid w:val="00FD63B5"/>
    <w:rsid w:val="00FD65B3"/>
    <w:rsid w:val="00FD69E7"/>
    <w:rsid w:val="00FD69F8"/>
    <w:rsid w:val="00FD6A58"/>
    <w:rsid w:val="00FD71B3"/>
    <w:rsid w:val="00FD78F9"/>
    <w:rsid w:val="00FD79E8"/>
    <w:rsid w:val="00FD7A09"/>
    <w:rsid w:val="00FD7E2B"/>
    <w:rsid w:val="00FD7ECA"/>
    <w:rsid w:val="00FE0172"/>
    <w:rsid w:val="00FE0375"/>
    <w:rsid w:val="00FE04CC"/>
    <w:rsid w:val="00FE0806"/>
    <w:rsid w:val="00FE08D9"/>
    <w:rsid w:val="00FE0A0B"/>
    <w:rsid w:val="00FE0BD5"/>
    <w:rsid w:val="00FE0D26"/>
    <w:rsid w:val="00FE0E45"/>
    <w:rsid w:val="00FE10DA"/>
    <w:rsid w:val="00FE1250"/>
    <w:rsid w:val="00FE13F5"/>
    <w:rsid w:val="00FE15B7"/>
    <w:rsid w:val="00FE161D"/>
    <w:rsid w:val="00FE178D"/>
    <w:rsid w:val="00FE1A15"/>
    <w:rsid w:val="00FE1A38"/>
    <w:rsid w:val="00FE1E10"/>
    <w:rsid w:val="00FE1F50"/>
    <w:rsid w:val="00FE2A48"/>
    <w:rsid w:val="00FE2A92"/>
    <w:rsid w:val="00FE2AB4"/>
    <w:rsid w:val="00FE2CB5"/>
    <w:rsid w:val="00FE3076"/>
    <w:rsid w:val="00FE33D0"/>
    <w:rsid w:val="00FE3481"/>
    <w:rsid w:val="00FE36B3"/>
    <w:rsid w:val="00FE3C38"/>
    <w:rsid w:val="00FE3C40"/>
    <w:rsid w:val="00FE3DBD"/>
    <w:rsid w:val="00FE48B5"/>
    <w:rsid w:val="00FE4BAC"/>
    <w:rsid w:val="00FE507B"/>
    <w:rsid w:val="00FE50E0"/>
    <w:rsid w:val="00FE5162"/>
    <w:rsid w:val="00FE5687"/>
    <w:rsid w:val="00FE5730"/>
    <w:rsid w:val="00FE5868"/>
    <w:rsid w:val="00FE5A87"/>
    <w:rsid w:val="00FE5AA7"/>
    <w:rsid w:val="00FE626A"/>
    <w:rsid w:val="00FE628D"/>
    <w:rsid w:val="00FE6844"/>
    <w:rsid w:val="00FE70C9"/>
    <w:rsid w:val="00FE71EE"/>
    <w:rsid w:val="00FE7259"/>
    <w:rsid w:val="00FE73BA"/>
    <w:rsid w:val="00FE7FBC"/>
    <w:rsid w:val="00FF00B7"/>
    <w:rsid w:val="00FF0351"/>
    <w:rsid w:val="00FF0453"/>
    <w:rsid w:val="00FF0506"/>
    <w:rsid w:val="00FF09A9"/>
    <w:rsid w:val="00FF0AF3"/>
    <w:rsid w:val="00FF0D31"/>
    <w:rsid w:val="00FF0F6D"/>
    <w:rsid w:val="00FF126D"/>
    <w:rsid w:val="00FF135C"/>
    <w:rsid w:val="00FF13CA"/>
    <w:rsid w:val="00FF13CB"/>
    <w:rsid w:val="00FF1D27"/>
    <w:rsid w:val="00FF1E4D"/>
    <w:rsid w:val="00FF22A8"/>
    <w:rsid w:val="00FF270B"/>
    <w:rsid w:val="00FF273F"/>
    <w:rsid w:val="00FF2D26"/>
    <w:rsid w:val="00FF390E"/>
    <w:rsid w:val="00FF396D"/>
    <w:rsid w:val="00FF3AAB"/>
    <w:rsid w:val="00FF3AC6"/>
    <w:rsid w:val="00FF45A4"/>
    <w:rsid w:val="00FF46EC"/>
    <w:rsid w:val="00FF47B0"/>
    <w:rsid w:val="00FF4810"/>
    <w:rsid w:val="00FF4977"/>
    <w:rsid w:val="00FF4F99"/>
    <w:rsid w:val="00FF5040"/>
    <w:rsid w:val="00FF5402"/>
    <w:rsid w:val="00FF5634"/>
    <w:rsid w:val="00FF577F"/>
    <w:rsid w:val="00FF5C83"/>
    <w:rsid w:val="00FF605B"/>
    <w:rsid w:val="00FF61F5"/>
    <w:rsid w:val="00FF627C"/>
    <w:rsid w:val="00FF6337"/>
    <w:rsid w:val="00FF63E5"/>
    <w:rsid w:val="00FF6549"/>
    <w:rsid w:val="00FF655B"/>
    <w:rsid w:val="00FF6694"/>
    <w:rsid w:val="00FF6838"/>
    <w:rsid w:val="00FF68E8"/>
    <w:rsid w:val="00FF6D23"/>
    <w:rsid w:val="00FF6F1E"/>
    <w:rsid w:val="00FF709D"/>
    <w:rsid w:val="00FF70A6"/>
    <w:rsid w:val="00FF714C"/>
    <w:rsid w:val="00FF745A"/>
    <w:rsid w:val="00FF75DB"/>
    <w:rsid w:val="00FF7982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D0F55"/>
  <w15:docId w15:val="{B9644A8C-B8CB-4D98-ABEC-13BA18A9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264D"/>
    <w:pPr>
      <w:widowControl w:val="0"/>
      <w:spacing w:line="36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AD1D87"/>
    <w:pPr>
      <w:keepNext/>
      <w:keepLines/>
      <w:spacing w:beforeLines="100" w:afterLines="100"/>
      <w:jc w:val="center"/>
      <w:outlineLvl w:val="0"/>
    </w:pPr>
    <w:rPr>
      <w:rFonts w:cs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31ADE"/>
    <w:pPr>
      <w:keepNext/>
      <w:keepLines/>
      <w:jc w:val="left"/>
      <w:outlineLvl w:val="1"/>
    </w:pPr>
    <w:rPr>
      <w:rFonts w:eastAsia="宋体"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31ADE"/>
    <w:pPr>
      <w:keepNext/>
      <w:keepLines/>
      <w:outlineLvl w:val="2"/>
    </w:pPr>
    <w:rPr>
      <w:rFonts w:eastAsia="宋体"/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31ADE"/>
    <w:pPr>
      <w:keepNext/>
      <w:keepLines/>
      <w:outlineLvl w:val="3"/>
    </w:pPr>
    <w:rPr>
      <w:rFonts w:eastAsia="宋体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64F1B"/>
    <w:pPr>
      <w:outlineLvl w:val="4"/>
    </w:pPr>
    <w:rPr>
      <w:rFonts w:eastAsiaTheme="majorEastAsia"/>
      <w:b/>
      <w:bCs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A446A7"/>
    <w:pPr>
      <w:keepNext/>
      <w:keepLines/>
      <w:outlineLvl w:val="5"/>
    </w:pPr>
    <w:rPr>
      <w:rFonts w:eastAsia="宋体" w:cstheme="majorBidi"/>
      <w:b/>
      <w:bCs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AD1D87"/>
    <w:rPr>
      <w:rFonts w:ascii="Times New Roman" w:hAnsi="Times New Roman" w:cs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qFormat/>
    <w:rsid w:val="00431ADE"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qFormat/>
    <w:rsid w:val="00431ADE"/>
    <w:rPr>
      <w:rFonts w:ascii="Times New Roman" w:eastAsia="宋体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431ADE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D64F1B"/>
    <w:rPr>
      <w:rFonts w:ascii="Times New Roman" w:eastAsiaTheme="majorEastAsia" w:hAnsi="Times New Roman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rsid w:val="00A446A7"/>
    <w:rPr>
      <w:rFonts w:ascii="Times New Roman" w:eastAsia="宋体" w:hAnsi="Times New Roman" w:cstheme="majorBidi"/>
      <w:b/>
      <w:bCs/>
      <w:i/>
      <w:sz w:val="24"/>
      <w:szCs w:val="24"/>
    </w:rPr>
  </w:style>
  <w:style w:type="paragraph" w:styleId="a3">
    <w:name w:val="header"/>
    <w:basedOn w:val="a"/>
    <w:link w:val="a4"/>
    <w:uiPriority w:val="99"/>
    <w:unhideWhenUsed/>
    <w:qFormat/>
    <w:rsid w:val="00AD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1D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AD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1D87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qFormat/>
    <w:rsid w:val="00AD1D8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AD1D87"/>
    <w:rPr>
      <w:sz w:val="18"/>
      <w:szCs w:val="18"/>
    </w:rPr>
  </w:style>
  <w:style w:type="character" w:styleId="a9">
    <w:name w:val="Placeholder Text"/>
    <w:basedOn w:val="a0"/>
    <w:uiPriority w:val="99"/>
    <w:semiHidden/>
    <w:qFormat/>
    <w:rsid w:val="00AD1D87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qFormat/>
    <w:rsid w:val="00AD1D87"/>
  </w:style>
  <w:style w:type="paragraph" w:styleId="TOC2">
    <w:name w:val="toc 2"/>
    <w:basedOn w:val="a"/>
    <w:next w:val="a"/>
    <w:autoRedefine/>
    <w:uiPriority w:val="39"/>
    <w:unhideWhenUsed/>
    <w:qFormat/>
    <w:rsid w:val="00AD1D87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qFormat/>
    <w:rsid w:val="00AD1D87"/>
    <w:pPr>
      <w:ind w:leftChars="400" w:left="840"/>
    </w:pPr>
  </w:style>
  <w:style w:type="character" w:styleId="aa">
    <w:name w:val="Hyperlink"/>
    <w:basedOn w:val="a0"/>
    <w:uiPriority w:val="99"/>
    <w:unhideWhenUsed/>
    <w:qFormat/>
    <w:rsid w:val="00AD1D87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AD1D87"/>
    <w:pPr>
      <w:ind w:firstLineChars="200" w:firstLine="420"/>
    </w:pPr>
  </w:style>
  <w:style w:type="character" w:styleId="ac">
    <w:name w:val="FollowedHyperlink"/>
    <w:basedOn w:val="a0"/>
    <w:uiPriority w:val="99"/>
    <w:semiHidden/>
    <w:unhideWhenUsed/>
    <w:rsid w:val="003C7460"/>
    <w:rPr>
      <w:color w:val="800080" w:themeColor="followedHyperlink"/>
      <w:u w:val="single"/>
    </w:rPr>
  </w:style>
  <w:style w:type="character" w:styleId="ad">
    <w:name w:val="Emphasis"/>
    <w:basedOn w:val="a0"/>
    <w:uiPriority w:val="20"/>
    <w:qFormat/>
    <w:rsid w:val="0007726D"/>
    <w:rPr>
      <w:i/>
      <w:iCs/>
    </w:rPr>
  </w:style>
  <w:style w:type="paragraph" w:styleId="ae">
    <w:name w:val="Normal (Web)"/>
    <w:basedOn w:val="a"/>
    <w:uiPriority w:val="99"/>
    <w:unhideWhenUsed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f">
    <w:name w:val="Strong"/>
    <w:basedOn w:val="a0"/>
    <w:uiPriority w:val="22"/>
    <w:qFormat/>
    <w:rsid w:val="0007726D"/>
    <w:rPr>
      <w:b/>
      <w:bCs/>
    </w:rPr>
  </w:style>
  <w:style w:type="paragraph" w:customStyle="1" w:styleId="11">
    <w:name w:val="标题1"/>
    <w:basedOn w:val="a"/>
    <w:uiPriority w:val="99"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ask-title2">
    <w:name w:val="ask-title2"/>
    <w:basedOn w:val="a0"/>
    <w:rsid w:val="0007726D"/>
  </w:style>
  <w:style w:type="character" w:customStyle="1" w:styleId="iknow-icons7">
    <w:name w:val="iknow-icons7"/>
    <w:basedOn w:val="a0"/>
    <w:rsid w:val="0007726D"/>
    <w:rPr>
      <w:rFonts w:ascii="iknow-icons!important" w:hAnsi="iknow-icons!important" w:hint="default"/>
      <w:i w:val="0"/>
      <w:iCs w:val="0"/>
      <w:caps w:val="0"/>
      <w:smallCaps w:val="0"/>
      <w:sz w:val="21"/>
      <w:szCs w:val="21"/>
    </w:rPr>
  </w:style>
  <w:style w:type="character" w:customStyle="1" w:styleId="word-check3">
    <w:name w:val="word-check3"/>
    <w:basedOn w:val="a0"/>
    <w:rsid w:val="0007726D"/>
  </w:style>
  <w:style w:type="character" w:customStyle="1" w:styleId="word-text">
    <w:name w:val="word-text"/>
    <w:basedOn w:val="a0"/>
    <w:rsid w:val="0007726D"/>
  </w:style>
  <w:style w:type="character" w:customStyle="1" w:styleId="text-chain-content2">
    <w:name w:val="text-chain-content2"/>
    <w:basedOn w:val="a0"/>
    <w:rsid w:val="0007726D"/>
  </w:style>
  <w:style w:type="character" w:customStyle="1" w:styleId="wgt-replyer-all-time">
    <w:name w:val="wgt-replyer-all-time"/>
    <w:basedOn w:val="a0"/>
    <w:rsid w:val="0007726D"/>
  </w:style>
  <w:style w:type="character" w:customStyle="1" w:styleId="transsent">
    <w:name w:val="transsent"/>
    <w:basedOn w:val="a0"/>
    <w:rsid w:val="0007726D"/>
  </w:style>
  <w:style w:type="character" w:customStyle="1" w:styleId="af0">
    <w:name w:val="日期 字符"/>
    <w:basedOn w:val="a0"/>
    <w:link w:val="af1"/>
    <w:uiPriority w:val="99"/>
    <w:semiHidden/>
    <w:qFormat/>
    <w:rsid w:val="0007726D"/>
    <w:rPr>
      <w:rFonts w:ascii="Times New Roman" w:hAnsi="Times New Roman" w:cs="Times New Roman"/>
      <w:sz w:val="24"/>
    </w:rPr>
  </w:style>
  <w:style w:type="paragraph" w:styleId="af1">
    <w:name w:val="Date"/>
    <w:basedOn w:val="a"/>
    <w:next w:val="a"/>
    <w:link w:val="af0"/>
    <w:uiPriority w:val="99"/>
    <w:semiHidden/>
    <w:unhideWhenUsed/>
    <w:qFormat/>
    <w:rsid w:val="0007726D"/>
    <w:pPr>
      <w:ind w:leftChars="2500" w:left="100"/>
    </w:pPr>
    <w:rPr>
      <w:rFonts w:cs="Times New Roman"/>
    </w:rPr>
  </w:style>
  <w:style w:type="character" w:customStyle="1" w:styleId="12">
    <w:name w:val="未处理的提及1"/>
    <w:basedOn w:val="a0"/>
    <w:uiPriority w:val="99"/>
    <w:semiHidden/>
    <w:unhideWhenUsed/>
    <w:qFormat/>
    <w:rsid w:val="00D95216"/>
    <w:rPr>
      <w:color w:val="605E5C"/>
      <w:shd w:val="clear" w:color="auto" w:fill="E1DFDD"/>
    </w:rPr>
  </w:style>
  <w:style w:type="table" w:styleId="af2">
    <w:name w:val="Table Grid"/>
    <w:basedOn w:val="a1"/>
    <w:qFormat/>
    <w:rsid w:val="00D95216"/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日期 Char1"/>
    <w:basedOn w:val="a0"/>
    <w:uiPriority w:val="99"/>
    <w:semiHidden/>
    <w:rsid w:val="002A6CC7"/>
  </w:style>
  <w:style w:type="character" w:customStyle="1" w:styleId="fontstyle01">
    <w:name w:val="fontstyle01"/>
    <w:basedOn w:val="a0"/>
    <w:rsid w:val="00DB5ACB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paragraph" w:styleId="af3">
    <w:name w:val="caption"/>
    <w:basedOn w:val="a"/>
    <w:next w:val="a"/>
    <w:uiPriority w:val="35"/>
    <w:qFormat/>
    <w:rsid w:val="00805D94"/>
    <w:pPr>
      <w:widowControl/>
      <w:spacing w:line="440" w:lineRule="atLeast"/>
    </w:pPr>
    <w:rPr>
      <w:rFonts w:ascii="Arial" w:eastAsia="黑体" w:hAnsi="Arial" w:cs="Times New Roman"/>
      <w:sz w:val="20"/>
      <w:szCs w:val="20"/>
    </w:rPr>
  </w:style>
  <w:style w:type="paragraph" w:styleId="af4">
    <w:name w:val="No Spacing"/>
    <w:aliases w:val="图表"/>
    <w:basedOn w:val="a"/>
    <w:next w:val="a"/>
    <w:uiPriority w:val="1"/>
    <w:qFormat/>
    <w:rsid w:val="00DE0F1D"/>
    <w:pPr>
      <w:spacing w:line="240" w:lineRule="auto"/>
    </w:pPr>
    <w:rPr>
      <w:rFonts w:eastAsia="Times New Roman" w:cs="Times New Roman"/>
      <w:szCs w:val="24"/>
    </w:rPr>
  </w:style>
  <w:style w:type="character" w:styleId="af5">
    <w:name w:val="annotation reference"/>
    <w:basedOn w:val="a0"/>
    <w:semiHidden/>
    <w:unhideWhenUsed/>
    <w:rsid w:val="00931E80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qFormat/>
    <w:rsid w:val="00931E80"/>
    <w:pPr>
      <w:jc w:val="left"/>
    </w:pPr>
    <w:rPr>
      <w:rFonts w:eastAsia="宋体" w:cs="Times New Roman"/>
      <w:szCs w:val="24"/>
    </w:rPr>
  </w:style>
  <w:style w:type="character" w:customStyle="1" w:styleId="af7">
    <w:name w:val="批注文字 字符"/>
    <w:basedOn w:val="a0"/>
    <w:link w:val="af6"/>
    <w:uiPriority w:val="99"/>
    <w:rsid w:val="00931E80"/>
    <w:rPr>
      <w:rFonts w:ascii="Times New Roman" w:eastAsia="宋体" w:hAnsi="Times New Roman" w:cs="Times New Roman"/>
      <w:szCs w:val="24"/>
    </w:rPr>
  </w:style>
  <w:style w:type="character" w:styleId="af8">
    <w:name w:val="footnote reference"/>
    <w:basedOn w:val="a0"/>
    <w:semiHidden/>
    <w:rsid w:val="00931E80"/>
    <w:rPr>
      <w:vertAlign w:val="superscript"/>
    </w:rPr>
  </w:style>
  <w:style w:type="paragraph" w:customStyle="1" w:styleId="13">
    <w:name w:val="列出段落1"/>
    <w:basedOn w:val="a"/>
    <w:uiPriority w:val="99"/>
    <w:qFormat/>
    <w:rsid w:val="00931E80"/>
    <w:pPr>
      <w:ind w:firstLineChars="200" w:firstLine="420"/>
    </w:pPr>
    <w:rPr>
      <w:rFonts w:ascii="Calibri" w:eastAsia="宋体" w:hAnsi="Calibri" w:cs="Times New Roman"/>
    </w:rPr>
  </w:style>
  <w:style w:type="paragraph" w:styleId="af9">
    <w:name w:val="annotation subject"/>
    <w:basedOn w:val="af6"/>
    <w:next w:val="af6"/>
    <w:link w:val="afa"/>
    <w:uiPriority w:val="99"/>
    <w:semiHidden/>
    <w:unhideWhenUsed/>
    <w:qFormat/>
    <w:rsid w:val="00931E80"/>
    <w:rPr>
      <w:b/>
      <w:bCs/>
    </w:rPr>
  </w:style>
  <w:style w:type="character" w:customStyle="1" w:styleId="afa">
    <w:name w:val="批注主题 字符"/>
    <w:basedOn w:val="af7"/>
    <w:link w:val="af9"/>
    <w:uiPriority w:val="99"/>
    <w:semiHidden/>
    <w:rsid w:val="00931E80"/>
    <w:rPr>
      <w:rFonts w:ascii="Times New Roman" w:eastAsia="宋体" w:hAnsi="Times New Roman" w:cs="Times New Roman"/>
      <w:b/>
      <w:bCs/>
      <w:szCs w:val="24"/>
    </w:rPr>
  </w:style>
  <w:style w:type="paragraph" w:styleId="afb">
    <w:name w:val="Title"/>
    <w:basedOn w:val="a"/>
    <w:next w:val="a"/>
    <w:link w:val="afc"/>
    <w:uiPriority w:val="10"/>
    <w:qFormat/>
    <w:rsid w:val="00931E80"/>
    <w:pPr>
      <w:spacing w:line="300" w:lineRule="exact"/>
      <w:jc w:val="left"/>
      <w:outlineLvl w:val="0"/>
    </w:pPr>
    <w:rPr>
      <w:rFonts w:asciiTheme="majorHAnsi" w:eastAsiaTheme="majorEastAsia" w:hAnsiTheme="majorHAnsi" w:cstheme="majorBidi"/>
      <w:bCs/>
      <w:szCs w:val="32"/>
    </w:rPr>
  </w:style>
  <w:style w:type="character" w:customStyle="1" w:styleId="afc">
    <w:name w:val="标题 字符"/>
    <w:basedOn w:val="a0"/>
    <w:link w:val="afb"/>
    <w:uiPriority w:val="10"/>
    <w:rsid w:val="00931E80"/>
    <w:rPr>
      <w:rFonts w:asciiTheme="majorHAnsi" w:eastAsiaTheme="majorEastAsia" w:hAnsiTheme="majorHAnsi" w:cstheme="majorBidi"/>
      <w:bCs/>
      <w:szCs w:val="32"/>
    </w:rPr>
  </w:style>
  <w:style w:type="character" w:customStyle="1" w:styleId="110">
    <w:name w:val="未处理的提及11"/>
    <w:basedOn w:val="a0"/>
    <w:uiPriority w:val="99"/>
    <w:semiHidden/>
    <w:unhideWhenUsed/>
    <w:qFormat/>
    <w:rsid w:val="00931E80"/>
    <w:rPr>
      <w:color w:val="605E5C"/>
      <w:shd w:val="clear" w:color="auto" w:fill="E1DFDD"/>
    </w:rPr>
  </w:style>
  <w:style w:type="paragraph" w:customStyle="1" w:styleId="afd">
    <w:name w:val="公式"/>
    <w:basedOn w:val="a"/>
    <w:next w:val="a"/>
    <w:uiPriority w:val="99"/>
    <w:qFormat/>
    <w:rsid w:val="003C086D"/>
    <w:pPr>
      <w:tabs>
        <w:tab w:val="center" w:pos="4830"/>
        <w:tab w:val="right" w:pos="9660"/>
      </w:tabs>
      <w:suppressAutoHyphens/>
      <w:autoSpaceDE w:val="0"/>
      <w:autoSpaceDN w:val="0"/>
      <w:adjustRightInd w:val="0"/>
    </w:pPr>
    <w:rPr>
      <w:rFonts w:eastAsia="宋体" w:cs="Arial"/>
      <w:bCs/>
      <w:spacing w:val="3"/>
      <w:kern w:val="0"/>
      <w:sz w:val="21"/>
      <w:szCs w:val="18"/>
    </w:rPr>
  </w:style>
  <w:style w:type="character" w:customStyle="1" w:styleId="21">
    <w:name w:val="未处理的提及2"/>
    <w:basedOn w:val="a0"/>
    <w:uiPriority w:val="99"/>
    <w:semiHidden/>
    <w:unhideWhenUsed/>
    <w:rsid w:val="00931E80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qFormat/>
    <w:rsid w:val="00931E8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styleId="TOC4">
    <w:name w:val="toc 4"/>
    <w:basedOn w:val="a"/>
    <w:next w:val="a"/>
    <w:autoRedefine/>
    <w:uiPriority w:val="39"/>
    <w:unhideWhenUsed/>
    <w:qFormat/>
    <w:rsid w:val="00931E80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qFormat/>
    <w:rsid w:val="00931E80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qFormat/>
    <w:rsid w:val="00931E80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qFormat/>
    <w:rsid w:val="00931E80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qFormat/>
    <w:rsid w:val="00931E80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qFormat/>
    <w:rsid w:val="00931E80"/>
    <w:pPr>
      <w:ind w:leftChars="1600" w:left="3360"/>
    </w:pPr>
  </w:style>
  <w:style w:type="paragraph" w:styleId="afe">
    <w:name w:val="footnote text"/>
    <w:basedOn w:val="a"/>
    <w:link w:val="aff"/>
    <w:uiPriority w:val="99"/>
    <w:semiHidden/>
    <w:unhideWhenUsed/>
    <w:qFormat/>
    <w:rsid w:val="00931E80"/>
    <w:pPr>
      <w:snapToGrid w:val="0"/>
      <w:jc w:val="left"/>
    </w:pPr>
    <w:rPr>
      <w:rFonts w:eastAsia="宋体" w:cs="Times New Roman"/>
      <w:sz w:val="18"/>
      <w:szCs w:val="18"/>
    </w:rPr>
  </w:style>
  <w:style w:type="character" w:customStyle="1" w:styleId="aff">
    <w:name w:val="脚注文本 字符"/>
    <w:basedOn w:val="a0"/>
    <w:link w:val="afe"/>
    <w:uiPriority w:val="99"/>
    <w:semiHidden/>
    <w:rsid w:val="00931E80"/>
    <w:rPr>
      <w:rFonts w:ascii="Times New Roman" w:eastAsia="宋体" w:hAnsi="Times New Roman" w:cs="Times New Roman"/>
      <w:sz w:val="18"/>
      <w:szCs w:val="18"/>
    </w:rPr>
  </w:style>
  <w:style w:type="character" w:customStyle="1" w:styleId="fontstyle21">
    <w:name w:val="fontstyle21"/>
    <w:basedOn w:val="a0"/>
    <w:rsid w:val="00931E80"/>
    <w:rPr>
      <w:rFonts w:ascii="AdvP4C4E74" w:hAnsi="AdvP4C4E74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931E80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931E80"/>
    <w:rPr>
      <w:rFonts w:ascii="AdvTTec1d2308.I+03" w:hAnsi="AdvTTec1d2308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51">
    <w:name w:val="fontstyle51"/>
    <w:basedOn w:val="a0"/>
    <w:rsid w:val="00931E80"/>
    <w:rPr>
      <w:rFonts w:ascii="AdvOT7d6df7ab.I+03" w:hAnsi="AdvOT7d6df7ab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a0"/>
    <w:rsid w:val="00931E80"/>
    <w:rPr>
      <w:rFonts w:ascii="AdvOT1ef757c0+03" w:hAnsi="AdvOT1ef757c0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71">
    <w:name w:val="fontstyle71"/>
    <w:basedOn w:val="a0"/>
    <w:rsid w:val="00931E80"/>
    <w:rPr>
      <w:rFonts w:ascii="AdvP4C4E46" w:hAnsi="AdvP4C4E46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22">
    <w:name w:val="未处理的提及2"/>
    <w:basedOn w:val="a0"/>
    <w:uiPriority w:val="99"/>
    <w:semiHidden/>
    <w:unhideWhenUsed/>
    <w:rsid w:val="006F4804"/>
    <w:rPr>
      <w:color w:val="605E5C"/>
      <w:shd w:val="clear" w:color="auto" w:fill="E1DFDD"/>
    </w:rPr>
  </w:style>
  <w:style w:type="character" w:customStyle="1" w:styleId="MTEquationSection">
    <w:name w:val="MTEquationSection"/>
    <w:basedOn w:val="a0"/>
    <w:rsid w:val="006F480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6F4804"/>
    <w:pPr>
      <w:tabs>
        <w:tab w:val="center" w:pos="4820"/>
        <w:tab w:val="right" w:pos="9640"/>
      </w:tabs>
    </w:pPr>
    <w:rPr>
      <w:rFonts w:cs="Times New Roman"/>
      <w:color w:val="000000" w:themeColor="text1"/>
      <w:szCs w:val="24"/>
    </w:rPr>
  </w:style>
  <w:style w:type="character" w:customStyle="1" w:styleId="MTDisplayEquation0">
    <w:name w:val="MTDisplayEquation 字符"/>
    <w:basedOn w:val="a0"/>
    <w:link w:val="MTDisplayEquation"/>
    <w:rsid w:val="006F4804"/>
    <w:rPr>
      <w:rFonts w:ascii="Times New Roman" w:hAnsi="Times New Roman" w:cs="Times New Roman"/>
      <w:color w:val="000000" w:themeColor="text1"/>
      <w:sz w:val="24"/>
      <w:szCs w:val="24"/>
    </w:rPr>
  </w:style>
  <w:style w:type="paragraph" w:styleId="aff0">
    <w:name w:val="endnote text"/>
    <w:basedOn w:val="a"/>
    <w:link w:val="aff1"/>
    <w:uiPriority w:val="99"/>
    <w:semiHidden/>
    <w:unhideWhenUsed/>
    <w:rsid w:val="000168FF"/>
    <w:pPr>
      <w:snapToGrid w:val="0"/>
      <w:jc w:val="left"/>
    </w:pPr>
  </w:style>
  <w:style w:type="character" w:customStyle="1" w:styleId="aff1">
    <w:name w:val="尾注文本 字符"/>
    <w:basedOn w:val="a0"/>
    <w:link w:val="aff0"/>
    <w:uiPriority w:val="99"/>
    <w:semiHidden/>
    <w:rsid w:val="000168FF"/>
    <w:rPr>
      <w:rFonts w:ascii="Times New Roman" w:hAnsi="Times New Roman"/>
      <w:sz w:val="24"/>
    </w:rPr>
  </w:style>
  <w:style w:type="character" w:styleId="aff2">
    <w:name w:val="endnote reference"/>
    <w:basedOn w:val="a0"/>
    <w:uiPriority w:val="99"/>
    <w:semiHidden/>
    <w:unhideWhenUsed/>
    <w:rsid w:val="000168FF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B60C58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B60C58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B60C58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B60C58"/>
    <w:rPr>
      <w:rFonts w:ascii="Times New Roman" w:hAnsi="Times New Roman" w:cs="Times New Roman"/>
      <w:noProof/>
      <w:sz w:val="24"/>
    </w:rPr>
  </w:style>
  <w:style w:type="paragraph" w:styleId="aff3">
    <w:name w:val="Revision"/>
    <w:hidden/>
    <w:uiPriority w:val="99"/>
    <w:semiHidden/>
    <w:rsid w:val="008A049E"/>
    <w:rPr>
      <w:rFonts w:ascii="Times New Roman" w:hAnsi="Times New Roman"/>
      <w:sz w:val="24"/>
    </w:rPr>
  </w:style>
  <w:style w:type="character" w:customStyle="1" w:styleId="31">
    <w:name w:val="未处理的提及3"/>
    <w:basedOn w:val="a0"/>
    <w:uiPriority w:val="99"/>
    <w:semiHidden/>
    <w:unhideWhenUsed/>
    <w:rsid w:val="0037463A"/>
    <w:rPr>
      <w:color w:val="605E5C"/>
      <w:shd w:val="clear" w:color="auto" w:fill="E1DFDD"/>
    </w:rPr>
  </w:style>
  <w:style w:type="character" w:customStyle="1" w:styleId="14">
    <w:name w:val="日期 字符1"/>
    <w:basedOn w:val="a0"/>
    <w:uiPriority w:val="99"/>
    <w:semiHidden/>
    <w:rsid w:val="0037463A"/>
    <w:rPr>
      <w:rFonts w:ascii="Times New Roman" w:hAnsi="Times New Roman"/>
    </w:rPr>
  </w:style>
  <w:style w:type="character" w:customStyle="1" w:styleId="210">
    <w:name w:val="未处理的提及21"/>
    <w:basedOn w:val="a0"/>
    <w:uiPriority w:val="99"/>
    <w:semiHidden/>
    <w:unhideWhenUsed/>
    <w:rsid w:val="0037463A"/>
    <w:rPr>
      <w:color w:val="605E5C"/>
      <w:shd w:val="clear" w:color="auto" w:fill="E1DFDD"/>
    </w:rPr>
  </w:style>
  <w:style w:type="character" w:customStyle="1" w:styleId="41">
    <w:name w:val="未处理的提及4"/>
    <w:basedOn w:val="a0"/>
    <w:uiPriority w:val="99"/>
    <w:semiHidden/>
    <w:unhideWhenUsed/>
    <w:rsid w:val="000A71AE"/>
    <w:rPr>
      <w:color w:val="605E5C"/>
      <w:shd w:val="clear" w:color="auto" w:fill="E1DFDD"/>
    </w:rPr>
  </w:style>
  <w:style w:type="character" w:styleId="aff4">
    <w:name w:val="Unresolved Mention"/>
    <w:basedOn w:val="a0"/>
    <w:uiPriority w:val="99"/>
    <w:semiHidden/>
    <w:unhideWhenUsed/>
    <w:rsid w:val="00DB6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5464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74884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0198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84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70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5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3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3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2253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41852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4113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67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6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13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82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85596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8725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189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103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70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7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3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14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4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879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3499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986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898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5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27E4B-2D42-4BB3-B8FA-08F249D41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12</Pages>
  <Words>2631</Words>
  <Characters>14998</Characters>
  <Application>Microsoft Office Word</Application>
  <DocSecurity>0</DocSecurity>
  <Lines>124</Lines>
  <Paragraphs>35</Paragraphs>
  <ScaleCrop>false</ScaleCrop>
  <Company>Microsoft</Company>
  <LinksUpToDate>false</LinksUpToDate>
  <CharactersWithSpaces>1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</dc:creator>
  <cp:keywords/>
  <dc:description/>
  <cp:lastModifiedBy>yuxuan bai</cp:lastModifiedBy>
  <cp:revision>203</cp:revision>
  <cp:lastPrinted>2023-04-24T08:07:00Z</cp:lastPrinted>
  <dcterms:created xsi:type="dcterms:W3CDTF">2024-02-01T10:39:00Z</dcterms:created>
  <dcterms:modified xsi:type="dcterms:W3CDTF">2024-02-24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